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rPr>
        <w:id w:val="1335036401"/>
        <w:docPartObj>
          <w:docPartGallery w:val="Cover Pages"/>
          <w:docPartUnique/>
        </w:docPartObj>
      </w:sdtPr>
      <w:sdtEndPr>
        <w:rPr>
          <w:rStyle w:val="Hyperlink"/>
          <w:noProof/>
          <w:color w:val="0563C1" w:themeColor="hyperlink"/>
          <w:u w:val="single"/>
        </w:rPr>
      </w:sdtEndPr>
      <w:sdtContent>
        <w:p w14:paraId="6DBED1CE" w14:textId="6C4A638F" w:rsidR="008176FE" w:rsidRPr="00A67A82" w:rsidRDefault="008176FE" w:rsidP="00A67A82">
          <w:pPr>
            <w:spacing w:after="0"/>
            <w:ind w:left="-1440" w:right="10470"/>
            <w:rPr>
              <w:rStyle w:val="Hyperlink"/>
              <w:rFonts w:ascii="Calibri" w:hAnsi="Calibri"/>
              <w:color w:val="auto"/>
              <w:sz w:val="22"/>
              <w:u w:val="none"/>
            </w:rPr>
          </w:pPr>
          <w:r>
            <w:rPr>
              <w:rFonts w:ascii="Calibri" w:hAnsi="Calibri"/>
              <w:noProof/>
              <w:sz w:val="22"/>
            </w:rPr>
            <mc:AlternateContent>
              <mc:Choice Requires="wpg">
                <w:drawing>
                  <wp:anchor distT="0" distB="0" distL="114300" distR="114300" simplePos="0" relativeHeight="251658240" behindDoc="0" locked="0" layoutInCell="1" allowOverlap="1" wp14:anchorId="7BE10501" wp14:editId="36027062">
                    <wp:simplePos x="0" y="0"/>
                    <wp:positionH relativeFrom="page">
                      <wp:posOffset>0</wp:posOffset>
                    </wp:positionH>
                    <wp:positionV relativeFrom="page">
                      <wp:posOffset>0</wp:posOffset>
                    </wp:positionV>
                    <wp:extent cx="7829550" cy="10696575"/>
                    <wp:effectExtent l="0" t="0" r="0" b="9525"/>
                    <wp:wrapTopAndBottom/>
                    <wp:docPr id="150" name="Group 9"/>
                    <wp:cNvGraphicFramePr/>
                    <a:graphic xmlns:a="http://schemas.openxmlformats.org/drawingml/2006/main">
                      <a:graphicData uri="http://schemas.microsoft.com/office/word/2010/wordprocessingGroup">
                        <wpg:wgp>
                          <wpg:cNvGrpSpPr/>
                          <wpg:grpSpPr>
                            <a:xfrm>
                              <a:off x="0" y="0"/>
                              <a:ext cx="7829550" cy="10696575"/>
                              <a:chOff x="0" y="0"/>
                              <a:chExt cx="7740632" cy="10696575"/>
                            </a:xfrm>
                          </wpg:grpSpPr>
                          <wps:wsp>
                            <wps:cNvPr id="1763830342" name="Shape 168"/>
                            <wps:cNvSpPr/>
                            <wps:spPr>
                              <a:xfrm>
                                <a:off x="0" y="0"/>
                                <a:ext cx="7734237" cy="10687507"/>
                              </a:xfrm>
                              <a:custGeom>
                                <a:avLst/>
                                <a:gdLst/>
                                <a:ahLst/>
                                <a:cxnLst/>
                                <a:rect l="0" t="0" r="0" b="0"/>
                                <a:pathLst>
                                  <a:path w="7562850" h="10696575">
                                    <a:moveTo>
                                      <a:pt x="0" y="0"/>
                                    </a:moveTo>
                                    <a:lnTo>
                                      <a:pt x="7562850" y="0"/>
                                    </a:lnTo>
                                    <a:lnTo>
                                      <a:pt x="7562850" y="10696575"/>
                                    </a:lnTo>
                                    <a:lnTo>
                                      <a:pt x="0" y="10696575"/>
                                    </a:lnTo>
                                    <a:lnTo>
                                      <a:pt x="0" y="0"/>
                                    </a:lnTo>
                                  </a:path>
                                </a:pathLst>
                              </a:custGeom>
                              <a:ln w="0" cap="flat">
                                <a:miter lim="127000"/>
                              </a:ln>
                            </wps:spPr>
                            <wps:style>
                              <a:lnRef idx="0">
                                <a:srgbClr val="000000">
                                  <a:alpha val="0"/>
                                </a:srgbClr>
                              </a:lnRef>
                              <a:fillRef idx="1">
                                <a:srgbClr val="075172"/>
                              </a:fillRef>
                              <a:effectRef idx="0">
                                <a:scrgbClr r="0" g="0" b="0"/>
                              </a:effectRef>
                              <a:fontRef idx="none"/>
                            </wps:style>
                            <wps:bodyPr/>
                          </wps:wsp>
                          <wps:wsp>
                            <wps:cNvPr id="2102935150" name="Shape 11"/>
                            <wps:cNvSpPr/>
                            <wps:spPr>
                              <a:xfrm>
                                <a:off x="0" y="5943283"/>
                                <a:ext cx="7562850" cy="4753292"/>
                              </a:xfrm>
                              <a:custGeom>
                                <a:avLst/>
                                <a:gdLst/>
                                <a:ahLst/>
                                <a:cxnLst/>
                                <a:rect l="0" t="0" r="0" b="0"/>
                                <a:pathLst>
                                  <a:path w="7562850" h="4753292">
                                    <a:moveTo>
                                      <a:pt x="0" y="0"/>
                                    </a:moveTo>
                                    <a:lnTo>
                                      <a:pt x="7562850" y="4739783"/>
                                    </a:lnTo>
                                    <a:lnTo>
                                      <a:pt x="7562850" y="4753292"/>
                                    </a:lnTo>
                                    <a:lnTo>
                                      <a:pt x="0" y="4753292"/>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031371442" name="Shape 14"/>
                            <wps:cNvSpPr/>
                            <wps:spPr>
                              <a:xfrm>
                                <a:off x="0" y="9610391"/>
                                <a:ext cx="1733128" cy="1086184"/>
                              </a:xfrm>
                              <a:custGeom>
                                <a:avLst/>
                                <a:gdLst/>
                                <a:ahLst/>
                                <a:cxnLst/>
                                <a:rect l="0" t="0" r="0" b="0"/>
                                <a:pathLst>
                                  <a:path w="1733128" h="1086184">
                                    <a:moveTo>
                                      <a:pt x="0" y="0"/>
                                    </a:moveTo>
                                    <a:lnTo>
                                      <a:pt x="1733128" y="1086184"/>
                                    </a:lnTo>
                                    <a:lnTo>
                                      <a:pt x="0" y="1086184"/>
                                    </a:lnTo>
                                    <a:lnTo>
                                      <a:pt x="0" y="0"/>
                                    </a:lnTo>
                                    <a:close/>
                                  </a:path>
                                </a:pathLst>
                              </a:custGeom>
                              <a:ln w="0" cap="flat">
                                <a:miter lim="127000"/>
                              </a:ln>
                            </wps:spPr>
                            <wps:style>
                              <a:lnRef idx="0">
                                <a:srgbClr val="000000">
                                  <a:alpha val="0"/>
                                </a:srgbClr>
                              </a:lnRef>
                              <a:fillRef idx="1">
                                <a:srgbClr val="FFBD59"/>
                              </a:fillRef>
                              <a:effectRef idx="0">
                                <a:scrgbClr r="0" g="0" b="0"/>
                              </a:effectRef>
                              <a:fontRef idx="none"/>
                            </wps:style>
                            <wps:bodyPr/>
                          </wps:wsp>
                          <wps:wsp>
                            <wps:cNvPr id="302846096" name="Shape 17"/>
                            <wps:cNvSpPr/>
                            <wps:spPr>
                              <a:xfrm>
                                <a:off x="5358681" y="0"/>
                                <a:ext cx="2375556" cy="1488806"/>
                              </a:xfrm>
                              <a:custGeom>
                                <a:avLst/>
                                <a:gdLst/>
                                <a:ahLst/>
                                <a:cxnLst/>
                                <a:rect l="0" t="0" r="0" b="0"/>
                                <a:pathLst>
                                  <a:path w="2375556" h="1488806">
                                    <a:moveTo>
                                      <a:pt x="0" y="0"/>
                                    </a:moveTo>
                                    <a:lnTo>
                                      <a:pt x="2375556" y="0"/>
                                    </a:lnTo>
                                    <a:lnTo>
                                      <a:pt x="2375556" y="1488806"/>
                                    </a:lnTo>
                                    <a:lnTo>
                                      <a:pt x="1687442" y="1057553"/>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695126169" name="Shape 20"/>
                            <wps:cNvSpPr/>
                            <wps:spPr>
                              <a:xfrm>
                                <a:off x="6424394" y="0"/>
                                <a:ext cx="1303908" cy="817184"/>
                              </a:xfrm>
                              <a:custGeom>
                                <a:avLst/>
                                <a:gdLst/>
                                <a:ahLst/>
                                <a:cxnLst/>
                                <a:rect l="0" t="0" r="0" b="0"/>
                                <a:pathLst>
                                  <a:path w="1303908" h="817184">
                                    <a:moveTo>
                                      <a:pt x="0" y="0"/>
                                    </a:moveTo>
                                    <a:lnTo>
                                      <a:pt x="1303908" y="0"/>
                                    </a:lnTo>
                                    <a:lnTo>
                                      <a:pt x="1303908" y="817184"/>
                                    </a:lnTo>
                                    <a:lnTo>
                                      <a:pt x="0" y="0"/>
                                    </a:lnTo>
                                    <a:close/>
                                  </a:path>
                                </a:pathLst>
                              </a:custGeom>
                              <a:ln w="0" cap="flat">
                                <a:miter lim="127000"/>
                              </a:ln>
                            </wps:spPr>
                            <wps:style>
                              <a:lnRef idx="0">
                                <a:srgbClr val="000000">
                                  <a:alpha val="0"/>
                                </a:srgbClr>
                              </a:lnRef>
                              <a:fillRef idx="1">
                                <a:srgbClr val="FFBD59"/>
                              </a:fillRef>
                              <a:effectRef idx="0">
                                <a:scrgbClr r="0" g="0" b="0"/>
                              </a:effectRef>
                              <a:fontRef idx="none"/>
                            </wps:style>
                            <wps:bodyPr/>
                          </wps:wsp>
                          <wps:wsp>
                            <wps:cNvPr id="1991795082" name="Shape 22"/>
                            <wps:cNvSpPr/>
                            <wps:spPr>
                              <a:xfrm>
                                <a:off x="1765748" y="3662275"/>
                                <a:ext cx="5680712" cy="5680711"/>
                              </a:xfrm>
                              <a:custGeom>
                                <a:avLst/>
                                <a:gdLst/>
                                <a:ahLst/>
                                <a:cxnLst/>
                                <a:rect l="0" t="0" r="0" b="0"/>
                                <a:pathLst>
                                  <a:path w="5680712" h="5680711">
                                    <a:moveTo>
                                      <a:pt x="2840356" y="0"/>
                                    </a:moveTo>
                                    <a:cubicBezTo>
                                      <a:pt x="4360020" y="0"/>
                                      <a:pt x="5600943" y="1193433"/>
                                      <a:pt x="5677017" y="2694192"/>
                                    </a:cubicBezTo>
                                    <a:lnTo>
                                      <a:pt x="5680712" y="2840326"/>
                                    </a:lnTo>
                                    <a:lnTo>
                                      <a:pt x="5680712" y="2840388"/>
                                    </a:lnTo>
                                    <a:lnTo>
                                      <a:pt x="5677017" y="2986521"/>
                                    </a:lnTo>
                                    <a:cubicBezTo>
                                      <a:pt x="5603397" y="4438868"/>
                                      <a:pt x="4438867" y="5603397"/>
                                      <a:pt x="2986520" y="5677016"/>
                                    </a:cubicBezTo>
                                    <a:lnTo>
                                      <a:pt x="2840387" y="5680711"/>
                                    </a:lnTo>
                                    <a:lnTo>
                                      <a:pt x="2840324" y="5680711"/>
                                    </a:lnTo>
                                    <a:lnTo>
                                      <a:pt x="2698731" y="5677242"/>
                                    </a:lnTo>
                                    <a:cubicBezTo>
                                      <a:pt x="1244272" y="5605822"/>
                                      <a:pt x="77392" y="4440381"/>
                                      <a:pt x="3696" y="2986521"/>
                                    </a:cubicBezTo>
                                    <a:lnTo>
                                      <a:pt x="0" y="2840364"/>
                                    </a:lnTo>
                                    <a:lnTo>
                                      <a:pt x="0" y="2840349"/>
                                    </a:lnTo>
                                    <a:lnTo>
                                      <a:pt x="3696" y="2694192"/>
                                    </a:lnTo>
                                    <a:cubicBezTo>
                                      <a:pt x="79769" y="1193433"/>
                                      <a:pt x="1320692" y="0"/>
                                      <a:pt x="2840356" y="0"/>
                                    </a:cubicBezTo>
                                    <a:close/>
                                  </a:path>
                                </a:pathLst>
                              </a:custGeom>
                              <a:ln w="0" cap="flat">
                                <a:miter lim="127000"/>
                              </a:ln>
                            </wps:spPr>
                            <wps:style>
                              <a:lnRef idx="0">
                                <a:srgbClr val="000000">
                                  <a:alpha val="0"/>
                                </a:srgbClr>
                              </a:lnRef>
                              <a:fillRef idx="1">
                                <a:srgbClr val="132429"/>
                              </a:fillRef>
                              <a:effectRef idx="0">
                                <a:scrgbClr r="0" g="0" b="0"/>
                              </a:effectRef>
                              <a:fontRef idx="none"/>
                            </wps:style>
                            <wps:bodyPr/>
                          </wps:wsp>
                          <wps:wsp>
                            <wps:cNvPr id="1159159402" name="Shape 25"/>
                            <wps:cNvSpPr/>
                            <wps:spPr>
                              <a:xfrm>
                                <a:off x="0" y="2692355"/>
                                <a:ext cx="7562850" cy="6672813"/>
                              </a:xfrm>
                              <a:custGeom>
                                <a:avLst/>
                                <a:gdLst/>
                                <a:ahLst/>
                                <a:cxnLst/>
                                <a:rect l="0" t="0" r="0" b="0"/>
                                <a:pathLst>
                                  <a:path w="7562850" h="6672813">
                                    <a:moveTo>
                                      <a:pt x="244883" y="0"/>
                                    </a:moveTo>
                                    <a:lnTo>
                                      <a:pt x="7562850" y="4586310"/>
                                    </a:lnTo>
                                    <a:lnTo>
                                      <a:pt x="7562850" y="6672813"/>
                                    </a:lnTo>
                                    <a:lnTo>
                                      <a:pt x="0" y="1933031"/>
                                    </a:lnTo>
                                    <a:lnTo>
                                      <a:pt x="0" y="390739"/>
                                    </a:lnTo>
                                    <a:lnTo>
                                      <a:pt x="244883" y="0"/>
                                    </a:lnTo>
                                    <a:close/>
                                  </a:path>
                                </a:pathLst>
                              </a:custGeom>
                              <a:ln w="0" cap="flat">
                                <a:miter lim="127000"/>
                              </a:ln>
                            </wps:spPr>
                            <wps:style>
                              <a:lnRef idx="0">
                                <a:srgbClr val="000000">
                                  <a:alpha val="0"/>
                                </a:srgbClr>
                              </a:lnRef>
                              <a:fillRef idx="1">
                                <a:srgbClr val="075172"/>
                              </a:fillRef>
                              <a:effectRef idx="0">
                                <a:scrgbClr r="0" g="0" b="0"/>
                              </a:effectRef>
                              <a:fontRef idx="none"/>
                            </wps:style>
                            <wps:bodyPr/>
                          </wps:wsp>
                          <wps:wsp>
                            <wps:cNvPr id="1281308249" name="Shape 27"/>
                            <wps:cNvSpPr/>
                            <wps:spPr>
                              <a:xfrm>
                                <a:off x="2142751" y="4039278"/>
                                <a:ext cx="4926707" cy="4926706"/>
                              </a:xfrm>
                              <a:custGeom>
                                <a:avLst/>
                                <a:gdLst/>
                                <a:ahLst/>
                                <a:cxnLst/>
                                <a:rect l="0" t="0" r="0" b="0"/>
                                <a:pathLst>
                                  <a:path w="4926707" h="4926706">
                                    <a:moveTo>
                                      <a:pt x="2463338" y="0"/>
                                    </a:moveTo>
                                    <a:lnTo>
                                      <a:pt x="2463369" y="0"/>
                                    </a:lnTo>
                                    <a:lnTo>
                                      <a:pt x="2590117" y="3205"/>
                                    </a:lnTo>
                                    <a:cubicBezTo>
                                      <a:pt x="3851005" y="67119"/>
                                      <a:pt x="4861759" y="1079118"/>
                                      <a:pt x="4923699" y="2340527"/>
                                    </a:cubicBezTo>
                                    <a:lnTo>
                                      <a:pt x="4926707" y="2463290"/>
                                    </a:lnTo>
                                    <a:lnTo>
                                      <a:pt x="4926707" y="2463415"/>
                                    </a:lnTo>
                                    <a:lnTo>
                                      <a:pt x="4923503" y="2590118"/>
                                    </a:lnTo>
                                    <a:cubicBezTo>
                                      <a:pt x="4859655" y="3849693"/>
                                      <a:pt x="3849693" y="4859654"/>
                                      <a:pt x="2590117" y="4923502"/>
                                    </a:cubicBezTo>
                                    <a:lnTo>
                                      <a:pt x="2463415" y="4926706"/>
                                    </a:lnTo>
                                    <a:lnTo>
                                      <a:pt x="2463290" y="4926706"/>
                                    </a:lnTo>
                                    <a:lnTo>
                                      <a:pt x="2340526" y="4923699"/>
                                    </a:lnTo>
                                    <a:cubicBezTo>
                                      <a:pt x="1079119" y="4861758"/>
                                      <a:pt x="67120" y="3851005"/>
                                      <a:pt x="3205" y="2590118"/>
                                    </a:cubicBezTo>
                                    <a:lnTo>
                                      <a:pt x="0" y="2463362"/>
                                    </a:lnTo>
                                    <a:lnTo>
                                      <a:pt x="0" y="2463346"/>
                                    </a:lnTo>
                                    <a:lnTo>
                                      <a:pt x="3205" y="2336590"/>
                                    </a:lnTo>
                                    <a:cubicBezTo>
                                      <a:pt x="67053" y="1077013"/>
                                      <a:pt x="1077014" y="67053"/>
                                      <a:pt x="2336589" y="3205"/>
                                    </a:cubicBezTo>
                                    <a:lnTo>
                                      <a:pt x="2463338"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pic:pic xmlns:pic="http://schemas.openxmlformats.org/drawingml/2006/picture">
                            <pic:nvPicPr>
                              <pic:cNvPr id="1814684691" name="Picture 1814684691"/>
                              <pic:cNvPicPr/>
                            </pic:nvPicPr>
                            <pic:blipFill>
                              <a:blip r:embed="rId8"/>
                              <a:stretch>
                                <a:fillRect/>
                              </a:stretch>
                            </pic:blipFill>
                            <pic:spPr>
                              <a:xfrm>
                                <a:off x="2415032" y="4310888"/>
                                <a:ext cx="4379977" cy="4379976"/>
                              </a:xfrm>
                              <a:prstGeom prst="rect">
                                <a:avLst/>
                              </a:prstGeom>
                            </pic:spPr>
                          </pic:pic>
                          <pic:pic xmlns:pic="http://schemas.openxmlformats.org/drawingml/2006/picture">
                            <pic:nvPicPr>
                              <pic:cNvPr id="164494505" name="Picture 164494505"/>
                              <pic:cNvPicPr/>
                            </pic:nvPicPr>
                            <pic:blipFill>
                              <a:blip r:embed="rId9"/>
                              <a:stretch>
                                <a:fillRect/>
                              </a:stretch>
                            </pic:blipFill>
                            <pic:spPr>
                              <a:xfrm>
                                <a:off x="2142751" y="255649"/>
                                <a:ext cx="3212620" cy="1058163"/>
                              </a:xfrm>
                              <a:prstGeom prst="rect">
                                <a:avLst/>
                              </a:prstGeom>
                            </pic:spPr>
                          </pic:pic>
                          <wps:wsp>
                            <wps:cNvPr id="1108100205" name="Rectangle 1108100205"/>
                            <wps:cNvSpPr/>
                            <wps:spPr>
                              <a:xfrm>
                                <a:off x="1460438" y="1291587"/>
                                <a:ext cx="6280194" cy="1774867"/>
                              </a:xfrm>
                              <a:prstGeom prst="rect">
                                <a:avLst/>
                              </a:prstGeom>
                              <a:ln>
                                <a:noFill/>
                              </a:ln>
                            </wps:spPr>
                            <wps:txbx>
                              <w:txbxContent>
                                <w:p w14:paraId="0289E357" w14:textId="77777777" w:rsidR="008176FE" w:rsidRDefault="008176FE" w:rsidP="000A0211">
                                  <w:r>
                                    <w:rPr>
                                      <w:rFonts w:ascii="Poppins" w:eastAsia="Poppins" w:hAnsi="Poppins" w:cs="Poppins"/>
                                      <w:b/>
                                      <w:color w:val="FFFFFF"/>
                                      <w:sz w:val="150"/>
                                    </w:rPr>
                                    <w:t>STATEGIC</w:t>
                                  </w:r>
                                </w:p>
                              </w:txbxContent>
                            </wps:txbx>
                            <wps:bodyPr vert="horz" lIns="0" tIns="0" rIns="0" bIns="0" rtlCol="0">
                              <a:noAutofit/>
                            </wps:bodyPr>
                          </wps:wsp>
                          <wps:wsp>
                            <wps:cNvPr id="75602744" name="Rectangle 75602744"/>
                            <wps:cNvSpPr/>
                            <wps:spPr>
                              <a:xfrm>
                                <a:off x="6182251" y="1291587"/>
                                <a:ext cx="242143" cy="1774867"/>
                              </a:xfrm>
                              <a:prstGeom prst="rect">
                                <a:avLst/>
                              </a:prstGeom>
                              <a:ln>
                                <a:noFill/>
                              </a:ln>
                            </wps:spPr>
                            <wps:txbx>
                              <w:txbxContent>
                                <w:p w14:paraId="7EE32A56" w14:textId="77777777" w:rsidR="008176FE" w:rsidRDefault="008176FE" w:rsidP="008176FE">
                                  <w:r>
                                    <w:rPr>
                                      <w:rFonts w:ascii="Poppins" w:eastAsia="Poppins" w:hAnsi="Poppins" w:cs="Poppins"/>
                                      <w:b/>
                                      <w:color w:val="FFFFFF"/>
                                      <w:sz w:val="150"/>
                                    </w:rPr>
                                    <w:t xml:space="preserve"> </w:t>
                                  </w:r>
                                </w:p>
                              </w:txbxContent>
                            </wps:txbx>
                            <wps:bodyPr vert="horz" lIns="0" tIns="0" rIns="0" bIns="0" rtlCol="0">
                              <a:noAutofit/>
                            </wps:bodyPr>
                          </wps:wsp>
                          <wps:wsp>
                            <wps:cNvPr id="2135792527" name="Rectangle 2135792527"/>
                            <wps:cNvSpPr/>
                            <wps:spPr>
                              <a:xfrm>
                                <a:off x="2727723" y="2464935"/>
                                <a:ext cx="460407" cy="1083310"/>
                              </a:xfrm>
                              <a:prstGeom prst="rect">
                                <a:avLst/>
                              </a:prstGeom>
                              <a:ln>
                                <a:noFill/>
                              </a:ln>
                            </wps:spPr>
                            <wps:txbx>
                              <w:txbxContent>
                                <w:p w14:paraId="789543A7" w14:textId="77777777" w:rsidR="008176FE" w:rsidRDefault="008176FE" w:rsidP="008176FE">
                                  <w:r>
                                    <w:rPr>
                                      <w:rFonts w:ascii="Poppins" w:eastAsia="Poppins" w:hAnsi="Poppins" w:cs="Poppins"/>
                                      <w:color w:val="FFFFFF"/>
                                      <w:sz w:val="92"/>
                                    </w:rPr>
                                    <w:t>P</w:t>
                                  </w:r>
                                </w:p>
                              </w:txbxContent>
                            </wps:txbx>
                            <wps:bodyPr vert="horz" lIns="0" tIns="0" rIns="0" bIns="0" rtlCol="0">
                              <a:noAutofit/>
                            </wps:bodyPr>
                          </wps:wsp>
                          <wps:wsp>
                            <wps:cNvPr id="1009568200" name="Rectangle 1009568200"/>
                            <wps:cNvSpPr/>
                            <wps:spPr>
                              <a:xfrm>
                                <a:off x="3298418" y="2464935"/>
                                <a:ext cx="343564" cy="1083310"/>
                              </a:xfrm>
                              <a:prstGeom prst="rect">
                                <a:avLst/>
                              </a:prstGeom>
                              <a:ln>
                                <a:noFill/>
                              </a:ln>
                            </wps:spPr>
                            <wps:txbx>
                              <w:txbxContent>
                                <w:p w14:paraId="75F32F24" w14:textId="77777777" w:rsidR="008176FE" w:rsidRDefault="008176FE" w:rsidP="008176FE">
                                  <w:r>
                                    <w:rPr>
                                      <w:rFonts w:ascii="Poppins" w:eastAsia="Poppins" w:hAnsi="Poppins" w:cs="Poppins"/>
                                      <w:color w:val="FFFFFF"/>
                                      <w:sz w:val="92"/>
                                    </w:rPr>
                                    <w:t>L</w:t>
                                  </w:r>
                                </w:p>
                              </w:txbxContent>
                            </wps:txbx>
                            <wps:bodyPr vert="horz" lIns="0" tIns="0" rIns="0" bIns="0" rtlCol="0">
                              <a:noAutofit/>
                            </wps:bodyPr>
                          </wps:wsp>
                          <wps:wsp>
                            <wps:cNvPr id="358802284" name="Rectangle 358802284"/>
                            <wps:cNvSpPr/>
                            <wps:spPr>
                              <a:xfrm>
                                <a:off x="3781282" y="2464935"/>
                                <a:ext cx="539333" cy="1083310"/>
                              </a:xfrm>
                              <a:prstGeom prst="rect">
                                <a:avLst/>
                              </a:prstGeom>
                              <a:ln>
                                <a:noFill/>
                              </a:ln>
                            </wps:spPr>
                            <wps:txbx>
                              <w:txbxContent>
                                <w:p w14:paraId="5FC9721C" w14:textId="77777777" w:rsidR="008176FE" w:rsidRDefault="008176FE" w:rsidP="008176FE">
                                  <w:r>
                                    <w:rPr>
                                      <w:rFonts w:ascii="Poppins" w:eastAsia="Poppins" w:hAnsi="Poppins" w:cs="Poppins"/>
                                      <w:color w:val="FFFFFF"/>
                                      <w:sz w:val="92"/>
                                    </w:rPr>
                                    <w:t>A</w:t>
                                  </w:r>
                                </w:p>
                              </w:txbxContent>
                            </wps:txbx>
                            <wps:bodyPr vert="horz" lIns="0" tIns="0" rIns="0" bIns="0" rtlCol="0">
                              <a:noAutofit/>
                            </wps:bodyPr>
                          </wps:wsp>
                          <wps:wsp>
                            <wps:cNvPr id="583279826" name="Rectangle 583279826"/>
                            <wps:cNvSpPr/>
                            <wps:spPr>
                              <a:xfrm>
                                <a:off x="4411306" y="2464935"/>
                                <a:ext cx="557905" cy="1083310"/>
                              </a:xfrm>
                              <a:prstGeom prst="rect">
                                <a:avLst/>
                              </a:prstGeom>
                              <a:ln>
                                <a:noFill/>
                              </a:ln>
                            </wps:spPr>
                            <wps:txbx>
                              <w:txbxContent>
                                <w:p w14:paraId="768BA98A" w14:textId="77777777" w:rsidR="008176FE" w:rsidRDefault="008176FE" w:rsidP="008176FE">
                                  <w:r>
                                    <w:rPr>
                                      <w:rFonts w:ascii="Poppins" w:eastAsia="Poppins" w:hAnsi="Poppins" w:cs="Poppins"/>
                                      <w:color w:val="FFFFFF"/>
                                      <w:sz w:val="92"/>
                                    </w:rPr>
                                    <w:t>N</w:t>
                                  </w:r>
                                </w:p>
                              </w:txbxContent>
                            </wps:txbx>
                            <wps:bodyPr vert="horz" lIns="0" tIns="0" rIns="0" bIns="0" rtlCol="0">
                              <a:noAutofit/>
                            </wps:bodyPr>
                          </wps:wsp>
                          <wps:wsp>
                            <wps:cNvPr id="295025571" name="Rectangle 295025571"/>
                            <wps:cNvSpPr/>
                            <wps:spPr>
                              <a:xfrm>
                                <a:off x="756635" y="9059276"/>
                                <a:ext cx="1960754" cy="300788"/>
                              </a:xfrm>
                              <a:prstGeom prst="rect">
                                <a:avLst/>
                              </a:prstGeom>
                              <a:ln>
                                <a:noFill/>
                              </a:ln>
                            </wps:spPr>
                            <wps:txbx>
                              <w:txbxContent>
                                <w:p w14:paraId="3CD2F933" w14:textId="77777777" w:rsidR="008176FE" w:rsidRDefault="008176FE" w:rsidP="008176FE">
                                  <w:r>
                                    <w:rPr>
                                      <w:rFonts w:ascii="Montserrat" w:eastAsia="Montserrat" w:hAnsi="Montserrat" w:cs="Montserrat"/>
                                      <w:sz w:val="29"/>
                                    </w:rPr>
                                    <w:t>Project Tribute</w:t>
                                  </w:r>
                                </w:p>
                              </w:txbxContent>
                            </wps:txbx>
                            <wps:bodyPr vert="horz" lIns="0" tIns="0" rIns="0" bIns="0" rtlCol="0">
                              <a:noAutofit/>
                            </wps:bodyPr>
                          </wps:wsp>
                          <wps:wsp>
                            <wps:cNvPr id="61545978" name="Rectangle 61545978"/>
                            <wps:cNvSpPr/>
                            <wps:spPr>
                              <a:xfrm>
                                <a:off x="756635" y="8771131"/>
                                <a:ext cx="2142305" cy="279216"/>
                              </a:xfrm>
                              <a:prstGeom prst="rect">
                                <a:avLst/>
                              </a:prstGeom>
                              <a:ln>
                                <a:noFill/>
                              </a:ln>
                            </wps:spPr>
                            <wps:txbx>
                              <w:txbxContent>
                                <w:p w14:paraId="4531608A" w14:textId="77777777" w:rsidR="008176FE" w:rsidRDefault="008176FE" w:rsidP="008176FE">
                                  <w:r>
                                    <w:rPr>
                                      <w:rFonts w:ascii="Montserrat" w:eastAsia="Montserrat" w:hAnsi="Montserrat" w:cs="Montserrat"/>
                                      <w:b/>
                                      <w:sz w:val="27"/>
                                    </w:rPr>
                                    <w:t>PREPARED FOR</w:t>
                                  </w:r>
                                </w:p>
                              </w:txbxContent>
                            </wps:txbx>
                            <wps:bodyPr vert="horz" lIns="0" tIns="0" rIns="0" bIns="0" rtlCol="0">
                              <a:noAutofit/>
                            </wps:bodyPr>
                          </wps:wsp>
                          <wps:wsp>
                            <wps:cNvPr id="1097406770" name="Rectangle 1097406770"/>
                            <wps:cNvSpPr/>
                            <wps:spPr>
                              <a:xfrm>
                                <a:off x="756635" y="9663199"/>
                                <a:ext cx="2058648" cy="300788"/>
                              </a:xfrm>
                              <a:prstGeom prst="rect">
                                <a:avLst/>
                              </a:prstGeom>
                              <a:ln>
                                <a:noFill/>
                              </a:ln>
                            </wps:spPr>
                            <wps:txbx>
                              <w:txbxContent>
                                <w:p w14:paraId="565C80A8" w14:textId="77777777" w:rsidR="008176FE" w:rsidRDefault="008176FE" w:rsidP="008176FE">
                                  <w:r>
                                    <w:rPr>
                                      <w:rFonts w:ascii="Montserrat" w:eastAsia="Montserrat" w:hAnsi="Montserrat" w:cs="Montserrat"/>
                                      <w:sz w:val="29"/>
                                    </w:rPr>
                                    <w:t>JON BECKLOFF</w:t>
                                  </w:r>
                                </w:p>
                              </w:txbxContent>
                            </wps:txbx>
                            <wps:bodyPr vert="horz" lIns="0" tIns="0" rIns="0" bIns="0" rtlCol="0">
                              <a:noAutofit/>
                            </wps:bodyPr>
                          </wps:wsp>
                          <wps:wsp>
                            <wps:cNvPr id="1800222538" name="Rectangle 1800222538"/>
                            <wps:cNvSpPr/>
                            <wps:spPr>
                              <a:xfrm>
                                <a:off x="756635" y="9385205"/>
                                <a:ext cx="1943848" cy="279217"/>
                              </a:xfrm>
                              <a:prstGeom prst="rect">
                                <a:avLst/>
                              </a:prstGeom>
                              <a:ln>
                                <a:noFill/>
                              </a:ln>
                            </wps:spPr>
                            <wps:txbx>
                              <w:txbxContent>
                                <w:p w14:paraId="37367CD9" w14:textId="77777777" w:rsidR="008176FE" w:rsidRDefault="008176FE" w:rsidP="008176FE">
                                  <w:r>
                                    <w:rPr>
                                      <w:rFonts w:ascii="Montserrat" w:eastAsia="Montserrat" w:hAnsi="Montserrat" w:cs="Montserrat"/>
                                      <w:b/>
                                      <w:sz w:val="27"/>
                                    </w:rPr>
                                    <w:t>PREPARED BY</w:t>
                                  </w:r>
                                </w:p>
                              </w:txbxContent>
                            </wps:txbx>
                            <wps:bodyPr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7BE10501" id="Group 9" o:spid="_x0000_s1026" style="position:absolute;left:0;text-align:left;margin-left:0;margin-top:0;width:616.5pt;height:842.25pt;z-index:251658240;mso-position-horizontal-relative:page;mso-position-vertical-relative:page" coordsize="77406,1069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">
                    <v:shape id="Shape 168" o:spid="_x0000_s1027" style="position:absolute;width:77342;height:106875;visibility:visible;mso-wrap-style:square;v-text-anchor:top" coordsize="7562850,1069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" path="m,l7562850,r,10696575l,10696575,,e" fillcolor="#075172" stroked="f" strokeweight="0">
                      <v:stroke miterlimit="83231f" joinstyle="miter"/>
                      <v:path arrowok="t" textboxrect="0,0,7562850,10696575"/>
                    </v:shape>
                    <v:shape id="Shape 11" o:spid="_x0000_s1028" style="position:absolute;top:59432;width:75628;height:47533;visibility:visible;mso-wrap-style:square;v-text-anchor:top" coordsize="7562850,4753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" path="m,l7562850,4739783r,13509l,4753292,,xe" stroked="f" strokeweight="0">
                      <v:stroke miterlimit="83231f" joinstyle="miter"/>
                      <v:path arrowok="t" textboxrect="0,0,7562850,4753292"/>
                    </v:shape>
                    <v:shape id="Shape 14" o:spid="_x0000_s1029" style="position:absolute;top:96103;width:17331;height:10862;visibility:visible;mso-wrap-style:square;v-text-anchor:top" coordsize="1733128,1086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" path="m,l1733128,1086184,,1086184,,xe" fillcolor="#ffbd59" stroked="f" strokeweight="0">
                      <v:stroke miterlimit="83231f" joinstyle="miter"/>
                      <v:path arrowok="t" textboxrect="0,0,1733128,1086184"/>
                    </v:shape>
                    <v:shape id="Shape 17" o:spid="_x0000_s1030" style="position:absolute;left:53586;width:23756;height:14888;visibility:visible;mso-wrap-style:square;v-text-anchor:top" coordsize="2375556,1488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" path="m,l2375556,r,1488806l1687442,1057553,,xe" stroked="f" strokeweight="0">
                      <v:stroke miterlimit="83231f" joinstyle="miter"/>
                      <v:path arrowok="t" textboxrect="0,0,2375556,1488806"/>
                    </v:shape>
                    <v:shape id="Shape 20" o:spid="_x0000_s1031" style="position:absolute;left:64243;width:13040;height:8171;visibility:visible;mso-wrap-style:square;v-text-anchor:top" coordsize="1303908,817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" path="m,l1303908,r,817184l,xe" fillcolor="#ffbd59" stroked="f" strokeweight="0">
                      <v:stroke miterlimit="83231f" joinstyle="miter"/>
                      <v:path arrowok="t" textboxrect="0,0,1303908,817184"/>
                    </v:shape>
                    <v:shape id="Shape 22" o:spid="_x0000_s1032" style="position:absolute;left:17657;top:36622;width:56807;height:56807;visibility:visible;mso-wrap-style:square;v-text-anchor:top" coordsize="5680712,5680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" path="m2840356,c4360020,,5600943,1193433,5677017,2694192r3695,146134l5680712,2840388r-3695,146133c5603397,4438868,4438867,5603397,2986520,5677016r-146133,3695l2840324,5680711r-141593,-3469c1244272,5605822,77392,4440381,3696,2986521l,2840364r,-15l3696,2694192c79769,1193433,1320692,,2840356,xe" fillcolor="#132429" stroked="f" strokeweight="0">
                      <v:stroke miterlimit="83231f" joinstyle="miter"/>
                      <v:path arrowok="t" textboxrect="0,0,5680712,5680711"/>
                    </v:shape>
                    <v:shape id="Shape 25" o:spid="_x0000_s1033" style="position:absolute;top:26923;width:75628;height:66728;visibility:visible;mso-wrap-style:square;v-text-anchor:top" coordsize="7562850,6672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" path="m244883,l7562850,4586310r,2086503l,1933031,,390739,244883,xe" fillcolor="#075172" stroked="f" strokeweight="0">
                      <v:stroke miterlimit="83231f" joinstyle="miter"/>
                      <v:path arrowok="t" textboxrect="0,0,7562850,6672813"/>
                    </v:shape>
                    <v:shape id="Shape 27" o:spid="_x0000_s1034" style="position:absolute;left:21427;top:40392;width:49267;height:49267;visibility:visible;mso-wrap-style:square;v-text-anchor:top" coordsize="4926707,4926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" path="m2463338,r31,l2590117,3205c3851005,67119,4861759,1079118,4923699,2340527r3008,122763l4926707,2463415r-3204,126703c4859655,3849693,3849693,4859654,2590117,4923502r-126702,3204l2463290,4926706r-122764,-3007c1079119,4861758,67120,3851005,3205,2590118l,2463362r,-16l3205,2336590c67053,1077013,1077014,67053,2336589,3205l2463338,xe" stroked="f" strokeweight="0">
                      <v:stroke miterlimit="83231f" joinstyle="miter"/>
                      <v:path arrowok="t" textboxrect="0,0,4926707,4926706"/>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14684691" o:spid="_x0000_s1035" type="#_x0000_t75" style="position:absolute;left:24150;top:43108;width:43800;height:43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">
                      <v:imagedata r:id="rId10" o:title=""/>
                    </v:shape>
                    <v:shape id="Picture 164494505" o:spid="_x0000_s1036" type="#_x0000_t75" style="position:absolute;left:21427;top:2556;width:32126;height:10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">
                      <v:imagedata r:id="rId11" o:title=""/>
                    </v:shape>
                    <v:rect id="Rectangle 1108100205" o:spid="_x0000_s1037" style="position:absolute;left:14604;top:12915;width:62802;height:17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" filled="f" stroked="f">
                      <v:textbox inset="0,0,0,0">
                        <w:txbxContent>
                          <w:p w14:paraId="0289E357" w14:textId="77777777" w:rsidR="008176FE" w:rsidRDefault="008176FE" w:rsidP="000A0211">
                            <w:r>
                              <w:rPr>
                                <w:rFonts w:ascii="Poppins" w:eastAsia="Poppins" w:hAnsi="Poppins" w:cs="Poppins"/>
                                <w:b/>
                                <w:color w:val="FFFFFF"/>
                                <w:sz w:val="150"/>
                              </w:rPr>
                              <w:t>STATEGIC</w:t>
                            </w:r>
                          </w:p>
                        </w:txbxContent>
                      </v:textbox>
                    </v:rect>
                    <v:rect id="Rectangle 75602744" o:spid="_x0000_s1038" style="position:absolute;left:61822;top:12915;width:2421;height:17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" filled="f" stroked="f">
                      <v:textbox inset="0,0,0,0">
                        <w:txbxContent>
                          <w:p w14:paraId="7EE32A56" w14:textId="77777777" w:rsidR="008176FE" w:rsidRDefault="008176FE" w:rsidP="008176FE">
                            <w:r>
                              <w:rPr>
                                <w:rFonts w:ascii="Poppins" w:eastAsia="Poppins" w:hAnsi="Poppins" w:cs="Poppins"/>
                                <w:b/>
                                <w:color w:val="FFFFFF"/>
                                <w:sz w:val="150"/>
                              </w:rPr>
                              <w:t xml:space="preserve"> </w:t>
                            </w:r>
                          </w:p>
                        </w:txbxContent>
                      </v:textbox>
                    </v:rect>
                    <v:rect id="Rectangle 2135792527" o:spid="_x0000_s1039" style="position:absolute;left:27277;top:24649;width:4604;height:10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" filled="f" stroked="f">
                      <v:textbox inset="0,0,0,0">
                        <w:txbxContent>
                          <w:p w14:paraId="789543A7" w14:textId="77777777" w:rsidR="008176FE" w:rsidRDefault="008176FE" w:rsidP="008176FE">
                            <w:r>
                              <w:rPr>
                                <w:rFonts w:ascii="Poppins" w:eastAsia="Poppins" w:hAnsi="Poppins" w:cs="Poppins"/>
                                <w:color w:val="FFFFFF"/>
                                <w:sz w:val="92"/>
                              </w:rPr>
                              <w:t>P</w:t>
                            </w:r>
                          </w:p>
                        </w:txbxContent>
                      </v:textbox>
                    </v:rect>
                    <v:rect id="Rectangle 1009568200" o:spid="_x0000_s1040" style="position:absolute;left:32984;top:24649;width:3435;height:10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" filled="f" stroked="f">
                      <v:textbox inset="0,0,0,0">
                        <w:txbxContent>
                          <w:p w14:paraId="75F32F24" w14:textId="77777777" w:rsidR="008176FE" w:rsidRDefault="008176FE" w:rsidP="008176FE">
                            <w:r>
                              <w:rPr>
                                <w:rFonts w:ascii="Poppins" w:eastAsia="Poppins" w:hAnsi="Poppins" w:cs="Poppins"/>
                                <w:color w:val="FFFFFF"/>
                                <w:sz w:val="92"/>
                              </w:rPr>
                              <w:t>L</w:t>
                            </w:r>
                          </w:p>
                        </w:txbxContent>
                      </v:textbox>
                    </v:rect>
                    <v:rect id="Rectangle 358802284" o:spid="_x0000_s1041" style="position:absolute;left:37812;top:24649;width:5394;height:10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" filled="f" stroked="f">
                      <v:textbox inset="0,0,0,0">
                        <w:txbxContent>
                          <w:p w14:paraId="5FC9721C" w14:textId="77777777" w:rsidR="008176FE" w:rsidRDefault="008176FE" w:rsidP="008176FE">
                            <w:r>
                              <w:rPr>
                                <w:rFonts w:ascii="Poppins" w:eastAsia="Poppins" w:hAnsi="Poppins" w:cs="Poppins"/>
                                <w:color w:val="FFFFFF"/>
                                <w:sz w:val="92"/>
                              </w:rPr>
                              <w:t>A</w:t>
                            </w:r>
                          </w:p>
                        </w:txbxContent>
                      </v:textbox>
                    </v:rect>
                    <v:rect id="Rectangle 583279826" o:spid="_x0000_s1042" style="position:absolute;left:44113;top:24649;width:5579;height:10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" filled="f" stroked="f">
                      <v:textbox inset="0,0,0,0">
                        <w:txbxContent>
                          <w:p w14:paraId="768BA98A" w14:textId="77777777" w:rsidR="008176FE" w:rsidRDefault="008176FE" w:rsidP="008176FE">
                            <w:r>
                              <w:rPr>
                                <w:rFonts w:ascii="Poppins" w:eastAsia="Poppins" w:hAnsi="Poppins" w:cs="Poppins"/>
                                <w:color w:val="FFFFFF"/>
                                <w:sz w:val="92"/>
                              </w:rPr>
                              <w:t>N</w:t>
                            </w:r>
                          </w:p>
                        </w:txbxContent>
                      </v:textbox>
                    </v:rect>
                    <v:rect id="Rectangle 295025571" o:spid="_x0000_s1043" style="position:absolute;left:7566;top:90592;width:19607;height:3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" filled="f" stroked="f">
                      <v:textbox inset="0,0,0,0">
                        <w:txbxContent>
                          <w:p w14:paraId="3CD2F933" w14:textId="77777777" w:rsidR="008176FE" w:rsidRDefault="008176FE" w:rsidP="008176FE">
                            <w:r>
                              <w:rPr>
                                <w:rFonts w:ascii="Montserrat" w:eastAsia="Montserrat" w:hAnsi="Montserrat" w:cs="Montserrat"/>
                                <w:sz w:val="29"/>
                              </w:rPr>
                              <w:t>Project Tribute</w:t>
                            </w:r>
                          </w:p>
                        </w:txbxContent>
                      </v:textbox>
                    </v:rect>
                    <v:rect id="Rectangle 61545978" o:spid="_x0000_s1044" style="position:absolute;left:7566;top:87711;width:21423;height:2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" filled="f" stroked="f">
                      <v:textbox inset="0,0,0,0">
                        <w:txbxContent>
                          <w:p w14:paraId="4531608A" w14:textId="77777777" w:rsidR="008176FE" w:rsidRDefault="008176FE" w:rsidP="008176FE">
                            <w:r>
                              <w:rPr>
                                <w:rFonts w:ascii="Montserrat" w:eastAsia="Montserrat" w:hAnsi="Montserrat" w:cs="Montserrat"/>
                                <w:b/>
                                <w:sz w:val="27"/>
                              </w:rPr>
                              <w:t>PREPARED FOR</w:t>
                            </w:r>
                          </w:p>
                        </w:txbxContent>
                      </v:textbox>
                    </v:rect>
                    <v:rect id="Rectangle 1097406770" o:spid="_x0000_s1045" style="position:absolute;left:7566;top:96631;width:20586;height:3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" filled="f" stroked="f">
                      <v:textbox inset="0,0,0,0">
                        <w:txbxContent>
                          <w:p w14:paraId="565C80A8" w14:textId="77777777" w:rsidR="008176FE" w:rsidRDefault="008176FE" w:rsidP="008176FE">
                            <w:r>
                              <w:rPr>
                                <w:rFonts w:ascii="Montserrat" w:eastAsia="Montserrat" w:hAnsi="Montserrat" w:cs="Montserrat"/>
                                <w:sz w:val="29"/>
                              </w:rPr>
                              <w:t>JON BECKLOFF</w:t>
                            </w:r>
                          </w:p>
                        </w:txbxContent>
                      </v:textbox>
                    </v:rect>
                    <v:rect id="Rectangle 1800222538" o:spid="_x0000_s1046" style="position:absolute;left:7566;top:93852;width:19438;height:2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" filled="f" stroked="f">
                      <v:textbox inset="0,0,0,0">
                        <w:txbxContent>
                          <w:p w14:paraId="37367CD9" w14:textId="77777777" w:rsidR="008176FE" w:rsidRDefault="008176FE" w:rsidP="008176FE">
                            <w:r>
                              <w:rPr>
                                <w:rFonts w:ascii="Montserrat" w:eastAsia="Montserrat" w:hAnsi="Montserrat" w:cs="Montserrat"/>
                                <w:b/>
                                <w:sz w:val="27"/>
                              </w:rPr>
                              <w:t>PREPARED BY</w:t>
                            </w:r>
                          </w:p>
                        </w:txbxContent>
                      </v:textbox>
                    </v:rect>
                    <w10:wrap type="topAndBottom" anchorx="page" anchory="page"/>
                  </v:group>
                </w:pict>
              </mc:Fallback>
            </mc:AlternateContent>
          </w:r>
        </w:p>
      </w:sdtContent>
    </w:sdt>
    <w:sdt>
      <w:sdtPr>
        <w:rPr>
          <w:rFonts w:ascii="Inter" w:eastAsiaTheme="minorHAnsi" w:hAnsi="Inter" w:cstheme="minorBidi"/>
          <w:color w:val="auto"/>
          <w:kern w:val="2"/>
          <w:sz w:val="24"/>
          <w:szCs w:val="22"/>
          <w14:ligatures w14:val="standardContextual"/>
        </w:rPr>
        <w:id w:val="972642332"/>
        <w:docPartObj>
          <w:docPartGallery w:val="Table of Contents"/>
          <w:docPartUnique/>
        </w:docPartObj>
      </w:sdtPr>
      <w:sdtEndPr>
        <w:rPr>
          <w:b/>
          <w:bCs/>
          <w:noProof/>
        </w:rPr>
      </w:sdtEndPr>
      <w:sdtContent>
        <w:p w14:paraId="2BE2EA0B" w14:textId="0FBA00D6" w:rsidR="000432CE" w:rsidRPr="000432CE" w:rsidRDefault="000432CE">
          <w:pPr>
            <w:pStyle w:val="TOCHeading"/>
            <w:rPr>
              <w:b/>
              <w:bCs/>
            </w:rPr>
          </w:pPr>
          <w:r w:rsidRPr="000432CE">
            <w:rPr>
              <w:b/>
              <w:bCs/>
            </w:rPr>
            <w:t>Contents</w:t>
          </w:r>
        </w:p>
        <w:p w14:paraId="3517BFD1" w14:textId="3B24BE3B" w:rsidR="009B3A02" w:rsidRPr="009B3A02" w:rsidRDefault="000432CE">
          <w:pPr>
            <w:pStyle w:val="TOC1"/>
            <w:tabs>
              <w:tab w:val="left" w:pos="660"/>
              <w:tab w:val="right" w:leader="dot" w:pos="8216"/>
            </w:tabs>
            <w:rPr>
              <w:rFonts w:asciiTheme="minorHAnsi" w:eastAsiaTheme="minorEastAsia" w:hAnsiTheme="minorHAnsi"/>
              <w:noProof/>
              <w:sz w:val="18"/>
              <w:szCs w:val="18"/>
            </w:rPr>
          </w:pPr>
          <w:r w:rsidRPr="009B3A02">
            <w:rPr>
              <w:sz w:val="20"/>
              <w:szCs w:val="18"/>
            </w:rPr>
            <w:fldChar w:fldCharType="begin"/>
          </w:r>
          <w:r w:rsidRPr="009B3A02">
            <w:rPr>
              <w:sz w:val="20"/>
              <w:szCs w:val="18"/>
            </w:rPr>
            <w:instrText xml:space="preserve"> TOC \o "1-3" \h \z \u </w:instrText>
          </w:r>
          <w:r w:rsidRPr="009B3A02">
            <w:rPr>
              <w:sz w:val="20"/>
              <w:szCs w:val="18"/>
            </w:rPr>
            <w:fldChar w:fldCharType="separate"/>
          </w:r>
          <w:hyperlink w:anchor="_Toc134877192" w:history="1">
            <w:r w:rsidR="009B3A02" w:rsidRPr="009B3A02">
              <w:rPr>
                <w:rStyle w:val="Hyperlink"/>
                <w:noProof/>
                <w:sz w:val="20"/>
                <w:szCs w:val="18"/>
              </w:rPr>
              <w:t>1.0.</w:t>
            </w:r>
            <w:r w:rsidR="009B3A02" w:rsidRPr="009B3A02">
              <w:rPr>
                <w:rFonts w:asciiTheme="minorHAnsi" w:eastAsiaTheme="minorEastAsia" w:hAnsiTheme="minorHAnsi"/>
                <w:noProof/>
                <w:sz w:val="18"/>
                <w:szCs w:val="18"/>
              </w:rPr>
              <w:tab/>
            </w:r>
            <w:r w:rsidR="009B3A02" w:rsidRPr="009B3A02">
              <w:rPr>
                <w:rStyle w:val="Hyperlink"/>
                <w:noProof/>
                <w:sz w:val="20"/>
                <w:szCs w:val="18"/>
              </w:rPr>
              <w:t>Executive Summary</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192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3</w:t>
            </w:r>
            <w:r w:rsidR="009B3A02" w:rsidRPr="009B3A02">
              <w:rPr>
                <w:noProof/>
                <w:webHidden/>
                <w:sz w:val="20"/>
                <w:szCs w:val="18"/>
              </w:rPr>
              <w:fldChar w:fldCharType="end"/>
            </w:r>
          </w:hyperlink>
        </w:p>
        <w:p w14:paraId="6B269056" w14:textId="0E16C5A1" w:rsidR="009B3A02" w:rsidRPr="009B3A02" w:rsidRDefault="007B0678">
          <w:pPr>
            <w:pStyle w:val="TOC1"/>
            <w:tabs>
              <w:tab w:val="left" w:pos="660"/>
              <w:tab w:val="right" w:leader="dot" w:pos="8216"/>
            </w:tabs>
            <w:rPr>
              <w:rFonts w:asciiTheme="minorHAnsi" w:eastAsiaTheme="minorEastAsia" w:hAnsiTheme="minorHAnsi"/>
              <w:noProof/>
              <w:sz w:val="18"/>
              <w:szCs w:val="18"/>
            </w:rPr>
          </w:pPr>
          <w:hyperlink w:anchor="_Toc134877193" w:history="1">
            <w:r w:rsidR="009B3A02" w:rsidRPr="009B3A02">
              <w:rPr>
                <w:rStyle w:val="Hyperlink"/>
                <w:noProof/>
                <w:sz w:val="20"/>
                <w:szCs w:val="18"/>
              </w:rPr>
              <w:t>2.0.</w:t>
            </w:r>
            <w:r w:rsidR="009B3A02" w:rsidRPr="009B3A02">
              <w:rPr>
                <w:rFonts w:asciiTheme="minorHAnsi" w:eastAsiaTheme="minorEastAsia" w:hAnsiTheme="minorHAnsi"/>
                <w:noProof/>
                <w:sz w:val="18"/>
                <w:szCs w:val="18"/>
              </w:rPr>
              <w:tab/>
            </w:r>
            <w:r w:rsidR="009B3A02" w:rsidRPr="009B3A02">
              <w:rPr>
                <w:rStyle w:val="Hyperlink"/>
                <w:noProof/>
                <w:sz w:val="20"/>
                <w:szCs w:val="18"/>
              </w:rPr>
              <w:t>Situation Analysis</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193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4</w:t>
            </w:r>
            <w:r w:rsidR="009B3A02" w:rsidRPr="009B3A02">
              <w:rPr>
                <w:noProof/>
                <w:webHidden/>
                <w:sz w:val="20"/>
                <w:szCs w:val="18"/>
              </w:rPr>
              <w:fldChar w:fldCharType="end"/>
            </w:r>
          </w:hyperlink>
        </w:p>
        <w:p w14:paraId="417C2429" w14:textId="01F399C1" w:rsidR="009B3A02" w:rsidRPr="009B3A02" w:rsidRDefault="007B0678">
          <w:pPr>
            <w:pStyle w:val="TOC2"/>
            <w:tabs>
              <w:tab w:val="left" w:pos="880"/>
              <w:tab w:val="right" w:leader="dot" w:pos="8216"/>
            </w:tabs>
            <w:rPr>
              <w:rFonts w:asciiTheme="minorHAnsi" w:eastAsiaTheme="minorEastAsia" w:hAnsiTheme="minorHAnsi"/>
              <w:noProof/>
              <w:sz w:val="18"/>
              <w:szCs w:val="18"/>
            </w:rPr>
          </w:pPr>
          <w:hyperlink w:anchor="_Toc134877194" w:history="1">
            <w:r w:rsidR="009B3A02" w:rsidRPr="009B3A02">
              <w:rPr>
                <w:rStyle w:val="Hyperlink"/>
                <w:noProof/>
                <w:sz w:val="20"/>
                <w:szCs w:val="18"/>
              </w:rPr>
              <w:t>2.1.</w:t>
            </w:r>
            <w:r w:rsidR="009B3A02" w:rsidRPr="009B3A02">
              <w:rPr>
                <w:rFonts w:asciiTheme="minorHAnsi" w:eastAsiaTheme="minorEastAsia" w:hAnsiTheme="minorHAnsi"/>
                <w:noProof/>
                <w:sz w:val="18"/>
                <w:szCs w:val="18"/>
              </w:rPr>
              <w:tab/>
            </w:r>
            <w:r w:rsidR="009B3A02" w:rsidRPr="009B3A02">
              <w:rPr>
                <w:rStyle w:val="Hyperlink"/>
                <w:noProof/>
                <w:sz w:val="20"/>
                <w:szCs w:val="18"/>
              </w:rPr>
              <w:t>Organization Overview</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194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4</w:t>
            </w:r>
            <w:r w:rsidR="009B3A02" w:rsidRPr="009B3A02">
              <w:rPr>
                <w:noProof/>
                <w:webHidden/>
                <w:sz w:val="20"/>
                <w:szCs w:val="18"/>
              </w:rPr>
              <w:fldChar w:fldCharType="end"/>
            </w:r>
          </w:hyperlink>
        </w:p>
        <w:p w14:paraId="5284088B" w14:textId="6B62A51D" w:rsidR="009B3A02" w:rsidRPr="009B3A02" w:rsidRDefault="007B0678">
          <w:pPr>
            <w:pStyle w:val="TOC2"/>
            <w:tabs>
              <w:tab w:val="right" w:leader="dot" w:pos="8216"/>
            </w:tabs>
            <w:rPr>
              <w:rFonts w:asciiTheme="minorHAnsi" w:eastAsiaTheme="minorEastAsia" w:hAnsiTheme="minorHAnsi"/>
              <w:noProof/>
              <w:sz w:val="18"/>
              <w:szCs w:val="18"/>
            </w:rPr>
          </w:pPr>
          <w:hyperlink w:anchor="_Toc134877195" w:history="1">
            <w:r w:rsidR="009B3A02" w:rsidRPr="009B3A02">
              <w:rPr>
                <w:rStyle w:val="Hyperlink"/>
                <w:noProof/>
                <w:sz w:val="20"/>
                <w:szCs w:val="18"/>
              </w:rPr>
              <w:t>2.2. SWOT ANALYSIS</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195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7</w:t>
            </w:r>
            <w:r w:rsidR="009B3A02" w:rsidRPr="009B3A02">
              <w:rPr>
                <w:noProof/>
                <w:webHidden/>
                <w:sz w:val="20"/>
                <w:szCs w:val="18"/>
              </w:rPr>
              <w:fldChar w:fldCharType="end"/>
            </w:r>
          </w:hyperlink>
        </w:p>
        <w:p w14:paraId="2E48998F" w14:textId="29A6E4F7" w:rsidR="009B3A02" w:rsidRPr="009B3A02" w:rsidRDefault="007B0678">
          <w:pPr>
            <w:pStyle w:val="TOC2"/>
            <w:tabs>
              <w:tab w:val="right" w:leader="dot" w:pos="8216"/>
            </w:tabs>
            <w:rPr>
              <w:rFonts w:asciiTheme="minorHAnsi" w:eastAsiaTheme="minorEastAsia" w:hAnsiTheme="minorHAnsi"/>
              <w:noProof/>
              <w:sz w:val="18"/>
              <w:szCs w:val="18"/>
            </w:rPr>
          </w:pPr>
          <w:hyperlink w:anchor="_Toc134877196" w:history="1">
            <w:r w:rsidR="009B3A02" w:rsidRPr="009B3A02">
              <w:rPr>
                <w:rStyle w:val="Hyperlink"/>
                <w:noProof/>
                <w:sz w:val="20"/>
                <w:szCs w:val="18"/>
              </w:rPr>
              <w:t>2.3. Target Audience</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196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8</w:t>
            </w:r>
            <w:r w:rsidR="009B3A02" w:rsidRPr="009B3A02">
              <w:rPr>
                <w:noProof/>
                <w:webHidden/>
                <w:sz w:val="20"/>
                <w:szCs w:val="18"/>
              </w:rPr>
              <w:fldChar w:fldCharType="end"/>
            </w:r>
          </w:hyperlink>
        </w:p>
        <w:p w14:paraId="3237CD5B" w14:textId="2CF07E1B" w:rsidR="009B3A02" w:rsidRPr="009B3A02" w:rsidRDefault="007B0678">
          <w:pPr>
            <w:pStyle w:val="TOC2"/>
            <w:tabs>
              <w:tab w:val="right" w:leader="dot" w:pos="8216"/>
            </w:tabs>
            <w:rPr>
              <w:rFonts w:asciiTheme="minorHAnsi" w:eastAsiaTheme="minorEastAsia" w:hAnsiTheme="minorHAnsi"/>
              <w:noProof/>
              <w:sz w:val="18"/>
              <w:szCs w:val="18"/>
            </w:rPr>
          </w:pPr>
          <w:hyperlink w:anchor="_Toc134877197" w:history="1">
            <w:r w:rsidR="009B3A02" w:rsidRPr="009B3A02">
              <w:rPr>
                <w:rStyle w:val="Hyperlink"/>
                <w:noProof/>
                <w:sz w:val="20"/>
                <w:szCs w:val="18"/>
              </w:rPr>
              <w:t>2.4. Review of the current financial situation</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197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9</w:t>
            </w:r>
            <w:r w:rsidR="009B3A02" w:rsidRPr="009B3A02">
              <w:rPr>
                <w:noProof/>
                <w:webHidden/>
                <w:sz w:val="20"/>
                <w:szCs w:val="18"/>
              </w:rPr>
              <w:fldChar w:fldCharType="end"/>
            </w:r>
          </w:hyperlink>
        </w:p>
        <w:p w14:paraId="21CDDDB3" w14:textId="23B93B48" w:rsidR="009B3A02" w:rsidRPr="009B3A02" w:rsidRDefault="007B0678">
          <w:pPr>
            <w:pStyle w:val="TOC1"/>
            <w:tabs>
              <w:tab w:val="right" w:leader="dot" w:pos="8216"/>
            </w:tabs>
            <w:rPr>
              <w:rFonts w:asciiTheme="minorHAnsi" w:eastAsiaTheme="minorEastAsia" w:hAnsiTheme="minorHAnsi"/>
              <w:noProof/>
              <w:sz w:val="18"/>
              <w:szCs w:val="18"/>
            </w:rPr>
          </w:pPr>
          <w:hyperlink w:anchor="_Toc134877198" w:history="1">
            <w:r w:rsidR="009B3A02" w:rsidRPr="009B3A02">
              <w:rPr>
                <w:rStyle w:val="Hyperlink"/>
                <w:noProof/>
                <w:sz w:val="20"/>
                <w:szCs w:val="18"/>
              </w:rPr>
              <w:t>3.0. Goals and Objectives</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198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10</w:t>
            </w:r>
            <w:r w:rsidR="009B3A02" w:rsidRPr="009B3A02">
              <w:rPr>
                <w:noProof/>
                <w:webHidden/>
                <w:sz w:val="20"/>
                <w:szCs w:val="18"/>
              </w:rPr>
              <w:fldChar w:fldCharType="end"/>
            </w:r>
          </w:hyperlink>
        </w:p>
        <w:p w14:paraId="71BED3FF" w14:textId="44BAFF19" w:rsidR="009B3A02" w:rsidRPr="009B3A02" w:rsidRDefault="007B0678">
          <w:pPr>
            <w:pStyle w:val="TOC2"/>
            <w:tabs>
              <w:tab w:val="right" w:leader="dot" w:pos="8216"/>
            </w:tabs>
            <w:rPr>
              <w:rFonts w:asciiTheme="minorHAnsi" w:eastAsiaTheme="minorEastAsia" w:hAnsiTheme="minorHAnsi"/>
              <w:noProof/>
              <w:sz w:val="18"/>
              <w:szCs w:val="18"/>
            </w:rPr>
          </w:pPr>
          <w:hyperlink w:anchor="_Toc134877199" w:history="1">
            <w:r w:rsidR="009B3A02" w:rsidRPr="009B3A02">
              <w:rPr>
                <w:rStyle w:val="Hyperlink"/>
                <w:noProof/>
                <w:sz w:val="20"/>
                <w:szCs w:val="18"/>
              </w:rPr>
              <w:t>3.1. Overview of the organization's goals and objectives</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199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10</w:t>
            </w:r>
            <w:r w:rsidR="009B3A02" w:rsidRPr="009B3A02">
              <w:rPr>
                <w:noProof/>
                <w:webHidden/>
                <w:sz w:val="20"/>
                <w:szCs w:val="18"/>
              </w:rPr>
              <w:fldChar w:fldCharType="end"/>
            </w:r>
          </w:hyperlink>
        </w:p>
        <w:p w14:paraId="40D7D1C7" w14:textId="298B37C8" w:rsidR="009B3A02" w:rsidRPr="009B3A02" w:rsidRDefault="007B0678">
          <w:pPr>
            <w:pStyle w:val="TOC1"/>
            <w:tabs>
              <w:tab w:val="right" w:leader="dot" w:pos="8216"/>
            </w:tabs>
            <w:rPr>
              <w:rFonts w:asciiTheme="minorHAnsi" w:eastAsiaTheme="minorEastAsia" w:hAnsiTheme="minorHAnsi"/>
              <w:noProof/>
              <w:sz w:val="18"/>
              <w:szCs w:val="18"/>
            </w:rPr>
          </w:pPr>
          <w:hyperlink w:anchor="_Toc134877200" w:history="1">
            <w:r w:rsidR="009B3A02" w:rsidRPr="009B3A02">
              <w:rPr>
                <w:rStyle w:val="Hyperlink"/>
                <w:noProof/>
                <w:sz w:val="20"/>
                <w:szCs w:val="18"/>
              </w:rPr>
              <w:t>4.0. Strategies and Tactics</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200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13</w:t>
            </w:r>
            <w:r w:rsidR="009B3A02" w:rsidRPr="009B3A02">
              <w:rPr>
                <w:noProof/>
                <w:webHidden/>
                <w:sz w:val="20"/>
                <w:szCs w:val="18"/>
              </w:rPr>
              <w:fldChar w:fldCharType="end"/>
            </w:r>
          </w:hyperlink>
        </w:p>
        <w:p w14:paraId="329787C0" w14:textId="28C238B0" w:rsidR="009B3A02" w:rsidRPr="009B3A02" w:rsidRDefault="007B0678">
          <w:pPr>
            <w:pStyle w:val="TOC2"/>
            <w:tabs>
              <w:tab w:val="right" w:leader="dot" w:pos="8216"/>
            </w:tabs>
            <w:rPr>
              <w:rFonts w:asciiTheme="minorHAnsi" w:eastAsiaTheme="minorEastAsia" w:hAnsiTheme="minorHAnsi"/>
              <w:noProof/>
              <w:sz w:val="18"/>
              <w:szCs w:val="18"/>
            </w:rPr>
          </w:pPr>
          <w:hyperlink w:anchor="_Toc134877201" w:history="1">
            <w:r w:rsidR="009B3A02" w:rsidRPr="009B3A02">
              <w:rPr>
                <w:rStyle w:val="Hyperlink"/>
                <w:noProof/>
                <w:sz w:val="20"/>
                <w:szCs w:val="18"/>
              </w:rPr>
              <w:t>4.1. Strategies And Tactics</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201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13</w:t>
            </w:r>
            <w:r w:rsidR="009B3A02" w:rsidRPr="009B3A02">
              <w:rPr>
                <w:noProof/>
                <w:webHidden/>
                <w:sz w:val="20"/>
                <w:szCs w:val="18"/>
              </w:rPr>
              <w:fldChar w:fldCharType="end"/>
            </w:r>
          </w:hyperlink>
        </w:p>
        <w:p w14:paraId="7A3F9D06" w14:textId="4685446F" w:rsidR="009B3A02" w:rsidRPr="009B3A02" w:rsidRDefault="007B0678">
          <w:pPr>
            <w:pStyle w:val="TOC2"/>
            <w:tabs>
              <w:tab w:val="right" w:leader="dot" w:pos="8216"/>
            </w:tabs>
            <w:rPr>
              <w:rFonts w:asciiTheme="minorHAnsi" w:eastAsiaTheme="minorEastAsia" w:hAnsiTheme="minorHAnsi"/>
              <w:noProof/>
              <w:sz w:val="18"/>
              <w:szCs w:val="18"/>
            </w:rPr>
          </w:pPr>
          <w:hyperlink w:anchor="_Toc134877202" w:history="1">
            <w:r w:rsidR="009B3A02" w:rsidRPr="009B3A02">
              <w:rPr>
                <w:rStyle w:val="Hyperlink"/>
                <w:rFonts w:ascii="Gotham" w:hAnsi="Gotham"/>
                <w:noProof/>
                <w:sz w:val="20"/>
                <w:szCs w:val="18"/>
              </w:rPr>
              <w:t>4.2. Expansion of volunteer base, including a shift to paid staff.</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202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15</w:t>
            </w:r>
            <w:r w:rsidR="009B3A02" w:rsidRPr="009B3A02">
              <w:rPr>
                <w:noProof/>
                <w:webHidden/>
                <w:sz w:val="20"/>
                <w:szCs w:val="18"/>
              </w:rPr>
              <w:fldChar w:fldCharType="end"/>
            </w:r>
          </w:hyperlink>
        </w:p>
        <w:p w14:paraId="7577EBEF" w14:textId="6C807061" w:rsidR="009B3A02" w:rsidRPr="009B3A02" w:rsidRDefault="007B0678">
          <w:pPr>
            <w:pStyle w:val="TOC2"/>
            <w:tabs>
              <w:tab w:val="right" w:leader="dot" w:pos="8216"/>
            </w:tabs>
            <w:rPr>
              <w:rFonts w:asciiTheme="minorHAnsi" w:eastAsiaTheme="minorEastAsia" w:hAnsiTheme="minorHAnsi"/>
              <w:noProof/>
              <w:sz w:val="18"/>
              <w:szCs w:val="18"/>
            </w:rPr>
          </w:pPr>
          <w:hyperlink w:anchor="_Toc134877203" w:history="1">
            <w:r w:rsidR="009B3A02" w:rsidRPr="009B3A02">
              <w:rPr>
                <w:rStyle w:val="Hyperlink"/>
                <w:noProof/>
                <w:sz w:val="20"/>
                <w:szCs w:val="18"/>
              </w:rPr>
              <w:t>4.3. Exploration of new revenue streams</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203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16</w:t>
            </w:r>
            <w:r w:rsidR="009B3A02" w:rsidRPr="009B3A02">
              <w:rPr>
                <w:noProof/>
                <w:webHidden/>
                <w:sz w:val="20"/>
                <w:szCs w:val="18"/>
              </w:rPr>
              <w:fldChar w:fldCharType="end"/>
            </w:r>
          </w:hyperlink>
        </w:p>
        <w:p w14:paraId="14A31A4D" w14:textId="75FF3A0A" w:rsidR="009B3A02" w:rsidRPr="009B3A02" w:rsidRDefault="007B0678">
          <w:pPr>
            <w:pStyle w:val="TOC2"/>
            <w:tabs>
              <w:tab w:val="right" w:leader="dot" w:pos="8216"/>
            </w:tabs>
            <w:rPr>
              <w:rFonts w:asciiTheme="minorHAnsi" w:eastAsiaTheme="minorEastAsia" w:hAnsiTheme="minorHAnsi"/>
              <w:noProof/>
              <w:sz w:val="18"/>
              <w:szCs w:val="18"/>
            </w:rPr>
          </w:pPr>
          <w:hyperlink w:anchor="_Toc134877204" w:history="1">
            <w:r w:rsidR="009B3A02" w:rsidRPr="009B3A02">
              <w:rPr>
                <w:rStyle w:val="Hyperlink"/>
                <w:noProof/>
                <w:sz w:val="20"/>
                <w:szCs w:val="18"/>
              </w:rPr>
              <w:t>4.5. Implementation of social media marketing and podcast campaigns</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204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17</w:t>
            </w:r>
            <w:r w:rsidR="009B3A02" w:rsidRPr="009B3A02">
              <w:rPr>
                <w:noProof/>
                <w:webHidden/>
                <w:sz w:val="20"/>
                <w:szCs w:val="18"/>
              </w:rPr>
              <w:fldChar w:fldCharType="end"/>
            </w:r>
          </w:hyperlink>
        </w:p>
        <w:p w14:paraId="5034B3CB" w14:textId="70D55E0D" w:rsidR="009B3A02" w:rsidRPr="009B3A02" w:rsidRDefault="007B0678">
          <w:pPr>
            <w:pStyle w:val="TOC2"/>
            <w:tabs>
              <w:tab w:val="right" w:leader="dot" w:pos="8216"/>
            </w:tabs>
            <w:rPr>
              <w:rFonts w:asciiTheme="minorHAnsi" w:eastAsiaTheme="minorEastAsia" w:hAnsiTheme="minorHAnsi"/>
              <w:noProof/>
              <w:sz w:val="18"/>
              <w:szCs w:val="18"/>
            </w:rPr>
          </w:pPr>
          <w:hyperlink w:anchor="_Toc134877205" w:history="1">
            <w:r w:rsidR="009B3A02" w:rsidRPr="009B3A02">
              <w:rPr>
                <w:rStyle w:val="Hyperlink"/>
                <w:noProof/>
                <w:sz w:val="20"/>
                <w:szCs w:val="18"/>
              </w:rPr>
              <w:t>4.6. Development of mental health and first aid training programs for first responders</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205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18</w:t>
            </w:r>
            <w:r w:rsidR="009B3A02" w:rsidRPr="009B3A02">
              <w:rPr>
                <w:noProof/>
                <w:webHidden/>
                <w:sz w:val="20"/>
                <w:szCs w:val="18"/>
              </w:rPr>
              <w:fldChar w:fldCharType="end"/>
            </w:r>
          </w:hyperlink>
        </w:p>
        <w:p w14:paraId="10E258F4" w14:textId="10971606" w:rsidR="009B3A02" w:rsidRPr="009B3A02" w:rsidRDefault="007B0678">
          <w:pPr>
            <w:pStyle w:val="TOC2"/>
            <w:tabs>
              <w:tab w:val="right" w:leader="dot" w:pos="8216"/>
            </w:tabs>
            <w:rPr>
              <w:rFonts w:asciiTheme="minorHAnsi" w:eastAsiaTheme="minorEastAsia" w:hAnsiTheme="minorHAnsi"/>
              <w:noProof/>
              <w:sz w:val="18"/>
              <w:szCs w:val="18"/>
            </w:rPr>
          </w:pPr>
          <w:hyperlink w:anchor="_Toc134877206" w:history="1">
            <w:r w:rsidR="009B3A02" w:rsidRPr="009B3A02">
              <w:rPr>
                <w:rStyle w:val="Hyperlink"/>
                <w:noProof/>
                <w:sz w:val="20"/>
                <w:szCs w:val="18"/>
              </w:rPr>
              <w:t>4.6. Enhancement of graphic design capabilities</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206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19</w:t>
            </w:r>
            <w:r w:rsidR="009B3A02" w:rsidRPr="009B3A02">
              <w:rPr>
                <w:noProof/>
                <w:webHidden/>
                <w:sz w:val="20"/>
                <w:szCs w:val="18"/>
              </w:rPr>
              <w:fldChar w:fldCharType="end"/>
            </w:r>
          </w:hyperlink>
        </w:p>
        <w:p w14:paraId="567B32D3" w14:textId="0111409E" w:rsidR="009B3A02" w:rsidRPr="009B3A02" w:rsidRDefault="007B0678">
          <w:pPr>
            <w:pStyle w:val="TOC1"/>
            <w:tabs>
              <w:tab w:val="right" w:leader="dot" w:pos="8216"/>
            </w:tabs>
            <w:rPr>
              <w:rFonts w:asciiTheme="minorHAnsi" w:eastAsiaTheme="minorEastAsia" w:hAnsiTheme="minorHAnsi"/>
              <w:noProof/>
              <w:sz w:val="18"/>
              <w:szCs w:val="18"/>
            </w:rPr>
          </w:pPr>
          <w:hyperlink w:anchor="_Toc134877207" w:history="1">
            <w:r w:rsidR="009B3A02" w:rsidRPr="009B3A02">
              <w:rPr>
                <w:rStyle w:val="Hyperlink"/>
                <w:noProof/>
                <w:sz w:val="20"/>
                <w:szCs w:val="18"/>
              </w:rPr>
              <w:t>5.0. Action Plan</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207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20</w:t>
            </w:r>
            <w:r w:rsidR="009B3A02" w:rsidRPr="009B3A02">
              <w:rPr>
                <w:noProof/>
                <w:webHidden/>
                <w:sz w:val="20"/>
                <w:szCs w:val="18"/>
              </w:rPr>
              <w:fldChar w:fldCharType="end"/>
            </w:r>
          </w:hyperlink>
        </w:p>
        <w:p w14:paraId="4F59AC9B" w14:textId="119AA69D" w:rsidR="009B3A02" w:rsidRPr="009B3A02" w:rsidRDefault="007B0678">
          <w:pPr>
            <w:pStyle w:val="TOC2"/>
            <w:tabs>
              <w:tab w:val="right" w:leader="dot" w:pos="8216"/>
            </w:tabs>
            <w:rPr>
              <w:rFonts w:asciiTheme="minorHAnsi" w:eastAsiaTheme="minorEastAsia" w:hAnsiTheme="minorHAnsi"/>
              <w:noProof/>
              <w:sz w:val="18"/>
              <w:szCs w:val="18"/>
            </w:rPr>
          </w:pPr>
          <w:hyperlink w:anchor="_Toc134877208" w:history="1">
            <w:r w:rsidR="009B3A02" w:rsidRPr="009B3A02">
              <w:rPr>
                <w:rStyle w:val="Hyperlink"/>
                <w:noProof/>
                <w:sz w:val="20"/>
                <w:szCs w:val="18"/>
              </w:rPr>
              <w:t>5.1. Detailed Action Plan.</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208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20</w:t>
            </w:r>
            <w:r w:rsidR="009B3A02" w:rsidRPr="009B3A02">
              <w:rPr>
                <w:noProof/>
                <w:webHidden/>
                <w:sz w:val="20"/>
                <w:szCs w:val="18"/>
              </w:rPr>
              <w:fldChar w:fldCharType="end"/>
            </w:r>
          </w:hyperlink>
        </w:p>
        <w:p w14:paraId="3E3F9BFD" w14:textId="0450AF1F" w:rsidR="009B3A02" w:rsidRPr="009B3A02" w:rsidRDefault="007B0678">
          <w:pPr>
            <w:pStyle w:val="TOC2"/>
            <w:tabs>
              <w:tab w:val="right" w:leader="dot" w:pos="8216"/>
            </w:tabs>
            <w:rPr>
              <w:rFonts w:asciiTheme="minorHAnsi" w:eastAsiaTheme="minorEastAsia" w:hAnsiTheme="minorHAnsi"/>
              <w:noProof/>
              <w:sz w:val="18"/>
              <w:szCs w:val="18"/>
            </w:rPr>
          </w:pPr>
          <w:hyperlink w:anchor="_Toc134877209" w:history="1">
            <w:r w:rsidR="009B3A02" w:rsidRPr="009B3A02">
              <w:rPr>
                <w:rStyle w:val="Hyperlink"/>
                <w:noProof/>
                <w:sz w:val="20"/>
                <w:szCs w:val="18"/>
              </w:rPr>
              <w:t>5.2. Identification of key stakeholders and roles and responsibilities</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209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22</w:t>
            </w:r>
            <w:r w:rsidR="009B3A02" w:rsidRPr="009B3A02">
              <w:rPr>
                <w:noProof/>
                <w:webHidden/>
                <w:sz w:val="20"/>
                <w:szCs w:val="18"/>
              </w:rPr>
              <w:fldChar w:fldCharType="end"/>
            </w:r>
          </w:hyperlink>
        </w:p>
        <w:p w14:paraId="294FFF0B" w14:textId="29D7E460" w:rsidR="009B3A02" w:rsidRPr="009B3A02" w:rsidRDefault="007B0678">
          <w:pPr>
            <w:pStyle w:val="TOC1"/>
            <w:tabs>
              <w:tab w:val="right" w:leader="dot" w:pos="8216"/>
            </w:tabs>
            <w:rPr>
              <w:rFonts w:asciiTheme="minorHAnsi" w:eastAsiaTheme="minorEastAsia" w:hAnsiTheme="minorHAnsi"/>
              <w:noProof/>
              <w:sz w:val="18"/>
              <w:szCs w:val="18"/>
            </w:rPr>
          </w:pPr>
          <w:hyperlink w:anchor="_Toc134877210" w:history="1">
            <w:r w:rsidR="009B3A02" w:rsidRPr="009B3A02">
              <w:rPr>
                <w:rStyle w:val="Hyperlink"/>
                <w:noProof/>
                <w:sz w:val="20"/>
                <w:szCs w:val="18"/>
              </w:rPr>
              <w:t>6.0. Evaluation and Metrics</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210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24</w:t>
            </w:r>
            <w:r w:rsidR="009B3A02" w:rsidRPr="009B3A02">
              <w:rPr>
                <w:noProof/>
                <w:webHidden/>
                <w:sz w:val="20"/>
                <w:szCs w:val="18"/>
              </w:rPr>
              <w:fldChar w:fldCharType="end"/>
            </w:r>
          </w:hyperlink>
        </w:p>
        <w:p w14:paraId="7CF8236E" w14:textId="7D7B1A99" w:rsidR="009B3A02" w:rsidRPr="009B3A02" w:rsidRDefault="007B0678">
          <w:pPr>
            <w:pStyle w:val="TOC2"/>
            <w:tabs>
              <w:tab w:val="right" w:leader="dot" w:pos="8216"/>
            </w:tabs>
            <w:rPr>
              <w:rFonts w:asciiTheme="minorHAnsi" w:eastAsiaTheme="minorEastAsia" w:hAnsiTheme="minorHAnsi"/>
              <w:noProof/>
              <w:sz w:val="18"/>
              <w:szCs w:val="18"/>
            </w:rPr>
          </w:pPr>
          <w:hyperlink w:anchor="_Toc134877211" w:history="1">
            <w:r w:rsidR="009B3A02" w:rsidRPr="009B3A02">
              <w:rPr>
                <w:rStyle w:val="Hyperlink"/>
                <w:noProof/>
                <w:sz w:val="20"/>
                <w:szCs w:val="18"/>
              </w:rPr>
              <w:t>6.1. Description of how success will be measured and evaluated</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211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24</w:t>
            </w:r>
            <w:r w:rsidR="009B3A02" w:rsidRPr="009B3A02">
              <w:rPr>
                <w:noProof/>
                <w:webHidden/>
                <w:sz w:val="20"/>
                <w:szCs w:val="18"/>
              </w:rPr>
              <w:fldChar w:fldCharType="end"/>
            </w:r>
          </w:hyperlink>
        </w:p>
        <w:p w14:paraId="56743C61" w14:textId="230C6DF3" w:rsidR="009B3A02" w:rsidRPr="009B3A02" w:rsidRDefault="007B0678">
          <w:pPr>
            <w:pStyle w:val="TOC2"/>
            <w:tabs>
              <w:tab w:val="right" w:leader="dot" w:pos="8216"/>
            </w:tabs>
            <w:rPr>
              <w:rFonts w:asciiTheme="minorHAnsi" w:eastAsiaTheme="minorEastAsia" w:hAnsiTheme="minorHAnsi"/>
              <w:noProof/>
              <w:sz w:val="18"/>
              <w:szCs w:val="18"/>
            </w:rPr>
          </w:pPr>
          <w:hyperlink w:anchor="_Toc134877212" w:history="1">
            <w:r w:rsidR="009B3A02" w:rsidRPr="009B3A02">
              <w:rPr>
                <w:rStyle w:val="Hyperlink"/>
                <w:noProof/>
                <w:sz w:val="20"/>
                <w:szCs w:val="18"/>
              </w:rPr>
              <w:t>6.2. Identification of key metrics and benchmarks</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212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25</w:t>
            </w:r>
            <w:r w:rsidR="009B3A02" w:rsidRPr="009B3A02">
              <w:rPr>
                <w:noProof/>
                <w:webHidden/>
                <w:sz w:val="20"/>
                <w:szCs w:val="18"/>
              </w:rPr>
              <w:fldChar w:fldCharType="end"/>
            </w:r>
          </w:hyperlink>
        </w:p>
        <w:p w14:paraId="443D342C" w14:textId="01C43432" w:rsidR="009B3A02" w:rsidRPr="009B3A02" w:rsidRDefault="007B0678">
          <w:pPr>
            <w:pStyle w:val="TOC2"/>
            <w:tabs>
              <w:tab w:val="right" w:leader="dot" w:pos="8216"/>
            </w:tabs>
            <w:rPr>
              <w:rFonts w:asciiTheme="minorHAnsi" w:eastAsiaTheme="minorEastAsia" w:hAnsiTheme="minorHAnsi"/>
              <w:noProof/>
              <w:sz w:val="18"/>
              <w:szCs w:val="18"/>
            </w:rPr>
          </w:pPr>
          <w:hyperlink w:anchor="_Toc134877213" w:history="1">
            <w:r w:rsidR="009B3A02" w:rsidRPr="009B3A02">
              <w:rPr>
                <w:rStyle w:val="Hyperlink"/>
                <w:noProof/>
                <w:sz w:val="20"/>
                <w:szCs w:val="18"/>
              </w:rPr>
              <w:t>6.3. Implementation of regular reporting and feedback mechanisms</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213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26</w:t>
            </w:r>
            <w:r w:rsidR="009B3A02" w:rsidRPr="009B3A02">
              <w:rPr>
                <w:noProof/>
                <w:webHidden/>
                <w:sz w:val="20"/>
                <w:szCs w:val="18"/>
              </w:rPr>
              <w:fldChar w:fldCharType="end"/>
            </w:r>
          </w:hyperlink>
        </w:p>
        <w:p w14:paraId="7B075B24" w14:textId="072FDEDA" w:rsidR="009B3A02" w:rsidRPr="009B3A02" w:rsidRDefault="007B0678">
          <w:pPr>
            <w:pStyle w:val="TOC1"/>
            <w:tabs>
              <w:tab w:val="right" w:leader="dot" w:pos="8216"/>
            </w:tabs>
            <w:rPr>
              <w:rFonts w:asciiTheme="minorHAnsi" w:eastAsiaTheme="minorEastAsia" w:hAnsiTheme="minorHAnsi"/>
              <w:noProof/>
              <w:sz w:val="18"/>
              <w:szCs w:val="18"/>
            </w:rPr>
          </w:pPr>
          <w:hyperlink w:anchor="_Toc134877214" w:history="1">
            <w:r w:rsidR="009B3A02" w:rsidRPr="009B3A02">
              <w:rPr>
                <w:rStyle w:val="Hyperlink"/>
                <w:noProof/>
                <w:sz w:val="20"/>
                <w:szCs w:val="18"/>
              </w:rPr>
              <w:t>7.0. Conclusion</w:t>
            </w:r>
            <w:r w:rsidR="009B3A02" w:rsidRPr="009B3A02">
              <w:rPr>
                <w:noProof/>
                <w:webHidden/>
                <w:sz w:val="20"/>
                <w:szCs w:val="18"/>
              </w:rPr>
              <w:tab/>
            </w:r>
            <w:r w:rsidR="009B3A02" w:rsidRPr="009B3A02">
              <w:rPr>
                <w:noProof/>
                <w:webHidden/>
                <w:sz w:val="20"/>
                <w:szCs w:val="18"/>
              </w:rPr>
              <w:fldChar w:fldCharType="begin"/>
            </w:r>
            <w:r w:rsidR="009B3A02" w:rsidRPr="009B3A02">
              <w:rPr>
                <w:noProof/>
                <w:webHidden/>
                <w:sz w:val="20"/>
                <w:szCs w:val="18"/>
              </w:rPr>
              <w:instrText xml:space="preserve"> PAGEREF _Toc134877214 \h </w:instrText>
            </w:r>
            <w:r w:rsidR="009B3A02" w:rsidRPr="009B3A02">
              <w:rPr>
                <w:noProof/>
                <w:webHidden/>
                <w:sz w:val="20"/>
                <w:szCs w:val="18"/>
              </w:rPr>
            </w:r>
            <w:r w:rsidR="009B3A02" w:rsidRPr="009B3A02">
              <w:rPr>
                <w:noProof/>
                <w:webHidden/>
                <w:sz w:val="20"/>
                <w:szCs w:val="18"/>
              </w:rPr>
              <w:fldChar w:fldCharType="separate"/>
            </w:r>
            <w:r w:rsidR="00B626AC">
              <w:rPr>
                <w:noProof/>
                <w:webHidden/>
                <w:sz w:val="20"/>
                <w:szCs w:val="18"/>
              </w:rPr>
              <w:t>27</w:t>
            </w:r>
            <w:r w:rsidR="009B3A02" w:rsidRPr="009B3A02">
              <w:rPr>
                <w:noProof/>
                <w:webHidden/>
                <w:sz w:val="20"/>
                <w:szCs w:val="18"/>
              </w:rPr>
              <w:fldChar w:fldCharType="end"/>
            </w:r>
          </w:hyperlink>
        </w:p>
        <w:p w14:paraId="3B396B95" w14:textId="64406824" w:rsidR="000432CE" w:rsidRDefault="000432CE">
          <w:r w:rsidRPr="009B3A02">
            <w:rPr>
              <w:b/>
              <w:bCs/>
              <w:noProof/>
              <w:sz w:val="20"/>
              <w:szCs w:val="18"/>
            </w:rPr>
            <w:fldChar w:fldCharType="end"/>
          </w:r>
        </w:p>
      </w:sdtContent>
    </w:sdt>
    <w:p w14:paraId="542E7506" w14:textId="408AF7D1" w:rsidR="0001508D" w:rsidRDefault="000432CE" w:rsidP="00CC790F">
      <w:pPr>
        <w:spacing w:line="259" w:lineRule="auto"/>
      </w:pPr>
      <w:r>
        <w:br w:type="page"/>
      </w:r>
    </w:p>
    <w:p w14:paraId="1DE36E59" w14:textId="4723FECD" w:rsidR="00035EA8" w:rsidRPr="00035EA8" w:rsidRDefault="000A3E7F" w:rsidP="000A3E7F">
      <w:pPr>
        <w:pStyle w:val="Heading1"/>
        <w:numPr>
          <w:ilvl w:val="0"/>
          <w:numId w:val="41"/>
        </w:numPr>
      </w:pPr>
      <w:bookmarkStart w:id="0" w:name="_Toc134877192"/>
      <w:r>
        <w:lastRenderedPageBreak/>
        <w:t>E</w:t>
      </w:r>
      <w:r w:rsidR="00035EA8" w:rsidRPr="00035EA8">
        <w:t>xecutive Summary</w:t>
      </w:r>
      <w:bookmarkEnd w:id="0"/>
    </w:p>
    <w:p w14:paraId="02E61F7E" w14:textId="06191CB8" w:rsidR="00E044DA" w:rsidRPr="00E044DA" w:rsidRDefault="00E044DA" w:rsidP="00516907">
      <w:pPr>
        <w:jc w:val="both"/>
      </w:pPr>
      <w:r w:rsidRPr="00E044DA">
        <w:t>Project Tribute is a nonprofit organization dedicated to supporting and empowering first responders. As an organization, we recognize the crucial role that first responders play in keeping our communities safe and healthy</w:t>
      </w:r>
      <w:r w:rsidR="009B3A02">
        <w:t>. W</w:t>
      </w:r>
      <w:r w:rsidRPr="00E044DA">
        <w:t>e are committed to providing them with the resources and support they need to perform their jobs effectively.</w:t>
      </w:r>
    </w:p>
    <w:p w14:paraId="5152D567" w14:textId="36337FAA" w:rsidR="00E044DA" w:rsidRPr="00E044DA" w:rsidRDefault="00E044DA" w:rsidP="00516907">
      <w:pPr>
        <w:jc w:val="both"/>
      </w:pPr>
      <w:r w:rsidRPr="00E044DA">
        <w:t xml:space="preserve">To achieve our mission, we have developed a strategic plan that outlines our goals and objectives for the next three years. Our </w:t>
      </w:r>
      <w:r w:rsidR="009B3A02">
        <w:t>strategy</w:t>
      </w:r>
      <w:r w:rsidRPr="00E044DA">
        <w:t xml:space="preserve"> </w:t>
      </w:r>
      <w:r w:rsidR="009B3A02">
        <w:t>focuses on improving first responders' health and well-being</w:t>
      </w:r>
      <w:r w:rsidRPr="00E044DA">
        <w:t>, building community engagement and support, and creating lasting impact for the safety and well-being of first responders</w:t>
      </w:r>
      <w:r w:rsidR="009B3A02">
        <w:t xml:space="preserve"> and their communities</w:t>
      </w:r>
      <w:r w:rsidRPr="00E044DA">
        <w:t>.</w:t>
      </w:r>
    </w:p>
    <w:p w14:paraId="71D1A5D6" w14:textId="04C1FE69" w:rsidR="00E044DA" w:rsidRPr="00E044DA" w:rsidRDefault="009B3A02" w:rsidP="00516907">
      <w:pPr>
        <w:jc w:val="both"/>
      </w:pPr>
      <w:r>
        <w:t>By implementing</w:t>
      </w:r>
      <w:r w:rsidR="00E044DA" w:rsidRPr="00E044DA">
        <w:t xml:space="preserve"> our strategic plan, we aim to provide first responders access to high-quality programs and services t</w:t>
      </w:r>
      <w:r>
        <w:t>o</w:t>
      </w:r>
      <w:r w:rsidR="00E044DA" w:rsidRPr="00E044DA">
        <w:t xml:space="preserve"> enhance their physical and mental health, reduce their risk of injury and illness, and improve their overall job performance. We also plan to build stronger relationships with our community partners and stakeholders, including businesses, government agencies, and other nonprofit organizations, to increase awareness and support for our mission.</w:t>
      </w:r>
    </w:p>
    <w:p w14:paraId="12D3F649" w14:textId="2103CF0B" w:rsidR="00E044DA" w:rsidRPr="00E044DA" w:rsidRDefault="00E044DA" w:rsidP="00516907">
      <w:pPr>
        <w:jc w:val="both"/>
      </w:pPr>
      <w:r w:rsidRPr="00E044DA">
        <w:t>Overall, our strategic plan represents a comprehensive and holistic approach to supporting and empowering first responders</w:t>
      </w:r>
      <w:r w:rsidR="009B3A02">
        <w:t>. W</w:t>
      </w:r>
      <w:r w:rsidRPr="00E044DA">
        <w:t xml:space="preserve">e are committed to ongoing review and adjustment as needed to ensure its success. By working </w:t>
      </w:r>
      <w:r w:rsidR="009B3A02">
        <w:t>with our stakeholders and partners, we believe</w:t>
      </w:r>
      <w:r w:rsidRPr="00E044DA">
        <w:t xml:space="preserve"> we can achieve our mission of making a positive difference in the lives of first responders and the communities they serve.</w:t>
      </w:r>
    </w:p>
    <w:p w14:paraId="60FBF0C3" w14:textId="44C4C007" w:rsidR="00035EA8" w:rsidRPr="00035EA8" w:rsidRDefault="00035EA8" w:rsidP="00952118">
      <w:pPr>
        <w:spacing w:line="259" w:lineRule="auto"/>
        <w:jc w:val="both"/>
      </w:pPr>
    </w:p>
    <w:p w14:paraId="0FA8F208" w14:textId="0CA1FD00" w:rsidR="00035EA8" w:rsidRPr="00035EA8" w:rsidRDefault="00035EA8" w:rsidP="000A3E7F">
      <w:pPr>
        <w:pStyle w:val="Heading1"/>
        <w:numPr>
          <w:ilvl w:val="0"/>
          <w:numId w:val="42"/>
        </w:numPr>
      </w:pPr>
      <w:bookmarkStart w:id="1" w:name="_Toc134877193"/>
      <w:r w:rsidRPr="00035EA8">
        <w:lastRenderedPageBreak/>
        <w:t>Situation Analysis</w:t>
      </w:r>
      <w:bookmarkEnd w:id="1"/>
    </w:p>
    <w:p w14:paraId="2E80B92F" w14:textId="2F66E54A" w:rsidR="00792AC0" w:rsidRPr="00792AC0" w:rsidRDefault="00792AC0" w:rsidP="000A3E7F">
      <w:pPr>
        <w:pStyle w:val="Heading2"/>
        <w:numPr>
          <w:ilvl w:val="1"/>
          <w:numId w:val="42"/>
        </w:numPr>
      </w:pPr>
      <w:bookmarkStart w:id="2" w:name="_Toc134877194"/>
      <w:r w:rsidRPr="00952118">
        <w:t>Organization Overview</w:t>
      </w:r>
      <w:bookmarkEnd w:id="2"/>
    </w:p>
    <w:p w14:paraId="72E2C28E" w14:textId="448CCBB4" w:rsidR="000A0211" w:rsidRDefault="000A0211" w:rsidP="00C91306">
      <w:pPr>
        <w:jc w:val="both"/>
      </w:pPr>
      <w:r w:rsidRPr="000A0211">
        <w:br/>
        <w:t xml:space="preserve">In 2023, Project Tribute Foundation achieved its first profit of $3,000, marking a significant milestone in its journey towards financial sustainability. Through successful grant applications and the support of generous donors, the foundation was able to provide over $230,000 worth of life-saving gear to first responders nationwide. With a steadfast commitment to self-funding, the organization aims to fulfill pending requests totaling $400,000, while simultaneously targeting $100,000 in donations and </w:t>
      </w:r>
      <w:r>
        <w:t>increasing</w:t>
      </w:r>
      <w:r w:rsidRPr="000A0211">
        <w:t xml:space="preserve"> shirt store revenue to $100,000. Additionally, Project Tribute Foundation seeks to expand its volunteer base from 6 to approximately 35 active volunteers, reflecting its dedication to enhancing operational capacity and community engagement.</w:t>
      </w:r>
    </w:p>
    <w:p w14:paraId="0E895D2E" w14:textId="6DFAB958" w:rsidR="005C76A2" w:rsidRPr="005C76A2" w:rsidRDefault="005C76A2" w:rsidP="00C91306">
      <w:pPr>
        <w:jc w:val="both"/>
      </w:pPr>
      <w:r>
        <w:rPr>
          <w:b/>
          <w:bCs/>
        </w:rPr>
        <w:t xml:space="preserve">Our </w:t>
      </w:r>
      <w:r w:rsidRPr="005C76A2">
        <w:rPr>
          <w:b/>
          <w:bCs/>
        </w:rPr>
        <w:t>Mission:</w:t>
      </w:r>
      <w:r w:rsidRPr="005C76A2">
        <w:t xml:space="preserve"> </w:t>
      </w:r>
      <w:r w:rsidR="000A0211" w:rsidRPr="000A0211">
        <w:t xml:space="preserve">At Project Tribute Foundation, our mission is to enhance the life-saving capabilities of rural first responders. We are dedicated to empowering these heroes by providing essential training, advanced gear, and crucial supplies. Through our unwavering commitment, we aim to ensure that those serving in remote areas have the tools and knowledge necessary to protect and save lives, fostering safer communities and securing a brighter future for </w:t>
      </w:r>
      <w:r w:rsidR="000A0211" w:rsidRPr="000A0211">
        <w:t>all.</w:t>
      </w:r>
    </w:p>
    <w:p w14:paraId="46C86A54" w14:textId="57E8C452" w:rsidR="005C76A2" w:rsidRPr="005C76A2" w:rsidRDefault="005C76A2" w:rsidP="00C91306">
      <w:pPr>
        <w:jc w:val="both"/>
      </w:pPr>
      <w:r w:rsidRPr="005C76A2">
        <w:rPr>
          <w:b/>
          <w:bCs/>
        </w:rPr>
        <w:t>Our Vision</w:t>
      </w:r>
      <w:r w:rsidRPr="005C76A2">
        <w:t xml:space="preserve">: </w:t>
      </w:r>
      <w:r w:rsidR="000A0211" w:rsidRPr="000A0211">
        <w:t>Our vision at Project Tribute Foundation is to become a self-sustaining organization, equipped with our own state-of-the-art facilities dedicated to training and supporting first responders. By harnessing our expertise and resources, we aspire to be recognized as the foremost authority in serving and empowering first responders nationwide. Through innovation, collaboration, and dedication to our mission, we envision a future where every rural community can rely on us for essential training, support, and life-saving resources.</w:t>
      </w:r>
    </w:p>
    <w:p w14:paraId="6D4874DA" w14:textId="77777777" w:rsidR="00B626AC" w:rsidRPr="00B626AC" w:rsidRDefault="0026230A" w:rsidP="00B626AC">
      <w:pPr>
        <w:jc w:val="both"/>
      </w:pPr>
      <w:r w:rsidRPr="0026230A">
        <w:rPr>
          <w:b/>
          <w:bCs/>
        </w:rPr>
        <w:lastRenderedPageBreak/>
        <w:t xml:space="preserve">Core </w:t>
      </w:r>
      <w:r w:rsidR="005C76A2" w:rsidRPr="005C76A2">
        <w:rPr>
          <w:b/>
          <w:bCs/>
        </w:rPr>
        <w:t>Values</w:t>
      </w:r>
      <w:r w:rsidR="005C76A2" w:rsidRPr="005C76A2">
        <w:t xml:space="preserve">: </w:t>
      </w:r>
      <w:r w:rsidR="00B626AC" w:rsidRPr="00B626AC">
        <w:t>Project Tribute Foundation's core values serve as guiding principles that underpin its mission and shape its actions. These values include:</w:t>
      </w:r>
    </w:p>
    <w:p w14:paraId="0FB7B207" w14:textId="77777777" w:rsidR="00B626AC" w:rsidRPr="00B626AC" w:rsidRDefault="00B626AC" w:rsidP="00B626AC">
      <w:pPr>
        <w:numPr>
          <w:ilvl w:val="0"/>
          <w:numId w:val="43"/>
        </w:numPr>
        <w:jc w:val="both"/>
      </w:pPr>
      <w:r w:rsidRPr="00B626AC">
        <w:rPr>
          <w:b/>
          <w:bCs/>
        </w:rPr>
        <w:t>Compassion:</w:t>
      </w:r>
      <w:r w:rsidRPr="00B626AC">
        <w:t xml:space="preserve"> We approach our work with empathy and understanding, recognizing the sacrifices and challenges faced by first responders. Our compassion drives us to provide unwavering support and assistance to those who serve our communities selflessly.</w:t>
      </w:r>
    </w:p>
    <w:p w14:paraId="15358080" w14:textId="77777777" w:rsidR="00B626AC" w:rsidRPr="00B626AC" w:rsidRDefault="00B626AC" w:rsidP="00B626AC">
      <w:pPr>
        <w:numPr>
          <w:ilvl w:val="0"/>
          <w:numId w:val="43"/>
        </w:numPr>
        <w:jc w:val="both"/>
      </w:pPr>
      <w:r w:rsidRPr="00B626AC">
        <w:rPr>
          <w:b/>
          <w:bCs/>
        </w:rPr>
        <w:t>Integrity:</w:t>
      </w:r>
      <w:r w:rsidRPr="00B626AC">
        <w:t xml:space="preserve"> We uphold the highest standards of honesty, transparency, and ethical behavior in all our endeavors. Integrity is at the heart of everything we do, ensuring accountability and trustworthiness in our relationships with donors, volunteers, and beneficiaries.</w:t>
      </w:r>
    </w:p>
    <w:p w14:paraId="408F6CB1" w14:textId="77777777" w:rsidR="00B626AC" w:rsidRPr="00B626AC" w:rsidRDefault="00B626AC" w:rsidP="00B626AC">
      <w:pPr>
        <w:numPr>
          <w:ilvl w:val="0"/>
          <w:numId w:val="43"/>
        </w:numPr>
        <w:jc w:val="both"/>
      </w:pPr>
      <w:r w:rsidRPr="00B626AC">
        <w:rPr>
          <w:b/>
          <w:bCs/>
        </w:rPr>
        <w:t>Collaboration:</w:t>
      </w:r>
      <w:r w:rsidRPr="00B626AC">
        <w:t xml:space="preserve"> We believe in the power of partnerships and collaboration to maximize our impact. By working together with stakeholders, including first responders, government agencies, and community organizations, we strive to achieve shared goals and foster positive change.</w:t>
      </w:r>
    </w:p>
    <w:p w14:paraId="594992FF" w14:textId="77777777" w:rsidR="00B626AC" w:rsidRPr="00B626AC" w:rsidRDefault="00B626AC" w:rsidP="00B626AC">
      <w:pPr>
        <w:numPr>
          <w:ilvl w:val="0"/>
          <w:numId w:val="43"/>
        </w:numPr>
        <w:jc w:val="both"/>
      </w:pPr>
      <w:r w:rsidRPr="00B626AC">
        <w:rPr>
          <w:b/>
          <w:bCs/>
        </w:rPr>
        <w:t>Innovation:</w:t>
      </w:r>
      <w:r w:rsidRPr="00B626AC">
        <w:t xml:space="preserve"> We embrace innovation and creativity to address evolving challenges and improve outcomes for first responders. Constantly seeking new solutions and technologies, we remain agile and adaptive in our approach to serving those who protect and save lives.</w:t>
      </w:r>
    </w:p>
    <w:p w14:paraId="76993286" w14:textId="77777777" w:rsidR="00B626AC" w:rsidRPr="00B626AC" w:rsidRDefault="00B626AC" w:rsidP="00B626AC">
      <w:pPr>
        <w:numPr>
          <w:ilvl w:val="0"/>
          <w:numId w:val="43"/>
        </w:numPr>
        <w:jc w:val="both"/>
      </w:pPr>
      <w:r w:rsidRPr="00B626AC">
        <w:rPr>
          <w:b/>
          <w:bCs/>
        </w:rPr>
        <w:t>Dedication:</w:t>
      </w:r>
      <w:r w:rsidRPr="00B626AC">
        <w:t xml:space="preserve"> We are deeply committed to our mission of supporting first responders and enhancing their ability to perform their vital roles safely and effectively. Our dedication drives us to pursue excellence, overcome obstacles, and make a lasting difference in the lives of those we serve.</w:t>
      </w:r>
    </w:p>
    <w:p w14:paraId="6E34427A" w14:textId="77777777" w:rsidR="00B626AC" w:rsidRPr="00B626AC" w:rsidRDefault="00B626AC" w:rsidP="00B626AC">
      <w:pPr>
        <w:numPr>
          <w:ilvl w:val="0"/>
          <w:numId w:val="43"/>
        </w:numPr>
        <w:jc w:val="both"/>
      </w:pPr>
      <w:r w:rsidRPr="00B626AC">
        <w:rPr>
          <w:b/>
          <w:bCs/>
        </w:rPr>
        <w:t>Respect:</w:t>
      </w:r>
      <w:r w:rsidRPr="00B626AC">
        <w:t xml:space="preserve"> We value and respect the diversity, dignity, and contributions of all individuals. We create an inclusive and supportive environment where </w:t>
      </w:r>
      <w:r w:rsidRPr="00B626AC">
        <w:lastRenderedPageBreak/>
        <w:t>everyone feels valued, heard, and empowered to contribute their skills and perspectives.</w:t>
      </w:r>
    </w:p>
    <w:p w14:paraId="65E72FA4" w14:textId="77777777" w:rsidR="00B626AC" w:rsidRPr="00B626AC" w:rsidRDefault="00B626AC" w:rsidP="00B626AC">
      <w:pPr>
        <w:numPr>
          <w:ilvl w:val="0"/>
          <w:numId w:val="43"/>
        </w:numPr>
        <w:jc w:val="both"/>
      </w:pPr>
      <w:r w:rsidRPr="00B626AC">
        <w:rPr>
          <w:b/>
          <w:bCs/>
        </w:rPr>
        <w:t>Accountability:</w:t>
      </w:r>
      <w:r w:rsidRPr="00B626AC">
        <w:t xml:space="preserve"> We take responsibility for our actions and decisions, holding ourselves to the highest standards of performance and stewardship. Through rigorous monitoring, evaluation, and reporting, we ensure transparency and demonstrate the impact of our efforts.</w:t>
      </w:r>
    </w:p>
    <w:p w14:paraId="711B8104" w14:textId="77777777" w:rsidR="00B626AC" w:rsidRPr="00B626AC" w:rsidRDefault="00B626AC" w:rsidP="00B626AC">
      <w:pPr>
        <w:jc w:val="both"/>
      </w:pPr>
      <w:r w:rsidRPr="00B626AC">
        <w:t>These core values guide Project Tribute Foundation in fulfilling its mission and vision, shaping its culture, and driving positive change in the communities it serves.</w:t>
      </w:r>
    </w:p>
    <w:p w14:paraId="4C161C57" w14:textId="47315982" w:rsidR="00974511" w:rsidRDefault="00974511" w:rsidP="00B626AC">
      <w:pPr>
        <w:jc w:val="both"/>
      </w:pPr>
    </w:p>
    <w:p w14:paraId="1A0B8ABF" w14:textId="77777777" w:rsidR="009B3A02" w:rsidRDefault="009B3A02" w:rsidP="00974511"/>
    <w:p w14:paraId="085F7EB2" w14:textId="77777777" w:rsidR="009B3A02" w:rsidRDefault="009B3A02" w:rsidP="00974511"/>
    <w:p w14:paraId="6EC6C05D" w14:textId="77777777" w:rsidR="009B3A02" w:rsidRDefault="009B3A02" w:rsidP="00974511"/>
    <w:p w14:paraId="72E1FBFD" w14:textId="77777777" w:rsidR="009B3A02" w:rsidRDefault="009B3A02" w:rsidP="00974511"/>
    <w:p w14:paraId="5B3CD185" w14:textId="77777777" w:rsidR="009B3A02" w:rsidRDefault="009B3A02" w:rsidP="00974511"/>
    <w:p w14:paraId="7665D167" w14:textId="765B99AD" w:rsidR="00035EA8" w:rsidRDefault="00974511" w:rsidP="00974511">
      <w:pPr>
        <w:pStyle w:val="Heading2"/>
      </w:pPr>
      <w:bookmarkStart w:id="3" w:name="_Toc134877195"/>
      <w:r>
        <w:lastRenderedPageBreak/>
        <w:t>2.</w:t>
      </w:r>
      <w:r w:rsidR="000A3E7F">
        <w:t>2</w:t>
      </w:r>
      <w:r>
        <w:t xml:space="preserve">. </w:t>
      </w:r>
      <w:r w:rsidR="00035EA8" w:rsidRPr="00035EA8">
        <w:t xml:space="preserve">SWOT </w:t>
      </w:r>
      <w:r w:rsidRPr="00035EA8">
        <w:t>ANALYSIS</w:t>
      </w:r>
      <w:bookmarkEnd w:id="3"/>
      <w:r w:rsidR="00035EA8" w:rsidRPr="00035EA8">
        <w:t xml:space="preserve"> </w:t>
      </w:r>
      <w:r w:rsidR="00B626AC">
        <w:rPr>
          <w:noProof/>
        </w:rPr>
        <w:drawing>
          <wp:inline distT="0" distB="0" distL="0" distR="0" wp14:anchorId="33237251" wp14:editId="317AC55B">
            <wp:extent cx="5223510" cy="6210630"/>
            <wp:effectExtent l="0" t="0" r="34290" b="381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456FF1DF" w14:textId="09831B95" w:rsidR="009B3A02" w:rsidRDefault="009B3A02" w:rsidP="00974511">
      <w:pPr>
        <w:jc w:val="both"/>
      </w:pPr>
    </w:p>
    <w:p w14:paraId="5177D85F" w14:textId="77777777" w:rsidR="00C263A0" w:rsidRDefault="00C263A0" w:rsidP="00974511">
      <w:pPr>
        <w:jc w:val="both"/>
      </w:pPr>
    </w:p>
    <w:p w14:paraId="3B1F5727" w14:textId="563ED1F5" w:rsidR="000F6830" w:rsidRDefault="00DE1737" w:rsidP="00860EB3">
      <w:pPr>
        <w:pStyle w:val="Heading2"/>
      </w:pPr>
      <w:bookmarkStart w:id="4" w:name="_Toc134877196"/>
      <w:r>
        <w:lastRenderedPageBreak/>
        <w:t>2.3. T</w:t>
      </w:r>
      <w:r w:rsidR="00035EA8" w:rsidRPr="00035EA8">
        <w:t xml:space="preserve">arget </w:t>
      </w:r>
      <w:r w:rsidR="000F6830">
        <w:t>A</w:t>
      </w:r>
      <w:r w:rsidR="00035EA8" w:rsidRPr="00035EA8">
        <w:t>udience</w:t>
      </w:r>
      <w:bookmarkEnd w:id="4"/>
      <w:r w:rsidR="00035EA8" w:rsidRPr="00035EA8">
        <w:t xml:space="preserve"> </w:t>
      </w:r>
    </w:p>
    <w:p w14:paraId="1F6E63EB" w14:textId="77777777" w:rsidR="000F6830" w:rsidRDefault="000F6830" w:rsidP="000F6830">
      <w:pPr>
        <w:spacing w:line="259" w:lineRule="auto"/>
      </w:pPr>
      <w:r>
        <w:t>Target Audience Analysis for Project Tribute</w:t>
      </w:r>
    </w:p>
    <w:p w14:paraId="68FBFEC4" w14:textId="77777777" w:rsidR="000F6830" w:rsidRPr="000F6830" w:rsidRDefault="000F6830" w:rsidP="000F6830">
      <w:pPr>
        <w:spacing w:line="259" w:lineRule="auto"/>
        <w:rPr>
          <w:b/>
          <w:bCs/>
        </w:rPr>
      </w:pPr>
      <w:r w:rsidRPr="000F6830">
        <w:rPr>
          <w:b/>
          <w:bCs/>
        </w:rPr>
        <w:t>Overview</w:t>
      </w:r>
    </w:p>
    <w:p w14:paraId="2669A196" w14:textId="1FF3A82E" w:rsidR="000F6830" w:rsidRDefault="000F6830" w:rsidP="000F6830">
      <w:pPr>
        <w:spacing w:line="259" w:lineRule="auto"/>
        <w:jc w:val="both"/>
      </w:pPr>
      <w:r>
        <w:t>The target audience of Project Tribute is first responders, which are broadly defined as individuals who are first to arrive on the scene of an emergency, accident, or disaster.</w:t>
      </w:r>
    </w:p>
    <w:p w14:paraId="3D68BF0D" w14:textId="77777777" w:rsidR="000F6830" w:rsidRDefault="000F6830" w:rsidP="000F6830">
      <w:pPr>
        <w:spacing w:line="259" w:lineRule="auto"/>
        <w:jc w:val="both"/>
      </w:pPr>
      <w:r>
        <w:t>First responders include firefighters, police officers, paramedics, emergency medical technicians, and other public safety personnel.</w:t>
      </w:r>
    </w:p>
    <w:p w14:paraId="76761B1A" w14:textId="6187A5BB" w:rsidR="000F6830" w:rsidRDefault="000F6830" w:rsidP="000F6830">
      <w:pPr>
        <w:spacing w:line="259" w:lineRule="auto"/>
        <w:jc w:val="both"/>
      </w:pPr>
      <w:r>
        <w:t>First responders face dangerous, challenging, and stressful situations that can affect their physical and mental health and well-being.</w:t>
      </w:r>
    </w:p>
    <w:p w14:paraId="2BFABC4B" w14:textId="77777777" w:rsidR="000F6830" w:rsidRDefault="000F6830" w:rsidP="000F6830">
      <w:pPr>
        <w:spacing w:line="259" w:lineRule="auto"/>
        <w:jc w:val="both"/>
      </w:pPr>
      <w:r>
        <w:t>Project Tribute aims to provide essential gear and support to first responders to help them perform their duties and cope with their challenges.</w:t>
      </w:r>
    </w:p>
    <w:p w14:paraId="4D1648DC" w14:textId="77777777" w:rsidR="000F6830" w:rsidRPr="009B3A02" w:rsidRDefault="000F6830" w:rsidP="000F6830">
      <w:pPr>
        <w:spacing w:line="259" w:lineRule="auto"/>
        <w:jc w:val="both"/>
        <w:rPr>
          <w:b/>
          <w:bCs/>
        </w:rPr>
      </w:pPr>
      <w:r w:rsidRPr="009B3A02">
        <w:rPr>
          <w:b/>
          <w:bCs/>
        </w:rPr>
        <w:t>Demographics</w:t>
      </w:r>
    </w:p>
    <w:p w14:paraId="6AF601ED" w14:textId="14BC8A0A" w:rsidR="000F6830" w:rsidRDefault="000F6830" w:rsidP="000F6830">
      <w:pPr>
        <w:spacing w:line="259" w:lineRule="auto"/>
        <w:jc w:val="both"/>
      </w:pPr>
      <w:r>
        <w:t>According to the NFPA report, there were an estimated 1,041,200 career and volunteer firefighters in the United States in 2022.</w:t>
      </w:r>
    </w:p>
    <w:p w14:paraId="7AB4D169" w14:textId="7D81A4A3" w:rsidR="000F6830" w:rsidRDefault="000F6830" w:rsidP="000F6830">
      <w:pPr>
        <w:spacing w:line="259" w:lineRule="auto"/>
        <w:jc w:val="both"/>
      </w:pPr>
      <w:r>
        <w:t>Of the total number of firefighters, 364,300 (35%) were career firefighters</w:t>
      </w:r>
      <w:r w:rsidR="009B3A02">
        <w:t>,</w:t>
      </w:r>
      <w:r>
        <w:t xml:space="preserve"> and 676,900 (65%) were volunteer firefighters.</w:t>
      </w:r>
    </w:p>
    <w:p w14:paraId="05D2B424" w14:textId="29AFFD7F" w:rsidR="000F6830" w:rsidRDefault="000F6830" w:rsidP="000F6830">
      <w:pPr>
        <w:spacing w:line="259" w:lineRule="auto"/>
        <w:jc w:val="both"/>
      </w:pPr>
      <w:r>
        <w:t>In 2020, 89,600 firefighters were female (9%). Of the career firefighters, 17,200 were female</w:t>
      </w:r>
      <w:r w:rsidR="009B3A02">
        <w:t>, and 72,400 volunteer firefighters</w:t>
      </w:r>
      <w:r>
        <w:t xml:space="preserve"> were female.</w:t>
      </w:r>
    </w:p>
    <w:p w14:paraId="7F557A74" w14:textId="60A21748" w:rsidR="000F6830" w:rsidRDefault="000F6830" w:rsidP="000F6830">
      <w:pPr>
        <w:spacing w:line="259" w:lineRule="auto"/>
        <w:jc w:val="both"/>
      </w:pPr>
      <w:r>
        <w:t>Fifty percent of firefighters are between 30 and 49 years old.</w:t>
      </w:r>
    </w:p>
    <w:p w14:paraId="0D47A8E2" w14:textId="77777777" w:rsidR="000F6830" w:rsidRDefault="000F6830" w:rsidP="000F6830">
      <w:pPr>
        <w:spacing w:line="259" w:lineRule="auto"/>
        <w:jc w:val="both"/>
      </w:pPr>
      <w:r>
        <w:t>The most common ethnicity among firefighters is White (67.3%), followed by Hispanic or Latino (15.4%), Black or African American (6.6%), Unknown (5.4%), Asian (4.5%), and American Indian and Alaska Native (0.8%)3.</w:t>
      </w:r>
    </w:p>
    <w:p w14:paraId="11269995" w14:textId="77777777" w:rsidR="000F6830" w:rsidRPr="000F6830" w:rsidRDefault="000F6830" w:rsidP="000F6830">
      <w:pPr>
        <w:spacing w:line="259" w:lineRule="auto"/>
        <w:jc w:val="both"/>
        <w:rPr>
          <w:b/>
          <w:bCs/>
        </w:rPr>
      </w:pPr>
      <w:r w:rsidRPr="000F6830">
        <w:rPr>
          <w:b/>
          <w:bCs/>
        </w:rPr>
        <w:t>Psychographics</w:t>
      </w:r>
    </w:p>
    <w:p w14:paraId="10DE9471" w14:textId="6E980B8A" w:rsidR="000F6830" w:rsidRPr="000F6830" w:rsidRDefault="000F6830" w:rsidP="000F6830">
      <w:pPr>
        <w:spacing w:line="259" w:lineRule="auto"/>
        <w:jc w:val="both"/>
      </w:pPr>
      <w:r>
        <w:t>First responders have a strong sense of duty, responsibility, and altruism. They are motivated by helping others and saving lives.</w:t>
      </w:r>
    </w:p>
    <w:p w14:paraId="56705325" w14:textId="77777777" w:rsidR="009B3A02" w:rsidRDefault="000F6830" w:rsidP="000F6830">
      <w:pPr>
        <w:spacing w:line="259" w:lineRule="auto"/>
        <w:jc w:val="both"/>
      </w:pPr>
      <w:r>
        <w:t xml:space="preserve">First responders also have high levels of resilience, adaptability, and teamwork. They </w:t>
      </w:r>
      <w:r w:rsidR="009B3A02">
        <w:t>can</w:t>
      </w:r>
      <w:r>
        <w:t xml:space="preserve"> cope with uncertainty, complexity, and risk.</w:t>
      </w:r>
      <w:r w:rsidR="009B3A02">
        <w:t xml:space="preserve"> </w:t>
      </w:r>
    </w:p>
    <w:p w14:paraId="58E5DB7D" w14:textId="69394DF3" w:rsidR="000F6830" w:rsidRDefault="000F6830" w:rsidP="000F6830">
      <w:pPr>
        <w:spacing w:line="259" w:lineRule="auto"/>
        <w:jc w:val="both"/>
      </w:pPr>
      <w:r>
        <w:lastRenderedPageBreak/>
        <w:t xml:space="preserve">However, first responders face various challenges and stressors </w:t>
      </w:r>
      <w:r w:rsidR="009B3A02">
        <w:t>affecting</w:t>
      </w:r>
      <w:r>
        <w:t xml:space="preserve"> their mental health and well-being. These include exposure to trauma, violence, death, injury, loss, moral dilemmas, and organizational demands.</w:t>
      </w:r>
    </w:p>
    <w:p w14:paraId="05223C88" w14:textId="42BD7674" w:rsidR="000F6830" w:rsidRDefault="000F6830" w:rsidP="000F6830">
      <w:pPr>
        <w:spacing w:line="259" w:lineRule="auto"/>
        <w:jc w:val="both"/>
      </w:pPr>
      <w:r>
        <w:t>First responders may experience symptoms of post-traumatic stress disorder (PTSD), depression, anxiety, burnout, substance abuse, and suicidal ideation.</w:t>
      </w:r>
    </w:p>
    <w:p w14:paraId="0D78D306" w14:textId="79760572" w:rsidR="000F6830" w:rsidRDefault="000F6830" w:rsidP="000F6830">
      <w:pPr>
        <w:spacing w:line="259" w:lineRule="auto"/>
        <w:jc w:val="both"/>
      </w:pPr>
      <w:r>
        <w:t>First responders may also face barriers to seeking help for their mental health issues, such as stigma, lack of awareness, lack of access, lack of trust, and lack of support.</w:t>
      </w:r>
    </w:p>
    <w:p w14:paraId="6F4447B2" w14:textId="77777777" w:rsidR="000F6830" w:rsidRPr="000F6830" w:rsidRDefault="000F6830" w:rsidP="000F6830">
      <w:pPr>
        <w:spacing w:line="259" w:lineRule="auto"/>
        <w:jc w:val="both"/>
        <w:rPr>
          <w:b/>
          <w:bCs/>
        </w:rPr>
      </w:pPr>
      <w:r w:rsidRPr="000F6830">
        <w:rPr>
          <w:b/>
          <w:bCs/>
        </w:rPr>
        <w:t>Needs and Preferences</w:t>
      </w:r>
    </w:p>
    <w:p w14:paraId="297F728C" w14:textId="26A4EBE9" w:rsidR="000F6830" w:rsidRDefault="000F6830" w:rsidP="000F6830">
      <w:pPr>
        <w:spacing w:line="259" w:lineRule="auto"/>
        <w:jc w:val="both"/>
      </w:pPr>
      <w:r>
        <w:t>First responders need essential gear and equipment t</w:t>
      </w:r>
      <w:r w:rsidR="009B3A02">
        <w:t>o protect them from physical harm and enhance their performance in emergencie</w:t>
      </w:r>
      <w:r>
        <w:t>s.</w:t>
      </w:r>
    </w:p>
    <w:p w14:paraId="195A3A81" w14:textId="7AECFE82" w:rsidR="000F6830" w:rsidRDefault="000F6830" w:rsidP="000F6830">
      <w:pPr>
        <w:spacing w:line="259" w:lineRule="auto"/>
        <w:jc w:val="both"/>
      </w:pPr>
      <w:r>
        <w:t>First responders also need psychological support and resources t</w:t>
      </w:r>
      <w:r w:rsidR="009B3A02">
        <w:t>o</w:t>
      </w:r>
      <w:r>
        <w:t xml:space="preserve"> help them cope with their mental health challenges and improve their well-being.</w:t>
      </w:r>
    </w:p>
    <w:p w14:paraId="358331F1" w14:textId="4F94F123" w:rsidR="000F6830" w:rsidRDefault="000F6830" w:rsidP="000F6830">
      <w:pPr>
        <w:spacing w:line="259" w:lineRule="auto"/>
        <w:jc w:val="both"/>
      </w:pPr>
      <w:r>
        <w:t>First responders may prefer to receive support from peers who understand their experiences and challenges.</w:t>
      </w:r>
    </w:p>
    <w:p w14:paraId="040355E8" w14:textId="77777777" w:rsidR="00860EB3" w:rsidRDefault="000F6830" w:rsidP="000F6830">
      <w:pPr>
        <w:spacing w:line="259" w:lineRule="auto"/>
        <w:jc w:val="both"/>
      </w:pPr>
      <w:r>
        <w:t>First responders may also prefer to access support through online platforms that are convenient, confidential, and engaging.</w:t>
      </w:r>
    </w:p>
    <w:p w14:paraId="3C5F3B06" w14:textId="6571BF6A" w:rsidR="00035EA8" w:rsidRPr="000A3E7F" w:rsidRDefault="00860EB3" w:rsidP="000A3E7F">
      <w:pPr>
        <w:pStyle w:val="Heading2"/>
      </w:pPr>
      <w:bookmarkStart w:id="5" w:name="_Toc134877197"/>
      <w:r w:rsidRPr="000A3E7F">
        <w:t xml:space="preserve">2.4. </w:t>
      </w:r>
      <w:r w:rsidR="00035EA8" w:rsidRPr="000A3E7F">
        <w:t>Review of the current financial situation</w:t>
      </w:r>
      <w:bookmarkEnd w:id="5"/>
    </w:p>
    <w:p w14:paraId="00F5F973" w14:textId="0982EEC6" w:rsidR="00993855" w:rsidRPr="00993855" w:rsidRDefault="00993855" w:rsidP="00993855">
      <w:pPr>
        <w:jc w:val="both"/>
      </w:pPr>
      <w:r>
        <w:t>T</w:t>
      </w:r>
      <w:r w:rsidRPr="00993855">
        <w:t>he current financial situation of our organization, Project Tribute, is a mix of positive and negative aspects. We have been experiencing a surge in donation requests, with a total</w:t>
      </w:r>
      <w:r w:rsidR="009B3A02">
        <w:t xml:space="preserve"> value</w:t>
      </w:r>
      <w:r w:rsidRPr="00993855">
        <w:t xml:space="preserve"> of $</w:t>
      </w:r>
      <w:r w:rsidR="000C2916">
        <w:t>40</w:t>
      </w:r>
      <w:r w:rsidRPr="00993855">
        <w:t xml:space="preserve">0,000, our operational funding has </w:t>
      </w:r>
      <w:r w:rsidR="000C2916">
        <w:t>slowed</w:t>
      </w:r>
      <w:r w:rsidRPr="00993855">
        <w:t>, and our founder is personally paying for expenses.</w:t>
      </w:r>
    </w:p>
    <w:p w14:paraId="776F5A22" w14:textId="7FCADA5D" w:rsidR="00993855" w:rsidRPr="00993855" w:rsidRDefault="009B3A02" w:rsidP="00993855">
      <w:pPr>
        <w:jc w:val="both"/>
      </w:pPr>
      <w:r>
        <w:t>We have submitted $250,000 in grants for operational and mission-based funding to address this issue. Our</w:t>
      </w:r>
      <w:r w:rsidR="00993855" w:rsidRPr="00993855">
        <w:t xml:space="preserve"> main goal is to become self-funded, with operational funding covering monthly expenses of $2,700. We </w:t>
      </w:r>
      <w:r>
        <w:t>hope</w:t>
      </w:r>
      <w:r w:rsidR="00993855" w:rsidRPr="00993855">
        <w:t xml:space="preserve"> to accomplish pending requests worth around $</w:t>
      </w:r>
      <w:r w:rsidR="00B23B39">
        <w:t>10</w:t>
      </w:r>
      <w:r>
        <w:t>0,000</w:t>
      </w:r>
      <w:r w:rsidR="00993855" w:rsidRPr="00993855">
        <w:t xml:space="preserve"> and generate $</w:t>
      </w:r>
      <w:r w:rsidR="00B23B39">
        <w:t>10</w:t>
      </w:r>
      <w:r w:rsidR="00993855" w:rsidRPr="00993855">
        <w:t>0,000 in shirt sales, earning around $28,000</w:t>
      </w:r>
      <w:r>
        <w:t xml:space="preserve"> profit</w:t>
      </w:r>
      <w:r w:rsidR="00993855" w:rsidRPr="00993855">
        <w:t>, which would cover operational expenses.</w:t>
      </w:r>
    </w:p>
    <w:p w14:paraId="05E1D4C0" w14:textId="7AB71440" w:rsidR="00993855" w:rsidRPr="00993855" w:rsidRDefault="00993855" w:rsidP="00993855">
      <w:pPr>
        <w:jc w:val="both"/>
      </w:pPr>
      <w:r w:rsidRPr="00993855">
        <w:t xml:space="preserve">Additionally, we have identified the need to increase our revenue streams and reduce our expenses. We are exploring options to grow our volunteer base and shift from </w:t>
      </w:r>
      <w:r w:rsidRPr="00993855">
        <w:lastRenderedPageBreak/>
        <w:t>volunteer to paid staff</w:t>
      </w:r>
      <w:r w:rsidR="009B3A02">
        <w:t xml:space="preserve"> by 2027</w:t>
      </w:r>
      <w:r w:rsidRPr="00993855">
        <w:t>. However, we recognize the need to navigate the commitment to not using donations for operational expenses.</w:t>
      </w:r>
    </w:p>
    <w:p w14:paraId="43AB7549" w14:textId="3DA9BF8A" w:rsidR="00993855" w:rsidRPr="00993855" w:rsidRDefault="00993855" w:rsidP="00993855">
      <w:pPr>
        <w:jc w:val="both"/>
      </w:pPr>
      <w:r w:rsidRPr="00993855">
        <w:t xml:space="preserve">Our financial situation </w:t>
      </w:r>
      <w:r w:rsidR="009B3A02">
        <w:t>depends</w:t>
      </w:r>
      <w:r w:rsidRPr="00993855">
        <w:t xml:space="preserve"> on our ability to generate operational revenue while managing expenses effectively. We are committed to being transparent with our financial information and making strategic decisions to ensure the long-term sustainability of our organization.</w:t>
      </w:r>
    </w:p>
    <w:p w14:paraId="2C683670" w14:textId="07F2E60D" w:rsidR="00035EA8" w:rsidRPr="00035EA8" w:rsidRDefault="00C72E2E" w:rsidP="00C72E2E">
      <w:pPr>
        <w:pStyle w:val="Heading1"/>
      </w:pPr>
      <w:bookmarkStart w:id="6" w:name="_Toc134877198"/>
      <w:r>
        <w:t xml:space="preserve">3.0. </w:t>
      </w:r>
      <w:r w:rsidR="00035EA8" w:rsidRPr="00035EA8">
        <w:t>Goals and Objectives</w:t>
      </w:r>
      <w:bookmarkEnd w:id="6"/>
    </w:p>
    <w:p w14:paraId="614171A7" w14:textId="3833A660" w:rsidR="00511D54" w:rsidRPr="001257B5" w:rsidRDefault="00511D54" w:rsidP="00511D54">
      <w:pPr>
        <w:pStyle w:val="Heading2"/>
      </w:pPr>
      <w:bookmarkStart w:id="7" w:name="_Toc134877199"/>
      <w:r>
        <w:t xml:space="preserve">3.1. </w:t>
      </w:r>
      <w:r w:rsidR="001257B5">
        <w:t>Overview</w:t>
      </w:r>
      <w:r w:rsidR="00035EA8" w:rsidRPr="00035EA8">
        <w:t xml:space="preserve"> of the organization's goals and objectives</w:t>
      </w:r>
      <w:bookmarkEnd w:id="7"/>
      <w:r w:rsidRPr="00511D54">
        <w:t xml:space="preserve"> </w:t>
      </w:r>
    </w:p>
    <w:p w14:paraId="5B2C29D6" w14:textId="54627C25" w:rsidR="00511D54" w:rsidRPr="00511D54" w:rsidRDefault="00511D54" w:rsidP="00C137C2">
      <w:pPr>
        <w:ind w:left="360"/>
        <w:jc w:val="both"/>
        <w:rPr>
          <w:b/>
          <w:bCs/>
        </w:rPr>
      </w:pPr>
      <w:r w:rsidRPr="00511D54">
        <w:rPr>
          <w:b/>
          <w:bCs/>
        </w:rPr>
        <w:t>Short-term goals:</w:t>
      </w:r>
    </w:p>
    <w:p w14:paraId="484DDF6B" w14:textId="5BBC9F8C" w:rsidR="00511D54" w:rsidRPr="00511D54" w:rsidRDefault="006349EA" w:rsidP="00C137C2">
      <w:pPr>
        <w:numPr>
          <w:ilvl w:val="0"/>
          <w:numId w:val="12"/>
        </w:numPr>
        <w:jc w:val="both"/>
      </w:pPr>
      <w:r>
        <w:rPr>
          <w:b/>
          <w:bCs/>
        </w:rPr>
        <w:t>Financial Stability</w:t>
      </w:r>
      <w:r w:rsidR="00511D54" w:rsidRPr="00511D54">
        <w:t xml:space="preserve">: The organization's priority is to secure additional funding to cover operational expenses and fulfill pending requests. This includes </w:t>
      </w:r>
      <w:r>
        <w:t>reducing our operational expenses while driving multiple revenue sources.</w:t>
      </w:r>
    </w:p>
    <w:p w14:paraId="6E80DC31" w14:textId="6BC4F5A4" w:rsidR="00511D54" w:rsidRPr="00511D54" w:rsidRDefault="00511D54" w:rsidP="00C137C2">
      <w:pPr>
        <w:numPr>
          <w:ilvl w:val="0"/>
          <w:numId w:val="12"/>
        </w:numPr>
        <w:jc w:val="both"/>
      </w:pPr>
      <w:r w:rsidRPr="00511D54">
        <w:rPr>
          <w:b/>
          <w:bCs/>
        </w:rPr>
        <w:t>Expand volunteer base:</w:t>
      </w:r>
      <w:r w:rsidRPr="00511D54">
        <w:t xml:space="preserve"> The organization aims to grow </w:t>
      </w:r>
      <w:r w:rsidR="009B3A02">
        <w:t>the</w:t>
      </w:r>
      <w:r w:rsidRPr="00511D54">
        <w:t xml:space="preserve"> volunteer base and shift from volunteer staff to paid staff</w:t>
      </w:r>
      <w:r w:rsidR="009B3A02">
        <w:t xml:space="preserve"> in the next five years</w:t>
      </w:r>
      <w:r w:rsidRPr="00511D54">
        <w:t>. This includes attracting more volunteers through targeted outreach and providing training and resources to enhance their skills.</w:t>
      </w:r>
    </w:p>
    <w:p w14:paraId="608C3936" w14:textId="5862FC5E" w:rsidR="00511D54" w:rsidRPr="00511D54" w:rsidRDefault="00511D54" w:rsidP="00C137C2">
      <w:pPr>
        <w:numPr>
          <w:ilvl w:val="0"/>
          <w:numId w:val="12"/>
        </w:numPr>
        <w:jc w:val="both"/>
      </w:pPr>
      <w:r w:rsidRPr="00511D54">
        <w:rPr>
          <w:b/>
          <w:bCs/>
        </w:rPr>
        <w:t>Increase brand awareness:</w:t>
      </w:r>
      <w:r w:rsidRPr="00511D54">
        <w:t xml:space="preserve"> T</w:t>
      </w:r>
      <w:r w:rsidR="009B3A02">
        <w:t>he organization needs to increase its brand awareness to reach a wider audience</w:t>
      </w:r>
      <w:r w:rsidRPr="00511D54">
        <w:t>. This includes developing and implementing a robust marketing and outreach strategy, including social media, podcasts, and events.</w:t>
      </w:r>
    </w:p>
    <w:p w14:paraId="31032591" w14:textId="77777777" w:rsidR="009B3A02" w:rsidRDefault="009B3A02" w:rsidP="009B3A02">
      <w:pPr>
        <w:spacing w:line="259" w:lineRule="auto"/>
        <w:ind w:left="720"/>
        <w:jc w:val="both"/>
        <w:rPr>
          <w:b/>
          <w:bCs/>
        </w:rPr>
      </w:pPr>
    </w:p>
    <w:p w14:paraId="5579F1C8" w14:textId="77777777" w:rsidR="0006674E" w:rsidRDefault="0006674E" w:rsidP="009B3A02">
      <w:pPr>
        <w:spacing w:line="259" w:lineRule="auto"/>
        <w:ind w:left="720"/>
        <w:jc w:val="both"/>
        <w:rPr>
          <w:b/>
          <w:bCs/>
        </w:rPr>
      </w:pPr>
    </w:p>
    <w:p w14:paraId="2AE3A02F" w14:textId="77777777" w:rsidR="0006674E" w:rsidRDefault="0006674E" w:rsidP="009B3A02">
      <w:pPr>
        <w:spacing w:line="259" w:lineRule="auto"/>
        <w:ind w:left="720"/>
        <w:jc w:val="both"/>
        <w:rPr>
          <w:b/>
          <w:bCs/>
        </w:rPr>
      </w:pPr>
    </w:p>
    <w:p w14:paraId="6DDF7FFD" w14:textId="77777777" w:rsidR="0081100E" w:rsidRPr="009B3A02" w:rsidRDefault="0081100E" w:rsidP="009B3A02">
      <w:pPr>
        <w:spacing w:line="259" w:lineRule="auto"/>
        <w:ind w:left="720"/>
        <w:jc w:val="both"/>
        <w:rPr>
          <w:b/>
          <w:bCs/>
        </w:rPr>
      </w:pPr>
    </w:p>
    <w:p w14:paraId="6C50FE46" w14:textId="66B6DA3D" w:rsidR="00511D54" w:rsidRPr="009B3A02" w:rsidRDefault="00511D54" w:rsidP="009B3A02">
      <w:pPr>
        <w:spacing w:line="259" w:lineRule="auto"/>
        <w:ind w:left="360"/>
        <w:jc w:val="both"/>
        <w:rPr>
          <w:b/>
          <w:bCs/>
        </w:rPr>
      </w:pPr>
      <w:r w:rsidRPr="009B3A02">
        <w:rPr>
          <w:b/>
          <w:bCs/>
        </w:rPr>
        <w:lastRenderedPageBreak/>
        <w:t>Long-term goals:</w:t>
      </w:r>
    </w:p>
    <w:p w14:paraId="7A37A475" w14:textId="12199175" w:rsidR="00511D54" w:rsidRPr="00511D54" w:rsidRDefault="00511D54" w:rsidP="00C137C2">
      <w:pPr>
        <w:numPr>
          <w:ilvl w:val="0"/>
          <w:numId w:val="13"/>
        </w:numPr>
        <w:jc w:val="both"/>
      </w:pPr>
      <w:r w:rsidRPr="00511D54">
        <w:rPr>
          <w:b/>
          <w:bCs/>
        </w:rPr>
        <w:t>Achieve self-sustainability</w:t>
      </w:r>
      <w:r w:rsidRPr="00511D54">
        <w:t xml:space="preserve">: </w:t>
      </w:r>
      <w:r w:rsidR="00691083">
        <w:t xml:space="preserve">Our </w:t>
      </w:r>
      <w:r w:rsidRPr="00511D54">
        <w:t xml:space="preserve">long-term goal is to achieve self-sustainability by generating enough revenue to cover operational expenses and fulfill </w:t>
      </w:r>
      <w:r w:rsidR="00691083">
        <w:t>our</w:t>
      </w:r>
      <w:r w:rsidRPr="00511D54">
        <w:t xml:space="preserve"> mission without relying on external funding.</w:t>
      </w:r>
    </w:p>
    <w:p w14:paraId="43AD2566" w14:textId="5643D3EC" w:rsidR="00511D54" w:rsidRPr="00511D54" w:rsidRDefault="00511D54" w:rsidP="00C137C2">
      <w:pPr>
        <w:numPr>
          <w:ilvl w:val="0"/>
          <w:numId w:val="13"/>
        </w:numPr>
        <w:jc w:val="both"/>
      </w:pPr>
      <w:r w:rsidRPr="00511D54">
        <w:rPr>
          <w:b/>
          <w:bCs/>
        </w:rPr>
        <w:t>Expand mission impact:</w:t>
      </w:r>
      <w:r w:rsidRPr="00511D54">
        <w:t xml:space="preserve"> To expand </w:t>
      </w:r>
      <w:r w:rsidR="00691083">
        <w:t>our</w:t>
      </w:r>
      <w:r w:rsidRPr="00511D54">
        <w:t xml:space="preserve"> impact, </w:t>
      </w:r>
      <w:r w:rsidR="00691083">
        <w:t>we</w:t>
      </w:r>
      <w:r w:rsidRPr="00511D54">
        <w:t xml:space="preserve"> </w:t>
      </w:r>
      <w:r w:rsidR="00B8430B">
        <w:t>aim</w:t>
      </w:r>
      <w:r w:rsidRPr="00511D54">
        <w:t xml:space="preserve"> to reach more first responders in need and provide more comprehensive support. This includes expanding product offerings, developing new programs and initiatives, and partnering with other organizations and stakeholders.</w:t>
      </w:r>
    </w:p>
    <w:p w14:paraId="64808E7F" w14:textId="69D3E203" w:rsidR="00511D54" w:rsidRPr="00511D54" w:rsidRDefault="00511D54" w:rsidP="00C137C2">
      <w:pPr>
        <w:numPr>
          <w:ilvl w:val="0"/>
          <w:numId w:val="13"/>
        </w:numPr>
        <w:jc w:val="both"/>
      </w:pPr>
      <w:r w:rsidRPr="00511D54">
        <w:rPr>
          <w:b/>
          <w:bCs/>
        </w:rPr>
        <w:t>Develop a strong brand:</w:t>
      </w:r>
      <w:r w:rsidRPr="00511D54">
        <w:t xml:space="preserve"> To become a leader in the field, </w:t>
      </w:r>
      <w:r w:rsidR="009B3A02">
        <w:t>our organization aims to develop a strong brand</w:t>
      </w:r>
      <w:r w:rsidRPr="00511D54">
        <w:t xml:space="preserve"> recognized and trusted by its target audience. This includes investing in brand building and reputation management, building a loyal following, and fostering partnerships and collaborations.</w:t>
      </w:r>
    </w:p>
    <w:p w14:paraId="32E7932D" w14:textId="16FD899E" w:rsidR="00511D54" w:rsidRPr="00511D54" w:rsidRDefault="00511D54" w:rsidP="00C137C2">
      <w:pPr>
        <w:numPr>
          <w:ilvl w:val="0"/>
          <w:numId w:val="13"/>
        </w:numPr>
        <w:jc w:val="both"/>
      </w:pPr>
      <w:r w:rsidRPr="00511D54">
        <w:rPr>
          <w:b/>
          <w:bCs/>
        </w:rPr>
        <w:t xml:space="preserve">Enhance organizational capacity: </w:t>
      </w:r>
      <w:r w:rsidRPr="00511D54">
        <w:t xml:space="preserve">To achieve </w:t>
      </w:r>
      <w:r w:rsidR="00815C60">
        <w:t>our</w:t>
      </w:r>
      <w:r w:rsidRPr="00511D54">
        <w:t xml:space="preserve"> goals, </w:t>
      </w:r>
      <w:r w:rsidR="00815C60">
        <w:t>we</w:t>
      </w:r>
      <w:r w:rsidRPr="00511D54">
        <w:t xml:space="preserve"> </w:t>
      </w:r>
      <w:r w:rsidR="009B3A02">
        <w:t>must</w:t>
      </w:r>
      <w:r w:rsidRPr="00511D54">
        <w:t xml:space="preserve"> enhance </w:t>
      </w:r>
      <w:r w:rsidR="009B3A02">
        <w:t>our</w:t>
      </w:r>
      <w:r w:rsidRPr="00511D54">
        <w:t xml:space="preserve"> capacity through targeted investment in people, systems, and infrastructure. This includes developing its leaders and </w:t>
      </w:r>
      <w:r w:rsidR="009B3A02">
        <w:t>volunteers</w:t>
      </w:r>
      <w:r w:rsidRPr="00511D54">
        <w:t>, investing in technology and infrastructure, and building a strong and effective board of directors.</w:t>
      </w:r>
    </w:p>
    <w:p w14:paraId="714E1BF9" w14:textId="74304C84" w:rsidR="00035EA8" w:rsidRPr="009B3A02" w:rsidRDefault="00035EA8" w:rsidP="009B3A02">
      <w:pPr>
        <w:rPr>
          <w:b/>
          <w:bCs/>
          <w:sz w:val="26"/>
          <w:szCs w:val="24"/>
        </w:rPr>
      </w:pPr>
      <w:r w:rsidRPr="009B3A02">
        <w:rPr>
          <w:b/>
          <w:bCs/>
          <w:sz w:val="26"/>
          <w:szCs w:val="24"/>
        </w:rPr>
        <w:t xml:space="preserve">Specific objectives related to funding, volunteer base, and operational </w:t>
      </w:r>
      <w:r w:rsidR="0006674E" w:rsidRPr="009B3A02">
        <w:rPr>
          <w:b/>
          <w:bCs/>
          <w:sz w:val="26"/>
          <w:szCs w:val="24"/>
        </w:rPr>
        <w:t>revenue.</w:t>
      </w:r>
    </w:p>
    <w:p w14:paraId="0C95CFE8" w14:textId="77777777" w:rsidR="00C913FD" w:rsidRPr="00C913FD" w:rsidRDefault="00C913FD" w:rsidP="00C913FD">
      <w:pPr>
        <w:numPr>
          <w:ilvl w:val="0"/>
          <w:numId w:val="15"/>
        </w:numPr>
        <w:rPr>
          <w:b/>
          <w:bCs/>
        </w:rPr>
      </w:pPr>
      <w:r w:rsidRPr="00C913FD">
        <w:rPr>
          <w:b/>
          <w:bCs/>
        </w:rPr>
        <w:t>Funding objectives:</w:t>
      </w:r>
    </w:p>
    <w:p w14:paraId="6A55A0B4" w14:textId="46727560" w:rsidR="00C913FD" w:rsidRPr="00C913FD" w:rsidRDefault="00C913FD" w:rsidP="00C913FD">
      <w:pPr>
        <w:numPr>
          <w:ilvl w:val="0"/>
          <w:numId w:val="16"/>
        </w:numPr>
      </w:pPr>
      <w:r w:rsidRPr="00C913FD">
        <w:t>Secure at least $</w:t>
      </w:r>
      <w:r w:rsidR="00DD49F4">
        <w:t>10</w:t>
      </w:r>
      <w:r w:rsidRPr="00C913FD">
        <w:t>0,000 in grants for operational and mission-based funding by the end of the</w:t>
      </w:r>
      <w:r w:rsidR="00DD49F4">
        <w:t xml:space="preserve"> third</w:t>
      </w:r>
      <w:r w:rsidRPr="00C913FD">
        <w:t xml:space="preserve"> quarter.</w:t>
      </w:r>
    </w:p>
    <w:p w14:paraId="72031B7E" w14:textId="50EEC7A1" w:rsidR="00C913FD" w:rsidRPr="00C913FD" w:rsidRDefault="00C913FD" w:rsidP="00C913FD">
      <w:pPr>
        <w:numPr>
          <w:ilvl w:val="0"/>
          <w:numId w:val="16"/>
        </w:numPr>
      </w:pPr>
      <w:r w:rsidRPr="00C913FD">
        <w:t>Increase individual donations by 20% over six months through targeted fundraising campaigns and donor outreach.</w:t>
      </w:r>
    </w:p>
    <w:p w14:paraId="7C429E9D" w14:textId="77777777" w:rsidR="00C913FD" w:rsidRPr="00C913FD" w:rsidRDefault="00C913FD" w:rsidP="00C913FD">
      <w:pPr>
        <w:numPr>
          <w:ilvl w:val="0"/>
          <w:numId w:val="16"/>
        </w:numPr>
      </w:pPr>
      <w:r w:rsidRPr="00C913FD">
        <w:lastRenderedPageBreak/>
        <w:t>Launch a successful crowdfunding campaign to raise $50,000 for new equipment by the end of the year.</w:t>
      </w:r>
    </w:p>
    <w:p w14:paraId="22CBF854" w14:textId="77777777" w:rsidR="00C913FD" w:rsidRPr="00C913FD" w:rsidRDefault="00C913FD" w:rsidP="00C913FD">
      <w:pPr>
        <w:numPr>
          <w:ilvl w:val="0"/>
          <w:numId w:val="17"/>
        </w:numPr>
        <w:rPr>
          <w:b/>
          <w:bCs/>
        </w:rPr>
      </w:pPr>
      <w:r w:rsidRPr="00C913FD">
        <w:rPr>
          <w:b/>
          <w:bCs/>
        </w:rPr>
        <w:t>Volunteer base objectives:</w:t>
      </w:r>
    </w:p>
    <w:p w14:paraId="06027BC5" w14:textId="77777777" w:rsidR="00C913FD" w:rsidRPr="00C913FD" w:rsidRDefault="00C913FD" w:rsidP="00C913FD">
      <w:pPr>
        <w:numPr>
          <w:ilvl w:val="0"/>
          <w:numId w:val="18"/>
        </w:numPr>
      </w:pPr>
      <w:r w:rsidRPr="00C913FD">
        <w:t>Increase the volunteer base by 50% over the next year through targeted recruitment efforts and community outreach.</w:t>
      </w:r>
    </w:p>
    <w:p w14:paraId="2852F275" w14:textId="45EC0C71" w:rsidR="00C913FD" w:rsidRPr="00C913FD" w:rsidRDefault="00C913FD" w:rsidP="00C913FD">
      <w:pPr>
        <w:numPr>
          <w:ilvl w:val="0"/>
          <w:numId w:val="18"/>
        </w:numPr>
      </w:pPr>
      <w:r w:rsidRPr="00C913FD">
        <w:t xml:space="preserve">Develop a comprehensive training program to provide volunteers with the necessary skills and knowledge to </w:t>
      </w:r>
      <w:r w:rsidR="009B3A02">
        <w:t>support first responders effectively</w:t>
      </w:r>
      <w:r w:rsidRPr="00C913FD">
        <w:t>.</w:t>
      </w:r>
    </w:p>
    <w:p w14:paraId="112C4DB2" w14:textId="77777777" w:rsidR="00C913FD" w:rsidRPr="00C913FD" w:rsidRDefault="00C913FD" w:rsidP="00C913FD">
      <w:pPr>
        <w:numPr>
          <w:ilvl w:val="0"/>
          <w:numId w:val="19"/>
        </w:numPr>
        <w:rPr>
          <w:b/>
          <w:bCs/>
        </w:rPr>
      </w:pPr>
      <w:r w:rsidRPr="00C913FD">
        <w:rPr>
          <w:b/>
          <w:bCs/>
        </w:rPr>
        <w:t>Operational revenue objectives:</w:t>
      </w:r>
    </w:p>
    <w:p w14:paraId="6BAD5B4F" w14:textId="7ED99C65" w:rsidR="00C913FD" w:rsidRPr="00C913FD" w:rsidRDefault="00C913FD" w:rsidP="00C913FD">
      <w:pPr>
        <w:numPr>
          <w:ilvl w:val="0"/>
          <w:numId w:val="20"/>
        </w:numPr>
      </w:pPr>
      <w:r w:rsidRPr="00C913FD">
        <w:t xml:space="preserve">Increase operational revenue by $100,000 over the next year </w:t>
      </w:r>
      <w:r w:rsidR="009B3A02">
        <w:t>by selling</w:t>
      </w:r>
      <w:r w:rsidRPr="00C913FD">
        <w:t xml:space="preserve"> branded merchandise and other fundraising events.</w:t>
      </w:r>
    </w:p>
    <w:p w14:paraId="7494E7FF" w14:textId="77777777" w:rsidR="00C913FD" w:rsidRPr="00C913FD" w:rsidRDefault="00C913FD" w:rsidP="00C913FD">
      <w:pPr>
        <w:numPr>
          <w:ilvl w:val="0"/>
          <w:numId w:val="20"/>
        </w:numPr>
      </w:pPr>
      <w:r w:rsidRPr="00C913FD">
        <w:t>Develop new revenue streams through partnerships with local businesses and corporate sponsorships.</w:t>
      </w:r>
    </w:p>
    <w:p w14:paraId="0F951D0C" w14:textId="131216B2" w:rsidR="00C913FD" w:rsidRPr="00C913FD" w:rsidRDefault="00C913FD" w:rsidP="00C913FD">
      <w:r w:rsidRPr="00C913FD">
        <w:t>These objectives can be further broken down into specific actions and timelines to ensure they are achieved. Regular monitoring and evaluation of progress towards</w:t>
      </w:r>
      <w:r w:rsidR="00815C60">
        <w:t xml:space="preserve"> </w:t>
      </w:r>
      <w:r w:rsidRPr="00C913FD">
        <w:t xml:space="preserve">these objectives will also be essential to ensure </w:t>
      </w:r>
      <w:r w:rsidR="00E85D70">
        <w:t>we</w:t>
      </w:r>
      <w:r w:rsidRPr="00C913FD">
        <w:t xml:space="preserve"> </w:t>
      </w:r>
      <w:r w:rsidR="00815C60">
        <w:t>stay</w:t>
      </w:r>
      <w:r w:rsidRPr="00C913FD">
        <w:t xml:space="preserve"> on track to achieve its goals.</w:t>
      </w:r>
    </w:p>
    <w:p w14:paraId="75711DC5" w14:textId="77777777" w:rsidR="00C913FD" w:rsidRDefault="00C913FD" w:rsidP="00C913FD"/>
    <w:p w14:paraId="0DFD5D7F" w14:textId="77777777" w:rsidR="00AE590A" w:rsidRDefault="00AE590A" w:rsidP="00C913FD"/>
    <w:p w14:paraId="174C54FD" w14:textId="77777777" w:rsidR="00AE590A" w:rsidRDefault="00AE590A" w:rsidP="00C913FD"/>
    <w:p w14:paraId="3F3881B1" w14:textId="77777777" w:rsidR="00AE590A" w:rsidRDefault="00AE590A" w:rsidP="00C913FD"/>
    <w:p w14:paraId="5C9412C5" w14:textId="1947B51D" w:rsidR="00035EA8" w:rsidRPr="00035EA8" w:rsidRDefault="00D418E2" w:rsidP="00D418E2">
      <w:pPr>
        <w:pStyle w:val="Heading1"/>
      </w:pPr>
      <w:bookmarkStart w:id="8" w:name="_Toc134877200"/>
      <w:r>
        <w:lastRenderedPageBreak/>
        <w:t xml:space="preserve">4.0. </w:t>
      </w:r>
      <w:r w:rsidR="00035EA8" w:rsidRPr="00035EA8">
        <w:t>Strategies and Tactics</w:t>
      </w:r>
      <w:bookmarkEnd w:id="8"/>
    </w:p>
    <w:p w14:paraId="37A0FE63" w14:textId="5B893F9D" w:rsidR="00035EA8" w:rsidRDefault="00F6328E" w:rsidP="00F6328E">
      <w:pPr>
        <w:pStyle w:val="Heading2"/>
      </w:pPr>
      <w:bookmarkStart w:id="9" w:name="_Toc134877201"/>
      <w:r>
        <w:t xml:space="preserve">4.1. </w:t>
      </w:r>
      <w:r w:rsidRPr="00035EA8">
        <w:t>Strategies And Tactics</w:t>
      </w:r>
      <w:bookmarkEnd w:id="9"/>
      <w:r w:rsidRPr="00035EA8">
        <w:t xml:space="preserve"> </w:t>
      </w:r>
    </w:p>
    <w:p w14:paraId="7728E078" w14:textId="77777777" w:rsidR="00F6328E" w:rsidRPr="00F6328E" w:rsidRDefault="00F6328E" w:rsidP="0031791E">
      <w:pPr>
        <w:jc w:val="both"/>
      </w:pPr>
      <w:r w:rsidRPr="00F6328E">
        <w:br/>
        <w:t>Based on the objectives identified earlier, the following strategies and tactics could be developed to achieve them:</w:t>
      </w:r>
    </w:p>
    <w:p w14:paraId="763844DD" w14:textId="77777777" w:rsidR="00F6328E" w:rsidRPr="00F6328E" w:rsidRDefault="00F6328E" w:rsidP="0031791E">
      <w:pPr>
        <w:numPr>
          <w:ilvl w:val="0"/>
          <w:numId w:val="21"/>
        </w:numPr>
        <w:jc w:val="both"/>
      </w:pPr>
      <w:r w:rsidRPr="00F6328E">
        <w:t>Increase Funding:</w:t>
      </w:r>
    </w:p>
    <w:p w14:paraId="67B6DA6E" w14:textId="77777777" w:rsidR="00F6328E" w:rsidRPr="00F6328E" w:rsidRDefault="00F6328E" w:rsidP="0031791E">
      <w:pPr>
        <w:numPr>
          <w:ilvl w:val="0"/>
          <w:numId w:val="22"/>
        </w:numPr>
        <w:jc w:val="both"/>
      </w:pPr>
      <w:r w:rsidRPr="00F6328E">
        <w:t>Strategy: Diversify Funding Sources</w:t>
      </w:r>
    </w:p>
    <w:p w14:paraId="6CE68972" w14:textId="77777777" w:rsidR="00F6328E" w:rsidRPr="00F6328E" w:rsidRDefault="00F6328E" w:rsidP="0031791E">
      <w:pPr>
        <w:numPr>
          <w:ilvl w:val="0"/>
          <w:numId w:val="22"/>
        </w:numPr>
        <w:jc w:val="both"/>
      </w:pPr>
      <w:r w:rsidRPr="00F6328E">
        <w:t>Tactic: Expand outreach efforts to new individual and corporate donors</w:t>
      </w:r>
    </w:p>
    <w:p w14:paraId="6333D24C" w14:textId="77777777" w:rsidR="00F6328E" w:rsidRPr="00F6328E" w:rsidRDefault="00F6328E" w:rsidP="0031791E">
      <w:pPr>
        <w:numPr>
          <w:ilvl w:val="0"/>
          <w:numId w:val="22"/>
        </w:numPr>
        <w:jc w:val="both"/>
      </w:pPr>
      <w:r w:rsidRPr="00F6328E">
        <w:t>Tactic: Research and apply for additional grants and funding opportunities</w:t>
      </w:r>
    </w:p>
    <w:p w14:paraId="56179F6D" w14:textId="77777777" w:rsidR="00F6328E" w:rsidRPr="00F6328E" w:rsidRDefault="00F6328E" w:rsidP="0031791E">
      <w:pPr>
        <w:numPr>
          <w:ilvl w:val="0"/>
          <w:numId w:val="22"/>
        </w:numPr>
        <w:jc w:val="both"/>
      </w:pPr>
      <w:r w:rsidRPr="00F6328E">
        <w:t>Tactic: Increase revenue through product sales and fundraising events</w:t>
      </w:r>
    </w:p>
    <w:p w14:paraId="634BEF10" w14:textId="77777777" w:rsidR="00F6328E" w:rsidRPr="00F6328E" w:rsidRDefault="00F6328E" w:rsidP="0031791E">
      <w:pPr>
        <w:numPr>
          <w:ilvl w:val="0"/>
          <w:numId w:val="23"/>
        </w:numPr>
        <w:jc w:val="both"/>
      </w:pPr>
      <w:r w:rsidRPr="00F6328E">
        <w:t>Grow Volunteer Base:</w:t>
      </w:r>
    </w:p>
    <w:p w14:paraId="731F2A2D" w14:textId="77777777" w:rsidR="00F6328E" w:rsidRPr="00F6328E" w:rsidRDefault="00F6328E" w:rsidP="0031791E">
      <w:pPr>
        <w:numPr>
          <w:ilvl w:val="0"/>
          <w:numId w:val="24"/>
        </w:numPr>
        <w:jc w:val="both"/>
      </w:pPr>
      <w:r w:rsidRPr="00F6328E">
        <w:t>Strategy: Improve Volunteer Recruitment and Retention</w:t>
      </w:r>
    </w:p>
    <w:p w14:paraId="0DA1F9BC" w14:textId="241492AE" w:rsidR="00F6328E" w:rsidRPr="00F6328E" w:rsidRDefault="00F6328E" w:rsidP="0031791E">
      <w:pPr>
        <w:numPr>
          <w:ilvl w:val="0"/>
          <w:numId w:val="24"/>
        </w:numPr>
        <w:jc w:val="both"/>
      </w:pPr>
      <w:r w:rsidRPr="00F6328E">
        <w:t>Tactic: Create an engaging volunteer program that matches volunteers</w:t>
      </w:r>
      <w:r w:rsidR="009B3A02">
        <w:t>'</w:t>
      </w:r>
      <w:r w:rsidRPr="00F6328E">
        <w:t xml:space="preserve"> interests and skills</w:t>
      </w:r>
    </w:p>
    <w:p w14:paraId="19F65EAA" w14:textId="77777777" w:rsidR="00F6328E" w:rsidRPr="00F6328E" w:rsidRDefault="00F6328E" w:rsidP="0031791E">
      <w:pPr>
        <w:numPr>
          <w:ilvl w:val="0"/>
          <w:numId w:val="24"/>
        </w:numPr>
        <w:jc w:val="both"/>
      </w:pPr>
      <w:r w:rsidRPr="00F6328E">
        <w:t>Tactic: Offer volunteer training and provide opportunities for personal and professional development</w:t>
      </w:r>
    </w:p>
    <w:p w14:paraId="1B9A7088" w14:textId="2C7D7702" w:rsidR="00F6328E" w:rsidRPr="00F6328E" w:rsidRDefault="00F6328E" w:rsidP="0031791E">
      <w:pPr>
        <w:numPr>
          <w:ilvl w:val="0"/>
          <w:numId w:val="24"/>
        </w:numPr>
        <w:jc w:val="both"/>
      </w:pPr>
      <w:r w:rsidRPr="00F6328E">
        <w:t>Tactic: Recognize and reward volunteers</w:t>
      </w:r>
      <w:r w:rsidR="009B3A02">
        <w:t>'</w:t>
      </w:r>
      <w:r w:rsidRPr="00F6328E">
        <w:t xml:space="preserve"> contributions to the organization</w:t>
      </w:r>
    </w:p>
    <w:p w14:paraId="0EDBE3E8" w14:textId="77777777" w:rsidR="00F6328E" w:rsidRPr="00F6328E" w:rsidRDefault="00F6328E" w:rsidP="0031791E">
      <w:pPr>
        <w:numPr>
          <w:ilvl w:val="0"/>
          <w:numId w:val="25"/>
        </w:numPr>
        <w:jc w:val="both"/>
      </w:pPr>
      <w:r w:rsidRPr="00F6328E">
        <w:t>Increase Operational Revenue:</w:t>
      </w:r>
    </w:p>
    <w:p w14:paraId="24C2EE3C" w14:textId="77777777" w:rsidR="00F6328E" w:rsidRPr="00F6328E" w:rsidRDefault="00F6328E" w:rsidP="0031791E">
      <w:pPr>
        <w:numPr>
          <w:ilvl w:val="0"/>
          <w:numId w:val="26"/>
        </w:numPr>
        <w:jc w:val="both"/>
      </w:pPr>
      <w:r w:rsidRPr="00F6328E">
        <w:t>Strategy: Develop Sustainable Revenue Streams</w:t>
      </w:r>
    </w:p>
    <w:p w14:paraId="653A3B0D" w14:textId="77777777" w:rsidR="00F6328E" w:rsidRPr="00F6328E" w:rsidRDefault="00F6328E" w:rsidP="0031791E">
      <w:pPr>
        <w:numPr>
          <w:ilvl w:val="0"/>
          <w:numId w:val="26"/>
        </w:numPr>
        <w:jc w:val="both"/>
      </w:pPr>
      <w:r w:rsidRPr="00F6328E">
        <w:t>Tactic: Increase merchandise sales by expanding the product line and improving the marketing</w:t>
      </w:r>
    </w:p>
    <w:p w14:paraId="05F857F7" w14:textId="77777777" w:rsidR="00F6328E" w:rsidRPr="00F6328E" w:rsidRDefault="00F6328E" w:rsidP="0031791E">
      <w:pPr>
        <w:numPr>
          <w:ilvl w:val="0"/>
          <w:numId w:val="26"/>
        </w:numPr>
        <w:jc w:val="both"/>
      </w:pPr>
      <w:r w:rsidRPr="00F6328E">
        <w:lastRenderedPageBreak/>
        <w:t>Tactic: Host fundraising events that generate revenue and promote the organization's mission</w:t>
      </w:r>
    </w:p>
    <w:p w14:paraId="235343F9" w14:textId="77777777" w:rsidR="00F6328E" w:rsidRPr="00F6328E" w:rsidRDefault="00F6328E" w:rsidP="0031791E">
      <w:pPr>
        <w:numPr>
          <w:ilvl w:val="0"/>
          <w:numId w:val="26"/>
        </w:numPr>
        <w:jc w:val="both"/>
      </w:pPr>
      <w:r w:rsidRPr="00F6328E">
        <w:t>Tactic: Explore the potential of partnerships with businesses that align with the organization's values</w:t>
      </w:r>
    </w:p>
    <w:p w14:paraId="4C63657F" w14:textId="77777777" w:rsidR="00F6328E" w:rsidRPr="00F6328E" w:rsidRDefault="00F6328E" w:rsidP="0031791E">
      <w:pPr>
        <w:numPr>
          <w:ilvl w:val="0"/>
          <w:numId w:val="27"/>
        </w:numPr>
        <w:jc w:val="both"/>
      </w:pPr>
      <w:r w:rsidRPr="00F6328E">
        <w:t>Enhance Marketing and Outreach:</w:t>
      </w:r>
    </w:p>
    <w:p w14:paraId="1C39A243" w14:textId="77777777" w:rsidR="00F6328E" w:rsidRPr="00F6328E" w:rsidRDefault="00F6328E" w:rsidP="0031791E">
      <w:pPr>
        <w:numPr>
          <w:ilvl w:val="0"/>
          <w:numId w:val="28"/>
        </w:numPr>
        <w:jc w:val="both"/>
      </w:pPr>
      <w:r w:rsidRPr="00F6328E">
        <w:t>Strategy: Improve the Visibility of the Organization</w:t>
      </w:r>
    </w:p>
    <w:p w14:paraId="6A12B81C" w14:textId="77777777" w:rsidR="00F6328E" w:rsidRPr="00F6328E" w:rsidRDefault="00F6328E" w:rsidP="0031791E">
      <w:pPr>
        <w:numPr>
          <w:ilvl w:val="0"/>
          <w:numId w:val="28"/>
        </w:numPr>
        <w:jc w:val="both"/>
      </w:pPr>
      <w:r w:rsidRPr="00F6328E">
        <w:t>Tactic: Increase the use of social media channels to engage with current and potential donors and volunteers</w:t>
      </w:r>
    </w:p>
    <w:p w14:paraId="6B2DE6DB" w14:textId="77777777" w:rsidR="00F6328E" w:rsidRPr="00F6328E" w:rsidRDefault="00F6328E" w:rsidP="0031791E">
      <w:pPr>
        <w:numPr>
          <w:ilvl w:val="0"/>
          <w:numId w:val="28"/>
        </w:numPr>
        <w:jc w:val="both"/>
      </w:pPr>
      <w:r w:rsidRPr="00F6328E">
        <w:t>Tactic: Develop and distribute informative and engaging marketing materials</w:t>
      </w:r>
    </w:p>
    <w:p w14:paraId="5AFE53D9" w14:textId="77777777" w:rsidR="00F6328E" w:rsidRPr="00F6328E" w:rsidRDefault="00F6328E" w:rsidP="0031791E">
      <w:pPr>
        <w:numPr>
          <w:ilvl w:val="0"/>
          <w:numId w:val="28"/>
        </w:numPr>
        <w:jc w:val="both"/>
      </w:pPr>
      <w:r w:rsidRPr="00F6328E">
        <w:t>Tactic: Collaborate with media outlets to promote the organization's activities and achievements</w:t>
      </w:r>
    </w:p>
    <w:p w14:paraId="69E38212" w14:textId="77777777" w:rsidR="00F6328E" w:rsidRPr="00F6328E" w:rsidRDefault="00F6328E" w:rsidP="0031791E">
      <w:pPr>
        <w:numPr>
          <w:ilvl w:val="0"/>
          <w:numId w:val="29"/>
        </w:numPr>
        <w:jc w:val="both"/>
      </w:pPr>
      <w:r w:rsidRPr="00F6328E">
        <w:t>Strengthen Organizational Capacity:</w:t>
      </w:r>
    </w:p>
    <w:p w14:paraId="5801EF5D" w14:textId="77777777" w:rsidR="00F6328E" w:rsidRPr="00F6328E" w:rsidRDefault="00F6328E" w:rsidP="0031791E">
      <w:pPr>
        <w:numPr>
          <w:ilvl w:val="0"/>
          <w:numId w:val="30"/>
        </w:numPr>
        <w:jc w:val="both"/>
      </w:pPr>
      <w:r w:rsidRPr="00F6328E">
        <w:t>Strategy: Develop the Skills and Resources of the Organization</w:t>
      </w:r>
    </w:p>
    <w:p w14:paraId="5D48A22B" w14:textId="77777777" w:rsidR="00F6328E" w:rsidRPr="00F6328E" w:rsidRDefault="00F6328E" w:rsidP="0031791E">
      <w:pPr>
        <w:numPr>
          <w:ilvl w:val="0"/>
          <w:numId w:val="30"/>
        </w:numPr>
        <w:jc w:val="both"/>
      </w:pPr>
      <w:r w:rsidRPr="00F6328E">
        <w:t>Tactic: Offer training and professional development opportunities to staff and volunteers</w:t>
      </w:r>
    </w:p>
    <w:p w14:paraId="46822E3A" w14:textId="77777777" w:rsidR="00F6328E" w:rsidRPr="00F6328E" w:rsidRDefault="00F6328E" w:rsidP="0031791E">
      <w:pPr>
        <w:numPr>
          <w:ilvl w:val="0"/>
          <w:numId w:val="30"/>
        </w:numPr>
        <w:jc w:val="both"/>
      </w:pPr>
      <w:r w:rsidRPr="00F6328E">
        <w:t>Tactic: Develop a succession plan to ensure continuity in leadership</w:t>
      </w:r>
    </w:p>
    <w:p w14:paraId="0B344269" w14:textId="77777777" w:rsidR="00F6328E" w:rsidRPr="00F6328E" w:rsidRDefault="00F6328E" w:rsidP="0031791E">
      <w:pPr>
        <w:numPr>
          <w:ilvl w:val="0"/>
          <w:numId w:val="30"/>
        </w:numPr>
        <w:jc w:val="both"/>
      </w:pPr>
      <w:r w:rsidRPr="00F6328E">
        <w:t>Tactic: Explore potential collaborations with other organizations that could bring additional resources and expertise</w:t>
      </w:r>
    </w:p>
    <w:p w14:paraId="1E4EC3AB" w14:textId="77777777" w:rsidR="00F6328E" w:rsidRDefault="00F6328E" w:rsidP="0031791E">
      <w:pPr>
        <w:jc w:val="both"/>
      </w:pPr>
    </w:p>
    <w:p w14:paraId="1810372B" w14:textId="77777777" w:rsidR="00F6328E" w:rsidRDefault="00F6328E" w:rsidP="0031791E">
      <w:pPr>
        <w:jc w:val="both"/>
      </w:pPr>
    </w:p>
    <w:p w14:paraId="0F631450" w14:textId="45BD4179" w:rsidR="00A72877" w:rsidRPr="00633D86" w:rsidRDefault="00015945" w:rsidP="00633D86">
      <w:pPr>
        <w:pStyle w:val="Heading2"/>
        <w:rPr>
          <w:rFonts w:ascii="Gotham" w:hAnsi="Gotham"/>
        </w:rPr>
      </w:pPr>
      <w:bookmarkStart w:id="10" w:name="_Toc134877202"/>
      <w:r>
        <w:rPr>
          <w:rFonts w:ascii="Gotham" w:hAnsi="Gotham"/>
        </w:rPr>
        <w:lastRenderedPageBreak/>
        <w:t xml:space="preserve">4.2. </w:t>
      </w:r>
      <w:r w:rsidR="00035EA8" w:rsidRPr="00633D86">
        <w:rPr>
          <w:rFonts w:ascii="Gotham" w:hAnsi="Gotham"/>
        </w:rPr>
        <w:t xml:space="preserve">Expansion of volunteer base, including </w:t>
      </w:r>
      <w:r w:rsidR="009B3A02">
        <w:rPr>
          <w:rFonts w:ascii="Gotham" w:hAnsi="Gotham"/>
        </w:rPr>
        <w:t xml:space="preserve">a </w:t>
      </w:r>
      <w:r w:rsidR="00035EA8" w:rsidRPr="00633D86">
        <w:rPr>
          <w:rFonts w:ascii="Gotham" w:hAnsi="Gotham"/>
        </w:rPr>
        <w:t>shift to paid sta</w:t>
      </w:r>
      <w:r w:rsidR="00A72877" w:rsidRPr="00633D86">
        <w:rPr>
          <w:rFonts w:ascii="Gotham" w:hAnsi="Gotham"/>
        </w:rPr>
        <w:t>ff.</w:t>
      </w:r>
      <w:bookmarkEnd w:id="10"/>
    </w:p>
    <w:p w14:paraId="1A276D55" w14:textId="5771F0DD" w:rsidR="00A72877" w:rsidRDefault="00A72877" w:rsidP="00A72877">
      <w:pPr>
        <w:jc w:val="both"/>
      </w:pPr>
      <w:r>
        <w:t>To expand our volunteer base and shift to paid staff, we will implement the following strategies:</w:t>
      </w:r>
    </w:p>
    <w:p w14:paraId="30AAE223" w14:textId="09C4CA75" w:rsidR="00A72877" w:rsidRDefault="00A72877" w:rsidP="00A72877">
      <w:pPr>
        <w:jc w:val="both"/>
      </w:pPr>
      <w:r w:rsidRPr="007A291C">
        <w:rPr>
          <w:b/>
          <w:bCs/>
        </w:rPr>
        <w:t>Develop a comprehensive recruitment strategy:</w:t>
      </w:r>
      <w:r>
        <w:t xml:space="preserve"> We will create a recruitment plan to attract </w:t>
      </w:r>
      <w:r w:rsidR="009B3A02">
        <w:t>diverse</w:t>
      </w:r>
      <w:r>
        <w:t xml:space="preserve"> volunteers and paid staff. This plan will include online advertising, social media outreach, and partnerships with local universities, community organizations, and businesses.</w:t>
      </w:r>
    </w:p>
    <w:p w14:paraId="1D220512" w14:textId="10B0D2B7" w:rsidR="00A72877" w:rsidRDefault="00A72877" w:rsidP="00A72877">
      <w:pPr>
        <w:jc w:val="both"/>
      </w:pPr>
      <w:r w:rsidRPr="00944D1D">
        <w:rPr>
          <w:b/>
          <w:bCs/>
        </w:rPr>
        <w:t>Implement a volunteer management system:</w:t>
      </w:r>
      <w:r>
        <w:t xml:space="preserve"> We will implement a volunteer management system to streamline our recruitment process, track volunteer hours, and monitor volunteer satisfaction. This system will also allow us to identify volunteers who are potential candidates for paid positions.</w:t>
      </w:r>
    </w:p>
    <w:p w14:paraId="7404C588" w14:textId="1A3E92C2" w:rsidR="00A72877" w:rsidRDefault="009B3A02" w:rsidP="00A72877">
      <w:pPr>
        <w:jc w:val="both"/>
      </w:pPr>
      <w:r>
        <w:rPr>
          <w:b/>
          <w:bCs/>
        </w:rPr>
        <w:t>T</w:t>
      </w:r>
      <w:r w:rsidR="00A72877" w:rsidRPr="00D046D2">
        <w:rPr>
          <w:b/>
          <w:bCs/>
        </w:rPr>
        <w:t>raining and support</w:t>
      </w:r>
      <w:r w:rsidR="00A72877">
        <w:t>: We will provide training and support to our volunteers and paid staff to ensure they have the necessary skills to perform their duties. This training will include first aid, mental health, and other relevant training programs.</w:t>
      </w:r>
    </w:p>
    <w:p w14:paraId="026161DB" w14:textId="562A338D" w:rsidR="00A72877" w:rsidRDefault="00A72877" w:rsidP="00A72877">
      <w:pPr>
        <w:jc w:val="both"/>
      </w:pPr>
      <w:r w:rsidRPr="001E600B">
        <w:rPr>
          <w:b/>
          <w:bCs/>
        </w:rPr>
        <w:t>Offer incentives</w:t>
      </w:r>
      <w:r>
        <w:t xml:space="preserve">: We will offer incentives such as certificates, awards, and recognition programs to encourage our volunteers and staff to excel in their roles. </w:t>
      </w:r>
    </w:p>
    <w:p w14:paraId="5C95F9E5" w14:textId="168845C8" w:rsidR="00A72877" w:rsidRDefault="00A72877" w:rsidP="00A72877">
      <w:pPr>
        <w:jc w:val="both"/>
      </w:pPr>
      <w:r w:rsidRPr="007923E3">
        <w:rPr>
          <w:b/>
          <w:bCs/>
        </w:rPr>
        <w:t>Foster a culture of collaboration</w:t>
      </w:r>
      <w:r>
        <w:t>: We will foster a culture of collaboration and inclusivity by encouraging open communication, teamwork, and shared decision-making. This will help us build a s</w:t>
      </w:r>
      <w:r w:rsidR="009B3A02">
        <w:t>olid,</w:t>
      </w:r>
      <w:r>
        <w:t xml:space="preserve"> motivated team committed to our mission and values.</w:t>
      </w:r>
    </w:p>
    <w:p w14:paraId="14B7C228" w14:textId="41357E4B" w:rsidR="00A72877" w:rsidRDefault="00A72877" w:rsidP="00A72877">
      <w:pPr>
        <w:jc w:val="both"/>
      </w:pPr>
      <w:r>
        <w:t xml:space="preserve">By implementing these strategies, we aim to expand our volunteer base and attract qualified </w:t>
      </w:r>
      <w:r w:rsidR="00AE0935">
        <w:t>team members</w:t>
      </w:r>
      <w:r>
        <w:t xml:space="preserve"> </w:t>
      </w:r>
      <w:r w:rsidR="009B3A02">
        <w:t>to</w:t>
      </w:r>
      <w:r>
        <w:t xml:space="preserve"> help us grow and sustain our organization.</w:t>
      </w:r>
    </w:p>
    <w:p w14:paraId="3B03B25C" w14:textId="77777777" w:rsidR="00AE0935" w:rsidRDefault="00AE0935" w:rsidP="00A72877">
      <w:pPr>
        <w:jc w:val="both"/>
      </w:pPr>
    </w:p>
    <w:p w14:paraId="191968EB" w14:textId="0D9F6124" w:rsidR="00035EA8" w:rsidRPr="00035EA8" w:rsidRDefault="002C5EE7" w:rsidP="00A1456C">
      <w:pPr>
        <w:pStyle w:val="Heading2"/>
      </w:pPr>
      <w:bookmarkStart w:id="11" w:name="_Toc134877203"/>
      <w:r>
        <w:lastRenderedPageBreak/>
        <w:t xml:space="preserve">4.3. </w:t>
      </w:r>
      <w:r w:rsidR="00A1456C">
        <w:t>E</w:t>
      </w:r>
      <w:r w:rsidR="00035EA8" w:rsidRPr="00035EA8">
        <w:t>xploration of new revenue streams</w:t>
      </w:r>
      <w:bookmarkEnd w:id="11"/>
    </w:p>
    <w:p w14:paraId="55D44960" w14:textId="77777777" w:rsidR="00A1456C" w:rsidRPr="00A1456C" w:rsidRDefault="00A1456C" w:rsidP="00A1456C">
      <w:pPr>
        <w:jc w:val="both"/>
      </w:pPr>
      <w:r w:rsidRPr="00A1456C">
        <w:t>To explore new revenue streams, Project Tribute could consider the following strategies:</w:t>
      </w:r>
    </w:p>
    <w:p w14:paraId="4C0FBCFE" w14:textId="5E14260C" w:rsidR="00A1456C" w:rsidRPr="00A1456C" w:rsidRDefault="00A1456C" w:rsidP="00A1456C">
      <w:pPr>
        <w:numPr>
          <w:ilvl w:val="0"/>
          <w:numId w:val="31"/>
        </w:numPr>
        <w:jc w:val="both"/>
      </w:pPr>
      <w:r w:rsidRPr="00A1456C">
        <w:t xml:space="preserve">Merchandise Sales: Project Tribute could expand </w:t>
      </w:r>
      <w:r w:rsidR="009B3A02">
        <w:t>its</w:t>
      </w:r>
      <w:r w:rsidRPr="00A1456C">
        <w:t xml:space="preserve"> merchandise line beyond t-shirts to include hats, stickers, and other gear related to </w:t>
      </w:r>
      <w:r w:rsidR="009B3A02">
        <w:t>it</w:t>
      </w:r>
      <w:r w:rsidRPr="00A1456C">
        <w:t>s mission. This could help increase revenue through sales to both supporters and first responders.</w:t>
      </w:r>
    </w:p>
    <w:p w14:paraId="12D2434E" w14:textId="39DD440A" w:rsidR="00A1456C" w:rsidRPr="00A1456C" w:rsidRDefault="00A1456C" w:rsidP="00A1456C">
      <w:pPr>
        <w:numPr>
          <w:ilvl w:val="0"/>
          <w:numId w:val="31"/>
        </w:numPr>
        <w:jc w:val="both"/>
      </w:pPr>
      <w:r w:rsidRPr="00A1456C">
        <w:t>Events: Hosting events could be a great way to drive operational revenue while increasing awareness and support for the organization. Project Tribute could consider organizing events such as charity walks, runs, bike rides or virtual events such as webinars or live streams. These events could be sponsored by local businesses or organizations and marketed to the community to attract participants.</w:t>
      </w:r>
    </w:p>
    <w:p w14:paraId="276CB173" w14:textId="77777777" w:rsidR="00A1456C" w:rsidRPr="00A1456C" w:rsidRDefault="00A1456C" w:rsidP="00A1456C">
      <w:pPr>
        <w:numPr>
          <w:ilvl w:val="0"/>
          <w:numId w:val="31"/>
        </w:numPr>
        <w:jc w:val="both"/>
      </w:pPr>
      <w:r w:rsidRPr="00A1456C">
        <w:t>Partnerships: Project Tribute could explore partnerships with local businesses or organizations to help promote their mission and increase revenue. For example, they could partner with a sports team or fitness center to offer merchandise sales or events to their members or fans.</w:t>
      </w:r>
    </w:p>
    <w:p w14:paraId="0FE03F67" w14:textId="16A4CAB1" w:rsidR="00A1456C" w:rsidRPr="00A1456C" w:rsidRDefault="00A1456C" w:rsidP="00A1456C">
      <w:pPr>
        <w:numPr>
          <w:ilvl w:val="0"/>
          <w:numId w:val="31"/>
        </w:numPr>
        <w:jc w:val="both"/>
      </w:pPr>
      <w:r w:rsidRPr="00A1456C">
        <w:t xml:space="preserve">Online Donations: Project Tribute could set up an online donation system on </w:t>
      </w:r>
      <w:r w:rsidR="009B3A02">
        <w:t>its</w:t>
      </w:r>
      <w:r w:rsidRPr="00A1456C">
        <w:t xml:space="preserve"> website or social media pages to make it easier for supporters to donate to the organization. They could also consider setting up recurring donation options to create a more consistent source of revenue.</w:t>
      </w:r>
    </w:p>
    <w:p w14:paraId="28ED15DB" w14:textId="739299DF" w:rsidR="00A1456C" w:rsidRPr="00A1456C" w:rsidRDefault="00A1456C" w:rsidP="00A1456C">
      <w:pPr>
        <w:numPr>
          <w:ilvl w:val="0"/>
          <w:numId w:val="31"/>
        </w:numPr>
        <w:jc w:val="both"/>
      </w:pPr>
      <w:r w:rsidRPr="00A1456C">
        <w:t xml:space="preserve">Grant Writing: The organization could continue </w:t>
      </w:r>
      <w:r w:rsidR="009B3A02">
        <w:t>pursuing grant opportunities to secure additional funding for</w:t>
      </w:r>
      <w:r w:rsidRPr="00A1456C">
        <w:t xml:space="preserve"> operational expenses and mission-based projects.</w:t>
      </w:r>
    </w:p>
    <w:p w14:paraId="2A6B2466" w14:textId="30BDB9AB" w:rsidR="00A1456C" w:rsidRDefault="00A1456C" w:rsidP="00A1456C">
      <w:pPr>
        <w:jc w:val="both"/>
      </w:pPr>
      <w:r w:rsidRPr="00A1456C">
        <w:lastRenderedPageBreak/>
        <w:t>To implement these strategies, Project Tribute may need to invest in additional resources such as graphic design, marketing, and event planning skills. They may also need to explore new partnerships and collaborations with other organizations or businesses to help execute these plans successfully.</w:t>
      </w:r>
    </w:p>
    <w:p w14:paraId="7EDAC367" w14:textId="732E2A35" w:rsidR="00035EA8" w:rsidRDefault="002C5EE7" w:rsidP="002C5EE7">
      <w:pPr>
        <w:pStyle w:val="Heading2"/>
      </w:pPr>
      <w:bookmarkStart w:id="12" w:name="_Toc134877204"/>
      <w:r>
        <w:t xml:space="preserve">4.5. </w:t>
      </w:r>
      <w:r w:rsidR="00035EA8" w:rsidRPr="00035EA8">
        <w:t>Implementation of social media marketing and podcast campaigns</w:t>
      </w:r>
      <w:bookmarkEnd w:id="12"/>
    </w:p>
    <w:p w14:paraId="0C736F59" w14:textId="77777777" w:rsidR="002A52BB" w:rsidRPr="002A52BB" w:rsidRDefault="002A52BB" w:rsidP="002A52BB">
      <w:pPr>
        <w:jc w:val="both"/>
      </w:pPr>
      <w:r w:rsidRPr="002A52BB">
        <w:t>To implement social media marketing and podcast campaigns, the following strategies and tactics could be utilized:</w:t>
      </w:r>
    </w:p>
    <w:p w14:paraId="4383667A" w14:textId="77777777" w:rsidR="002A52BB" w:rsidRPr="002A52BB" w:rsidRDefault="002A52BB" w:rsidP="002A52BB">
      <w:pPr>
        <w:numPr>
          <w:ilvl w:val="0"/>
          <w:numId w:val="32"/>
        </w:numPr>
        <w:jc w:val="both"/>
      </w:pPr>
      <w:r w:rsidRPr="002A52BB">
        <w:rPr>
          <w:b/>
          <w:bCs/>
        </w:rPr>
        <w:t>Develop a comprehensive social media strategy:</w:t>
      </w:r>
      <w:r w:rsidRPr="002A52BB">
        <w:t xml:space="preserve"> We can create a social media plan that includes regular posts, engaging content, and outreach to influencers in the industry. We can also set up paid advertising campaigns to reach a wider audience.</w:t>
      </w:r>
    </w:p>
    <w:p w14:paraId="22FF1DB1" w14:textId="77777777" w:rsidR="002A52BB" w:rsidRPr="002A52BB" w:rsidRDefault="002A52BB" w:rsidP="002A52BB">
      <w:pPr>
        <w:numPr>
          <w:ilvl w:val="0"/>
          <w:numId w:val="32"/>
        </w:numPr>
        <w:jc w:val="both"/>
      </w:pPr>
      <w:r w:rsidRPr="002A52BB">
        <w:rPr>
          <w:b/>
          <w:bCs/>
        </w:rPr>
        <w:t>Create a podcast series:</w:t>
      </w:r>
      <w:r w:rsidRPr="002A52BB">
        <w:t xml:space="preserve"> We can start a regular podcast series that discusses issues relevant to the organization's mission and values. The podcast can also feature interviews with first responders, industry experts, and other stakeholders.</w:t>
      </w:r>
    </w:p>
    <w:p w14:paraId="3022D67C" w14:textId="73596E1F" w:rsidR="002A52BB" w:rsidRPr="002A52BB" w:rsidRDefault="002A52BB" w:rsidP="002A52BB">
      <w:pPr>
        <w:numPr>
          <w:ilvl w:val="0"/>
          <w:numId w:val="32"/>
        </w:numPr>
        <w:jc w:val="both"/>
      </w:pPr>
      <w:r w:rsidRPr="002A52BB">
        <w:rPr>
          <w:b/>
          <w:bCs/>
        </w:rPr>
        <w:t>Partner with social media influencers:</w:t>
      </w:r>
      <w:r w:rsidRPr="002A52BB">
        <w:t xml:space="preserve"> We can collaborate with </w:t>
      </w:r>
      <w:r w:rsidR="009B3A02">
        <w:t>influencers</w:t>
      </w:r>
      <w:r w:rsidRPr="002A52BB">
        <w:t xml:space="preserve"> passionate about our cause. These influencers can help us reach a wider audience and build a </w:t>
      </w:r>
      <w:r w:rsidR="009B3A02">
        <w:t>more substantial</w:t>
      </w:r>
      <w:r w:rsidRPr="002A52BB">
        <w:t xml:space="preserve"> online presence.</w:t>
      </w:r>
    </w:p>
    <w:p w14:paraId="6F606A7A" w14:textId="423EC658" w:rsidR="003D06BB" w:rsidRPr="002A52BB" w:rsidRDefault="002A52BB" w:rsidP="00DE2E83">
      <w:pPr>
        <w:numPr>
          <w:ilvl w:val="0"/>
          <w:numId w:val="32"/>
        </w:numPr>
        <w:jc w:val="both"/>
      </w:pPr>
      <w:r w:rsidRPr="007729A5">
        <w:rPr>
          <w:b/>
          <w:bCs/>
        </w:rPr>
        <w:t>Conduct online events:</w:t>
      </w:r>
      <w:r w:rsidRPr="002A52BB">
        <w:t xml:space="preserve"> We can organize online events such as webinars, live streams, and Q&amp;A sessions. These events can focus on issues related to the organization's mission and values and can be a way to engage with our followers and donors.</w:t>
      </w:r>
    </w:p>
    <w:p w14:paraId="4ABC2F5D" w14:textId="77777777" w:rsidR="002A52BB" w:rsidRPr="002A52BB" w:rsidRDefault="002A52BB" w:rsidP="002A52BB">
      <w:pPr>
        <w:numPr>
          <w:ilvl w:val="0"/>
          <w:numId w:val="32"/>
        </w:numPr>
        <w:jc w:val="both"/>
      </w:pPr>
      <w:r w:rsidRPr="002A52BB">
        <w:rPr>
          <w:b/>
          <w:bCs/>
        </w:rPr>
        <w:t>Measure the success of our campaigns:</w:t>
      </w:r>
      <w:r w:rsidRPr="002A52BB">
        <w:t xml:space="preserve"> We can track the success of our social media and podcast campaigns by monitoring key performance indicators such </w:t>
      </w:r>
      <w:r w:rsidRPr="002A52BB">
        <w:lastRenderedPageBreak/>
        <w:t>as engagement rates, click-through rates, and conversion rates. We can use this data to refine our strategies and tactics over time.</w:t>
      </w:r>
    </w:p>
    <w:p w14:paraId="3071E6D1" w14:textId="23766C69" w:rsidR="002A52BB" w:rsidRPr="002A52BB" w:rsidRDefault="009B3A02" w:rsidP="002A52BB">
      <w:pPr>
        <w:jc w:val="both"/>
      </w:pPr>
      <w:r>
        <w:t>We can increase our online visibility and engage with our target audience by implementing these strategies and tactics</w:t>
      </w:r>
      <w:r w:rsidR="002A52BB" w:rsidRPr="002A52BB">
        <w:t>. This can help us grow our donor base and drive operational revenue, ultimately helping us achieve our goals of becoming self-funded and expanding our volunteer base.</w:t>
      </w:r>
    </w:p>
    <w:p w14:paraId="298743ED" w14:textId="316CE4C6" w:rsidR="00035EA8" w:rsidRDefault="006D79FD" w:rsidP="006D79FD">
      <w:pPr>
        <w:pStyle w:val="Heading2"/>
      </w:pPr>
      <w:bookmarkStart w:id="13" w:name="_Toc134877205"/>
      <w:r>
        <w:t xml:space="preserve">4.6. </w:t>
      </w:r>
      <w:r w:rsidR="00035EA8" w:rsidRPr="00035EA8">
        <w:t>Development of mental health and first aid training programs for first responders</w:t>
      </w:r>
      <w:bookmarkEnd w:id="13"/>
    </w:p>
    <w:p w14:paraId="621AF9B8" w14:textId="0A475ACB" w:rsidR="006E3EE0" w:rsidRPr="006E3EE0" w:rsidRDefault="009B3A02" w:rsidP="006E3EE0">
      <w:pPr>
        <w:jc w:val="both"/>
      </w:pPr>
      <w:r>
        <w:t>Developing</w:t>
      </w:r>
      <w:r w:rsidR="006E3EE0" w:rsidRPr="006E3EE0">
        <w:t xml:space="preserve"> mental health and first aid training programs for first responders can be a valuable initiative for Project Tribute to undertake. This can help the organization achieve its goal of providing support to first responders and address some of the critical constraints or limiting factors for growth identified in the SWOT analysis.</w:t>
      </w:r>
    </w:p>
    <w:p w14:paraId="3FEAFCF5" w14:textId="6E72E081" w:rsidR="006E3EE0" w:rsidRPr="006E3EE0" w:rsidRDefault="006E3EE0" w:rsidP="006E3EE0">
      <w:pPr>
        <w:jc w:val="both"/>
      </w:pPr>
      <w:r w:rsidRPr="006E3EE0">
        <w:t>Some potential steps for implementing this program could include</w:t>
      </w:r>
      <w:r w:rsidR="009B3A02">
        <w:t xml:space="preserve"> the following</w:t>
      </w:r>
      <w:r w:rsidRPr="006E3EE0">
        <w:t>:</w:t>
      </w:r>
    </w:p>
    <w:p w14:paraId="34F7192C" w14:textId="77777777" w:rsidR="006E3EE0" w:rsidRPr="006E3EE0" w:rsidRDefault="006E3EE0" w:rsidP="006E3EE0">
      <w:pPr>
        <w:numPr>
          <w:ilvl w:val="0"/>
          <w:numId w:val="33"/>
        </w:numPr>
        <w:jc w:val="both"/>
      </w:pPr>
      <w:r w:rsidRPr="006E3EE0">
        <w:t>Conducting research to identify best practices and resources for mental health and first aid training programs for first responders.</w:t>
      </w:r>
    </w:p>
    <w:p w14:paraId="068D827B" w14:textId="481BAEFF" w:rsidR="006E3EE0" w:rsidRPr="006E3EE0" w:rsidRDefault="006E3EE0" w:rsidP="006E3EE0">
      <w:pPr>
        <w:numPr>
          <w:ilvl w:val="0"/>
          <w:numId w:val="33"/>
        </w:numPr>
        <w:jc w:val="both"/>
      </w:pPr>
      <w:r w:rsidRPr="006E3EE0">
        <w:t>Developing a comprehensive program that includes both mental health and first aid training tailored to the specific needs of first responders that Project Tribute serves.</w:t>
      </w:r>
    </w:p>
    <w:p w14:paraId="7DD365D2" w14:textId="69154978" w:rsidR="006E3EE0" w:rsidRPr="006E3EE0" w:rsidRDefault="006E3EE0" w:rsidP="006E3EE0">
      <w:pPr>
        <w:numPr>
          <w:ilvl w:val="0"/>
          <w:numId w:val="33"/>
        </w:numPr>
        <w:jc w:val="both"/>
      </w:pPr>
      <w:r w:rsidRPr="006E3EE0">
        <w:t>Identifying qualified trainers to deliver the program and establishing partnerships with organizations that can provide support and resources for the program.</w:t>
      </w:r>
    </w:p>
    <w:p w14:paraId="31F631E2" w14:textId="77777777" w:rsidR="006E3EE0" w:rsidRPr="006E3EE0" w:rsidRDefault="006E3EE0" w:rsidP="006E3EE0">
      <w:pPr>
        <w:numPr>
          <w:ilvl w:val="0"/>
          <w:numId w:val="33"/>
        </w:numPr>
        <w:jc w:val="both"/>
      </w:pPr>
      <w:r w:rsidRPr="006E3EE0">
        <w:t>Creating a marketing and outreach plan to raise awareness of the program among first responders and their organizations.</w:t>
      </w:r>
    </w:p>
    <w:p w14:paraId="4CE48A09" w14:textId="77777777" w:rsidR="006E3EE0" w:rsidRPr="006E3EE0" w:rsidRDefault="006E3EE0" w:rsidP="006E3EE0">
      <w:pPr>
        <w:numPr>
          <w:ilvl w:val="0"/>
          <w:numId w:val="33"/>
        </w:numPr>
        <w:jc w:val="both"/>
      </w:pPr>
      <w:r w:rsidRPr="006E3EE0">
        <w:lastRenderedPageBreak/>
        <w:t>Setting up systems to track participation in the program and evaluate its effectiveness, making adjustments as needed.</w:t>
      </w:r>
    </w:p>
    <w:p w14:paraId="5AA49EBF" w14:textId="28696D6A" w:rsidR="006E3EE0" w:rsidRDefault="006E3EE0" w:rsidP="006E3EE0">
      <w:pPr>
        <w:jc w:val="both"/>
      </w:pPr>
      <w:r w:rsidRPr="006E3EE0">
        <w:t xml:space="preserve">By providing </w:t>
      </w:r>
      <w:r w:rsidR="009B3A02">
        <w:t>first responders with mental health and first aid training</w:t>
      </w:r>
      <w:r w:rsidRPr="006E3EE0">
        <w:t>, Project Tribute can support the overall well-being and preparedness of those who serve their communities and help ensure they have the tools and resources they need to perform their jobs effectively.</w:t>
      </w:r>
    </w:p>
    <w:p w14:paraId="6DE5268F" w14:textId="77777777" w:rsidR="00C91B4D" w:rsidRPr="00C91B4D" w:rsidRDefault="00C91B4D" w:rsidP="00C91B4D">
      <w:bookmarkStart w:id="14" w:name="_Toc134877206"/>
      <w:r w:rsidRPr="00C91B4D">
        <w:rPr>
          <w:rStyle w:val="Heading2Char"/>
        </w:rPr>
        <w:t xml:space="preserve">4.6. </w:t>
      </w:r>
      <w:r w:rsidR="00035EA8" w:rsidRPr="00035EA8">
        <w:rPr>
          <w:rStyle w:val="Heading2Char"/>
        </w:rPr>
        <w:t>Enhancement of graphic design capabilities</w:t>
      </w:r>
      <w:bookmarkEnd w:id="14"/>
      <w:r w:rsidRPr="00C91B4D">
        <w:rPr>
          <w:rStyle w:val="Heading2Char"/>
        </w:rPr>
        <w:br/>
      </w:r>
      <w:r w:rsidRPr="00C91B4D">
        <w:t>To enhance our graphic design capabilities, we will take the following steps:</w:t>
      </w:r>
    </w:p>
    <w:p w14:paraId="0B0538C9" w14:textId="77777777" w:rsidR="00C91B4D" w:rsidRPr="00C91B4D" w:rsidRDefault="00C91B4D" w:rsidP="00C91B4D">
      <w:pPr>
        <w:numPr>
          <w:ilvl w:val="0"/>
          <w:numId w:val="34"/>
        </w:numPr>
        <w:jc w:val="both"/>
      </w:pPr>
      <w:r w:rsidRPr="00C91B4D">
        <w:rPr>
          <w:b/>
          <w:bCs/>
        </w:rPr>
        <w:t>Hire a professional graphic designer:</w:t>
      </w:r>
      <w:r w:rsidRPr="00C91B4D">
        <w:t xml:space="preserve"> We will identify and hire a skilled graphic designer with experience in nonprofit organizations to lead our graphic design efforts. This person will be responsible for creating high-quality designs for our merchandise, social media campaigns, and other promotional materials.</w:t>
      </w:r>
    </w:p>
    <w:p w14:paraId="62601BCF" w14:textId="77777777" w:rsidR="00C91B4D" w:rsidRPr="00C91B4D" w:rsidRDefault="00C91B4D" w:rsidP="00C91B4D">
      <w:pPr>
        <w:numPr>
          <w:ilvl w:val="0"/>
          <w:numId w:val="34"/>
        </w:numPr>
        <w:jc w:val="both"/>
      </w:pPr>
      <w:r w:rsidRPr="00C91B4D">
        <w:rPr>
          <w:b/>
          <w:bCs/>
        </w:rPr>
        <w:t>Invest in graphic design software:</w:t>
      </w:r>
      <w:r w:rsidRPr="00C91B4D">
        <w:t xml:space="preserve"> We will invest in industry-standard graphic design software to improve the quality of our designs. This will enable us to create more professional-looking designs and help us stand out from our competitors.</w:t>
      </w:r>
    </w:p>
    <w:p w14:paraId="1C17B529" w14:textId="30B2ED64" w:rsidR="00C91B4D" w:rsidRPr="00C91B4D" w:rsidRDefault="00C91B4D" w:rsidP="00C91B4D">
      <w:pPr>
        <w:numPr>
          <w:ilvl w:val="0"/>
          <w:numId w:val="34"/>
        </w:numPr>
        <w:jc w:val="both"/>
      </w:pPr>
      <w:r w:rsidRPr="00C91B4D">
        <w:rPr>
          <w:b/>
          <w:bCs/>
        </w:rPr>
        <w:t>Train existing staff:</w:t>
      </w:r>
      <w:r w:rsidRPr="00C91B4D">
        <w:t xml:space="preserve"> We will </w:t>
      </w:r>
      <w:r w:rsidR="009B3A02">
        <w:t>train</w:t>
      </w:r>
      <w:r w:rsidRPr="00C91B4D">
        <w:t xml:space="preserve"> our existing</w:t>
      </w:r>
      <w:r w:rsidR="009B3A02">
        <w:t xml:space="preserve"> volunteers</w:t>
      </w:r>
      <w:r w:rsidRPr="00C91B4D">
        <w:t xml:space="preserve"> to improve their graphic design skills. This will enable them to assist the lead graphic designer in creating designs and give them a better understanding of the design process.</w:t>
      </w:r>
    </w:p>
    <w:p w14:paraId="548D9B05" w14:textId="277382C8" w:rsidR="00C91B4D" w:rsidRPr="00C91B4D" w:rsidRDefault="00C91B4D" w:rsidP="00C91B4D">
      <w:pPr>
        <w:numPr>
          <w:ilvl w:val="0"/>
          <w:numId w:val="34"/>
        </w:numPr>
        <w:jc w:val="both"/>
      </w:pPr>
      <w:r w:rsidRPr="00C91B4D">
        <w:rPr>
          <w:b/>
          <w:bCs/>
        </w:rPr>
        <w:t>Outsource when necessary:</w:t>
      </w:r>
      <w:r w:rsidRPr="00C91B4D">
        <w:t xml:space="preserve"> </w:t>
      </w:r>
      <w:r w:rsidR="009B3A02">
        <w:t>We will outsource the work to a reputable graphic design agency if we have a large project or need additional design resources</w:t>
      </w:r>
      <w:r w:rsidRPr="00C91B4D">
        <w:t xml:space="preserve">. This will ensure </w:t>
      </w:r>
      <w:r w:rsidR="009B3A02">
        <w:t>we can access the resources necessary</w:t>
      </w:r>
      <w:r w:rsidRPr="00C91B4D">
        <w:t xml:space="preserve"> to create high-quality designs.</w:t>
      </w:r>
    </w:p>
    <w:p w14:paraId="5780E056" w14:textId="03D65C97" w:rsidR="00C91B4D" w:rsidRPr="00C91B4D" w:rsidRDefault="00C91B4D" w:rsidP="00C91B4D">
      <w:pPr>
        <w:jc w:val="both"/>
      </w:pPr>
      <w:r w:rsidRPr="00C91B4D">
        <w:lastRenderedPageBreak/>
        <w:t xml:space="preserve">By enhancing our graphic design capabilities, we </w:t>
      </w:r>
      <w:r w:rsidR="009B3A02">
        <w:t>can</w:t>
      </w:r>
      <w:r w:rsidRPr="00C91B4D">
        <w:t xml:space="preserve"> create more compelling designs for our merchandise, social media campaigns, and other promotional materials. This will help us attract more donors and </w:t>
      </w:r>
      <w:r w:rsidR="009B3A02">
        <w:t>funds</w:t>
      </w:r>
      <w:r w:rsidRPr="00C91B4D">
        <w:t xml:space="preserve"> our organization.</w:t>
      </w:r>
    </w:p>
    <w:p w14:paraId="19EB5E86" w14:textId="1975F1FD" w:rsidR="00035EA8" w:rsidRPr="00035EA8" w:rsidRDefault="00EE344D" w:rsidP="00EE344D">
      <w:pPr>
        <w:pStyle w:val="Heading1"/>
      </w:pPr>
      <w:bookmarkStart w:id="15" w:name="_Toc134877207"/>
      <w:r>
        <w:t xml:space="preserve">5.0. </w:t>
      </w:r>
      <w:r w:rsidR="00035EA8" w:rsidRPr="00035EA8">
        <w:t>Action Plan</w:t>
      </w:r>
      <w:bookmarkEnd w:id="15"/>
    </w:p>
    <w:p w14:paraId="7ED6B86D" w14:textId="0DA3E104" w:rsidR="009B5957" w:rsidRPr="006E19EF" w:rsidRDefault="00085E7F" w:rsidP="006E19EF">
      <w:pPr>
        <w:pStyle w:val="Heading2"/>
      </w:pPr>
      <w:bookmarkStart w:id="16" w:name="_Toc134877208"/>
      <w:r>
        <w:t xml:space="preserve">5.1. </w:t>
      </w:r>
      <w:r w:rsidR="00035EA8" w:rsidRPr="00035EA8">
        <w:t xml:space="preserve">Detailed </w:t>
      </w:r>
      <w:r>
        <w:t>Action P</w:t>
      </w:r>
      <w:r w:rsidR="00035EA8" w:rsidRPr="00035EA8">
        <w:t>lan</w:t>
      </w:r>
      <w:r w:rsidR="009B5957">
        <w:t>.</w:t>
      </w:r>
      <w:bookmarkEnd w:id="16"/>
    </w:p>
    <w:p w14:paraId="4D679155" w14:textId="77777777" w:rsidR="009B5957" w:rsidRPr="009B5957" w:rsidRDefault="009B5957" w:rsidP="00544FA2">
      <w:pPr>
        <w:jc w:val="both"/>
      </w:pPr>
      <w:r w:rsidRPr="009B5957">
        <w:t>Here is a detailed plan outlining the specific steps and timelines for implementing the strategies and tactics identified:</w:t>
      </w:r>
    </w:p>
    <w:p w14:paraId="193F5A59" w14:textId="77777777" w:rsidR="009B5957" w:rsidRPr="009B5957" w:rsidRDefault="009B5957" w:rsidP="00544FA2">
      <w:pPr>
        <w:numPr>
          <w:ilvl w:val="0"/>
          <w:numId w:val="35"/>
        </w:numPr>
        <w:jc w:val="both"/>
      </w:pPr>
      <w:r w:rsidRPr="009B5957">
        <w:t>Funding Objectives:</w:t>
      </w:r>
    </w:p>
    <w:p w14:paraId="44058030" w14:textId="6FBF896A" w:rsidR="00FF13D4" w:rsidRDefault="00FF13D4" w:rsidP="00544FA2">
      <w:pPr>
        <w:numPr>
          <w:ilvl w:val="1"/>
          <w:numId w:val="35"/>
        </w:numPr>
        <w:jc w:val="both"/>
      </w:pPr>
      <w:r w:rsidRPr="00FF13D4">
        <w:t xml:space="preserve">Apply for grants: Focus on submitting grant applications consistently to achieve the target of $100,000 in grant funding within the next month. (Timeline: </w:t>
      </w:r>
      <w:r>
        <w:t>2</w:t>
      </w:r>
      <w:r w:rsidRPr="00FF13D4">
        <w:rPr>
          <w:vertAlign w:val="superscript"/>
        </w:rPr>
        <w:t>nd</w:t>
      </w:r>
      <w:r>
        <w:t xml:space="preserve"> quarter</w:t>
      </w:r>
      <w:r w:rsidRPr="00FF13D4">
        <w:t>)</w:t>
      </w:r>
    </w:p>
    <w:p w14:paraId="12D87B53" w14:textId="0C43CFD1" w:rsidR="009B5957" w:rsidRPr="009B5957" w:rsidRDefault="009B5957" w:rsidP="00544FA2">
      <w:pPr>
        <w:numPr>
          <w:ilvl w:val="1"/>
          <w:numId w:val="35"/>
        </w:numPr>
        <w:jc w:val="both"/>
      </w:pPr>
      <w:r w:rsidRPr="009B5957">
        <w:t>Boost merchandise sales: Create a marketing campaign to generate $</w:t>
      </w:r>
      <w:r w:rsidR="005F5C7F">
        <w:t>10</w:t>
      </w:r>
      <w:r w:rsidRPr="009B5957">
        <w:t xml:space="preserve">0,000 in shirt sales. (Timeline: next </w:t>
      </w:r>
      <w:r w:rsidR="009B3A02">
        <w:t>six</w:t>
      </w:r>
      <w:r w:rsidRPr="009B5957">
        <w:t xml:space="preserve"> months)</w:t>
      </w:r>
    </w:p>
    <w:p w14:paraId="15FFEB6F" w14:textId="22A9B2F5" w:rsidR="009B5957" w:rsidRPr="009B5957" w:rsidRDefault="009B5957" w:rsidP="00544FA2">
      <w:pPr>
        <w:numPr>
          <w:ilvl w:val="1"/>
          <w:numId w:val="35"/>
        </w:numPr>
        <w:jc w:val="both"/>
      </w:pPr>
      <w:r w:rsidRPr="009B5957">
        <w:t>Secure pending requests: Focus on fulfilling pending requests worth around $</w:t>
      </w:r>
      <w:r w:rsidR="005F5C7F">
        <w:t>1</w:t>
      </w:r>
      <w:r w:rsidRPr="009B5957">
        <w:t xml:space="preserve">00,000. (Timeline: next </w:t>
      </w:r>
      <w:r w:rsidR="009B3A02">
        <w:t>three</w:t>
      </w:r>
      <w:r w:rsidRPr="009B5957">
        <w:t xml:space="preserve"> months)</w:t>
      </w:r>
    </w:p>
    <w:p w14:paraId="15F7B15B" w14:textId="77777777" w:rsidR="009B5957" w:rsidRPr="009B5957" w:rsidRDefault="009B5957" w:rsidP="00544FA2">
      <w:pPr>
        <w:numPr>
          <w:ilvl w:val="0"/>
          <w:numId w:val="35"/>
        </w:numPr>
        <w:jc w:val="both"/>
      </w:pPr>
      <w:r w:rsidRPr="009B5957">
        <w:t>Volunteer Base Objectives:</w:t>
      </w:r>
    </w:p>
    <w:p w14:paraId="5A5BB418" w14:textId="371F8BBF" w:rsidR="009B5957" w:rsidRPr="009B5957" w:rsidRDefault="005F5C7F" w:rsidP="00544FA2">
      <w:pPr>
        <w:numPr>
          <w:ilvl w:val="1"/>
          <w:numId w:val="35"/>
        </w:numPr>
        <w:jc w:val="both"/>
      </w:pPr>
      <w:r>
        <w:t>Grow Volunteer base by 50%</w:t>
      </w:r>
      <w:r w:rsidR="009B5957" w:rsidRPr="009B5957">
        <w:t xml:space="preserve">: </w:t>
      </w:r>
      <w:r>
        <w:t>Develop a recruitment and engagement strategy to keep volunteers active and engaged.</w:t>
      </w:r>
    </w:p>
    <w:p w14:paraId="0B18D3DD" w14:textId="6ADFCDDA" w:rsidR="009B5957" w:rsidRDefault="005F5C7F" w:rsidP="00544FA2">
      <w:pPr>
        <w:numPr>
          <w:ilvl w:val="1"/>
          <w:numId w:val="35"/>
        </w:numPr>
        <w:jc w:val="both"/>
      </w:pPr>
      <w:r>
        <w:t>Communication</w:t>
      </w:r>
      <w:r w:rsidR="009F02D3">
        <w:t xml:space="preserve">: Utilize group </w:t>
      </w:r>
      <w:proofErr w:type="spellStart"/>
      <w:r w:rsidR="009F02D3">
        <w:t>messenging</w:t>
      </w:r>
      <w:proofErr w:type="spellEnd"/>
      <w:r w:rsidR="009F02D3">
        <w:t xml:space="preserve"> technology such as GroupMe to allow streamlined communication instead of relying on social media and emails. </w:t>
      </w:r>
    </w:p>
    <w:p w14:paraId="57C49EA2" w14:textId="77777777" w:rsidR="009F02D3" w:rsidRDefault="009F02D3" w:rsidP="009F02D3">
      <w:pPr>
        <w:jc w:val="both"/>
      </w:pPr>
    </w:p>
    <w:p w14:paraId="6F9218A6" w14:textId="77777777" w:rsidR="009F02D3" w:rsidRPr="009B5957" w:rsidRDefault="009F02D3" w:rsidP="009F02D3">
      <w:pPr>
        <w:jc w:val="both"/>
      </w:pPr>
    </w:p>
    <w:p w14:paraId="52848247" w14:textId="77777777" w:rsidR="009B5957" w:rsidRPr="009B5957" w:rsidRDefault="009B5957" w:rsidP="00544FA2">
      <w:pPr>
        <w:numPr>
          <w:ilvl w:val="0"/>
          <w:numId w:val="35"/>
        </w:numPr>
        <w:jc w:val="both"/>
      </w:pPr>
      <w:r w:rsidRPr="009B5957">
        <w:lastRenderedPageBreak/>
        <w:t>Operational Revenue Objectives:</w:t>
      </w:r>
    </w:p>
    <w:p w14:paraId="4086B216" w14:textId="15E70391" w:rsidR="009B5957" w:rsidRPr="006529B4" w:rsidRDefault="009B5957" w:rsidP="00544FA2">
      <w:pPr>
        <w:numPr>
          <w:ilvl w:val="1"/>
          <w:numId w:val="35"/>
        </w:numPr>
        <w:jc w:val="both"/>
      </w:pPr>
      <w:r w:rsidRPr="009B5957">
        <w:t>Host events: Develop and host events to generate operational revenue. (Timeline: ongoing)</w:t>
      </w:r>
      <w:r w:rsidR="006529B4">
        <w:t>.</w:t>
      </w:r>
    </w:p>
    <w:p w14:paraId="0A6ADD19" w14:textId="77777777" w:rsidR="009B5957" w:rsidRDefault="009B5957" w:rsidP="00544FA2">
      <w:pPr>
        <w:numPr>
          <w:ilvl w:val="1"/>
          <w:numId w:val="35"/>
        </w:numPr>
        <w:jc w:val="both"/>
      </w:pPr>
      <w:r w:rsidRPr="009B5957">
        <w:t>Promote merchandise: Develop and implement a merchandise marketing strategy to increase sales. (Timeline: ongoing)</w:t>
      </w:r>
    </w:p>
    <w:p w14:paraId="40B0B929" w14:textId="77777777" w:rsidR="009B5957" w:rsidRPr="009B5957" w:rsidRDefault="009B5957" w:rsidP="00544FA2">
      <w:pPr>
        <w:numPr>
          <w:ilvl w:val="0"/>
          <w:numId w:val="35"/>
        </w:numPr>
        <w:jc w:val="both"/>
      </w:pPr>
      <w:r w:rsidRPr="009B5957">
        <w:t>Social Media Marketing Objectives:</w:t>
      </w:r>
    </w:p>
    <w:p w14:paraId="56BC32C2" w14:textId="5E693929" w:rsidR="009B5957" w:rsidRPr="009B5957" w:rsidRDefault="009B5957" w:rsidP="00544FA2">
      <w:pPr>
        <w:numPr>
          <w:ilvl w:val="1"/>
          <w:numId w:val="35"/>
        </w:numPr>
        <w:jc w:val="both"/>
      </w:pPr>
      <w:r w:rsidRPr="009B5957">
        <w:t>Develop a social media strategy: Develop a social media strategy to reach a wider audience. (Timeline: next month)</w:t>
      </w:r>
    </w:p>
    <w:p w14:paraId="0CF426A7" w14:textId="77777777" w:rsidR="009B5957" w:rsidRPr="009B5957" w:rsidRDefault="009B5957" w:rsidP="00544FA2">
      <w:pPr>
        <w:numPr>
          <w:ilvl w:val="1"/>
          <w:numId w:val="35"/>
        </w:numPr>
        <w:jc w:val="both"/>
      </w:pPr>
      <w:r w:rsidRPr="009B5957">
        <w:t>Implement the strategy: Implement the social media strategy across various platforms. (Timeline: ongoing)</w:t>
      </w:r>
    </w:p>
    <w:p w14:paraId="0D7B96E8" w14:textId="6C8D336E" w:rsidR="009B5957" w:rsidRPr="009B5957" w:rsidRDefault="009B5957" w:rsidP="00544FA2">
      <w:pPr>
        <w:numPr>
          <w:ilvl w:val="1"/>
          <w:numId w:val="35"/>
        </w:numPr>
        <w:jc w:val="both"/>
      </w:pPr>
      <w:r w:rsidRPr="009B5957">
        <w:t xml:space="preserve">Launch a podcast: Develop and launch a podcast to share our mission and raise awareness. (Timeline: </w:t>
      </w:r>
      <w:r w:rsidR="009B3A02">
        <w:t>following</w:t>
      </w:r>
      <w:r w:rsidRPr="009B5957">
        <w:t xml:space="preserve"> </w:t>
      </w:r>
      <w:r w:rsidR="009B3A02">
        <w:t>three</w:t>
      </w:r>
      <w:r w:rsidRPr="009B5957">
        <w:t xml:space="preserve"> months)</w:t>
      </w:r>
    </w:p>
    <w:p w14:paraId="59590BA3" w14:textId="77777777" w:rsidR="009B5957" w:rsidRPr="009B5957" w:rsidRDefault="009B5957" w:rsidP="00544FA2">
      <w:pPr>
        <w:numPr>
          <w:ilvl w:val="0"/>
          <w:numId w:val="35"/>
        </w:numPr>
        <w:jc w:val="both"/>
      </w:pPr>
      <w:r w:rsidRPr="009B5957">
        <w:t>Mental Health and First Aid Training Objectives:</w:t>
      </w:r>
    </w:p>
    <w:p w14:paraId="48203F63" w14:textId="7660ED4A" w:rsidR="009B5957" w:rsidRPr="009B5957" w:rsidRDefault="009B5957" w:rsidP="00544FA2">
      <w:pPr>
        <w:numPr>
          <w:ilvl w:val="1"/>
          <w:numId w:val="35"/>
        </w:numPr>
        <w:jc w:val="both"/>
      </w:pPr>
      <w:r w:rsidRPr="009B5957">
        <w:t xml:space="preserve">Develop training programs: Develop mental health and first aid training programs for first responders. (Timeline: </w:t>
      </w:r>
      <w:r w:rsidR="009B3A02">
        <w:t>following</w:t>
      </w:r>
      <w:r w:rsidRPr="009B5957">
        <w:t xml:space="preserve"> </w:t>
      </w:r>
      <w:r w:rsidR="009B3A02">
        <w:t>six</w:t>
      </w:r>
      <w:r w:rsidRPr="009B5957">
        <w:t xml:space="preserve"> months)</w:t>
      </w:r>
    </w:p>
    <w:p w14:paraId="182C8445" w14:textId="77777777" w:rsidR="009B5957" w:rsidRPr="009B5957" w:rsidRDefault="009B5957" w:rsidP="00544FA2">
      <w:pPr>
        <w:numPr>
          <w:ilvl w:val="1"/>
          <w:numId w:val="35"/>
        </w:numPr>
        <w:jc w:val="both"/>
      </w:pPr>
      <w:r w:rsidRPr="009B5957">
        <w:t>Launch programs: Launch the training programs to provide support and increase awareness. (Timeline: ongoing)</w:t>
      </w:r>
    </w:p>
    <w:p w14:paraId="7EDB1398" w14:textId="77777777" w:rsidR="009B5957" w:rsidRPr="009B5957" w:rsidRDefault="009B5957" w:rsidP="00544FA2">
      <w:pPr>
        <w:numPr>
          <w:ilvl w:val="0"/>
          <w:numId w:val="35"/>
        </w:numPr>
        <w:jc w:val="both"/>
      </w:pPr>
      <w:r w:rsidRPr="009B5957">
        <w:t>Graphic Design Objectives:</w:t>
      </w:r>
    </w:p>
    <w:p w14:paraId="358BA7D4" w14:textId="6B5C5FFF" w:rsidR="009B5957" w:rsidRDefault="009B5957" w:rsidP="00544FA2">
      <w:pPr>
        <w:numPr>
          <w:ilvl w:val="1"/>
          <w:numId w:val="35"/>
        </w:numPr>
        <w:jc w:val="both"/>
      </w:pPr>
      <w:r w:rsidRPr="009B5957">
        <w:t xml:space="preserve">Build </w:t>
      </w:r>
      <w:r w:rsidR="009B3A02">
        <w:t>visual</w:t>
      </w:r>
      <w:r w:rsidRPr="009B5957">
        <w:t xml:space="preserve"> design capabilities: </w:t>
      </w:r>
      <w:r w:rsidR="009B3A02">
        <w:t>Add</w:t>
      </w:r>
      <w:r w:rsidRPr="009B5957">
        <w:t xml:space="preserve"> </w:t>
      </w:r>
      <w:r w:rsidR="009B3A02">
        <w:t>volunteers</w:t>
      </w:r>
      <w:r w:rsidRPr="009B5957">
        <w:t xml:space="preserve"> with graphic design competencies or outsource to enhance graphic design capabilities. (Timeline: </w:t>
      </w:r>
      <w:r w:rsidR="009B3A02">
        <w:t>following</w:t>
      </w:r>
      <w:r w:rsidRPr="009B5957">
        <w:t xml:space="preserve"> </w:t>
      </w:r>
      <w:r w:rsidR="009B3A02">
        <w:t>three</w:t>
      </w:r>
      <w:r w:rsidRPr="009B5957">
        <w:t xml:space="preserve"> months)</w:t>
      </w:r>
    </w:p>
    <w:p w14:paraId="78F77D9E" w14:textId="77777777" w:rsidR="00CB38A0" w:rsidRDefault="00CB38A0" w:rsidP="00CB38A0">
      <w:pPr>
        <w:jc w:val="both"/>
      </w:pPr>
    </w:p>
    <w:p w14:paraId="5D3D8996" w14:textId="77777777" w:rsidR="00CB38A0" w:rsidRPr="009B5957" w:rsidRDefault="00CB38A0" w:rsidP="00CB38A0">
      <w:pPr>
        <w:jc w:val="both"/>
      </w:pPr>
    </w:p>
    <w:p w14:paraId="49B2425D" w14:textId="77777777" w:rsidR="009B5957" w:rsidRPr="009B5957" w:rsidRDefault="009B5957" w:rsidP="00544FA2">
      <w:pPr>
        <w:numPr>
          <w:ilvl w:val="0"/>
          <w:numId w:val="35"/>
        </w:numPr>
        <w:jc w:val="both"/>
      </w:pPr>
      <w:r w:rsidRPr="009B5957">
        <w:lastRenderedPageBreak/>
        <w:t>Overall Plan:</w:t>
      </w:r>
    </w:p>
    <w:p w14:paraId="56A8B529" w14:textId="75A61C93" w:rsidR="009B5957" w:rsidRPr="009B5957" w:rsidRDefault="009B5957" w:rsidP="00544FA2">
      <w:pPr>
        <w:numPr>
          <w:ilvl w:val="1"/>
          <w:numId w:val="35"/>
        </w:numPr>
        <w:jc w:val="both"/>
      </w:pPr>
      <w:r w:rsidRPr="009B5957">
        <w:t xml:space="preserve">Assign responsibilities: Assign specific </w:t>
      </w:r>
      <w:r w:rsidR="009B3A02">
        <w:t>du</w:t>
      </w:r>
      <w:r w:rsidRPr="009B5957">
        <w:t>ties to team members and track progress. (Timeline: ongoing)</w:t>
      </w:r>
    </w:p>
    <w:p w14:paraId="213ADBC2" w14:textId="77777777" w:rsidR="009B5957" w:rsidRPr="009B5957" w:rsidRDefault="009B5957" w:rsidP="00544FA2">
      <w:pPr>
        <w:numPr>
          <w:ilvl w:val="1"/>
          <w:numId w:val="35"/>
        </w:numPr>
        <w:jc w:val="both"/>
      </w:pPr>
      <w:r w:rsidRPr="009B5957">
        <w:t>Evaluate results: Regularly evaluate the effectiveness of each strategy and tactic and make necessary adjustments. (Timeline: ongoing)</w:t>
      </w:r>
    </w:p>
    <w:p w14:paraId="0021C021" w14:textId="673893DC" w:rsidR="007729A5" w:rsidRPr="00B106AC" w:rsidRDefault="009B5957" w:rsidP="00B106AC">
      <w:pPr>
        <w:jc w:val="both"/>
      </w:pPr>
      <w:r w:rsidRPr="009B5957">
        <w:t>This plan is designed to be flexible and adaptable based on the evolving needs of Project Tribute.</w:t>
      </w:r>
    </w:p>
    <w:p w14:paraId="153CF66E" w14:textId="72BDBAB3" w:rsidR="00035EA8" w:rsidRPr="00035EA8" w:rsidRDefault="002E6B70" w:rsidP="002E6B70">
      <w:pPr>
        <w:pStyle w:val="Heading2"/>
      </w:pPr>
      <w:bookmarkStart w:id="17" w:name="_Toc134877209"/>
      <w:r>
        <w:t xml:space="preserve">5.2. </w:t>
      </w:r>
      <w:r w:rsidR="00035EA8" w:rsidRPr="00035EA8">
        <w:t>Identification of key stakeholders and roles and responsibilities</w:t>
      </w:r>
      <w:bookmarkEnd w:id="17"/>
    </w:p>
    <w:p w14:paraId="3FA50BAF" w14:textId="77777777" w:rsidR="00645CEF" w:rsidRPr="00645CEF" w:rsidRDefault="00645CEF" w:rsidP="00645CEF">
      <w:pPr>
        <w:jc w:val="both"/>
      </w:pPr>
      <w:r w:rsidRPr="00645CEF">
        <w:t>The key stakeholders of the Project Tribute Foundation are:</w:t>
      </w:r>
    </w:p>
    <w:p w14:paraId="39BE19AF" w14:textId="77777777" w:rsidR="00645CEF" w:rsidRPr="00645CEF" w:rsidRDefault="00645CEF" w:rsidP="00645CEF">
      <w:pPr>
        <w:numPr>
          <w:ilvl w:val="0"/>
          <w:numId w:val="36"/>
        </w:numPr>
        <w:jc w:val="both"/>
      </w:pPr>
      <w:r w:rsidRPr="00645CEF">
        <w:t>Jon Beckloff: Founder and Executive Director</w:t>
      </w:r>
    </w:p>
    <w:p w14:paraId="4CEC11A2" w14:textId="750FBCB7" w:rsidR="00645CEF" w:rsidRPr="00645CEF" w:rsidRDefault="00CB38A0" w:rsidP="00645CEF">
      <w:pPr>
        <w:numPr>
          <w:ilvl w:val="0"/>
          <w:numId w:val="36"/>
        </w:numPr>
        <w:jc w:val="both"/>
      </w:pPr>
      <w:r>
        <w:t>Sierra Compton</w:t>
      </w:r>
      <w:r w:rsidR="00645CEF" w:rsidRPr="00645CEF">
        <w:t>:</w:t>
      </w:r>
      <w:r w:rsidR="002F74E2">
        <w:t xml:space="preserve"> Bartlesville PD/ Board</w:t>
      </w:r>
      <w:r w:rsidR="00645CEF" w:rsidRPr="00645CEF">
        <w:t xml:space="preserve"> Secretary</w:t>
      </w:r>
    </w:p>
    <w:p w14:paraId="176D637F" w14:textId="77C79DB5" w:rsidR="00645CEF" w:rsidRPr="00645CEF" w:rsidRDefault="00780104" w:rsidP="00645CEF">
      <w:pPr>
        <w:numPr>
          <w:ilvl w:val="0"/>
          <w:numId w:val="36"/>
        </w:numPr>
        <w:jc w:val="both"/>
      </w:pPr>
      <w:r>
        <w:t>Bryce Wood</w:t>
      </w:r>
      <w:r w:rsidR="00645CEF" w:rsidRPr="00645CEF">
        <w:t xml:space="preserve">: Board Member </w:t>
      </w:r>
    </w:p>
    <w:p w14:paraId="5A8ECB56" w14:textId="0355CB6B" w:rsidR="00645CEF" w:rsidRPr="00645CEF" w:rsidRDefault="00780104" w:rsidP="00645CEF">
      <w:pPr>
        <w:numPr>
          <w:ilvl w:val="0"/>
          <w:numId w:val="36"/>
        </w:numPr>
        <w:jc w:val="both"/>
      </w:pPr>
      <w:r>
        <w:t>Nick Martin</w:t>
      </w:r>
      <w:r w:rsidR="00645CEF" w:rsidRPr="00645CEF">
        <w:t xml:space="preserve">: </w:t>
      </w:r>
      <w:r>
        <w:t>Sequoyah Rural Volunteer Fire/ Treasurer</w:t>
      </w:r>
    </w:p>
    <w:p w14:paraId="331B9808" w14:textId="77777777" w:rsidR="00645CEF" w:rsidRPr="00645CEF" w:rsidRDefault="00645CEF" w:rsidP="00645CEF">
      <w:pPr>
        <w:numPr>
          <w:ilvl w:val="0"/>
          <w:numId w:val="36"/>
        </w:numPr>
        <w:jc w:val="both"/>
      </w:pPr>
      <w:r w:rsidRPr="00645CEF">
        <w:t>Jared Gorman: Air Evac Ponca City/Advisory Board Chair</w:t>
      </w:r>
    </w:p>
    <w:p w14:paraId="33CC3919" w14:textId="77777777" w:rsidR="0054445D" w:rsidRDefault="0054445D" w:rsidP="00645CEF">
      <w:pPr>
        <w:jc w:val="both"/>
      </w:pPr>
    </w:p>
    <w:p w14:paraId="6A47C394" w14:textId="4560F60D" w:rsidR="00645CEF" w:rsidRPr="00645CEF" w:rsidRDefault="00645CEF" w:rsidP="00645CEF">
      <w:pPr>
        <w:jc w:val="both"/>
        <w:rPr>
          <w:b/>
          <w:bCs/>
        </w:rPr>
      </w:pPr>
      <w:r w:rsidRPr="00645CEF">
        <w:rPr>
          <w:b/>
          <w:bCs/>
        </w:rPr>
        <w:t>The roles and responsibilities of the key stakeholders are:</w:t>
      </w:r>
    </w:p>
    <w:p w14:paraId="5E26EBA4" w14:textId="77777777" w:rsidR="00645CEF" w:rsidRPr="00645CEF" w:rsidRDefault="00645CEF" w:rsidP="00645CEF">
      <w:pPr>
        <w:numPr>
          <w:ilvl w:val="0"/>
          <w:numId w:val="37"/>
        </w:numPr>
        <w:jc w:val="both"/>
      </w:pPr>
      <w:r w:rsidRPr="00645CEF">
        <w:rPr>
          <w:b/>
          <w:bCs/>
        </w:rPr>
        <w:t>Jon Beckloff</w:t>
      </w:r>
      <w:r w:rsidRPr="00645CEF">
        <w:t>: As the founder and executive director of the Project Tribute Foundation, Jon is responsible for the overall direction and management of the organization. He is passionate about serving the first responder community and finding solutions to their needs.</w:t>
      </w:r>
    </w:p>
    <w:p w14:paraId="0532BC8D" w14:textId="22489D93" w:rsidR="00645CEF" w:rsidRPr="00645CEF" w:rsidRDefault="002F74E2" w:rsidP="00645CEF">
      <w:pPr>
        <w:numPr>
          <w:ilvl w:val="0"/>
          <w:numId w:val="37"/>
        </w:numPr>
        <w:jc w:val="both"/>
      </w:pPr>
      <w:r>
        <w:rPr>
          <w:b/>
          <w:bCs/>
        </w:rPr>
        <w:t>Sierra Compton</w:t>
      </w:r>
      <w:r w:rsidR="00645CEF" w:rsidRPr="00645CEF">
        <w:rPr>
          <w:b/>
          <w:bCs/>
        </w:rPr>
        <w:t>:</w:t>
      </w:r>
      <w:r w:rsidR="00645CEF" w:rsidRPr="00645CEF">
        <w:t xml:space="preserve"> As a board member and board secretary of the Project Tribute Foundation, </w:t>
      </w:r>
      <w:r>
        <w:t>Sierra</w:t>
      </w:r>
      <w:r w:rsidR="00645CEF" w:rsidRPr="00645CEF">
        <w:t xml:space="preserve"> </w:t>
      </w:r>
      <w:r w:rsidR="009B3A02">
        <w:t>supports</w:t>
      </w:r>
      <w:r w:rsidR="00645CEF" w:rsidRPr="00645CEF">
        <w:t xml:space="preserve"> the organization's mission to empower </w:t>
      </w:r>
      <w:r w:rsidR="00645CEF" w:rsidRPr="00645CEF">
        <w:lastRenderedPageBreak/>
        <w:t>and support first responders. She is not a first responder but is passionate about giving back to the community.</w:t>
      </w:r>
    </w:p>
    <w:p w14:paraId="4BD2CA72" w14:textId="77777777" w:rsidR="00645CEF" w:rsidRPr="00645CEF" w:rsidRDefault="00645CEF" w:rsidP="00645CEF">
      <w:pPr>
        <w:numPr>
          <w:ilvl w:val="0"/>
          <w:numId w:val="37"/>
        </w:numPr>
        <w:jc w:val="both"/>
      </w:pPr>
      <w:r w:rsidRPr="00645CEF">
        <w:rPr>
          <w:b/>
          <w:bCs/>
        </w:rPr>
        <w:t>Jared Gorman:</w:t>
      </w:r>
      <w:r w:rsidRPr="00645CEF">
        <w:t xml:space="preserve"> As the advisory board chair of the Project Tribute Foundation and a flight paramedic at Air Evac Ponca City, Jared is responsible for using his knowledge and experience to help first responders get the assistance they need and deserve. He is passionate about serving his community and helping people in need.</w:t>
      </w:r>
    </w:p>
    <w:p w14:paraId="01CF3894" w14:textId="5912B926" w:rsidR="00645CEF" w:rsidRDefault="009B3A02" w:rsidP="002F6EB7">
      <w:pPr>
        <w:numPr>
          <w:ilvl w:val="0"/>
          <w:numId w:val="37"/>
        </w:numPr>
        <w:spacing w:line="259" w:lineRule="auto"/>
        <w:jc w:val="both"/>
      </w:pPr>
      <w:r w:rsidRPr="0006674E">
        <w:rPr>
          <w:b/>
          <w:bCs/>
        </w:rPr>
        <w:t>Nick Martin:</w:t>
      </w:r>
      <w:r>
        <w:t xml:space="preserve"> As a volunteer firefighter and </w:t>
      </w:r>
      <w:r w:rsidR="007729A5">
        <w:t>Treasurer</w:t>
      </w:r>
      <w:r>
        <w:t xml:space="preserve">, Nick is responsible for training and developing his agency and several surrounding firefighting agencies. Nick's department was a recipient of Project Tribute's resources. From that moment, he wanted to aid in the organization's growth. </w:t>
      </w:r>
    </w:p>
    <w:p w14:paraId="5EC688F0" w14:textId="0011B9D3" w:rsidR="00035EA8" w:rsidRPr="00035EA8" w:rsidRDefault="001C750C" w:rsidP="009F444B">
      <w:pPr>
        <w:pStyle w:val="Heading1"/>
      </w:pPr>
      <w:bookmarkStart w:id="18" w:name="_Toc134877210"/>
      <w:r>
        <w:t xml:space="preserve">6.0. </w:t>
      </w:r>
      <w:r w:rsidR="00035EA8" w:rsidRPr="00035EA8">
        <w:t>Evaluation and Metrics</w:t>
      </w:r>
      <w:bookmarkEnd w:id="18"/>
    </w:p>
    <w:p w14:paraId="01805B1F" w14:textId="1AD8C6FD" w:rsidR="00035EA8" w:rsidRDefault="00A338D8" w:rsidP="00A338D8">
      <w:pPr>
        <w:pStyle w:val="Heading2"/>
      </w:pPr>
      <w:bookmarkStart w:id="19" w:name="_Toc134877211"/>
      <w:r>
        <w:t xml:space="preserve">6.1. </w:t>
      </w:r>
      <w:r w:rsidR="00035EA8" w:rsidRPr="00035EA8">
        <w:t>Description of how success will be measured and evaluated</w:t>
      </w:r>
      <w:bookmarkEnd w:id="19"/>
    </w:p>
    <w:p w14:paraId="6578C0B4" w14:textId="77777777" w:rsidR="00B41A47" w:rsidRPr="00B41A47" w:rsidRDefault="00B41A47" w:rsidP="00B41A47">
      <w:pPr>
        <w:jc w:val="both"/>
      </w:pPr>
      <w:r w:rsidRPr="00B41A47">
        <w:t>Measuring and evaluating the success of our Project Tribute Foundation will be crucial in determining the effectiveness of our mission and activities. The following are some ways that success will be measured and evaluated:</w:t>
      </w:r>
    </w:p>
    <w:p w14:paraId="64859EC4" w14:textId="22109188" w:rsidR="00B41A47" w:rsidRPr="009B3A02" w:rsidRDefault="00B41A47" w:rsidP="00B41A47">
      <w:pPr>
        <w:jc w:val="both"/>
      </w:pPr>
      <w:r w:rsidRPr="00B41A47">
        <w:rPr>
          <w:b/>
          <w:bCs/>
        </w:rPr>
        <w:t>Impact on first responders:</w:t>
      </w:r>
      <w:r w:rsidRPr="00B41A47">
        <w:t xml:space="preserve"> Our primary objective is to support and empower first responders. Success will be evaluated by monitoring the </w:t>
      </w:r>
      <w:r w:rsidR="009B3A02">
        <w:t>resul</w:t>
      </w:r>
      <w:r w:rsidRPr="00B41A47">
        <w:t>t of our programs on the health, well-being, and safety of first responders.</w:t>
      </w:r>
      <w:r w:rsidR="009B3A02">
        <w:t xml:space="preserve"> </w:t>
      </w:r>
    </w:p>
    <w:p w14:paraId="7528BC30" w14:textId="77777777" w:rsidR="00B41A47" w:rsidRPr="00B41A47" w:rsidRDefault="00B41A47" w:rsidP="00B41A47">
      <w:pPr>
        <w:jc w:val="both"/>
      </w:pPr>
      <w:r w:rsidRPr="00B41A47">
        <w:rPr>
          <w:b/>
          <w:bCs/>
        </w:rPr>
        <w:t>Financial metrics:</w:t>
      </w:r>
      <w:r w:rsidRPr="00B41A47">
        <w:t xml:space="preserve"> We will track our financial performance, including the amount of donations received, the number of donors, and the efficiency of our operations.</w:t>
      </w:r>
    </w:p>
    <w:p w14:paraId="36C8685C" w14:textId="77777777" w:rsidR="00B41A47" w:rsidRPr="00B41A47" w:rsidRDefault="00B41A47" w:rsidP="00B41A47">
      <w:pPr>
        <w:jc w:val="both"/>
      </w:pPr>
      <w:r w:rsidRPr="00B41A47">
        <w:rPr>
          <w:b/>
          <w:bCs/>
        </w:rPr>
        <w:t>Community engagement:</w:t>
      </w:r>
      <w:r w:rsidRPr="00B41A47">
        <w:t xml:space="preserve"> The success of our Project Tribute Foundation will also be evaluated based on the level of community engagement we receive. This could include the number of volunteers, the attendance at events, and the feedback we receive from the community.</w:t>
      </w:r>
    </w:p>
    <w:p w14:paraId="4158730E" w14:textId="77777777" w:rsidR="00B41A47" w:rsidRPr="00B41A47" w:rsidRDefault="00B41A47" w:rsidP="00B41A47">
      <w:pPr>
        <w:jc w:val="both"/>
      </w:pPr>
      <w:r w:rsidRPr="00B41A47">
        <w:rPr>
          <w:b/>
          <w:bCs/>
        </w:rPr>
        <w:lastRenderedPageBreak/>
        <w:t>Partnerships and collaborations</w:t>
      </w:r>
      <w:r w:rsidRPr="00B41A47">
        <w:t>: We will evaluate the success of our partnerships and collaborations with other organizations, agencies, and businesses in the community.</w:t>
      </w:r>
    </w:p>
    <w:p w14:paraId="7942AD8F" w14:textId="70ABCA0C" w:rsidR="00B41A47" w:rsidRPr="009B3A02" w:rsidRDefault="00B41A47" w:rsidP="00B41A47">
      <w:pPr>
        <w:jc w:val="both"/>
      </w:pPr>
      <w:r w:rsidRPr="00B41A47">
        <w:rPr>
          <w:b/>
          <w:bCs/>
        </w:rPr>
        <w:t>Awareness and publicity:</w:t>
      </w:r>
      <w:r w:rsidRPr="00B41A47">
        <w:t xml:space="preserve"> The success of our Project Tribute Foundation will also be evaluated by measuring the level of awareness and publicity we receive in the community and beyond.</w:t>
      </w:r>
      <w:r w:rsidR="009B3A02">
        <w:t xml:space="preserve"> </w:t>
      </w:r>
    </w:p>
    <w:p w14:paraId="3BC274D2" w14:textId="77777777" w:rsidR="0006674E" w:rsidRDefault="00B41A47" w:rsidP="0006674E">
      <w:pPr>
        <w:jc w:val="both"/>
      </w:pPr>
      <w:r w:rsidRPr="00B41A47">
        <w:rPr>
          <w:b/>
          <w:bCs/>
        </w:rPr>
        <w:t>Long-term impact:</w:t>
      </w:r>
      <w:r w:rsidRPr="00B41A47">
        <w:t xml:space="preserve"> We will also track the long-term impact of our programs and services on the first responder community and the wider community.</w:t>
      </w:r>
      <w:r w:rsidR="009B3A02">
        <w:t xml:space="preserve"> </w:t>
      </w:r>
    </w:p>
    <w:p w14:paraId="13ED4113" w14:textId="1751E4C7" w:rsidR="00B41A47" w:rsidRPr="00B41A47" w:rsidRDefault="00B41A47" w:rsidP="0006674E">
      <w:pPr>
        <w:jc w:val="both"/>
      </w:pPr>
      <w:r w:rsidRPr="00B41A47">
        <w:t xml:space="preserve">Overall, </w:t>
      </w:r>
      <w:r w:rsidR="009B3A02">
        <w:t xml:space="preserve">the </w:t>
      </w:r>
      <w:r w:rsidRPr="00B41A47">
        <w:t xml:space="preserve">success </w:t>
      </w:r>
      <w:r w:rsidR="009B3A02">
        <w:t>of</w:t>
      </w:r>
      <w:r w:rsidRPr="00B41A47">
        <w:t xml:space="preserve"> our Project Tribute Foundation will be measured by our ability to support and empower first responders, build community engagement, and create </w:t>
      </w:r>
      <w:r w:rsidR="009B3A02">
        <w:t xml:space="preserve">a </w:t>
      </w:r>
      <w:r w:rsidRPr="00B41A47">
        <w:t xml:space="preserve">lasting impact </w:t>
      </w:r>
      <w:r w:rsidR="009B3A02">
        <w:t>on</w:t>
      </w:r>
      <w:r w:rsidRPr="00B41A47">
        <w:t xml:space="preserve"> the well-being and safety of first responders</w:t>
      </w:r>
      <w:r w:rsidR="009B3A02">
        <w:t xml:space="preserve"> and their communities</w:t>
      </w:r>
      <w:r w:rsidRPr="00B41A47">
        <w:t>.</w:t>
      </w:r>
    </w:p>
    <w:p w14:paraId="042F8490" w14:textId="77777777" w:rsidR="00B41A47" w:rsidRPr="00035EA8" w:rsidRDefault="00B41A47" w:rsidP="00B41A47"/>
    <w:p w14:paraId="3434785F" w14:textId="6917BC14" w:rsidR="00035EA8" w:rsidRDefault="00922638" w:rsidP="00922638">
      <w:pPr>
        <w:pStyle w:val="Heading2"/>
      </w:pPr>
      <w:bookmarkStart w:id="20" w:name="_Toc134877212"/>
      <w:r>
        <w:t xml:space="preserve">6.2. </w:t>
      </w:r>
      <w:r w:rsidR="00035EA8" w:rsidRPr="00035EA8">
        <w:t>Identification of key metrics and benchmarks</w:t>
      </w:r>
      <w:bookmarkEnd w:id="20"/>
    </w:p>
    <w:p w14:paraId="28987F4A" w14:textId="77777777" w:rsidR="00F54CC1" w:rsidRPr="00F54CC1" w:rsidRDefault="00F54CC1" w:rsidP="00F54CC1">
      <w:r w:rsidRPr="00F54CC1">
        <w:t>To measure the success of Project Tribute Foundation, it is important to identify key metrics and benchmarks. The following are some examples of metrics and benchmarks that could be used:</w:t>
      </w:r>
    </w:p>
    <w:p w14:paraId="7D58148B" w14:textId="69466971" w:rsidR="00F54CC1" w:rsidRPr="00F54CC1" w:rsidRDefault="00F54CC1" w:rsidP="00F54CC1">
      <w:pPr>
        <w:numPr>
          <w:ilvl w:val="0"/>
          <w:numId w:val="38"/>
        </w:numPr>
        <w:jc w:val="both"/>
      </w:pPr>
      <w:r w:rsidRPr="00F54CC1">
        <w:t>Impact on first responders: This could be measured by tracking the number of first responders who have accessed the organization's programs and services</w:t>
      </w:r>
      <w:r w:rsidR="009B3A02">
        <w:t xml:space="preserve"> and</w:t>
      </w:r>
      <w:r w:rsidRPr="00F54CC1">
        <w:t xml:space="preserve"> monitoring changes in their physical and mental health.</w:t>
      </w:r>
    </w:p>
    <w:p w14:paraId="37191075" w14:textId="5F88E6F1" w:rsidR="00F54CC1" w:rsidRPr="00F54CC1" w:rsidRDefault="00F54CC1" w:rsidP="00F54CC1">
      <w:pPr>
        <w:numPr>
          <w:ilvl w:val="0"/>
          <w:numId w:val="38"/>
        </w:numPr>
        <w:jc w:val="both"/>
      </w:pPr>
      <w:r w:rsidRPr="00F54CC1">
        <w:t xml:space="preserve">Donations and fundraising: The foundation could set fundraising benchmarks such as the </w:t>
      </w:r>
      <w:r w:rsidR="009B3A02">
        <w:t>number</w:t>
      </w:r>
      <w:r w:rsidRPr="00F54CC1">
        <w:t xml:space="preserve"> of donations received, the number of donors, and the frequency of donations. These metrics would help to measure the financial sustainability of the organization.</w:t>
      </w:r>
    </w:p>
    <w:p w14:paraId="57992B00" w14:textId="77777777" w:rsidR="00F54CC1" w:rsidRPr="00F54CC1" w:rsidRDefault="00F54CC1" w:rsidP="00F54CC1">
      <w:pPr>
        <w:numPr>
          <w:ilvl w:val="0"/>
          <w:numId w:val="38"/>
        </w:numPr>
        <w:jc w:val="both"/>
      </w:pPr>
      <w:r w:rsidRPr="00F54CC1">
        <w:lastRenderedPageBreak/>
        <w:t>Community engagement: The foundation could set benchmarks related to community engagement, such as the number of volunteers recruited, the frequency and attendance of events held, and the level of feedback received from the community.</w:t>
      </w:r>
    </w:p>
    <w:p w14:paraId="2A137851" w14:textId="77777777" w:rsidR="00F54CC1" w:rsidRPr="00F54CC1" w:rsidRDefault="00F54CC1" w:rsidP="00F54CC1">
      <w:pPr>
        <w:numPr>
          <w:ilvl w:val="0"/>
          <w:numId w:val="38"/>
        </w:numPr>
        <w:jc w:val="both"/>
      </w:pPr>
      <w:r w:rsidRPr="00F54CC1">
        <w:t>Partnerships and collaborations: The foundation could set benchmarks for the number and type of partnerships and collaborations it establishes with other organizations, agencies, and businesses in the community.</w:t>
      </w:r>
    </w:p>
    <w:p w14:paraId="47FB82AF" w14:textId="56268164" w:rsidR="00F54CC1" w:rsidRPr="00F54CC1" w:rsidRDefault="00F54CC1" w:rsidP="00F54CC1">
      <w:pPr>
        <w:numPr>
          <w:ilvl w:val="0"/>
          <w:numId w:val="38"/>
        </w:numPr>
        <w:jc w:val="both"/>
      </w:pPr>
      <w:r w:rsidRPr="00F54CC1">
        <w:t xml:space="preserve">Awareness and publicity: The foundation could set benchmarks </w:t>
      </w:r>
      <w:r w:rsidR="009B3A02">
        <w:t>for</w:t>
      </w:r>
      <w:r w:rsidRPr="00F54CC1">
        <w:t xml:space="preserve"> its outreach and awareness efforts, such as the number of media mentions and the level of social media engagement.</w:t>
      </w:r>
    </w:p>
    <w:p w14:paraId="16D14373" w14:textId="5591A351" w:rsidR="00F54CC1" w:rsidRPr="00F54CC1" w:rsidRDefault="00F54CC1" w:rsidP="00F54CC1">
      <w:pPr>
        <w:numPr>
          <w:ilvl w:val="0"/>
          <w:numId w:val="38"/>
        </w:numPr>
        <w:jc w:val="both"/>
      </w:pPr>
      <w:r w:rsidRPr="00F54CC1">
        <w:t xml:space="preserve">Long-term impact: The foundation could set benchmarks </w:t>
      </w:r>
      <w:r w:rsidR="009B3A02">
        <w:t>for the long-term impact of its programs and services on first responders and the wider community, such as the number of first responders who have reported improved health and well-being or a reduction in</w:t>
      </w:r>
      <w:r w:rsidRPr="00F54CC1">
        <w:t xml:space="preserve"> work-related injuries and illnesses.</w:t>
      </w:r>
    </w:p>
    <w:p w14:paraId="5F89977C" w14:textId="4F33383C" w:rsidR="00F54CC1" w:rsidRPr="00F54CC1" w:rsidRDefault="00F54CC1" w:rsidP="001B5B18">
      <w:pPr>
        <w:jc w:val="both"/>
      </w:pPr>
      <w:r w:rsidRPr="00F54CC1">
        <w:t>Overall, these metrics and benchmarks would help the organization to evaluate its effectiveness and progress toward its mission of supporting and empowering first responders.</w:t>
      </w:r>
    </w:p>
    <w:p w14:paraId="5BFAB29F" w14:textId="019AD921" w:rsidR="00035EA8" w:rsidRPr="00035EA8" w:rsidRDefault="001B5B18" w:rsidP="001B5B18">
      <w:pPr>
        <w:pStyle w:val="Heading2"/>
      </w:pPr>
      <w:bookmarkStart w:id="21" w:name="_Toc134877213"/>
      <w:r>
        <w:t xml:space="preserve">6.3. </w:t>
      </w:r>
      <w:r w:rsidR="00035EA8" w:rsidRPr="00035EA8">
        <w:t>Implementation of regular reporting and feedback mechanisms</w:t>
      </w:r>
      <w:bookmarkEnd w:id="21"/>
      <w:r w:rsidR="00035EA8" w:rsidRPr="00035EA8">
        <w:t xml:space="preserve"> </w:t>
      </w:r>
    </w:p>
    <w:p w14:paraId="45FD445E" w14:textId="55DAFBD3" w:rsidR="001B5B18" w:rsidRPr="001B5B18" w:rsidRDefault="001B5B18" w:rsidP="007709B3">
      <w:pPr>
        <w:jc w:val="both"/>
      </w:pPr>
      <w:r w:rsidRPr="001B5B18">
        <w:t>Implement</w:t>
      </w:r>
      <w:r w:rsidR="009B3A02">
        <w:t>ing</w:t>
      </w:r>
      <w:r w:rsidRPr="001B5B18">
        <w:t xml:space="preserve"> regular reporting and feedback mechanisms is essential for us to monitor the progress of Project Tribute Foundation toward achieving our goals. These mechanisms will allow us to regularly track our performance against the identified metrics and benchmarks and make adjustments as necessary.</w:t>
      </w:r>
    </w:p>
    <w:p w14:paraId="20349DD8" w14:textId="77777777" w:rsidR="001B5B18" w:rsidRPr="001B5B18" w:rsidRDefault="001B5B18" w:rsidP="007709B3">
      <w:pPr>
        <w:jc w:val="both"/>
      </w:pPr>
      <w:r w:rsidRPr="001B5B18">
        <w:t>The following are some of the reporting and feedback mechanisms that we can implement:</w:t>
      </w:r>
    </w:p>
    <w:p w14:paraId="1D983D30" w14:textId="6E18D5A6" w:rsidR="001B5B18" w:rsidRPr="001B5B18" w:rsidRDefault="001B5B18" w:rsidP="007709B3">
      <w:pPr>
        <w:jc w:val="both"/>
      </w:pPr>
      <w:r w:rsidRPr="001B5B18">
        <w:lastRenderedPageBreak/>
        <w:t xml:space="preserve">Regular progress reports: We can prepare </w:t>
      </w:r>
      <w:r w:rsidR="009B3A02">
        <w:t>periodic</w:t>
      </w:r>
      <w:r w:rsidRPr="001B5B18">
        <w:t xml:space="preserve"> progress reports that provide updates on the implementation of our programs and services. These reports can be shared with donors, partners, and the wider community to provide transparency and accountability.</w:t>
      </w:r>
    </w:p>
    <w:p w14:paraId="74702C7B" w14:textId="0265B7C7" w:rsidR="001B5B18" w:rsidRPr="001B5B18" w:rsidRDefault="001B5B18" w:rsidP="007709B3">
      <w:pPr>
        <w:jc w:val="both"/>
      </w:pPr>
      <w:r w:rsidRPr="001B5B18">
        <w:t xml:space="preserve">Feedback surveys: We can use feedback surveys to collect feedback from first responders and the </w:t>
      </w:r>
      <w:r w:rsidR="009B3A02">
        <w:t>broa</w:t>
      </w:r>
      <w:r w:rsidRPr="001B5B18">
        <w:t xml:space="preserve">der community on the effectiveness of our programs and services. This feedback can be used to </w:t>
      </w:r>
      <w:r w:rsidR="009B3A02">
        <w:t>improve and adjust</w:t>
      </w:r>
      <w:r w:rsidRPr="001B5B18">
        <w:t xml:space="preserve"> to </w:t>
      </w:r>
      <w:r w:rsidR="009B3A02">
        <w:t>meet the target audience's needs better</w:t>
      </w:r>
      <w:r w:rsidRPr="001B5B18">
        <w:t>.</w:t>
      </w:r>
    </w:p>
    <w:p w14:paraId="0E6766EB" w14:textId="327C2515" w:rsidR="001B5B18" w:rsidRPr="001B5B18" w:rsidRDefault="001B5B18" w:rsidP="007709B3">
      <w:pPr>
        <w:jc w:val="both"/>
      </w:pPr>
      <w:r w:rsidRPr="001B5B18">
        <w:t xml:space="preserve">Performance dashboards: We can develop a </w:t>
      </w:r>
      <w:r w:rsidR="009B3A02">
        <w:t>real-time dashboard to track key performance indicators (KPIs) and metrics</w:t>
      </w:r>
      <w:r w:rsidRPr="001B5B18">
        <w:t>. This will enable us to monitor our progress toward our goals and quickly identify areas that require attention.</w:t>
      </w:r>
    </w:p>
    <w:p w14:paraId="2FE3FF24" w14:textId="48BD5744" w:rsidR="001B5B18" w:rsidRPr="001B5B18" w:rsidRDefault="001B5B18" w:rsidP="007709B3">
      <w:pPr>
        <w:jc w:val="both"/>
      </w:pPr>
      <w:r w:rsidRPr="001B5B18">
        <w:t xml:space="preserve">Regular stakeholder meetings: We can organize regular meetings with stakeholders such as first responders, donors, and community partners to provide updates on the </w:t>
      </w:r>
      <w:r w:rsidR="009B3A02">
        <w:t>organization's progress</w:t>
      </w:r>
      <w:r w:rsidRPr="001B5B18">
        <w:t xml:space="preserve"> and gather feedback. These meetings can also identify new opportunities for collaboration and support.</w:t>
      </w:r>
    </w:p>
    <w:p w14:paraId="58BFE3A4" w14:textId="22C99C07" w:rsidR="001B5B18" w:rsidRPr="001B5B18" w:rsidRDefault="001B5B18" w:rsidP="007709B3">
      <w:pPr>
        <w:jc w:val="both"/>
      </w:pPr>
      <w:r w:rsidRPr="001B5B18">
        <w:t>Annual reports: We can prepare annual reports to summarize the performance of Project Tribute Foundation over the course of a year. These reports can be shared with stakeholders and the wider community to provide an overview of our achievements and progress toward our goals.</w:t>
      </w:r>
    </w:p>
    <w:p w14:paraId="3043EC3D" w14:textId="60274590" w:rsidR="006B4DB4" w:rsidRDefault="001B5B18" w:rsidP="00A80FF0">
      <w:pPr>
        <w:jc w:val="both"/>
      </w:pPr>
      <w:r w:rsidRPr="001B5B18">
        <w:t xml:space="preserve">By implementing these reporting and feedback mechanisms, we </w:t>
      </w:r>
      <w:r w:rsidR="009B3A02">
        <w:t>can</w:t>
      </w:r>
      <w:r w:rsidRPr="001B5B18">
        <w:t xml:space="preserve"> monitor our progress toward achieving our goals, identify areas that require improvement, and make data-driven decisions to optimize our programs and services.</w:t>
      </w:r>
    </w:p>
    <w:p w14:paraId="11F9CC15" w14:textId="77777777" w:rsidR="0006674E" w:rsidRDefault="0006674E" w:rsidP="00A80FF0">
      <w:pPr>
        <w:jc w:val="both"/>
      </w:pPr>
    </w:p>
    <w:p w14:paraId="3BA3687F" w14:textId="2B6C35FC" w:rsidR="00035EA8" w:rsidRPr="00035EA8" w:rsidRDefault="006B4DB4" w:rsidP="006B4DB4">
      <w:pPr>
        <w:pStyle w:val="Heading1"/>
      </w:pPr>
      <w:bookmarkStart w:id="22" w:name="_Toc134877214"/>
      <w:r>
        <w:lastRenderedPageBreak/>
        <w:t xml:space="preserve">7.0. </w:t>
      </w:r>
      <w:r w:rsidR="00035EA8" w:rsidRPr="00035EA8">
        <w:t>Conclusion</w:t>
      </w:r>
      <w:bookmarkEnd w:id="22"/>
    </w:p>
    <w:p w14:paraId="7CDDAC32" w14:textId="3EC62885" w:rsidR="00ED77EE" w:rsidRPr="00ED77EE" w:rsidRDefault="00ED77EE" w:rsidP="00DF766F">
      <w:pPr>
        <w:ind w:left="360"/>
        <w:jc w:val="both"/>
      </w:pPr>
      <w:r>
        <w:t xml:space="preserve">In summary, </w:t>
      </w:r>
      <w:r w:rsidR="009B3A02">
        <w:t>we must</w:t>
      </w:r>
      <w:r w:rsidRPr="00ED77EE">
        <w:t xml:space="preserve"> recap our objectives and commitments to ensure success.</w:t>
      </w:r>
    </w:p>
    <w:p w14:paraId="5F23FEDC" w14:textId="3E89FA12" w:rsidR="00ED77EE" w:rsidRPr="00ED77EE" w:rsidRDefault="00ED77EE" w:rsidP="00DF766F">
      <w:pPr>
        <w:ind w:left="360"/>
        <w:jc w:val="both"/>
      </w:pPr>
      <w:r w:rsidRPr="00ED77EE">
        <w:t xml:space="preserve">Our primary objective is to support and empower first responders by providing them with the resources they need to maintain their health, well-being, and safety. To achieve this objective, we have outlined </w:t>
      </w:r>
      <w:r w:rsidR="009B3A02">
        <w:t>several</w:t>
      </w:r>
      <w:r w:rsidRPr="00ED77EE">
        <w:t xml:space="preserve"> specific goals and strategies, including:</w:t>
      </w:r>
    </w:p>
    <w:p w14:paraId="02F53224" w14:textId="77777777" w:rsidR="00ED77EE" w:rsidRPr="00ED77EE" w:rsidRDefault="00ED77EE" w:rsidP="00DF766F">
      <w:pPr>
        <w:numPr>
          <w:ilvl w:val="0"/>
          <w:numId w:val="40"/>
        </w:numPr>
        <w:jc w:val="both"/>
      </w:pPr>
      <w:r w:rsidRPr="00ED77EE">
        <w:t>Developing and implementing programs and services that address the unique needs of first responders, such as mental health support, physical fitness programs, and financial assistance.</w:t>
      </w:r>
    </w:p>
    <w:p w14:paraId="139137FE" w14:textId="77777777" w:rsidR="00ED77EE" w:rsidRPr="00ED77EE" w:rsidRDefault="00ED77EE" w:rsidP="00DF766F">
      <w:pPr>
        <w:numPr>
          <w:ilvl w:val="0"/>
          <w:numId w:val="40"/>
        </w:numPr>
        <w:jc w:val="both"/>
      </w:pPr>
      <w:r w:rsidRPr="00ED77EE">
        <w:t>Establishing partnerships and collaborations with other organizations, agencies, and businesses in the community to maximize our impact and reach.</w:t>
      </w:r>
    </w:p>
    <w:p w14:paraId="451DC57F" w14:textId="396863D4" w:rsidR="00ED77EE" w:rsidRPr="00ED77EE" w:rsidRDefault="00ED77EE" w:rsidP="00DF766F">
      <w:pPr>
        <w:numPr>
          <w:ilvl w:val="0"/>
          <w:numId w:val="40"/>
        </w:numPr>
        <w:jc w:val="both"/>
      </w:pPr>
      <w:r w:rsidRPr="00ED77EE">
        <w:t xml:space="preserve">Building community engagement by raising awareness of </w:t>
      </w:r>
      <w:r w:rsidR="009B3A02">
        <w:t>first responders' challenge</w:t>
      </w:r>
      <w:r w:rsidRPr="00ED77EE">
        <w:t>s and the importance of supporting them.</w:t>
      </w:r>
    </w:p>
    <w:p w14:paraId="222E68CA" w14:textId="1D8ABFCF" w:rsidR="00ED77EE" w:rsidRPr="00ED77EE" w:rsidRDefault="00ED77EE" w:rsidP="00DF766F">
      <w:pPr>
        <w:numPr>
          <w:ilvl w:val="0"/>
          <w:numId w:val="40"/>
        </w:numPr>
        <w:jc w:val="both"/>
      </w:pPr>
      <w:r w:rsidRPr="00ED77EE">
        <w:t xml:space="preserve">Monitoring our progress through </w:t>
      </w:r>
      <w:r w:rsidR="009B3A02">
        <w:t>implementing</w:t>
      </w:r>
      <w:r w:rsidRPr="00ED77EE">
        <w:t xml:space="preserve"> key metrics and benchmarks and regular reporting and feedback mechanisms to make adjustments as needed.</w:t>
      </w:r>
    </w:p>
    <w:p w14:paraId="6976C414" w14:textId="09A01CB0" w:rsidR="00ED77EE" w:rsidRPr="00ED77EE" w:rsidRDefault="00ED77EE" w:rsidP="00DF766F">
      <w:pPr>
        <w:ind w:left="360"/>
        <w:jc w:val="both"/>
      </w:pPr>
      <w:r w:rsidRPr="00ED77EE">
        <w:t xml:space="preserve">We are committed to ongoing review and adjustment of our strategic plan as needed to ensure success. This means regularly monitoring our progress toward our goals and </w:t>
      </w:r>
      <w:r w:rsidR="009B3A02">
        <w:t>adjusting</w:t>
      </w:r>
      <w:r w:rsidRPr="00ED77EE">
        <w:t xml:space="preserve"> our strategies and tactics as necessary.</w:t>
      </w:r>
    </w:p>
    <w:p w14:paraId="0C4D2409" w14:textId="77777777" w:rsidR="00ED77EE" w:rsidRPr="00ED77EE" w:rsidRDefault="00ED77EE" w:rsidP="00DF766F">
      <w:pPr>
        <w:ind w:left="360"/>
        <w:jc w:val="both"/>
      </w:pPr>
      <w:r w:rsidRPr="00ED77EE">
        <w:t xml:space="preserve">In addition, we recognize that the needs of first responders are constantly evolving, and we must be prepared to adapt our programs and services to meet those changing needs. By remaining flexible and responsive to the needs of the first responder community, we can ensure that Project Tribute Foundation </w:t>
      </w:r>
      <w:r w:rsidRPr="00ED77EE">
        <w:lastRenderedPageBreak/>
        <w:t>continues to make a meaningful difference in the lives of those who serve our communities.</w:t>
      </w:r>
    </w:p>
    <w:p w14:paraId="53DCAA25" w14:textId="3E642A4C" w:rsidR="00B0156E" w:rsidRPr="00B0156E" w:rsidRDefault="00ED77EE" w:rsidP="009B3A02">
      <w:pPr>
        <w:ind w:left="360"/>
        <w:jc w:val="both"/>
      </w:pPr>
      <w:r w:rsidRPr="00ED77EE">
        <w:t>In conclusion, we are committed to working tirelessly towards our objectives, partnering with our community to maximize our impact, and ensuring that our programs and services are effective and responsive to the needs of first responders. Through ongoing review and adjustment of our strategic plan, we are confident that we can achieve our goals and make a l</w:t>
      </w:r>
      <w:r w:rsidR="009B3A02">
        <w:t>a</w:t>
      </w:r>
      <w:r w:rsidRPr="00ED77EE">
        <w:t>sting impact on the well-being and safety of our first responders.</w:t>
      </w:r>
    </w:p>
    <w:sectPr w:rsidR="00B0156E" w:rsidRPr="00B0156E" w:rsidSect="009B3A02">
      <w:headerReference w:type="default" r:id="rId17"/>
      <w:footerReference w:type="default" r:id="rId18"/>
      <w:pgSz w:w="12240" w:h="15840" w:code="1"/>
      <w:pgMar w:top="1440" w:right="1440" w:bottom="1440" w:left="2574" w:header="709" w:footer="198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4779A" w14:textId="77777777" w:rsidR="00C52438" w:rsidRDefault="00C52438" w:rsidP="00881E0A">
      <w:pPr>
        <w:spacing w:after="0" w:line="240" w:lineRule="auto"/>
      </w:pPr>
      <w:r>
        <w:separator/>
      </w:r>
    </w:p>
  </w:endnote>
  <w:endnote w:type="continuationSeparator" w:id="0">
    <w:p w14:paraId="409A10E4" w14:textId="77777777" w:rsidR="00C52438" w:rsidRDefault="00C52438" w:rsidP="00881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nter">
    <w:altName w:val="Calibri"/>
    <w:charset w:val="00"/>
    <w:family w:val="auto"/>
    <w:pitch w:val="variable"/>
    <w:sig w:usb0="E00002FF" w:usb1="1200A1FF" w:usb2="00000001" w:usb3="00000000" w:csb0="0000019F" w:csb1="00000000"/>
  </w:font>
  <w:font w:name="Gotham">
    <w:altName w:val="Calibri"/>
    <w:charset w:val="00"/>
    <w:family w:val="auto"/>
    <w:pitch w:val="variable"/>
    <w:sig w:usb0="800000A7" w:usb1="00000000" w:usb2="00000000" w:usb3="00000000" w:csb0="00000009" w:csb1="00000000"/>
  </w:font>
  <w:font w:name="Calibri Light">
    <w:panose1 w:val="020F0302020204030204"/>
    <w:charset w:val="00"/>
    <w:family w:val="swiss"/>
    <w:pitch w:val="variable"/>
    <w:sig w:usb0="E4002EFF" w:usb1="C000247B" w:usb2="00000009" w:usb3="00000000" w:csb0="000001FF" w:csb1="00000000"/>
  </w:font>
  <w:font w:name="Poppins">
    <w:altName w:val="Nirmala UI"/>
    <w:charset w:val="00"/>
    <w:family w:val="auto"/>
    <w:pitch w:val="variable"/>
    <w:sig w:usb0="00008007" w:usb1="00000000" w:usb2="00000000" w:usb3="00000000" w:csb0="00000093"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5DF30" w14:textId="7E0F82E2" w:rsidR="00881E0A" w:rsidRPr="00692BBC" w:rsidRDefault="009B3A02">
    <w:pPr>
      <w:pStyle w:val="Footer"/>
    </w:pPr>
    <w:r>
      <w:rPr>
        <w:noProof/>
      </w:rPr>
      <mc:AlternateContent>
        <mc:Choice Requires="wps">
          <w:drawing>
            <wp:anchor distT="0" distB="0" distL="114300" distR="114300" simplePos="0" relativeHeight="251668480" behindDoc="0" locked="0" layoutInCell="1" allowOverlap="1" wp14:anchorId="341D1DED" wp14:editId="1C9B444B">
              <wp:simplePos x="0" y="0"/>
              <wp:positionH relativeFrom="column">
                <wp:posOffset>3495675</wp:posOffset>
              </wp:positionH>
              <wp:positionV relativeFrom="paragraph">
                <wp:posOffset>526416</wp:posOffset>
              </wp:positionV>
              <wp:extent cx="2600325" cy="169636"/>
              <wp:effectExtent l="0" t="0" r="9525" b="1905"/>
              <wp:wrapNone/>
              <wp:docPr id="211560548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0325" cy="1696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2C5040" w14:textId="36912913" w:rsidR="009B3A02" w:rsidRPr="009B3A02" w:rsidRDefault="009B3A02" w:rsidP="009B3A02">
                          <w:pPr>
                            <w:rPr>
                              <w:color w:val="075172"/>
                            </w:rPr>
                          </w:pPr>
                          <w:r>
                            <w:rPr>
                              <w:color w:val="075172"/>
                              <w:w w:val="106"/>
                            </w:rPr>
                            <w:t>ProjectTributeFoundation@gmail.com</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41D1DED" id="Rectangle 47" o:spid="_x0000_s1048" style="position:absolute;margin-left:275.25pt;margin-top:41.45pt;width:204.75pt;height:13.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" filled="f" stroked="f">
              <v:textbox inset="0,0,0,0">
                <w:txbxContent>
                  <w:p w14:paraId="4B2C5040" w14:textId="36912913" w:rsidR="009B3A02" w:rsidRPr="009B3A02" w:rsidRDefault="009B3A02" w:rsidP="009B3A02">
                    <w:pPr>
                      <w:rPr>
                        <w:color w:val="075172"/>
                      </w:rPr>
                    </w:pPr>
                    <w:r>
                      <w:rPr>
                        <w:color w:val="075172"/>
                        <w:w w:val="106"/>
                      </w:rPr>
                      <w:t>ProjectTributeFoundation@gmail.com</w:t>
                    </w:r>
                  </w:p>
                </w:txbxContent>
              </v:textbox>
            </v:rect>
          </w:pict>
        </mc:Fallback>
      </mc:AlternateContent>
    </w:r>
    <w:r>
      <w:rPr>
        <w:rFonts w:ascii="Calibri" w:hAnsi="Calibri"/>
        <w:noProof/>
        <w:kern w:val="0"/>
        <w:sz w:val="22"/>
        <w14:ligatures w14:val="none"/>
      </w:rPr>
      <mc:AlternateContent>
        <mc:Choice Requires="wpg">
          <w:drawing>
            <wp:anchor distT="0" distB="0" distL="114300" distR="114300" simplePos="0" relativeHeight="251663360" behindDoc="0" locked="0" layoutInCell="1" allowOverlap="1" wp14:anchorId="7AFE713C" wp14:editId="79AD6FB7">
              <wp:simplePos x="0" y="0"/>
              <wp:positionH relativeFrom="column">
                <wp:posOffset>-38100</wp:posOffset>
              </wp:positionH>
              <wp:positionV relativeFrom="paragraph">
                <wp:posOffset>250190</wp:posOffset>
              </wp:positionV>
              <wp:extent cx="5824855" cy="873125"/>
              <wp:effectExtent l="0" t="0" r="23495" b="3175"/>
              <wp:wrapNone/>
              <wp:docPr id="53895557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4855" cy="873125"/>
                        <a:chOff x="0" y="0"/>
                        <a:chExt cx="54053" cy="8732"/>
                      </a:xfrm>
                    </wpg:grpSpPr>
                    <wps:wsp>
                      <wps:cNvPr id="802778086" name="Shape 16"/>
                      <wps:cNvSpPr>
                        <a:spLocks/>
                      </wps:cNvSpPr>
                      <wps:spPr bwMode="auto">
                        <a:xfrm>
                          <a:off x="2083" y="2973"/>
                          <a:ext cx="1814" cy="1486"/>
                        </a:xfrm>
                        <a:custGeom>
                          <a:avLst/>
                          <a:gdLst>
                            <a:gd name="T0" fmla="*/ 84139 w 181448"/>
                            <a:gd name="T1" fmla="*/ 1396 h 148672"/>
                            <a:gd name="T2" fmla="*/ 91372 w 181448"/>
                            <a:gd name="T3" fmla="*/ 0 h 148672"/>
                            <a:gd name="T4" fmla="*/ 99134 w 181448"/>
                            <a:gd name="T5" fmla="*/ 1859 h 148672"/>
                            <a:gd name="T6" fmla="*/ 105547 w 181448"/>
                            <a:gd name="T7" fmla="*/ 7361 h 148672"/>
                            <a:gd name="T8" fmla="*/ 107814 w 181448"/>
                            <a:gd name="T9" fmla="*/ 9308 h 148672"/>
                            <a:gd name="T10" fmla="*/ 109748 w 181448"/>
                            <a:gd name="T11" fmla="*/ 11835 h 148672"/>
                            <a:gd name="T12" fmla="*/ 111322 w 181448"/>
                            <a:gd name="T13" fmla="*/ 14414 h 148672"/>
                            <a:gd name="T14" fmla="*/ 133047 w 181448"/>
                            <a:gd name="T15" fmla="*/ 50043 h 148672"/>
                            <a:gd name="T16" fmla="*/ 154691 w 181448"/>
                            <a:gd name="T17" fmla="*/ 85723 h 148672"/>
                            <a:gd name="T18" fmla="*/ 176341 w 181448"/>
                            <a:gd name="T19" fmla="*/ 121398 h 148672"/>
                            <a:gd name="T20" fmla="*/ 181448 w 181448"/>
                            <a:gd name="T21" fmla="*/ 129817 h 148672"/>
                            <a:gd name="T22" fmla="*/ 178973 w 181448"/>
                            <a:gd name="T23" fmla="*/ 140036 h 148672"/>
                            <a:gd name="T24" fmla="*/ 170799 w 181448"/>
                            <a:gd name="T25" fmla="*/ 144562 h 148672"/>
                            <a:gd name="T26" fmla="*/ 163368 w 181448"/>
                            <a:gd name="T27" fmla="*/ 148672 h 148672"/>
                            <a:gd name="T28" fmla="*/ 154426 w 181448"/>
                            <a:gd name="T29" fmla="*/ 146272 h 148672"/>
                            <a:gd name="T30" fmla="*/ 149729 w 181448"/>
                            <a:gd name="T31" fmla="*/ 138638 h 148672"/>
                            <a:gd name="T32" fmla="*/ 141800 w 181448"/>
                            <a:gd name="T33" fmla="*/ 125764 h 148672"/>
                            <a:gd name="T34" fmla="*/ 134036 w 181448"/>
                            <a:gd name="T35" fmla="*/ 112788 h 148672"/>
                            <a:gd name="T36" fmla="*/ 126202 w 181448"/>
                            <a:gd name="T37" fmla="*/ 99856 h 148672"/>
                            <a:gd name="T38" fmla="*/ 114301 w 181448"/>
                            <a:gd name="T39" fmla="*/ 80209 h 148672"/>
                            <a:gd name="T40" fmla="*/ 102393 w 181448"/>
                            <a:gd name="T41" fmla="*/ 60562 h 148672"/>
                            <a:gd name="T42" fmla="*/ 90478 w 181448"/>
                            <a:gd name="T43" fmla="*/ 40929 h 148672"/>
                            <a:gd name="T44" fmla="*/ 90050 w 181448"/>
                            <a:gd name="T45" fmla="*/ 40220 h 148672"/>
                            <a:gd name="T46" fmla="*/ 89527 w 181448"/>
                            <a:gd name="T47" fmla="*/ 39563 h 148672"/>
                            <a:gd name="T48" fmla="*/ 88784 w 181448"/>
                            <a:gd name="T49" fmla="*/ 38509 h 148672"/>
                            <a:gd name="T50" fmla="*/ 85566 w 181448"/>
                            <a:gd name="T51" fmla="*/ 44062 h 148672"/>
                            <a:gd name="T52" fmla="*/ 82953 w 181448"/>
                            <a:gd name="T53" fmla="*/ 49647 h 148672"/>
                            <a:gd name="T54" fmla="*/ 79357 w 181448"/>
                            <a:gd name="T55" fmla="*/ 54486 h 148672"/>
                            <a:gd name="T56" fmla="*/ 75201 w 181448"/>
                            <a:gd name="T57" fmla="*/ 60084 h 148672"/>
                            <a:gd name="T58" fmla="*/ 75806 w 181448"/>
                            <a:gd name="T59" fmla="*/ 64456 h 148672"/>
                            <a:gd name="T60" fmla="*/ 79414 w 181448"/>
                            <a:gd name="T61" fmla="*/ 70252 h 148672"/>
                            <a:gd name="T62" fmla="*/ 89924 w 181448"/>
                            <a:gd name="T63" fmla="*/ 87140 h 148672"/>
                            <a:gd name="T64" fmla="*/ 99704 w 181448"/>
                            <a:gd name="T65" fmla="*/ 104508 h 148672"/>
                            <a:gd name="T66" fmla="*/ 109767 w 181448"/>
                            <a:gd name="T67" fmla="*/ 121679 h 148672"/>
                            <a:gd name="T68" fmla="*/ 115440 w 181448"/>
                            <a:gd name="T69" fmla="*/ 131362 h 148672"/>
                            <a:gd name="T70" fmla="*/ 111183 w 181448"/>
                            <a:gd name="T71" fmla="*/ 143049 h 148672"/>
                            <a:gd name="T72" fmla="*/ 100982 w 181448"/>
                            <a:gd name="T73" fmla="*/ 145787 h 148672"/>
                            <a:gd name="T74" fmla="*/ 93734 w 181448"/>
                            <a:gd name="T75" fmla="*/ 147734 h 148672"/>
                            <a:gd name="T76" fmla="*/ 87116 w 181448"/>
                            <a:gd name="T77" fmla="*/ 144823 h 148672"/>
                            <a:gd name="T78" fmla="*/ 82928 w 181448"/>
                            <a:gd name="T79" fmla="*/ 137719 h 148672"/>
                            <a:gd name="T80" fmla="*/ 75000 w 181448"/>
                            <a:gd name="T81" fmla="*/ 124283 h 148672"/>
                            <a:gd name="T82" fmla="*/ 67122 w 181448"/>
                            <a:gd name="T83" fmla="*/ 110821 h 148672"/>
                            <a:gd name="T84" fmla="*/ 59219 w 181448"/>
                            <a:gd name="T85" fmla="*/ 97372 h 148672"/>
                            <a:gd name="T86" fmla="*/ 58602 w 181448"/>
                            <a:gd name="T87" fmla="*/ 96326 h 148672"/>
                            <a:gd name="T88" fmla="*/ 57928 w 181448"/>
                            <a:gd name="T89" fmla="*/ 95304 h 148672"/>
                            <a:gd name="T90" fmla="*/ 56958 w 181448"/>
                            <a:gd name="T91" fmla="*/ 93747 h 148672"/>
                            <a:gd name="T92" fmla="*/ 52160 w 181448"/>
                            <a:gd name="T93" fmla="*/ 102057 h 148672"/>
                            <a:gd name="T94" fmla="*/ 47670 w 181448"/>
                            <a:gd name="T95" fmla="*/ 109832 h 148672"/>
                            <a:gd name="T96" fmla="*/ 43193 w 181448"/>
                            <a:gd name="T97" fmla="*/ 117613 h 148672"/>
                            <a:gd name="T98" fmla="*/ 39320 w 181448"/>
                            <a:gd name="T99" fmla="*/ 124327 h 148672"/>
                            <a:gd name="T100" fmla="*/ 35485 w 181448"/>
                            <a:gd name="T101" fmla="*/ 131074 h 148672"/>
                            <a:gd name="T102" fmla="*/ 31587 w 181448"/>
                            <a:gd name="T103" fmla="*/ 137770 h 148672"/>
                            <a:gd name="T104" fmla="*/ 26832 w 181448"/>
                            <a:gd name="T105" fmla="*/ 145934 h 148672"/>
                            <a:gd name="T106" fmla="*/ 17865 w 181448"/>
                            <a:gd name="T107" fmla="*/ 148582 h 148672"/>
                            <a:gd name="T108" fmla="*/ 10094 w 181448"/>
                            <a:gd name="T109" fmla="*/ 144179 h 148672"/>
                            <a:gd name="T110" fmla="*/ 2532 w 181448"/>
                            <a:gd name="T111" fmla="*/ 139895 h 148672"/>
                            <a:gd name="T112" fmla="*/ 0 w 181448"/>
                            <a:gd name="T113" fmla="*/ 130372 h 148672"/>
                            <a:gd name="T114" fmla="*/ 4628 w 181448"/>
                            <a:gd name="T115" fmla="*/ 122170 h 148672"/>
                            <a:gd name="T116" fmla="*/ 15686 w 181448"/>
                            <a:gd name="T117" fmla="*/ 102581 h 148672"/>
                            <a:gd name="T118" fmla="*/ 26927 w 181448"/>
                            <a:gd name="T119" fmla="*/ 83094 h 148672"/>
                            <a:gd name="T120" fmla="*/ 38092 w 181448"/>
                            <a:gd name="T121" fmla="*/ 63569 h 148672"/>
                            <a:gd name="T122" fmla="*/ 47355 w 181448"/>
                            <a:gd name="T123" fmla="*/ 47369 h 148672"/>
                            <a:gd name="T124" fmla="*/ 56618 w 181448"/>
                            <a:gd name="T125" fmla="*/ 31162 h 148672"/>
                            <a:gd name="T126" fmla="*/ 65894 w 181448"/>
                            <a:gd name="T127" fmla="*/ 14963 h 148672"/>
                            <a:gd name="T128" fmla="*/ 0 w 181448"/>
                            <a:gd name="T129" fmla="*/ 0 h 148672"/>
                            <a:gd name="T130" fmla="*/ 181448 w 181448"/>
                            <a:gd name="T131" fmla="*/ 148672 h 1486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181448" h="148672">
                              <a:moveTo>
                                <a:pt x="84139" y="1396"/>
                              </a:moveTo>
                              <a:cubicBezTo>
                                <a:pt x="91372" y="0"/>
                                <a:pt x="99134" y="1859"/>
                                <a:pt x="105547" y="7361"/>
                              </a:cubicBezTo>
                              <a:cubicBezTo>
                                <a:pt x="107814" y="9308"/>
                                <a:pt x="109748" y="11835"/>
                                <a:pt x="111322" y="14414"/>
                              </a:cubicBezTo>
                              <a:cubicBezTo>
                                <a:pt x="133047" y="50043"/>
                                <a:pt x="154691" y="85723"/>
                                <a:pt x="176341" y="121398"/>
                              </a:cubicBezTo>
                              <a:cubicBezTo>
                                <a:pt x="181448" y="129817"/>
                                <a:pt x="178973" y="140036"/>
                                <a:pt x="170799" y="144562"/>
                              </a:cubicBezTo>
                              <a:cubicBezTo>
                                <a:pt x="163368" y="148672"/>
                                <a:pt x="154426" y="146272"/>
                                <a:pt x="149729" y="138638"/>
                              </a:cubicBezTo>
                              <a:cubicBezTo>
                                <a:pt x="141800" y="125764"/>
                                <a:pt x="134036" y="112788"/>
                                <a:pt x="126202" y="99856"/>
                              </a:cubicBezTo>
                              <a:cubicBezTo>
                                <a:pt x="114301" y="80209"/>
                                <a:pt x="102393" y="60562"/>
                                <a:pt x="90478" y="40929"/>
                              </a:cubicBezTo>
                              <a:cubicBezTo>
                                <a:pt x="90050" y="40220"/>
                                <a:pt x="89527" y="39563"/>
                                <a:pt x="88784" y="38509"/>
                              </a:cubicBezTo>
                              <a:cubicBezTo>
                                <a:pt x="85566" y="44062"/>
                                <a:pt x="82953" y="49647"/>
                                <a:pt x="79357" y="54486"/>
                              </a:cubicBezTo>
                              <a:cubicBezTo>
                                <a:pt x="75201" y="60084"/>
                                <a:pt x="75806" y="64456"/>
                                <a:pt x="79414" y="70252"/>
                              </a:cubicBezTo>
                              <a:cubicBezTo>
                                <a:pt x="89924" y="87140"/>
                                <a:pt x="99704" y="104508"/>
                                <a:pt x="109767" y="121679"/>
                              </a:cubicBezTo>
                              <a:cubicBezTo>
                                <a:pt x="115440" y="131362"/>
                                <a:pt x="111183" y="143049"/>
                                <a:pt x="100982" y="145787"/>
                              </a:cubicBezTo>
                              <a:cubicBezTo>
                                <a:pt x="93734" y="147734"/>
                                <a:pt x="87116" y="144823"/>
                                <a:pt x="82928" y="137719"/>
                              </a:cubicBezTo>
                              <a:cubicBezTo>
                                <a:pt x="75000" y="124283"/>
                                <a:pt x="67122" y="110821"/>
                                <a:pt x="59219" y="97372"/>
                              </a:cubicBezTo>
                              <a:cubicBezTo>
                                <a:pt x="58602" y="96326"/>
                                <a:pt x="57928" y="95304"/>
                                <a:pt x="56958" y="93747"/>
                              </a:cubicBezTo>
                              <a:cubicBezTo>
                                <a:pt x="52160" y="102057"/>
                                <a:pt x="47670" y="109832"/>
                                <a:pt x="43193" y="117613"/>
                              </a:cubicBezTo>
                              <a:cubicBezTo>
                                <a:pt x="39320" y="124327"/>
                                <a:pt x="35485" y="131074"/>
                                <a:pt x="31587" y="137770"/>
                              </a:cubicBezTo>
                              <a:cubicBezTo>
                                <a:pt x="26832" y="145934"/>
                                <a:pt x="17865" y="148582"/>
                                <a:pt x="10094" y="144179"/>
                              </a:cubicBezTo>
                              <a:cubicBezTo>
                                <a:pt x="2532" y="139895"/>
                                <a:pt x="0" y="130372"/>
                                <a:pt x="4628" y="122170"/>
                              </a:cubicBezTo>
                              <a:cubicBezTo>
                                <a:pt x="15686" y="102581"/>
                                <a:pt x="26927" y="83094"/>
                                <a:pt x="38092" y="63569"/>
                              </a:cubicBezTo>
                              <a:cubicBezTo>
                                <a:pt x="47355" y="47369"/>
                                <a:pt x="56618" y="31162"/>
                                <a:pt x="65894" y="14963"/>
                              </a:cubicBezTo>
                              <a:cubicBezTo>
                                <a:pt x="70198" y="7444"/>
                                <a:pt x="76905" y="2792"/>
                                <a:pt x="84139" y="1396"/>
                              </a:cubicBezTo>
                              <a:close/>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57315590" name="Shape 17"/>
                      <wps:cNvSpPr>
                        <a:spLocks/>
                      </wps:cNvSpPr>
                      <wps:spPr bwMode="auto">
                        <a:xfrm>
                          <a:off x="3507" y="2972"/>
                          <a:ext cx="1055" cy="1470"/>
                        </a:xfrm>
                        <a:custGeom>
                          <a:avLst/>
                          <a:gdLst>
                            <a:gd name="T0" fmla="*/ 21518 w 105472"/>
                            <a:gd name="T1" fmla="*/ 965 h 146962"/>
                            <a:gd name="T2" fmla="*/ 25444 w 105472"/>
                            <a:gd name="T3" fmla="*/ 1931 h 146962"/>
                            <a:gd name="T4" fmla="*/ 29018 w 105472"/>
                            <a:gd name="T5" fmla="*/ 4450 h 146962"/>
                            <a:gd name="T6" fmla="*/ 31385 w 105472"/>
                            <a:gd name="T7" fmla="*/ 8337 h 146962"/>
                            <a:gd name="T8" fmla="*/ 54402 w 105472"/>
                            <a:gd name="T9" fmla="*/ 46099 h 146962"/>
                            <a:gd name="T10" fmla="*/ 77399 w 105472"/>
                            <a:gd name="T11" fmla="*/ 83873 h 146962"/>
                            <a:gd name="T12" fmla="*/ 100346 w 105472"/>
                            <a:gd name="T13" fmla="*/ 121679 h 146962"/>
                            <a:gd name="T14" fmla="*/ 105472 w 105472"/>
                            <a:gd name="T15" fmla="*/ 130123 h 146962"/>
                            <a:gd name="T16" fmla="*/ 103104 w 105472"/>
                            <a:gd name="T17" fmla="*/ 140087 h 146962"/>
                            <a:gd name="T18" fmla="*/ 94899 w 105472"/>
                            <a:gd name="T19" fmla="*/ 144542 h 146962"/>
                            <a:gd name="T20" fmla="*/ 92638 w 105472"/>
                            <a:gd name="T21" fmla="*/ 145768 h 146962"/>
                            <a:gd name="T22" fmla="*/ 89943 w 105472"/>
                            <a:gd name="T23" fmla="*/ 146183 h 146962"/>
                            <a:gd name="T24" fmla="*/ 87437 w 105472"/>
                            <a:gd name="T25" fmla="*/ 146962 h 146962"/>
                            <a:gd name="T26" fmla="*/ 81253 w 105472"/>
                            <a:gd name="T27" fmla="*/ 146489 h 146962"/>
                            <a:gd name="T28" fmla="*/ 76750 w 105472"/>
                            <a:gd name="T29" fmla="*/ 143712 h 146962"/>
                            <a:gd name="T30" fmla="*/ 73633 w 105472"/>
                            <a:gd name="T31" fmla="*/ 138587 h 146962"/>
                            <a:gd name="T32" fmla="*/ 50655 w 105472"/>
                            <a:gd name="T33" fmla="*/ 100800 h 146962"/>
                            <a:gd name="T34" fmla="*/ 27676 w 105472"/>
                            <a:gd name="T35" fmla="*/ 63013 h 146962"/>
                            <a:gd name="T36" fmla="*/ 4754 w 105472"/>
                            <a:gd name="T37" fmla="*/ 25195 h 146962"/>
                            <a:gd name="T38" fmla="*/ 0 w 105472"/>
                            <a:gd name="T39" fmla="*/ 17350 h 146962"/>
                            <a:gd name="T40" fmla="*/ 2223 w 105472"/>
                            <a:gd name="T41" fmla="*/ 7438 h 146962"/>
                            <a:gd name="T42" fmla="*/ 9540 w 105472"/>
                            <a:gd name="T43" fmla="*/ 2918 h 146962"/>
                            <a:gd name="T44" fmla="*/ 13315 w 105472"/>
                            <a:gd name="T45" fmla="*/ 588 h 146962"/>
                            <a:gd name="T46" fmla="*/ 17593 w 105472"/>
                            <a:gd name="T47" fmla="*/ 0 h 146962"/>
                            <a:gd name="T48" fmla="*/ 21518 w 105472"/>
                            <a:gd name="T49" fmla="*/ 965 h 146962"/>
                            <a:gd name="T50" fmla="*/ 0 w 105472"/>
                            <a:gd name="T51" fmla="*/ 0 h 146962"/>
                            <a:gd name="T52" fmla="*/ 105472 w 105472"/>
                            <a:gd name="T53" fmla="*/ 146962 h 1469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T50" t="T51" r="T52" b="T53"/>
                          <a:pathLst>
                            <a:path w="105472" h="146962">
                              <a:moveTo>
                                <a:pt x="21518" y="965"/>
                              </a:moveTo>
                              <a:cubicBezTo>
                                <a:pt x="25444" y="1931"/>
                                <a:pt x="29018" y="4450"/>
                                <a:pt x="31385" y="8337"/>
                              </a:cubicBezTo>
                              <a:cubicBezTo>
                                <a:pt x="54402" y="46099"/>
                                <a:pt x="77399" y="83873"/>
                                <a:pt x="100346" y="121679"/>
                              </a:cubicBezTo>
                              <a:cubicBezTo>
                                <a:pt x="105472" y="130123"/>
                                <a:pt x="103104" y="140087"/>
                                <a:pt x="94899" y="144542"/>
                              </a:cubicBezTo>
                              <a:cubicBezTo>
                                <a:pt x="92638" y="145768"/>
                                <a:pt x="89943" y="146183"/>
                                <a:pt x="87437" y="146962"/>
                              </a:cubicBezTo>
                              <a:cubicBezTo>
                                <a:pt x="81253" y="146489"/>
                                <a:pt x="76750" y="143712"/>
                                <a:pt x="73633" y="138587"/>
                              </a:cubicBezTo>
                              <a:cubicBezTo>
                                <a:pt x="50655" y="100800"/>
                                <a:pt x="27676" y="63013"/>
                                <a:pt x="4754" y="25195"/>
                              </a:cubicBezTo>
                              <a:cubicBezTo>
                                <a:pt x="0" y="17350"/>
                                <a:pt x="2223" y="7438"/>
                                <a:pt x="9540" y="2918"/>
                              </a:cubicBezTo>
                              <a:cubicBezTo>
                                <a:pt x="13315" y="588"/>
                                <a:pt x="17593" y="0"/>
                                <a:pt x="21518" y="965"/>
                              </a:cubicBezTo>
                              <a:close/>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18430802" name="Shape 18"/>
                      <wps:cNvSpPr>
                        <a:spLocks/>
                      </wps:cNvSpPr>
                      <wps:spPr bwMode="auto">
                        <a:xfrm>
                          <a:off x="2083" y="6324"/>
                          <a:ext cx="329" cy="1645"/>
                        </a:xfrm>
                        <a:custGeom>
                          <a:avLst/>
                          <a:gdLst>
                            <a:gd name="T0" fmla="*/ 32960 w 32960"/>
                            <a:gd name="T1" fmla="*/ 0 h 164542"/>
                            <a:gd name="T2" fmla="*/ 32960 w 32960"/>
                            <a:gd name="T3" fmla="*/ 11079 h 164542"/>
                            <a:gd name="T4" fmla="*/ 32840 w 32960"/>
                            <a:gd name="T5" fmla="*/ 11036 h 164542"/>
                            <a:gd name="T6" fmla="*/ 7849 w 32960"/>
                            <a:gd name="T7" fmla="*/ 79133 h 164542"/>
                            <a:gd name="T8" fmla="*/ 32960 w 32960"/>
                            <a:gd name="T9" fmla="*/ 79133 h 164542"/>
                            <a:gd name="T10" fmla="*/ 32960 w 32960"/>
                            <a:gd name="T11" fmla="*/ 86909 h 164542"/>
                            <a:gd name="T12" fmla="*/ 7849 w 32960"/>
                            <a:gd name="T13" fmla="*/ 86909 h 164542"/>
                            <a:gd name="T14" fmla="*/ 31181 w 32960"/>
                            <a:gd name="T15" fmla="*/ 152860 h 164542"/>
                            <a:gd name="T16" fmla="*/ 32960 w 32960"/>
                            <a:gd name="T17" fmla="*/ 152357 h 164542"/>
                            <a:gd name="T18" fmla="*/ 32960 w 32960"/>
                            <a:gd name="T19" fmla="*/ 164542 h 164542"/>
                            <a:gd name="T20" fmla="*/ 17966 w 32960"/>
                            <a:gd name="T21" fmla="*/ 147228 h 164542"/>
                            <a:gd name="T22" fmla="*/ 2522 w 32960"/>
                            <a:gd name="T23" fmla="*/ 107963 h 164542"/>
                            <a:gd name="T24" fmla="*/ 0 w 32960"/>
                            <a:gd name="T25" fmla="*/ 83022 h 164542"/>
                            <a:gd name="T26" fmla="*/ 0 w 32960"/>
                            <a:gd name="T27" fmla="*/ 83021 h 164542"/>
                            <a:gd name="T28" fmla="*/ 2522 w 32960"/>
                            <a:gd name="T29" fmla="*/ 58079 h 164542"/>
                            <a:gd name="T30" fmla="*/ 24651 w 32960"/>
                            <a:gd name="T31" fmla="*/ 8926 h 164542"/>
                            <a:gd name="T32" fmla="*/ 32960 w 32960"/>
                            <a:gd name="T33" fmla="*/ 0 h 164542"/>
                            <a:gd name="T34" fmla="*/ 0 w 32960"/>
                            <a:gd name="T35" fmla="*/ 0 h 164542"/>
                            <a:gd name="T36" fmla="*/ 32960 w 32960"/>
                            <a:gd name="T37" fmla="*/ 164542 h 1645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32960" h="164542">
                              <a:moveTo>
                                <a:pt x="32960" y="0"/>
                              </a:moveTo>
                              <a:lnTo>
                                <a:pt x="32960" y="11079"/>
                              </a:lnTo>
                              <a:lnTo>
                                <a:pt x="32840" y="11036"/>
                              </a:lnTo>
                              <a:cubicBezTo>
                                <a:pt x="17906" y="29890"/>
                                <a:pt x="8697" y="53472"/>
                                <a:pt x="7849" y="79133"/>
                              </a:cubicBezTo>
                              <a:lnTo>
                                <a:pt x="32960" y="79133"/>
                              </a:lnTo>
                              <a:lnTo>
                                <a:pt x="32960" y="86909"/>
                              </a:lnTo>
                              <a:lnTo>
                                <a:pt x="7849" y="86909"/>
                              </a:lnTo>
                              <a:cubicBezTo>
                                <a:pt x="8664" y="111609"/>
                                <a:pt x="17225" y="134376"/>
                                <a:pt x="31181" y="152860"/>
                              </a:cubicBezTo>
                              <a:lnTo>
                                <a:pt x="32960" y="152357"/>
                              </a:lnTo>
                              <a:lnTo>
                                <a:pt x="32960" y="164542"/>
                              </a:lnTo>
                              <a:lnTo>
                                <a:pt x="17966" y="147228"/>
                              </a:lnTo>
                              <a:cubicBezTo>
                                <a:pt x="10713" y="135304"/>
                                <a:pt x="5416" y="122067"/>
                                <a:pt x="2522" y="107963"/>
                              </a:cubicBezTo>
                              <a:lnTo>
                                <a:pt x="0" y="83022"/>
                              </a:lnTo>
                              <a:lnTo>
                                <a:pt x="0" y="83021"/>
                              </a:lnTo>
                              <a:lnTo>
                                <a:pt x="2522" y="58079"/>
                              </a:lnTo>
                              <a:cubicBezTo>
                                <a:pt x="6242" y="39945"/>
                                <a:pt x="13936" y="23244"/>
                                <a:pt x="24651" y="8926"/>
                              </a:cubicBezTo>
                              <a:lnTo>
                                <a:pt x="32960" y="0"/>
                              </a:lnTo>
                              <a:close/>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86215828" name="Shape 19"/>
                      <wps:cNvSpPr>
                        <a:spLocks/>
                      </wps:cNvSpPr>
                      <wps:spPr bwMode="auto">
                        <a:xfrm>
                          <a:off x="2412" y="6051"/>
                          <a:ext cx="356" cy="2193"/>
                        </a:xfrm>
                        <a:custGeom>
                          <a:avLst/>
                          <a:gdLst>
                            <a:gd name="T0" fmla="*/ 35604 w 35604"/>
                            <a:gd name="T1" fmla="*/ 0 h 219320"/>
                            <a:gd name="T2" fmla="*/ 35604 w 35604"/>
                            <a:gd name="T3" fmla="*/ 8841 h 219320"/>
                            <a:gd name="T4" fmla="*/ 31665 w 35604"/>
                            <a:gd name="T5" fmla="*/ 10448 h 219320"/>
                            <a:gd name="T6" fmla="*/ 5220 w 35604"/>
                            <a:gd name="T7" fmla="*/ 32017 h 219320"/>
                            <a:gd name="T8" fmla="*/ 29251 w 35604"/>
                            <a:gd name="T9" fmla="*/ 39149 h 219320"/>
                            <a:gd name="T10" fmla="*/ 35604 w 35604"/>
                            <a:gd name="T11" fmla="*/ 30018 h 219320"/>
                            <a:gd name="T12" fmla="*/ 35604 w 35604"/>
                            <a:gd name="T13" fmla="*/ 48412 h 219320"/>
                            <a:gd name="T14" fmla="*/ 33819 w 35604"/>
                            <a:gd name="T15" fmla="*/ 48109 h 219320"/>
                            <a:gd name="T16" fmla="*/ 22858 w 35604"/>
                            <a:gd name="T17" fmla="*/ 106392 h 219320"/>
                            <a:gd name="T18" fmla="*/ 35604 w 35604"/>
                            <a:gd name="T19" fmla="*/ 106392 h 219320"/>
                            <a:gd name="T20" fmla="*/ 35604 w 35604"/>
                            <a:gd name="T21" fmla="*/ 114168 h 219320"/>
                            <a:gd name="T22" fmla="*/ 22781 w 35604"/>
                            <a:gd name="T23" fmla="*/ 114168 h 219320"/>
                            <a:gd name="T24" fmla="*/ 32760 w 35604"/>
                            <a:gd name="T25" fmla="*/ 170799 h 219320"/>
                            <a:gd name="T26" fmla="*/ 35604 w 35604"/>
                            <a:gd name="T27" fmla="*/ 170462 h 219320"/>
                            <a:gd name="T28" fmla="*/ 35604 w 35604"/>
                            <a:gd name="T29" fmla="*/ 192254 h 219320"/>
                            <a:gd name="T30" fmla="*/ 28188 w 35604"/>
                            <a:gd name="T31" fmla="*/ 179778 h 219320"/>
                            <a:gd name="T32" fmla="*/ 3480 w 35604"/>
                            <a:gd name="T33" fmla="*/ 186592 h 219320"/>
                            <a:gd name="T34" fmla="*/ 32247 w 35604"/>
                            <a:gd name="T35" fmla="*/ 210459 h 219320"/>
                            <a:gd name="T36" fmla="*/ 35604 w 35604"/>
                            <a:gd name="T37" fmla="*/ 211749 h 219320"/>
                            <a:gd name="T38" fmla="*/ 35604 w 35604"/>
                            <a:gd name="T39" fmla="*/ 219320 h 219320"/>
                            <a:gd name="T40" fmla="*/ 12181 w 35604"/>
                            <a:gd name="T41" fmla="*/ 205866 h 219320"/>
                            <a:gd name="T42" fmla="*/ 0 w 35604"/>
                            <a:gd name="T43" fmla="*/ 191801 h 219320"/>
                            <a:gd name="T44" fmla="*/ 0 w 35604"/>
                            <a:gd name="T45" fmla="*/ 179616 h 219320"/>
                            <a:gd name="T46" fmla="*/ 25111 w 35604"/>
                            <a:gd name="T47" fmla="*/ 172515 h 219320"/>
                            <a:gd name="T48" fmla="*/ 15042 w 35604"/>
                            <a:gd name="T49" fmla="*/ 114168 h 219320"/>
                            <a:gd name="T50" fmla="*/ 0 w 35604"/>
                            <a:gd name="T51" fmla="*/ 114168 h 219320"/>
                            <a:gd name="T52" fmla="*/ 0 w 35604"/>
                            <a:gd name="T53" fmla="*/ 106392 h 219320"/>
                            <a:gd name="T54" fmla="*/ 15111 w 35604"/>
                            <a:gd name="T55" fmla="*/ 106392 h 219320"/>
                            <a:gd name="T56" fmla="*/ 26161 w 35604"/>
                            <a:gd name="T57" fmla="*/ 46428 h 219320"/>
                            <a:gd name="T58" fmla="*/ 9756 w 35604"/>
                            <a:gd name="T59" fmla="*/ 41858 h 219320"/>
                            <a:gd name="T60" fmla="*/ 0 w 35604"/>
                            <a:gd name="T61" fmla="*/ 38338 h 219320"/>
                            <a:gd name="T62" fmla="*/ 0 w 35604"/>
                            <a:gd name="T63" fmla="*/ 27259 h 219320"/>
                            <a:gd name="T64" fmla="*/ 9908 w 35604"/>
                            <a:gd name="T65" fmla="*/ 16616 h 219320"/>
                            <a:gd name="T66" fmla="*/ 31941 w 35604"/>
                            <a:gd name="T67" fmla="*/ 1339 h 219320"/>
                            <a:gd name="T68" fmla="*/ 35604 w 35604"/>
                            <a:gd name="T69" fmla="*/ 0 h 219320"/>
                            <a:gd name="T70" fmla="*/ 0 w 35604"/>
                            <a:gd name="T71" fmla="*/ 0 h 219320"/>
                            <a:gd name="T72" fmla="*/ 35604 w 35604"/>
                            <a:gd name="T73" fmla="*/ 219320 h 219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T70" t="T71" r="T72" b="T73"/>
                          <a:pathLst>
                            <a:path w="35604" h="219320">
                              <a:moveTo>
                                <a:pt x="35604" y="0"/>
                              </a:moveTo>
                              <a:lnTo>
                                <a:pt x="35604" y="8841"/>
                              </a:lnTo>
                              <a:lnTo>
                                <a:pt x="31665" y="10448"/>
                              </a:lnTo>
                              <a:cubicBezTo>
                                <a:pt x="21819" y="16317"/>
                                <a:pt x="12909" y="23600"/>
                                <a:pt x="5220" y="32017"/>
                              </a:cubicBezTo>
                              <a:cubicBezTo>
                                <a:pt x="10019" y="33824"/>
                                <a:pt x="18208" y="36587"/>
                                <a:pt x="29251" y="39149"/>
                              </a:cubicBezTo>
                              <a:lnTo>
                                <a:pt x="35604" y="30018"/>
                              </a:lnTo>
                              <a:lnTo>
                                <a:pt x="35604" y="48412"/>
                              </a:lnTo>
                              <a:lnTo>
                                <a:pt x="33819" y="48109"/>
                              </a:lnTo>
                              <a:cubicBezTo>
                                <a:pt x="27170" y="64687"/>
                                <a:pt x="23456" y="84292"/>
                                <a:pt x="22858" y="106392"/>
                              </a:cubicBezTo>
                              <a:lnTo>
                                <a:pt x="35604" y="106392"/>
                              </a:lnTo>
                              <a:lnTo>
                                <a:pt x="35604" y="114168"/>
                              </a:lnTo>
                              <a:lnTo>
                                <a:pt x="22781" y="114168"/>
                              </a:lnTo>
                              <a:cubicBezTo>
                                <a:pt x="22944" y="135614"/>
                                <a:pt x="26331" y="154647"/>
                                <a:pt x="32760" y="170799"/>
                              </a:cubicBezTo>
                              <a:lnTo>
                                <a:pt x="35604" y="170462"/>
                              </a:lnTo>
                              <a:lnTo>
                                <a:pt x="35604" y="192254"/>
                              </a:lnTo>
                              <a:lnTo>
                                <a:pt x="28188" y="179778"/>
                              </a:lnTo>
                              <a:cubicBezTo>
                                <a:pt x="20179" y="181637"/>
                                <a:pt x="11932" y="183888"/>
                                <a:pt x="3480" y="186592"/>
                              </a:cubicBezTo>
                              <a:cubicBezTo>
                                <a:pt x="11702" y="196005"/>
                                <a:pt x="21415" y="204085"/>
                                <a:pt x="32247" y="210459"/>
                              </a:cubicBezTo>
                              <a:lnTo>
                                <a:pt x="35604" y="211749"/>
                              </a:lnTo>
                              <a:lnTo>
                                <a:pt x="35604" y="219320"/>
                              </a:lnTo>
                              <a:lnTo>
                                <a:pt x="12181" y="205866"/>
                              </a:lnTo>
                              <a:lnTo>
                                <a:pt x="0" y="191801"/>
                              </a:lnTo>
                              <a:lnTo>
                                <a:pt x="0" y="179616"/>
                              </a:lnTo>
                              <a:lnTo>
                                <a:pt x="25111" y="172515"/>
                              </a:lnTo>
                              <a:cubicBezTo>
                                <a:pt x="19227" y="157341"/>
                                <a:pt x="15213" y="138201"/>
                                <a:pt x="15042" y="114168"/>
                              </a:cubicBezTo>
                              <a:lnTo>
                                <a:pt x="0" y="114168"/>
                              </a:lnTo>
                              <a:lnTo>
                                <a:pt x="0" y="106392"/>
                              </a:lnTo>
                              <a:lnTo>
                                <a:pt x="15111" y="106392"/>
                              </a:lnTo>
                              <a:cubicBezTo>
                                <a:pt x="15590" y="88281"/>
                                <a:pt x="18279" y="66701"/>
                                <a:pt x="26161" y="46428"/>
                              </a:cubicBezTo>
                              <a:cubicBezTo>
                                <a:pt x="19661" y="44886"/>
                                <a:pt x="14164" y="43288"/>
                                <a:pt x="9756" y="41858"/>
                              </a:cubicBezTo>
                              <a:lnTo>
                                <a:pt x="0" y="38338"/>
                              </a:lnTo>
                              <a:lnTo>
                                <a:pt x="0" y="27259"/>
                              </a:lnTo>
                              <a:lnTo>
                                <a:pt x="9908" y="16616"/>
                              </a:lnTo>
                              <a:cubicBezTo>
                                <a:pt x="16656" y="10769"/>
                                <a:pt x="24040" y="5637"/>
                                <a:pt x="31941" y="1339"/>
                              </a:cubicBezTo>
                              <a:lnTo>
                                <a:pt x="35604" y="0"/>
                              </a:lnTo>
                              <a:close/>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36554853" name="Shape 20"/>
                      <wps:cNvSpPr>
                        <a:spLocks/>
                      </wps:cNvSpPr>
                      <wps:spPr bwMode="auto">
                        <a:xfrm>
                          <a:off x="2768" y="8169"/>
                          <a:ext cx="260" cy="172"/>
                        </a:xfrm>
                        <a:custGeom>
                          <a:avLst/>
                          <a:gdLst>
                            <a:gd name="T0" fmla="*/ 0 w 25914"/>
                            <a:gd name="T1" fmla="*/ 0 h 17240"/>
                            <a:gd name="T2" fmla="*/ 25914 w 25914"/>
                            <a:gd name="T3" fmla="*/ 9954 h 17240"/>
                            <a:gd name="T4" fmla="*/ 25914 w 25914"/>
                            <a:gd name="T5" fmla="*/ 17240 h 17240"/>
                            <a:gd name="T6" fmla="*/ 12791 w 25914"/>
                            <a:gd name="T7" fmla="*/ 14918 h 17240"/>
                            <a:gd name="T8" fmla="*/ 0 w 25914"/>
                            <a:gd name="T9" fmla="*/ 7571 h 17240"/>
                            <a:gd name="T10" fmla="*/ 0 w 25914"/>
                            <a:gd name="T11" fmla="*/ 0 h 17240"/>
                            <a:gd name="T12" fmla="*/ 0 w 25914"/>
                            <a:gd name="T13" fmla="*/ 0 h 17240"/>
                            <a:gd name="T14" fmla="*/ 25914 w 25914"/>
                            <a:gd name="T15" fmla="*/ 17240 h 17240"/>
                          </a:gdLst>
                          <a:ahLst/>
                          <a:cxnLst>
                            <a:cxn ang="0">
                              <a:pos x="T0" y="T1"/>
                            </a:cxn>
                            <a:cxn ang="0">
                              <a:pos x="T2" y="T3"/>
                            </a:cxn>
                            <a:cxn ang="0">
                              <a:pos x="T4" y="T5"/>
                            </a:cxn>
                            <a:cxn ang="0">
                              <a:pos x="T6" y="T7"/>
                            </a:cxn>
                            <a:cxn ang="0">
                              <a:pos x="T8" y="T9"/>
                            </a:cxn>
                            <a:cxn ang="0">
                              <a:pos x="T10" y="T11"/>
                            </a:cxn>
                          </a:cxnLst>
                          <a:rect l="T12" t="T13" r="T14" b="T15"/>
                          <a:pathLst>
                            <a:path w="25914" h="17240">
                              <a:moveTo>
                                <a:pt x="0" y="0"/>
                              </a:moveTo>
                              <a:lnTo>
                                <a:pt x="25914" y="9954"/>
                              </a:lnTo>
                              <a:lnTo>
                                <a:pt x="25914" y="17240"/>
                              </a:lnTo>
                              <a:lnTo>
                                <a:pt x="12791" y="14918"/>
                              </a:lnTo>
                              <a:lnTo>
                                <a:pt x="0" y="7571"/>
                              </a:lnTo>
                              <a:lnTo>
                                <a:pt x="0" y="0"/>
                              </a:lnTo>
                              <a:close/>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48628747" name="Shape 21"/>
                      <wps:cNvSpPr>
                        <a:spLocks/>
                      </wps:cNvSpPr>
                      <wps:spPr bwMode="auto">
                        <a:xfrm>
                          <a:off x="2768" y="7725"/>
                          <a:ext cx="260" cy="522"/>
                        </a:xfrm>
                        <a:custGeom>
                          <a:avLst/>
                          <a:gdLst>
                            <a:gd name="T0" fmla="*/ 25914 w 25914"/>
                            <a:gd name="T1" fmla="*/ 0 h 52166"/>
                            <a:gd name="T2" fmla="*/ 25914 w 25914"/>
                            <a:gd name="T3" fmla="*/ 7720 h 52166"/>
                            <a:gd name="T4" fmla="*/ 347 w 25914"/>
                            <a:gd name="T5" fmla="*/ 10689 h 52166"/>
                            <a:gd name="T6" fmla="*/ 21524 w 25914"/>
                            <a:gd name="T7" fmla="*/ 39426 h 52166"/>
                            <a:gd name="T8" fmla="*/ 25914 w 25914"/>
                            <a:gd name="T9" fmla="*/ 42508 h 52166"/>
                            <a:gd name="T10" fmla="*/ 25914 w 25914"/>
                            <a:gd name="T11" fmla="*/ 52166 h 52166"/>
                            <a:gd name="T12" fmla="*/ 16327 w 25914"/>
                            <a:gd name="T13" fmla="*/ 45174 h 52166"/>
                            <a:gd name="T14" fmla="*/ 4046 w 25914"/>
                            <a:gd name="T15" fmla="*/ 31666 h 52166"/>
                            <a:gd name="T16" fmla="*/ 0 w 25914"/>
                            <a:gd name="T17" fmla="*/ 24860 h 52166"/>
                            <a:gd name="T18" fmla="*/ 0 w 25914"/>
                            <a:gd name="T19" fmla="*/ 3068 h 52166"/>
                            <a:gd name="T20" fmla="*/ 25914 w 25914"/>
                            <a:gd name="T21" fmla="*/ 0 h 52166"/>
                            <a:gd name="T22" fmla="*/ 0 w 25914"/>
                            <a:gd name="T23" fmla="*/ 0 h 52166"/>
                            <a:gd name="T24" fmla="*/ 25914 w 25914"/>
                            <a:gd name="T25" fmla="*/ 52166 h 521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25914" h="52166">
                              <a:moveTo>
                                <a:pt x="25914" y="0"/>
                              </a:moveTo>
                              <a:lnTo>
                                <a:pt x="25914" y="7720"/>
                              </a:lnTo>
                              <a:lnTo>
                                <a:pt x="347" y="10689"/>
                              </a:lnTo>
                              <a:cubicBezTo>
                                <a:pt x="5784" y="21947"/>
                                <a:pt x="12863" y="31595"/>
                                <a:pt x="21524" y="39426"/>
                              </a:cubicBezTo>
                              <a:lnTo>
                                <a:pt x="25914" y="42508"/>
                              </a:lnTo>
                              <a:lnTo>
                                <a:pt x="25914" y="52166"/>
                              </a:lnTo>
                              <a:lnTo>
                                <a:pt x="16327" y="45174"/>
                              </a:lnTo>
                              <a:cubicBezTo>
                                <a:pt x="12304" y="41536"/>
                                <a:pt x="8107" y="37081"/>
                                <a:pt x="4046" y="31666"/>
                              </a:cubicBezTo>
                              <a:lnTo>
                                <a:pt x="0" y="24860"/>
                              </a:lnTo>
                              <a:lnTo>
                                <a:pt x="0" y="3068"/>
                              </a:lnTo>
                              <a:lnTo>
                                <a:pt x="25914" y="0"/>
                              </a:lnTo>
                              <a:close/>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48797330" name="Shape 314"/>
                      <wps:cNvSpPr>
                        <a:spLocks/>
                      </wps:cNvSpPr>
                      <wps:spPr bwMode="auto">
                        <a:xfrm>
                          <a:off x="2768" y="7115"/>
                          <a:ext cx="260" cy="91"/>
                        </a:xfrm>
                        <a:custGeom>
                          <a:avLst/>
                          <a:gdLst>
                            <a:gd name="T0" fmla="*/ 0 w 25914"/>
                            <a:gd name="T1" fmla="*/ 0 h 9144"/>
                            <a:gd name="T2" fmla="*/ 25914 w 25914"/>
                            <a:gd name="T3" fmla="*/ 0 h 9144"/>
                            <a:gd name="T4" fmla="*/ 25914 w 25914"/>
                            <a:gd name="T5" fmla="*/ 9144 h 9144"/>
                            <a:gd name="T6" fmla="*/ 0 w 25914"/>
                            <a:gd name="T7" fmla="*/ 9144 h 9144"/>
                            <a:gd name="T8" fmla="*/ 0 w 25914"/>
                            <a:gd name="T9" fmla="*/ 0 h 9144"/>
                            <a:gd name="T10" fmla="*/ 0 w 25914"/>
                            <a:gd name="T11" fmla="*/ 0 h 9144"/>
                            <a:gd name="T12" fmla="*/ 25914 w 25914"/>
                            <a:gd name="T13" fmla="*/ 9144 h 9144"/>
                          </a:gdLst>
                          <a:ahLst/>
                          <a:cxnLst>
                            <a:cxn ang="0">
                              <a:pos x="T0" y="T1"/>
                            </a:cxn>
                            <a:cxn ang="0">
                              <a:pos x="T2" y="T3"/>
                            </a:cxn>
                            <a:cxn ang="0">
                              <a:pos x="T4" y="T5"/>
                            </a:cxn>
                            <a:cxn ang="0">
                              <a:pos x="T6" y="T7"/>
                            </a:cxn>
                            <a:cxn ang="0">
                              <a:pos x="T8" y="T9"/>
                            </a:cxn>
                          </a:cxnLst>
                          <a:rect l="T10" t="T11" r="T12" b="T13"/>
                          <a:pathLst>
                            <a:path w="25914" h="9144">
                              <a:moveTo>
                                <a:pt x="0" y="0"/>
                              </a:moveTo>
                              <a:lnTo>
                                <a:pt x="25914" y="0"/>
                              </a:lnTo>
                              <a:lnTo>
                                <a:pt x="25914" y="9144"/>
                              </a:lnTo>
                              <a:lnTo>
                                <a:pt x="0" y="9144"/>
                              </a:lnTo>
                              <a:lnTo>
                                <a:pt x="0" y="0"/>
                              </a:lnTo>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38885186" name="Shape 23"/>
                      <wps:cNvSpPr>
                        <a:spLocks/>
                      </wps:cNvSpPr>
                      <wps:spPr bwMode="auto">
                        <a:xfrm>
                          <a:off x="2768" y="6043"/>
                          <a:ext cx="260" cy="524"/>
                        </a:xfrm>
                        <a:custGeom>
                          <a:avLst/>
                          <a:gdLst>
                            <a:gd name="T0" fmla="*/ 25914 w 25914"/>
                            <a:gd name="T1" fmla="*/ 0 h 52456"/>
                            <a:gd name="T2" fmla="*/ 25914 w 25914"/>
                            <a:gd name="T3" fmla="*/ 10403 h 52456"/>
                            <a:gd name="T4" fmla="*/ 20683 w 25914"/>
                            <a:gd name="T5" fmla="*/ 14279 h 52456"/>
                            <a:gd name="T6" fmla="*/ 1434 w 25914"/>
                            <a:gd name="T7" fmla="*/ 41646 h 52456"/>
                            <a:gd name="T8" fmla="*/ 15788 w 25914"/>
                            <a:gd name="T9" fmla="*/ 44027 h 52456"/>
                            <a:gd name="T10" fmla="*/ 25914 w 25914"/>
                            <a:gd name="T11" fmla="*/ 44699 h 52456"/>
                            <a:gd name="T12" fmla="*/ 25914 w 25914"/>
                            <a:gd name="T13" fmla="*/ 52456 h 52456"/>
                            <a:gd name="T14" fmla="*/ 14387 w 25914"/>
                            <a:gd name="T15" fmla="*/ 51684 h 52456"/>
                            <a:gd name="T16" fmla="*/ 0 w 25914"/>
                            <a:gd name="T17" fmla="*/ 49240 h 52456"/>
                            <a:gd name="T18" fmla="*/ 0 w 25914"/>
                            <a:gd name="T19" fmla="*/ 30845 h 52456"/>
                            <a:gd name="T20" fmla="*/ 15635 w 25914"/>
                            <a:gd name="T21" fmla="*/ 8375 h 52456"/>
                            <a:gd name="T22" fmla="*/ 25914 w 25914"/>
                            <a:gd name="T23" fmla="*/ 0 h 52456"/>
                            <a:gd name="T24" fmla="*/ 0 w 25914"/>
                            <a:gd name="T25" fmla="*/ 0 h 52456"/>
                            <a:gd name="T26" fmla="*/ 25914 w 25914"/>
                            <a:gd name="T27" fmla="*/ 52456 h 524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25914" h="52456">
                              <a:moveTo>
                                <a:pt x="25914" y="0"/>
                              </a:moveTo>
                              <a:lnTo>
                                <a:pt x="25914" y="10403"/>
                              </a:lnTo>
                              <a:lnTo>
                                <a:pt x="20683" y="14279"/>
                              </a:lnTo>
                              <a:cubicBezTo>
                                <a:pt x="12968" y="21855"/>
                                <a:pt x="6539" y="31039"/>
                                <a:pt x="1434" y="41646"/>
                              </a:cubicBezTo>
                              <a:cubicBezTo>
                                <a:pt x="5871" y="42518"/>
                                <a:pt x="10662" y="43329"/>
                                <a:pt x="15788" y="44027"/>
                              </a:cubicBezTo>
                              <a:lnTo>
                                <a:pt x="25914" y="44699"/>
                              </a:lnTo>
                              <a:lnTo>
                                <a:pt x="25914" y="52456"/>
                              </a:lnTo>
                              <a:lnTo>
                                <a:pt x="14387" y="51684"/>
                              </a:lnTo>
                              <a:lnTo>
                                <a:pt x="0" y="49240"/>
                              </a:lnTo>
                              <a:lnTo>
                                <a:pt x="0" y="30845"/>
                              </a:lnTo>
                              <a:lnTo>
                                <a:pt x="15635" y="8375"/>
                              </a:lnTo>
                              <a:lnTo>
                                <a:pt x="25914" y="0"/>
                              </a:lnTo>
                              <a:close/>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09261092" name="Shape 24"/>
                      <wps:cNvSpPr>
                        <a:spLocks/>
                      </wps:cNvSpPr>
                      <wps:spPr bwMode="auto">
                        <a:xfrm>
                          <a:off x="2768" y="5956"/>
                          <a:ext cx="260" cy="183"/>
                        </a:xfrm>
                        <a:custGeom>
                          <a:avLst/>
                          <a:gdLst>
                            <a:gd name="T0" fmla="*/ 25914 w 25914"/>
                            <a:gd name="T1" fmla="*/ 0 h 18314"/>
                            <a:gd name="T2" fmla="*/ 25914 w 25914"/>
                            <a:gd name="T3" fmla="*/ 7743 h 18314"/>
                            <a:gd name="T4" fmla="*/ 0 w 25914"/>
                            <a:gd name="T5" fmla="*/ 18314 h 18314"/>
                            <a:gd name="T6" fmla="*/ 0 w 25914"/>
                            <a:gd name="T7" fmla="*/ 9472 h 18314"/>
                            <a:gd name="T8" fmla="*/ 25914 w 25914"/>
                            <a:gd name="T9" fmla="*/ 0 h 18314"/>
                            <a:gd name="T10" fmla="*/ 0 w 25914"/>
                            <a:gd name="T11" fmla="*/ 0 h 18314"/>
                            <a:gd name="T12" fmla="*/ 25914 w 25914"/>
                            <a:gd name="T13" fmla="*/ 18314 h 18314"/>
                          </a:gdLst>
                          <a:ahLst/>
                          <a:cxnLst>
                            <a:cxn ang="0">
                              <a:pos x="T0" y="T1"/>
                            </a:cxn>
                            <a:cxn ang="0">
                              <a:pos x="T2" y="T3"/>
                            </a:cxn>
                            <a:cxn ang="0">
                              <a:pos x="T4" y="T5"/>
                            </a:cxn>
                            <a:cxn ang="0">
                              <a:pos x="T6" y="T7"/>
                            </a:cxn>
                            <a:cxn ang="0">
                              <a:pos x="T8" y="T9"/>
                            </a:cxn>
                          </a:cxnLst>
                          <a:rect l="T10" t="T11" r="T12" b="T13"/>
                          <a:pathLst>
                            <a:path w="25914" h="18314">
                              <a:moveTo>
                                <a:pt x="25914" y="0"/>
                              </a:moveTo>
                              <a:lnTo>
                                <a:pt x="25914" y="7743"/>
                              </a:lnTo>
                              <a:lnTo>
                                <a:pt x="0" y="18314"/>
                              </a:lnTo>
                              <a:lnTo>
                                <a:pt x="0" y="9472"/>
                              </a:lnTo>
                              <a:lnTo>
                                <a:pt x="25914" y="0"/>
                              </a:lnTo>
                              <a:close/>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1684000" name="Shape 25"/>
                      <wps:cNvSpPr>
                        <a:spLocks/>
                      </wps:cNvSpPr>
                      <wps:spPr bwMode="auto">
                        <a:xfrm>
                          <a:off x="3028" y="5915"/>
                          <a:ext cx="581" cy="2478"/>
                        </a:xfrm>
                        <a:custGeom>
                          <a:avLst/>
                          <a:gdLst>
                            <a:gd name="T0" fmla="*/ 29426 w 58101"/>
                            <a:gd name="T1" fmla="*/ 0 h 247837"/>
                            <a:gd name="T2" fmla="*/ 29457 w 58101"/>
                            <a:gd name="T3" fmla="*/ 0 h 247837"/>
                            <a:gd name="T4" fmla="*/ 54384 w 58101"/>
                            <a:gd name="T5" fmla="*/ 2521 h 247837"/>
                            <a:gd name="T6" fmla="*/ 58101 w 58101"/>
                            <a:gd name="T7" fmla="*/ 3983 h 247837"/>
                            <a:gd name="T8" fmla="*/ 58101 w 58101"/>
                            <a:gd name="T9" fmla="*/ 11588 h 247837"/>
                            <a:gd name="T10" fmla="*/ 56668 w 58101"/>
                            <a:gd name="T11" fmla="*/ 11006 h 247837"/>
                            <a:gd name="T12" fmla="*/ 58101 w 58101"/>
                            <a:gd name="T13" fmla="*/ 12174 h 247837"/>
                            <a:gd name="T14" fmla="*/ 58101 w 58101"/>
                            <a:gd name="T15" fmla="*/ 22580 h 247837"/>
                            <a:gd name="T16" fmla="*/ 45415 w 58101"/>
                            <a:gd name="T17" fmla="*/ 13248 h 247837"/>
                            <a:gd name="T18" fmla="*/ 33315 w 58101"/>
                            <a:gd name="T19" fmla="*/ 8193 h 247837"/>
                            <a:gd name="T20" fmla="*/ 33315 w 58101"/>
                            <a:gd name="T21" fmla="*/ 59103 h 247837"/>
                            <a:gd name="T22" fmla="*/ 58101 w 58101"/>
                            <a:gd name="T23" fmla="*/ 56290 h 247837"/>
                            <a:gd name="T24" fmla="*/ 58101 w 58101"/>
                            <a:gd name="T25" fmla="*/ 63994 h 247837"/>
                            <a:gd name="T26" fmla="*/ 33315 w 58101"/>
                            <a:gd name="T27" fmla="*/ 66870 h 247837"/>
                            <a:gd name="T28" fmla="*/ 33315 w 58101"/>
                            <a:gd name="T29" fmla="*/ 120030 h 247837"/>
                            <a:gd name="T30" fmla="*/ 58101 w 58101"/>
                            <a:gd name="T31" fmla="*/ 120030 h 247837"/>
                            <a:gd name="T32" fmla="*/ 58101 w 58101"/>
                            <a:gd name="T33" fmla="*/ 127806 h 247837"/>
                            <a:gd name="T34" fmla="*/ 33315 w 58101"/>
                            <a:gd name="T35" fmla="*/ 127806 h 247837"/>
                            <a:gd name="T36" fmla="*/ 33315 w 58101"/>
                            <a:gd name="T37" fmla="*/ 177902 h 247837"/>
                            <a:gd name="T38" fmla="*/ 58101 w 58101"/>
                            <a:gd name="T39" fmla="*/ 179566 h 247837"/>
                            <a:gd name="T40" fmla="*/ 58101 w 58101"/>
                            <a:gd name="T41" fmla="*/ 187327 h 247837"/>
                            <a:gd name="T42" fmla="*/ 33315 w 58101"/>
                            <a:gd name="T43" fmla="*/ 185680 h 247837"/>
                            <a:gd name="T44" fmla="*/ 33315 w 58101"/>
                            <a:gd name="T45" fmla="*/ 237837 h 247837"/>
                            <a:gd name="T46" fmla="*/ 46381 w 58101"/>
                            <a:gd name="T47" fmla="*/ 232330 h 247837"/>
                            <a:gd name="T48" fmla="*/ 58101 w 58101"/>
                            <a:gd name="T49" fmla="*/ 224044 h 247837"/>
                            <a:gd name="T50" fmla="*/ 58101 w 58101"/>
                            <a:gd name="T51" fmla="*/ 233768 h 247837"/>
                            <a:gd name="T52" fmla="*/ 52673 w 58101"/>
                            <a:gd name="T53" fmla="*/ 237727 h 247837"/>
                            <a:gd name="T54" fmla="*/ 58101 w 58101"/>
                            <a:gd name="T55" fmla="*/ 235638 h 247837"/>
                            <a:gd name="T56" fmla="*/ 58101 w 58101"/>
                            <a:gd name="T57" fmla="*/ 244158 h 247837"/>
                            <a:gd name="T58" fmla="*/ 54384 w 58101"/>
                            <a:gd name="T59" fmla="*/ 245314 h 247837"/>
                            <a:gd name="T60" fmla="*/ 29441 w 58101"/>
                            <a:gd name="T61" fmla="*/ 247837 h 247837"/>
                            <a:gd name="T62" fmla="*/ 0 w 58101"/>
                            <a:gd name="T63" fmla="*/ 242627 h 247837"/>
                            <a:gd name="T64" fmla="*/ 0 w 58101"/>
                            <a:gd name="T65" fmla="*/ 235341 h 247837"/>
                            <a:gd name="T66" fmla="*/ 6211 w 58101"/>
                            <a:gd name="T67" fmla="*/ 237727 h 247837"/>
                            <a:gd name="T68" fmla="*/ 0 w 58101"/>
                            <a:gd name="T69" fmla="*/ 233198 h 247837"/>
                            <a:gd name="T70" fmla="*/ 0 w 58101"/>
                            <a:gd name="T71" fmla="*/ 223541 h 247837"/>
                            <a:gd name="T72" fmla="*/ 12678 w 58101"/>
                            <a:gd name="T73" fmla="*/ 232443 h 247837"/>
                            <a:gd name="T74" fmla="*/ 25567 w 58101"/>
                            <a:gd name="T75" fmla="*/ 237848 h 247837"/>
                            <a:gd name="T76" fmla="*/ 25567 w 58101"/>
                            <a:gd name="T77" fmla="*/ 185783 h 247837"/>
                            <a:gd name="T78" fmla="*/ 0 w 58101"/>
                            <a:gd name="T79" fmla="*/ 188753 h 247837"/>
                            <a:gd name="T80" fmla="*/ 0 w 58101"/>
                            <a:gd name="T81" fmla="*/ 181032 h 247837"/>
                            <a:gd name="T82" fmla="*/ 25567 w 58101"/>
                            <a:gd name="T83" fmla="*/ 178005 h 247837"/>
                            <a:gd name="T84" fmla="*/ 25567 w 58101"/>
                            <a:gd name="T85" fmla="*/ 127806 h 247837"/>
                            <a:gd name="T86" fmla="*/ 0 w 58101"/>
                            <a:gd name="T87" fmla="*/ 127806 h 247837"/>
                            <a:gd name="T88" fmla="*/ 0 w 58101"/>
                            <a:gd name="T89" fmla="*/ 120030 h 247837"/>
                            <a:gd name="T90" fmla="*/ 25567 w 58101"/>
                            <a:gd name="T91" fmla="*/ 120030 h 247837"/>
                            <a:gd name="T92" fmla="*/ 25567 w 58101"/>
                            <a:gd name="T93" fmla="*/ 66981 h 247837"/>
                            <a:gd name="T94" fmla="*/ 0 w 58101"/>
                            <a:gd name="T95" fmla="*/ 65267 h 247837"/>
                            <a:gd name="T96" fmla="*/ 0 w 58101"/>
                            <a:gd name="T97" fmla="*/ 57509 h 247837"/>
                            <a:gd name="T98" fmla="*/ 25567 w 58101"/>
                            <a:gd name="T99" fmla="*/ 59206 h 247837"/>
                            <a:gd name="T100" fmla="*/ 25567 w 58101"/>
                            <a:gd name="T101" fmla="*/ 8202 h 247837"/>
                            <a:gd name="T102" fmla="*/ 13277 w 58101"/>
                            <a:gd name="T103" fmla="*/ 13374 h 247837"/>
                            <a:gd name="T104" fmla="*/ 0 w 58101"/>
                            <a:gd name="T105" fmla="*/ 23213 h 247837"/>
                            <a:gd name="T106" fmla="*/ 0 w 58101"/>
                            <a:gd name="T107" fmla="*/ 12810 h 247837"/>
                            <a:gd name="T108" fmla="*/ 2214 w 58101"/>
                            <a:gd name="T109" fmla="*/ 11006 h 247837"/>
                            <a:gd name="T110" fmla="*/ 0 w 58101"/>
                            <a:gd name="T111" fmla="*/ 11909 h 247837"/>
                            <a:gd name="T112" fmla="*/ 0 w 58101"/>
                            <a:gd name="T113" fmla="*/ 4166 h 247837"/>
                            <a:gd name="T114" fmla="*/ 4499 w 58101"/>
                            <a:gd name="T115" fmla="*/ 2521 h 247837"/>
                            <a:gd name="T116" fmla="*/ 29426 w 58101"/>
                            <a:gd name="T117" fmla="*/ 0 h 247837"/>
                            <a:gd name="T118" fmla="*/ 0 w 58101"/>
                            <a:gd name="T119" fmla="*/ 0 h 247837"/>
                            <a:gd name="T120" fmla="*/ 58101 w 58101"/>
                            <a:gd name="T121" fmla="*/ 247837 h 2478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T118" t="T119" r="T120" b="T121"/>
                          <a:pathLst>
                            <a:path w="58101" h="247837">
                              <a:moveTo>
                                <a:pt x="29426" y="0"/>
                              </a:moveTo>
                              <a:lnTo>
                                <a:pt x="29457" y="0"/>
                              </a:lnTo>
                              <a:lnTo>
                                <a:pt x="54384" y="2521"/>
                              </a:lnTo>
                              <a:lnTo>
                                <a:pt x="58101" y="3983"/>
                              </a:lnTo>
                              <a:lnTo>
                                <a:pt x="58101" y="11588"/>
                              </a:lnTo>
                              <a:lnTo>
                                <a:pt x="56668" y="11006"/>
                              </a:lnTo>
                              <a:lnTo>
                                <a:pt x="58101" y="12174"/>
                              </a:lnTo>
                              <a:lnTo>
                                <a:pt x="58101" y="22580"/>
                              </a:lnTo>
                              <a:lnTo>
                                <a:pt x="45415" y="13248"/>
                              </a:lnTo>
                              <a:cubicBezTo>
                                <a:pt x="40005" y="10353"/>
                                <a:pt x="35636" y="8865"/>
                                <a:pt x="33315" y="8193"/>
                              </a:cubicBezTo>
                              <a:lnTo>
                                <a:pt x="33315" y="59103"/>
                              </a:lnTo>
                              <a:lnTo>
                                <a:pt x="58101" y="56290"/>
                              </a:lnTo>
                              <a:lnTo>
                                <a:pt x="58101" y="63994"/>
                              </a:lnTo>
                              <a:lnTo>
                                <a:pt x="33315" y="66870"/>
                              </a:lnTo>
                              <a:lnTo>
                                <a:pt x="33315" y="120030"/>
                              </a:lnTo>
                              <a:lnTo>
                                <a:pt x="58101" y="120030"/>
                              </a:lnTo>
                              <a:lnTo>
                                <a:pt x="58101" y="127806"/>
                              </a:lnTo>
                              <a:lnTo>
                                <a:pt x="33315" y="127806"/>
                              </a:lnTo>
                              <a:lnTo>
                                <a:pt x="33315" y="177902"/>
                              </a:lnTo>
                              <a:lnTo>
                                <a:pt x="58101" y="179566"/>
                              </a:lnTo>
                              <a:lnTo>
                                <a:pt x="58101" y="187327"/>
                              </a:lnTo>
                              <a:lnTo>
                                <a:pt x="33315" y="185680"/>
                              </a:lnTo>
                              <a:lnTo>
                                <a:pt x="33315" y="237837"/>
                              </a:lnTo>
                              <a:cubicBezTo>
                                <a:pt x="36483" y="236854"/>
                                <a:pt x="41086" y="235147"/>
                                <a:pt x="46381" y="232330"/>
                              </a:cubicBezTo>
                              <a:lnTo>
                                <a:pt x="58101" y="224044"/>
                              </a:lnTo>
                              <a:lnTo>
                                <a:pt x="58101" y="233768"/>
                              </a:lnTo>
                              <a:lnTo>
                                <a:pt x="52673" y="237727"/>
                              </a:lnTo>
                              <a:lnTo>
                                <a:pt x="58101" y="235638"/>
                              </a:lnTo>
                              <a:lnTo>
                                <a:pt x="58101" y="244158"/>
                              </a:lnTo>
                              <a:lnTo>
                                <a:pt x="54384" y="245314"/>
                              </a:lnTo>
                              <a:cubicBezTo>
                                <a:pt x="46325" y="246968"/>
                                <a:pt x="37983" y="247837"/>
                                <a:pt x="29441" y="247837"/>
                              </a:cubicBezTo>
                              <a:lnTo>
                                <a:pt x="0" y="242627"/>
                              </a:lnTo>
                              <a:lnTo>
                                <a:pt x="0" y="235341"/>
                              </a:lnTo>
                              <a:lnTo>
                                <a:pt x="6211" y="237727"/>
                              </a:lnTo>
                              <a:lnTo>
                                <a:pt x="0" y="233198"/>
                              </a:lnTo>
                              <a:lnTo>
                                <a:pt x="0" y="223541"/>
                              </a:lnTo>
                              <a:lnTo>
                                <a:pt x="12678" y="232443"/>
                              </a:lnTo>
                              <a:cubicBezTo>
                                <a:pt x="17906" y="235212"/>
                                <a:pt x="22438" y="236885"/>
                                <a:pt x="25567" y="237848"/>
                              </a:cubicBezTo>
                              <a:lnTo>
                                <a:pt x="25567" y="185783"/>
                              </a:lnTo>
                              <a:lnTo>
                                <a:pt x="0" y="188753"/>
                              </a:lnTo>
                              <a:lnTo>
                                <a:pt x="0" y="181032"/>
                              </a:lnTo>
                              <a:lnTo>
                                <a:pt x="25567" y="178005"/>
                              </a:lnTo>
                              <a:lnTo>
                                <a:pt x="25567" y="127806"/>
                              </a:lnTo>
                              <a:lnTo>
                                <a:pt x="0" y="127806"/>
                              </a:lnTo>
                              <a:lnTo>
                                <a:pt x="0" y="120030"/>
                              </a:lnTo>
                              <a:lnTo>
                                <a:pt x="25567" y="120030"/>
                              </a:lnTo>
                              <a:lnTo>
                                <a:pt x="25567" y="66981"/>
                              </a:lnTo>
                              <a:lnTo>
                                <a:pt x="0" y="65267"/>
                              </a:lnTo>
                              <a:lnTo>
                                <a:pt x="0" y="57509"/>
                              </a:lnTo>
                              <a:lnTo>
                                <a:pt x="25567" y="59206"/>
                              </a:lnTo>
                              <a:lnTo>
                                <a:pt x="25567" y="8202"/>
                              </a:lnTo>
                              <a:cubicBezTo>
                                <a:pt x="23211" y="8892"/>
                                <a:pt x="18762" y="10421"/>
                                <a:pt x="13277" y="13374"/>
                              </a:cubicBezTo>
                              <a:lnTo>
                                <a:pt x="0" y="23213"/>
                              </a:lnTo>
                              <a:lnTo>
                                <a:pt x="0" y="12810"/>
                              </a:lnTo>
                              <a:lnTo>
                                <a:pt x="2214" y="11006"/>
                              </a:lnTo>
                              <a:lnTo>
                                <a:pt x="0" y="11909"/>
                              </a:lnTo>
                              <a:lnTo>
                                <a:pt x="0" y="4166"/>
                              </a:lnTo>
                              <a:lnTo>
                                <a:pt x="4499" y="2521"/>
                              </a:lnTo>
                              <a:lnTo>
                                <a:pt x="29426" y="0"/>
                              </a:lnTo>
                              <a:close/>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17208108" name="Shape 26"/>
                      <wps:cNvSpPr>
                        <a:spLocks/>
                      </wps:cNvSpPr>
                      <wps:spPr bwMode="auto">
                        <a:xfrm>
                          <a:off x="3609" y="8168"/>
                          <a:ext cx="268" cy="188"/>
                        </a:xfrm>
                        <a:custGeom>
                          <a:avLst/>
                          <a:gdLst>
                            <a:gd name="T0" fmla="*/ 26802 w 26802"/>
                            <a:gd name="T1" fmla="*/ 0 h 18836"/>
                            <a:gd name="T2" fmla="*/ 26802 w 26802"/>
                            <a:gd name="T3" fmla="*/ 7853 h 18836"/>
                            <a:gd name="T4" fmla="*/ 19529 w 26802"/>
                            <a:gd name="T5" fmla="*/ 12761 h 18836"/>
                            <a:gd name="T6" fmla="*/ 0 w 26802"/>
                            <a:gd name="T7" fmla="*/ 18836 h 18836"/>
                            <a:gd name="T8" fmla="*/ 0 w 26802"/>
                            <a:gd name="T9" fmla="*/ 10316 h 18836"/>
                            <a:gd name="T10" fmla="*/ 26802 w 26802"/>
                            <a:gd name="T11" fmla="*/ 0 h 18836"/>
                            <a:gd name="T12" fmla="*/ 0 w 26802"/>
                            <a:gd name="T13" fmla="*/ 0 h 18836"/>
                            <a:gd name="T14" fmla="*/ 26802 w 26802"/>
                            <a:gd name="T15" fmla="*/ 18836 h 18836"/>
                          </a:gdLst>
                          <a:ahLst/>
                          <a:cxnLst>
                            <a:cxn ang="0">
                              <a:pos x="T0" y="T1"/>
                            </a:cxn>
                            <a:cxn ang="0">
                              <a:pos x="T2" y="T3"/>
                            </a:cxn>
                            <a:cxn ang="0">
                              <a:pos x="T4" y="T5"/>
                            </a:cxn>
                            <a:cxn ang="0">
                              <a:pos x="T6" y="T7"/>
                            </a:cxn>
                            <a:cxn ang="0">
                              <a:pos x="T8" y="T9"/>
                            </a:cxn>
                            <a:cxn ang="0">
                              <a:pos x="T10" y="T11"/>
                            </a:cxn>
                          </a:cxnLst>
                          <a:rect l="T12" t="T13" r="T14" b="T15"/>
                          <a:pathLst>
                            <a:path w="26802" h="18836">
                              <a:moveTo>
                                <a:pt x="26802" y="0"/>
                              </a:moveTo>
                              <a:lnTo>
                                <a:pt x="26802" y="7853"/>
                              </a:lnTo>
                              <a:lnTo>
                                <a:pt x="19529" y="12761"/>
                              </a:lnTo>
                              <a:lnTo>
                                <a:pt x="0" y="18836"/>
                              </a:lnTo>
                              <a:lnTo>
                                <a:pt x="0" y="10316"/>
                              </a:lnTo>
                              <a:lnTo>
                                <a:pt x="26802" y="0"/>
                              </a:lnTo>
                              <a:close/>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7770133" name="Shape 27"/>
                      <wps:cNvSpPr>
                        <a:spLocks/>
                      </wps:cNvSpPr>
                      <wps:spPr bwMode="auto">
                        <a:xfrm>
                          <a:off x="3609" y="7822"/>
                          <a:ext cx="268" cy="430"/>
                        </a:xfrm>
                        <a:custGeom>
                          <a:avLst/>
                          <a:gdLst>
                            <a:gd name="T0" fmla="*/ 26802 w 26802"/>
                            <a:gd name="T1" fmla="*/ 0 h 43018"/>
                            <a:gd name="T2" fmla="*/ 26802 w 26802"/>
                            <a:gd name="T3" fmla="*/ 12534 h 43018"/>
                            <a:gd name="T4" fmla="*/ 10368 w 26802"/>
                            <a:gd name="T5" fmla="*/ 35456 h 43018"/>
                            <a:gd name="T6" fmla="*/ 0 w 26802"/>
                            <a:gd name="T7" fmla="*/ 43018 h 43018"/>
                            <a:gd name="T8" fmla="*/ 0 w 26802"/>
                            <a:gd name="T9" fmla="*/ 33294 h 43018"/>
                            <a:gd name="T10" fmla="*/ 5496 w 26802"/>
                            <a:gd name="T11" fmla="*/ 29409 h 43018"/>
                            <a:gd name="T12" fmla="*/ 26802 w 26802"/>
                            <a:gd name="T13" fmla="*/ 0 h 43018"/>
                            <a:gd name="T14" fmla="*/ 0 w 26802"/>
                            <a:gd name="T15" fmla="*/ 0 h 43018"/>
                            <a:gd name="T16" fmla="*/ 26802 w 26802"/>
                            <a:gd name="T17" fmla="*/ 43018 h 43018"/>
                          </a:gdLst>
                          <a:ahLst/>
                          <a:cxnLst>
                            <a:cxn ang="0">
                              <a:pos x="T0" y="T1"/>
                            </a:cxn>
                            <a:cxn ang="0">
                              <a:pos x="T2" y="T3"/>
                            </a:cxn>
                            <a:cxn ang="0">
                              <a:pos x="T4" y="T5"/>
                            </a:cxn>
                            <a:cxn ang="0">
                              <a:pos x="T6" y="T7"/>
                            </a:cxn>
                            <a:cxn ang="0">
                              <a:pos x="T8" y="T9"/>
                            </a:cxn>
                            <a:cxn ang="0">
                              <a:pos x="T10" y="T11"/>
                            </a:cxn>
                            <a:cxn ang="0">
                              <a:pos x="T12" y="T13"/>
                            </a:cxn>
                          </a:cxnLst>
                          <a:rect l="T14" t="T15" r="T16" b="T17"/>
                          <a:pathLst>
                            <a:path w="26802" h="43018">
                              <a:moveTo>
                                <a:pt x="26802" y="0"/>
                              </a:moveTo>
                              <a:lnTo>
                                <a:pt x="26802" y="12534"/>
                              </a:lnTo>
                              <a:lnTo>
                                <a:pt x="10368" y="35456"/>
                              </a:lnTo>
                              <a:lnTo>
                                <a:pt x="0" y="43018"/>
                              </a:lnTo>
                              <a:lnTo>
                                <a:pt x="0" y="33294"/>
                              </a:lnTo>
                              <a:lnTo>
                                <a:pt x="5496" y="29409"/>
                              </a:lnTo>
                              <a:lnTo>
                                <a:pt x="26802" y="0"/>
                              </a:lnTo>
                              <a:close/>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29665688" name="Shape 28"/>
                      <wps:cNvSpPr>
                        <a:spLocks/>
                      </wps:cNvSpPr>
                      <wps:spPr bwMode="auto">
                        <a:xfrm>
                          <a:off x="3609" y="7710"/>
                          <a:ext cx="268" cy="112"/>
                        </a:xfrm>
                        <a:custGeom>
                          <a:avLst/>
                          <a:gdLst>
                            <a:gd name="T0" fmla="*/ 0 w 26802"/>
                            <a:gd name="T1" fmla="*/ 0 h 11176"/>
                            <a:gd name="T2" fmla="*/ 12305 w 26802"/>
                            <a:gd name="T3" fmla="*/ 826 h 11176"/>
                            <a:gd name="T4" fmla="*/ 26802 w 26802"/>
                            <a:gd name="T5" fmla="*/ 3330 h 11176"/>
                            <a:gd name="T6" fmla="*/ 26802 w 26802"/>
                            <a:gd name="T7" fmla="*/ 11176 h 11176"/>
                            <a:gd name="T8" fmla="*/ 10905 w 26802"/>
                            <a:gd name="T9" fmla="*/ 8486 h 11176"/>
                            <a:gd name="T10" fmla="*/ 0 w 26802"/>
                            <a:gd name="T11" fmla="*/ 7761 h 11176"/>
                            <a:gd name="T12" fmla="*/ 0 w 26802"/>
                            <a:gd name="T13" fmla="*/ 0 h 11176"/>
                            <a:gd name="T14" fmla="*/ 0 w 26802"/>
                            <a:gd name="T15" fmla="*/ 0 h 11176"/>
                            <a:gd name="T16" fmla="*/ 26802 w 26802"/>
                            <a:gd name="T17" fmla="*/ 11176 h 11176"/>
                          </a:gdLst>
                          <a:ahLst/>
                          <a:cxnLst>
                            <a:cxn ang="0">
                              <a:pos x="T0" y="T1"/>
                            </a:cxn>
                            <a:cxn ang="0">
                              <a:pos x="T2" y="T3"/>
                            </a:cxn>
                            <a:cxn ang="0">
                              <a:pos x="T4" y="T5"/>
                            </a:cxn>
                            <a:cxn ang="0">
                              <a:pos x="T6" y="T7"/>
                            </a:cxn>
                            <a:cxn ang="0">
                              <a:pos x="T8" y="T9"/>
                            </a:cxn>
                            <a:cxn ang="0">
                              <a:pos x="T10" y="T11"/>
                            </a:cxn>
                            <a:cxn ang="0">
                              <a:pos x="T12" y="T13"/>
                            </a:cxn>
                          </a:cxnLst>
                          <a:rect l="T14" t="T15" r="T16" b="T17"/>
                          <a:pathLst>
                            <a:path w="26802" h="11176">
                              <a:moveTo>
                                <a:pt x="0" y="0"/>
                              </a:moveTo>
                              <a:lnTo>
                                <a:pt x="12305" y="826"/>
                              </a:lnTo>
                              <a:lnTo>
                                <a:pt x="26802" y="3330"/>
                              </a:lnTo>
                              <a:lnTo>
                                <a:pt x="26802" y="11176"/>
                              </a:lnTo>
                              <a:lnTo>
                                <a:pt x="10905" y="8486"/>
                              </a:lnTo>
                              <a:lnTo>
                                <a:pt x="0" y="7761"/>
                              </a:lnTo>
                              <a:lnTo>
                                <a:pt x="0" y="0"/>
                              </a:lnTo>
                              <a:close/>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36313595" name="Shape 315"/>
                      <wps:cNvSpPr>
                        <a:spLocks/>
                      </wps:cNvSpPr>
                      <wps:spPr bwMode="auto">
                        <a:xfrm>
                          <a:off x="3609" y="7115"/>
                          <a:ext cx="268" cy="91"/>
                        </a:xfrm>
                        <a:custGeom>
                          <a:avLst/>
                          <a:gdLst>
                            <a:gd name="T0" fmla="*/ 0 w 26802"/>
                            <a:gd name="T1" fmla="*/ 0 h 9144"/>
                            <a:gd name="T2" fmla="*/ 26802 w 26802"/>
                            <a:gd name="T3" fmla="*/ 0 h 9144"/>
                            <a:gd name="T4" fmla="*/ 26802 w 26802"/>
                            <a:gd name="T5" fmla="*/ 9144 h 9144"/>
                            <a:gd name="T6" fmla="*/ 0 w 26802"/>
                            <a:gd name="T7" fmla="*/ 9144 h 9144"/>
                            <a:gd name="T8" fmla="*/ 0 w 26802"/>
                            <a:gd name="T9" fmla="*/ 0 h 9144"/>
                            <a:gd name="T10" fmla="*/ 0 w 26802"/>
                            <a:gd name="T11" fmla="*/ 0 h 9144"/>
                            <a:gd name="T12" fmla="*/ 26802 w 26802"/>
                            <a:gd name="T13" fmla="*/ 9144 h 9144"/>
                          </a:gdLst>
                          <a:ahLst/>
                          <a:cxnLst>
                            <a:cxn ang="0">
                              <a:pos x="T0" y="T1"/>
                            </a:cxn>
                            <a:cxn ang="0">
                              <a:pos x="T2" y="T3"/>
                            </a:cxn>
                            <a:cxn ang="0">
                              <a:pos x="T4" y="T5"/>
                            </a:cxn>
                            <a:cxn ang="0">
                              <a:pos x="T6" y="T7"/>
                            </a:cxn>
                            <a:cxn ang="0">
                              <a:pos x="T8" y="T9"/>
                            </a:cxn>
                          </a:cxnLst>
                          <a:rect l="T10" t="T11" r="T12" b="T13"/>
                          <a:pathLst>
                            <a:path w="26802" h="9144">
                              <a:moveTo>
                                <a:pt x="0" y="0"/>
                              </a:moveTo>
                              <a:lnTo>
                                <a:pt x="26802" y="0"/>
                              </a:lnTo>
                              <a:lnTo>
                                <a:pt x="26802" y="9144"/>
                              </a:lnTo>
                              <a:lnTo>
                                <a:pt x="0" y="9144"/>
                              </a:lnTo>
                              <a:lnTo>
                                <a:pt x="0" y="0"/>
                              </a:lnTo>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97298957" name="Shape 30"/>
                      <wps:cNvSpPr>
                        <a:spLocks/>
                      </wps:cNvSpPr>
                      <wps:spPr bwMode="auto">
                        <a:xfrm>
                          <a:off x="3609" y="6036"/>
                          <a:ext cx="268" cy="519"/>
                        </a:xfrm>
                        <a:custGeom>
                          <a:avLst/>
                          <a:gdLst>
                            <a:gd name="T0" fmla="*/ 0 w 26802"/>
                            <a:gd name="T1" fmla="*/ 0 h 51820"/>
                            <a:gd name="T2" fmla="*/ 11059 w 26802"/>
                            <a:gd name="T3" fmla="*/ 9012 h 51820"/>
                            <a:gd name="T4" fmla="*/ 26802 w 26802"/>
                            <a:gd name="T5" fmla="*/ 31397 h 51820"/>
                            <a:gd name="T6" fmla="*/ 26802 w 26802"/>
                            <a:gd name="T7" fmla="*/ 48711 h 51820"/>
                            <a:gd name="T8" fmla="*/ 0 w 26802"/>
                            <a:gd name="T9" fmla="*/ 51820 h 51820"/>
                            <a:gd name="T10" fmla="*/ 0 w 26802"/>
                            <a:gd name="T11" fmla="*/ 44116 h 51820"/>
                            <a:gd name="T12" fmla="*/ 24786 w 26802"/>
                            <a:gd name="T13" fmla="*/ 41303 h 51820"/>
                            <a:gd name="T14" fmla="*/ 5661 w 26802"/>
                            <a:gd name="T15" fmla="*/ 14570 h 51820"/>
                            <a:gd name="T16" fmla="*/ 0 w 26802"/>
                            <a:gd name="T17" fmla="*/ 10406 h 51820"/>
                            <a:gd name="T18" fmla="*/ 0 w 26802"/>
                            <a:gd name="T19" fmla="*/ 0 h 51820"/>
                            <a:gd name="T20" fmla="*/ 0 w 26802"/>
                            <a:gd name="T21" fmla="*/ 0 h 51820"/>
                            <a:gd name="T22" fmla="*/ 26802 w 26802"/>
                            <a:gd name="T23" fmla="*/ 51820 h 518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T20" t="T21" r="T22" b="T23"/>
                          <a:pathLst>
                            <a:path w="26802" h="51820">
                              <a:moveTo>
                                <a:pt x="0" y="0"/>
                              </a:moveTo>
                              <a:lnTo>
                                <a:pt x="11059" y="9012"/>
                              </a:lnTo>
                              <a:lnTo>
                                <a:pt x="26802" y="31397"/>
                              </a:lnTo>
                              <a:lnTo>
                                <a:pt x="26802" y="48711"/>
                              </a:lnTo>
                              <a:lnTo>
                                <a:pt x="0" y="51820"/>
                              </a:lnTo>
                              <a:lnTo>
                                <a:pt x="0" y="44116"/>
                              </a:lnTo>
                              <a:lnTo>
                                <a:pt x="24786" y="41303"/>
                              </a:lnTo>
                              <a:cubicBezTo>
                                <a:pt x="19685" y="30952"/>
                                <a:pt x="13293" y="21985"/>
                                <a:pt x="5661" y="14570"/>
                              </a:cubicBezTo>
                              <a:lnTo>
                                <a:pt x="0" y="10406"/>
                              </a:lnTo>
                              <a:lnTo>
                                <a:pt x="0" y="0"/>
                              </a:lnTo>
                              <a:close/>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23146920" name="Shape 31"/>
                      <wps:cNvSpPr>
                        <a:spLocks/>
                      </wps:cNvSpPr>
                      <wps:spPr bwMode="auto">
                        <a:xfrm>
                          <a:off x="3609" y="5955"/>
                          <a:ext cx="268" cy="185"/>
                        </a:xfrm>
                        <a:custGeom>
                          <a:avLst/>
                          <a:gdLst>
                            <a:gd name="T0" fmla="*/ 0 w 26802"/>
                            <a:gd name="T1" fmla="*/ 0 h 18509"/>
                            <a:gd name="T2" fmla="*/ 26802 w 26802"/>
                            <a:gd name="T3" fmla="*/ 10542 h 18509"/>
                            <a:gd name="T4" fmla="*/ 26802 w 26802"/>
                            <a:gd name="T5" fmla="*/ 18509 h 18509"/>
                            <a:gd name="T6" fmla="*/ 0 w 26802"/>
                            <a:gd name="T7" fmla="*/ 7606 h 18509"/>
                            <a:gd name="T8" fmla="*/ 0 w 26802"/>
                            <a:gd name="T9" fmla="*/ 0 h 18509"/>
                            <a:gd name="T10" fmla="*/ 0 w 26802"/>
                            <a:gd name="T11" fmla="*/ 0 h 18509"/>
                            <a:gd name="T12" fmla="*/ 26802 w 26802"/>
                            <a:gd name="T13" fmla="*/ 18509 h 18509"/>
                          </a:gdLst>
                          <a:ahLst/>
                          <a:cxnLst>
                            <a:cxn ang="0">
                              <a:pos x="T0" y="T1"/>
                            </a:cxn>
                            <a:cxn ang="0">
                              <a:pos x="T2" y="T3"/>
                            </a:cxn>
                            <a:cxn ang="0">
                              <a:pos x="T4" y="T5"/>
                            </a:cxn>
                            <a:cxn ang="0">
                              <a:pos x="T6" y="T7"/>
                            </a:cxn>
                            <a:cxn ang="0">
                              <a:pos x="T8" y="T9"/>
                            </a:cxn>
                          </a:cxnLst>
                          <a:rect l="T10" t="T11" r="T12" b="T13"/>
                          <a:pathLst>
                            <a:path w="26802" h="18509">
                              <a:moveTo>
                                <a:pt x="0" y="0"/>
                              </a:moveTo>
                              <a:lnTo>
                                <a:pt x="26802" y="10542"/>
                              </a:lnTo>
                              <a:lnTo>
                                <a:pt x="26802" y="18509"/>
                              </a:lnTo>
                              <a:lnTo>
                                <a:pt x="0" y="7606"/>
                              </a:lnTo>
                              <a:lnTo>
                                <a:pt x="0" y="0"/>
                              </a:lnTo>
                              <a:close/>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6347748" name="Shape 32"/>
                      <wps:cNvSpPr>
                        <a:spLocks/>
                      </wps:cNvSpPr>
                      <wps:spPr bwMode="auto">
                        <a:xfrm>
                          <a:off x="3877" y="6060"/>
                          <a:ext cx="356" cy="2186"/>
                        </a:xfrm>
                        <a:custGeom>
                          <a:avLst/>
                          <a:gdLst>
                            <a:gd name="T0" fmla="*/ 0 w 35689"/>
                            <a:gd name="T1" fmla="*/ 0 h 218650"/>
                            <a:gd name="T2" fmla="*/ 8746 w 35689"/>
                            <a:gd name="T3" fmla="*/ 3440 h 218650"/>
                            <a:gd name="T4" fmla="*/ 33167 w 35689"/>
                            <a:gd name="T5" fmla="*/ 22868 h 218650"/>
                            <a:gd name="T6" fmla="*/ 35689 w 35689"/>
                            <a:gd name="T7" fmla="*/ 26199 h 218650"/>
                            <a:gd name="T8" fmla="*/ 35689 w 35689"/>
                            <a:gd name="T9" fmla="*/ 37628 h 218650"/>
                            <a:gd name="T10" fmla="*/ 35439 w 35689"/>
                            <a:gd name="T11" fmla="*/ 37188 h 218650"/>
                            <a:gd name="T12" fmla="*/ 8943 w 35689"/>
                            <a:gd name="T13" fmla="*/ 44539 h 218650"/>
                            <a:gd name="T14" fmla="*/ 20385 w 35689"/>
                            <a:gd name="T15" fmla="*/ 105505 h 218650"/>
                            <a:gd name="T16" fmla="*/ 35689 w 35689"/>
                            <a:gd name="T17" fmla="*/ 105505 h 218650"/>
                            <a:gd name="T18" fmla="*/ 35689 w 35689"/>
                            <a:gd name="T19" fmla="*/ 113281 h 218650"/>
                            <a:gd name="T20" fmla="*/ 20460 w 35689"/>
                            <a:gd name="T21" fmla="*/ 113281 h 218650"/>
                            <a:gd name="T22" fmla="*/ 10768 w 35689"/>
                            <a:gd name="T23" fmla="*/ 170643 h 218650"/>
                            <a:gd name="T24" fmla="*/ 28253 w 35689"/>
                            <a:gd name="T25" fmla="*/ 175702 h 218650"/>
                            <a:gd name="T26" fmla="*/ 35689 w 35689"/>
                            <a:gd name="T27" fmla="*/ 178522 h 218650"/>
                            <a:gd name="T28" fmla="*/ 35689 w 35689"/>
                            <a:gd name="T29" fmla="*/ 191688 h 218650"/>
                            <a:gd name="T30" fmla="*/ 32121 w 35689"/>
                            <a:gd name="T31" fmla="*/ 196976 h 218650"/>
                            <a:gd name="T32" fmla="*/ 0 w 35689"/>
                            <a:gd name="T33" fmla="*/ 218650 h 218650"/>
                            <a:gd name="T34" fmla="*/ 0 w 35689"/>
                            <a:gd name="T35" fmla="*/ 210797 h 218650"/>
                            <a:gd name="T36" fmla="*/ 3391 w 35689"/>
                            <a:gd name="T37" fmla="*/ 209492 h 218650"/>
                            <a:gd name="T38" fmla="*/ 32231 w 35689"/>
                            <a:gd name="T39" fmla="*/ 185462 h 218650"/>
                            <a:gd name="T40" fmla="*/ 7766 w 35689"/>
                            <a:gd name="T41" fmla="*/ 177928 h 218650"/>
                            <a:gd name="T42" fmla="*/ 0 w 35689"/>
                            <a:gd name="T43" fmla="*/ 188760 h 218650"/>
                            <a:gd name="T44" fmla="*/ 0 w 35689"/>
                            <a:gd name="T45" fmla="*/ 176226 h 218650"/>
                            <a:gd name="T46" fmla="*/ 6 w 35689"/>
                            <a:gd name="T47" fmla="*/ 176218 h 218650"/>
                            <a:gd name="T48" fmla="*/ 0 w 35689"/>
                            <a:gd name="T49" fmla="*/ 176217 h 218650"/>
                            <a:gd name="T50" fmla="*/ 0 w 35689"/>
                            <a:gd name="T51" fmla="*/ 168371 h 218650"/>
                            <a:gd name="T52" fmla="*/ 3136 w 35689"/>
                            <a:gd name="T53" fmla="*/ 168913 h 218650"/>
                            <a:gd name="T54" fmla="*/ 12716 w 35689"/>
                            <a:gd name="T55" fmla="*/ 113281 h 218650"/>
                            <a:gd name="T56" fmla="*/ 0 w 35689"/>
                            <a:gd name="T57" fmla="*/ 113281 h 218650"/>
                            <a:gd name="T58" fmla="*/ 0 w 35689"/>
                            <a:gd name="T59" fmla="*/ 105505 h 218650"/>
                            <a:gd name="T60" fmla="*/ 12638 w 35689"/>
                            <a:gd name="T61" fmla="*/ 105505 h 218650"/>
                            <a:gd name="T62" fmla="*/ 1263 w 35689"/>
                            <a:gd name="T63" fmla="*/ 46213 h 218650"/>
                            <a:gd name="T64" fmla="*/ 0 w 35689"/>
                            <a:gd name="T65" fmla="*/ 46360 h 218650"/>
                            <a:gd name="T66" fmla="*/ 0 w 35689"/>
                            <a:gd name="T67" fmla="*/ 29046 h 218650"/>
                            <a:gd name="T68" fmla="*/ 5801 w 35689"/>
                            <a:gd name="T69" fmla="*/ 37295 h 218650"/>
                            <a:gd name="T70" fmla="*/ 29957 w 35689"/>
                            <a:gd name="T71" fmla="*/ 30787 h 218650"/>
                            <a:gd name="T72" fmla="*/ 3626 w 35689"/>
                            <a:gd name="T73" fmla="*/ 9442 h 218650"/>
                            <a:gd name="T74" fmla="*/ 0 w 35689"/>
                            <a:gd name="T75" fmla="*/ 7967 h 218650"/>
                            <a:gd name="T76" fmla="*/ 0 w 35689"/>
                            <a:gd name="T77" fmla="*/ 0 h 218650"/>
                            <a:gd name="T78" fmla="*/ 0 w 35689"/>
                            <a:gd name="T79" fmla="*/ 0 h 218650"/>
                            <a:gd name="T80" fmla="*/ 35689 w 35689"/>
                            <a:gd name="T81" fmla="*/ 218650 h 2186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T78" t="T79" r="T80" b="T81"/>
                          <a:pathLst>
                            <a:path w="35689" h="218650">
                              <a:moveTo>
                                <a:pt x="0" y="0"/>
                              </a:moveTo>
                              <a:lnTo>
                                <a:pt x="8746" y="3440"/>
                              </a:lnTo>
                              <a:cubicBezTo>
                                <a:pt x="17689" y="8879"/>
                                <a:pt x="25892" y="15418"/>
                                <a:pt x="33167" y="22868"/>
                              </a:cubicBezTo>
                              <a:lnTo>
                                <a:pt x="35689" y="26199"/>
                              </a:lnTo>
                              <a:lnTo>
                                <a:pt x="35689" y="37628"/>
                              </a:lnTo>
                              <a:lnTo>
                                <a:pt x="35439" y="37188"/>
                              </a:lnTo>
                              <a:cubicBezTo>
                                <a:pt x="26368" y="40122"/>
                                <a:pt x="17524" y="42552"/>
                                <a:pt x="8943" y="44539"/>
                              </a:cubicBezTo>
                              <a:cubicBezTo>
                                <a:pt x="17129" y="65101"/>
                                <a:pt x="19898" y="87096"/>
                                <a:pt x="20385" y="105505"/>
                              </a:cubicBezTo>
                              <a:lnTo>
                                <a:pt x="35689" y="105505"/>
                              </a:lnTo>
                              <a:lnTo>
                                <a:pt x="35689" y="113281"/>
                              </a:lnTo>
                              <a:lnTo>
                                <a:pt x="20460" y="113281"/>
                              </a:lnTo>
                              <a:cubicBezTo>
                                <a:pt x="20326" y="130668"/>
                                <a:pt x="18070" y="151199"/>
                                <a:pt x="10768" y="170643"/>
                              </a:cubicBezTo>
                              <a:cubicBezTo>
                                <a:pt x="17913" y="172385"/>
                                <a:pt x="23783" y="174178"/>
                                <a:pt x="28253" y="175702"/>
                              </a:cubicBezTo>
                              <a:lnTo>
                                <a:pt x="35689" y="178522"/>
                              </a:lnTo>
                              <a:lnTo>
                                <a:pt x="35689" y="191688"/>
                              </a:lnTo>
                              <a:lnTo>
                                <a:pt x="32121" y="196976"/>
                              </a:lnTo>
                              <a:lnTo>
                                <a:pt x="0" y="218650"/>
                              </a:lnTo>
                              <a:lnTo>
                                <a:pt x="0" y="210797"/>
                              </a:lnTo>
                              <a:lnTo>
                                <a:pt x="3391" y="209492"/>
                              </a:lnTo>
                              <a:cubicBezTo>
                                <a:pt x="14260" y="203076"/>
                                <a:pt x="23999" y="194941"/>
                                <a:pt x="32231" y="185462"/>
                              </a:cubicBezTo>
                              <a:cubicBezTo>
                                <a:pt x="28084" y="183818"/>
                                <a:pt x="19688" y="180784"/>
                                <a:pt x="7766" y="177928"/>
                              </a:cubicBezTo>
                              <a:lnTo>
                                <a:pt x="0" y="188760"/>
                              </a:lnTo>
                              <a:lnTo>
                                <a:pt x="0" y="176226"/>
                              </a:lnTo>
                              <a:lnTo>
                                <a:pt x="6" y="176218"/>
                              </a:lnTo>
                              <a:lnTo>
                                <a:pt x="0" y="176217"/>
                              </a:lnTo>
                              <a:lnTo>
                                <a:pt x="0" y="168371"/>
                              </a:lnTo>
                              <a:lnTo>
                                <a:pt x="3136" y="168913"/>
                              </a:lnTo>
                              <a:cubicBezTo>
                                <a:pt x="9306" y="152976"/>
                                <a:pt x="12557" y="134279"/>
                                <a:pt x="12716" y="113281"/>
                              </a:cubicBezTo>
                              <a:lnTo>
                                <a:pt x="0" y="113281"/>
                              </a:lnTo>
                              <a:lnTo>
                                <a:pt x="0" y="105505"/>
                              </a:lnTo>
                              <a:lnTo>
                                <a:pt x="12638" y="105505"/>
                              </a:lnTo>
                              <a:cubicBezTo>
                                <a:pt x="12028" y="82950"/>
                                <a:pt x="8170" y="62999"/>
                                <a:pt x="1263" y="46213"/>
                              </a:cubicBezTo>
                              <a:lnTo>
                                <a:pt x="0" y="46360"/>
                              </a:lnTo>
                              <a:lnTo>
                                <a:pt x="0" y="29046"/>
                              </a:lnTo>
                              <a:lnTo>
                                <a:pt x="5801" y="37295"/>
                              </a:lnTo>
                              <a:cubicBezTo>
                                <a:pt x="13632" y="35522"/>
                                <a:pt x="21695" y="33369"/>
                                <a:pt x="29957" y="30787"/>
                              </a:cubicBezTo>
                              <a:cubicBezTo>
                                <a:pt x="22286" y="22459"/>
                                <a:pt x="13417" y="15252"/>
                                <a:pt x="3626" y="9442"/>
                              </a:cubicBezTo>
                              <a:lnTo>
                                <a:pt x="0" y="7967"/>
                              </a:lnTo>
                              <a:lnTo>
                                <a:pt x="0" y="0"/>
                              </a:lnTo>
                              <a:close/>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72289440" name="Shape 33"/>
                      <wps:cNvSpPr>
                        <a:spLocks/>
                      </wps:cNvSpPr>
                      <wps:spPr bwMode="auto">
                        <a:xfrm>
                          <a:off x="4233" y="6322"/>
                          <a:ext cx="328" cy="1655"/>
                        </a:xfrm>
                        <a:custGeom>
                          <a:avLst/>
                          <a:gdLst>
                            <a:gd name="T0" fmla="*/ 0 w 32768"/>
                            <a:gd name="T1" fmla="*/ 0 h 165489"/>
                            <a:gd name="T2" fmla="*/ 16327 w 32768"/>
                            <a:gd name="T3" fmla="*/ 21561 h 165489"/>
                            <a:gd name="T4" fmla="*/ 32768 w 32768"/>
                            <a:gd name="T5" fmla="*/ 83194 h 165489"/>
                            <a:gd name="T6" fmla="*/ 23015 w 32768"/>
                            <a:gd name="T7" fmla="*/ 131382 h 165489"/>
                            <a:gd name="T8" fmla="*/ 0 w 32768"/>
                            <a:gd name="T9" fmla="*/ 165489 h 165489"/>
                            <a:gd name="T10" fmla="*/ 0 w 32768"/>
                            <a:gd name="T11" fmla="*/ 152323 h 165489"/>
                            <a:gd name="T12" fmla="*/ 1652 w 32768"/>
                            <a:gd name="T13" fmla="*/ 152950 h 165489"/>
                            <a:gd name="T14" fmla="*/ 24921 w 32768"/>
                            <a:gd name="T15" fmla="*/ 87082 h 165489"/>
                            <a:gd name="T16" fmla="*/ 0 w 32768"/>
                            <a:gd name="T17" fmla="*/ 87082 h 165489"/>
                            <a:gd name="T18" fmla="*/ 0 w 32768"/>
                            <a:gd name="T19" fmla="*/ 79306 h 165489"/>
                            <a:gd name="T20" fmla="*/ 24921 w 32768"/>
                            <a:gd name="T21" fmla="*/ 79306 h 165489"/>
                            <a:gd name="T22" fmla="*/ 17656 w 32768"/>
                            <a:gd name="T23" fmla="*/ 42571 h 165489"/>
                            <a:gd name="T24" fmla="*/ 0 w 32768"/>
                            <a:gd name="T25" fmla="*/ 11429 h 165489"/>
                            <a:gd name="T26" fmla="*/ 0 w 32768"/>
                            <a:gd name="T27" fmla="*/ 0 h 165489"/>
                            <a:gd name="T28" fmla="*/ 0 w 32768"/>
                            <a:gd name="T29" fmla="*/ 0 h 165489"/>
                            <a:gd name="T30" fmla="*/ 32768 w 32768"/>
                            <a:gd name="T31" fmla="*/ 165489 h 1654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32768" h="165489">
                              <a:moveTo>
                                <a:pt x="0" y="0"/>
                              </a:moveTo>
                              <a:lnTo>
                                <a:pt x="16327" y="21561"/>
                              </a:lnTo>
                              <a:cubicBezTo>
                                <a:pt x="26783" y="39725"/>
                                <a:pt x="32768" y="60774"/>
                                <a:pt x="32768" y="83194"/>
                              </a:cubicBezTo>
                              <a:cubicBezTo>
                                <a:pt x="32768" y="100276"/>
                                <a:pt x="29294" y="116562"/>
                                <a:pt x="23015" y="131382"/>
                              </a:cubicBezTo>
                              <a:lnTo>
                                <a:pt x="0" y="165489"/>
                              </a:lnTo>
                              <a:lnTo>
                                <a:pt x="0" y="152323"/>
                              </a:lnTo>
                              <a:lnTo>
                                <a:pt x="1652" y="152950"/>
                              </a:lnTo>
                              <a:cubicBezTo>
                                <a:pt x="15570" y="134479"/>
                                <a:pt x="24103" y="111742"/>
                                <a:pt x="24921" y="87082"/>
                              </a:cubicBezTo>
                              <a:lnTo>
                                <a:pt x="0" y="87082"/>
                              </a:lnTo>
                              <a:lnTo>
                                <a:pt x="0" y="79306"/>
                              </a:lnTo>
                              <a:lnTo>
                                <a:pt x="24921" y="79306"/>
                              </a:lnTo>
                              <a:cubicBezTo>
                                <a:pt x="24495" y="66425"/>
                                <a:pt x="21962" y="54069"/>
                                <a:pt x="17656" y="42571"/>
                              </a:cubicBezTo>
                              <a:lnTo>
                                <a:pt x="0" y="11429"/>
                              </a:lnTo>
                              <a:lnTo>
                                <a:pt x="0" y="0"/>
                              </a:lnTo>
                              <a:close/>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83695342" name="Shape 34"/>
                      <wps:cNvSpPr>
                        <a:spLocks/>
                      </wps:cNvSpPr>
                      <wps:spPr bwMode="auto">
                        <a:xfrm>
                          <a:off x="28821" y="6253"/>
                          <a:ext cx="2479" cy="2479"/>
                        </a:xfrm>
                        <a:custGeom>
                          <a:avLst/>
                          <a:gdLst>
                            <a:gd name="T0" fmla="*/ 123913 w 247857"/>
                            <a:gd name="T1" fmla="*/ 0 h 247856"/>
                            <a:gd name="T2" fmla="*/ 123944 w 247857"/>
                            <a:gd name="T3" fmla="*/ 0 h 247856"/>
                            <a:gd name="T4" fmla="*/ 148106 w 247857"/>
                            <a:gd name="T5" fmla="*/ 2380 h 247856"/>
                            <a:gd name="T6" fmla="*/ 171354 w 247857"/>
                            <a:gd name="T7" fmla="*/ 9432 h 247856"/>
                            <a:gd name="T8" fmla="*/ 192780 w 247857"/>
                            <a:gd name="T9" fmla="*/ 20884 h 247856"/>
                            <a:gd name="T10" fmla="*/ 211560 w 247857"/>
                            <a:gd name="T11" fmla="*/ 36296 h 247856"/>
                            <a:gd name="T12" fmla="*/ 226972 w 247857"/>
                            <a:gd name="T13" fmla="*/ 55076 h 247856"/>
                            <a:gd name="T14" fmla="*/ 238424 w 247857"/>
                            <a:gd name="T15" fmla="*/ 76502 h 247856"/>
                            <a:gd name="T16" fmla="*/ 245476 w 247857"/>
                            <a:gd name="T17" fmla="*/ 99750 h 247856"/>
                            <a:gd name="T18" fmla="*/ 247857 w 247857"/>
                            <a:gd name="T19" fmla="*/ 123927 h 247856"/>
                            <a:gd name="T20" fmla="*/ 245476 w 247857"/>
                            <a:gd name="T21" fmla="*/ 148105 h 247856"/>
                            <a:gd name="T22" fmla="*/ 238424 w 247857"/>
                            <a:gd name="T23" fmla="*/ 171353 h 247856"/>
                            <a:gd name="T24" fmla="*/ 226972 w 247857"/>
                            <a:gd name="T25" fmla="*/ 192779 h 247856"/>
                            <a:gd name="T26" fmla="*/ 211560 w 247857"/>
                            <a:gd name="T27" fmla="*/ 211558 h 247856"/>
                            <a:gd name="T28" fmla="*/ 192780 w 247857"/>
                            <a:gd name="T29" fmla="*/ 226971 h 247856"/>
                            <a:gd name="T30" fmla="*/ 171354 w 247857"/>
                            <a:gd name="T31" fmla="*/ 238423 h 247856"/>
                            <a:gd name="T32" fmla="*/ 148106 w 247857"/>
                            <a:gd name="T33" fmla="*/ 245475 h 247856"/>
                            <a:gd name="T34" fmla="*/ 123928 w 247857"/>
                            <a:gd name="T35" fmla="*/ 247856 h 247856"/>
                            <a:gd name="T36" fmla="*/ 99751 w 247857"/>
                            <a:gd name="T37" fmla="*/ 245475 h 247856"/>
                            <a:gd name="T38" fmla="*/ 76503 w 247857"/>
                            <a:gd name="T39" fmla="*/ 238423 h 247856"/>
                            <a:gd name="T40" fmla="*/ 55077 w 247857"/>
                            <a:gd name="T41" fmla="*/ 226971 h 247856"/>
                            <a:gd name="T42" fmla="*/ 36297 w 247857"/>
                            <a:gd name="T43" fmla="*/ 211558 h 247856"/>
                            <a:gd name="T44" fmla="*/ 20886 w 247857"/>
                            <a:gd name="T45" fmla="*/ 192779 h 247856"/>
                            <a:gd name="T46" fmla="*/ 9433 w 247857"/>
                            <a:gd name="T47" fmla="*/ 171353 h 247856"/>
                            <a:gd name="T48" fmla="*/ 2381 w 247857"/>
                            <a:gd name="T49" fmla="*/ 148105 h 247856"/>
                            <a:gd name="T50" fmla="*/ 0 w 247857"/>
                            <a:gd name="T51" fmla="*/ 123931 h 247856"/>
                            <a:gd name="T52" fmla="*/ 0 w 247857"/>
                            <a:gd name="T53" fmla="*/ 123923 h 247856"/>
                            <a:gd name="T54" fmla="*/ 2381 w 247857"/>
                            <a:gd name="T55" fmla="*/ 99750 h 247856"/>
                            <a:gd name="T56" fmla="*/ 9433 w 247857"/>
                            <a:gd name="T57" fmla="*/ 76502 h 247856"/>
                            <a:gd name="T58" fmla="*/ 20886 w 247857"/>
                            <a:gd name="T59" fmla="*/ 55076 h 247856"/>
                            <a:gd name="T60" fmla="*/ 36297 w 247857"/>
                            <a:gd name="T61" fmla="*/ 36296 h 247856"/>
                            <a:gd name="T62" fmla="*/ 55077 w 247857"/>
                            <a:gd name="T63" fmla="*/ 20884 h 247856"/>
                            <a:gd name="T64" fmla="*/ 76503 w 247857"/>
                            <a:gd name="T65" fmla="*/ 9432 h 247856"/>
                            <a:gd name="T66" fmla="*/ 99751 w 247857"/>
                            <a:gd name="T67" fmla="*/ 2380 h 247856"/>
                            <a:gd name="T68" fmla="*/ 123913 w 247857"/>
                            <a:gd name="T69" fmla="*/ 0 h 247856"/>
                            <a:gd name="T70" fmla="*/ 0 w 247857"/>
                            <a:gd name="T71" fmla="*/ 0 h 247856"/>
                            <a:gd name="T72" fmla="*/ 247857 w 247857"/>
                            <a:gd name="T73" fmla="*/ 247856 h 2478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T70" t="T71" r="T72" b="T73"/>
                          <a:pathLst>
                            <a:path w="247857" h="247856">
                              <a:moveTo>
                                <a:pt x="123913" y="0"/>
                              </a:moveTo>
                              <a:lnTo>
                                <a:pt x="123944" y="0"/>
                              </a:lnTo>
                              <a:lnTo>
                                <a:pt x="148106" y="2380"/>
                              </a:lnTo>
                              <a:cubicBezTo>
                                <a:pt x="156087" y="3967"/>
                                <a:pt x="163836" y="6318"/>
                                <a:pt x="171354" y="9432"/>
                              </a:cubicBezTo>
                              <a:cubicBezTo>
                                <a:pt x="178872" y="12546"/>
                                <a:pt x="186014" y="16363"/>
                                <a:pt x="192780" y="20884"/>
                              </a:cubicBezTo>
                              <a:cubicBezTo>
                                <a:pt x="199546" y="25405"/>
                                <a:pt x="205806" y="30542"/>
                                <a:pt x="211560" y="36296"/>
                              </a:cubicBezTo>
                              <a:cubicBezTo>
                                <a:pt x="217313" y="42050"/>
                                <a:pt x="222451" y="48310"/>
                                <a:pt x="226972" y="55076"/>
                              </a:cubicBezTo>
                              <a:cubicBezTo>
                                <a:pt x="231492" y="61842"/>
                                <a:pt x="235310" y="68984"/>
                                <a:pt x="238424" y="76502"/>
                              </a:cubicBezTo>
                              <a:cubicBezTo>
                                <a:pt x="241538" y="84020"/>
                                <a:pt x="243889" y="91769"/>
                                <a:pt x="245476" y="99750"/>
                              </a:cubicBezTo>
                              <a:cubicBezTo>
                                <a:pt x="247064" y="107731"/>
                                <a:pt x="247857" y="115790"/>
                                <a:pt x="247857" y="123927"/>
                              </a:cubicBezTo>
                              <a:cubicBezTo>
                                <a:pt x="247857" y="132065"/>
                                <a:pt x="247064" y="140124"/>
                                <a:pt x="245476" y="148105"/>
                              </a:cubicBezTo>
                              <a:cubicBezTo>
                                <a:pt x="243889" y="156086"/>
                                <a:pt x="241538" y="163835"/>
                                <a:pt x="238424" y="171353"/>
                              </a:cubicBezTo>
                              <a:cubicBezTo>
                                <a:pt x="235310" y="178870"/>
                                <a:pt x="231492" y="186013"/>
                                <a:pt x="226972" y="192779"/>
                              </a:cubicBezTo>
                              <a:cubicBezTo>
                                <a:pt x="222451" y="199544"/>
                                <a:pt x="217313" y="205805"/>
                                <a:pt x="211560" y="211558"/>
                              </a:cubicBezTo>
                              <a:cubicBezTo>
                                <a:pt x="205806" y="217312"/>
                                <a:pt x="199546" y="222450"/>
                                <a:pt x="192780" y="226971"/>
                              </a:cubicBezTo>
                              <a:cubicBezTo>
                                <a:pt x="186014" y="231491"/>
                                <a:pt x="178872" y="235309"/>
                                <a:pt x="171354" y="238423"/>
                              </a:cubicBezTo>
                              <a:cubicBezTo>
                                <a:pt x="163836" y="241537"/>
                                <a:pt x="156087" y="243887"/>
                                <a:pt x="148106" y="245475"/>
                              </a:cubicBezTo>
                              <a:cubicBezTo>
                                <a:pt x="140125" y="247062"/>
                                <a:pt x="132066" y="247856"/>
                                <a:pt x="123928" y="247856"/>
                              </a:cubicBezTo>
                              <a:cubicBezTo>
                                <a:pt x="115791" y="247856"/>
                                <a:pt x="107732" y="247062"/>
                                <a:pt x="99751" y="245475"/>
                              </a:cubicBezTo>
                              <a:cubicBezTo>
                                <a:pt x="91770" y="243887"/>
                                <a:pt x="84021" y="241537"/>
                                <a:pt x="76503" y="238423"/>
                              </a:cubicBezTo>
                              <a:cubicBezTo>
                                <a:pt x="68985" y="235309"/>
                                <a:pt x="61843" y="231491"/>
                                <a:pt x="55077" y="226971"/>
                              </a:cubicBezTo>
                              <a:cubicBezTo>
                                <a:pt x="48311" y="222450"/>
                                <a:pt x="42051" y="217312"/>
                                <a:pt x="36297" y="211558"/>
                              </a:cubicBezTo>
                              <a:cubicBezTo>
                                <a:pt x="30543" y="205805"/>
                                <a:pt x="25406" y="199544"/>
                                <a:pt x="20886" y="192779"/>
                              </a:cubicBezTo>
                              <a:cubicBezTo>
                                <a:pt x="16365" y="186013"/>
                                <a:pt x="12547" y="178870"/>
                                <a:pt x="9433" y="171353"/>
                              </a:cubicBezTo>
                              <a:cubicBezTo>
                                <a:pt x="6319" y="163835"/>
                                <a:pt x="3968" y="156086"/>
                                <a:pt x="2381" y="148105"/>
                              </a:cubicBezTo>
                              <a:lnTo>
                                <a:pt x="0" y="123931"/>
                              </a:lnTo>
                              <a:lnTo>
                                <a:pt x="0" y="123923"/>
                              </a:lnTo>
                              <a:lnTo>
                                <a:pt x="2381" y="99750"/>
                              </a:lnTo>
                              <a:cubicBezTo>
                                <a:pt x="3968" y="91769"/>
                                <a:pt x="6319" y="84020"/>
                                <a:pt x="9433" y="76502"/>
                              </a:cubicBezTo>
                              <a:cubicBezTo>
                                <a:pt x="12547" y="68984"/>
                                <a:pt x="16365" y="61842"/>
                                <a:pt x="20886" y="55076"/>
                              </a:cubicBezTo>
                              <a:cubicBezTo>
                                <a:pt x="25406" y="48310"/>
                                <a:pt x="30543" y="42050"/>
                                <a:pt x="36297" y="36296"/>
                              </a:cubicBezTo>
                              <a:cubicBezTo>
                                <a:pt x="42051" y="30542"/>
                                <a:pt x="48311" y="25405"/>
                                <a:pt x="55077" y="20884"/>
                              </a:cubicBezTo>
                              <a:cubicBezTo>
                                <a:pt x="61843" y="16363"/>
                                <a:pt x="68985" y="12546"/>
                                <a:pt x="76503" y="9432"/>
                              </a:cubicBezTo>
                              <a:cubicBezTo>
                                <a:pt x="84021" y="6318"/>
                                <a:pt x="91770" y="3967"/>
                                <a:pt x="99751" y="2380"/>
                              </a:cubicBezTo>
                              <a:lnTo>
                                <a:pt x="123913" y="0"/>
                              </a:lnTo>
                              <a:close/>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6613193" name="Shape 35"/>
                      <wps:cNvSpPr>
                        <a:spLocks/>
                      </wps:cNvSpPr>
                      <wps:spPr bwMode="auto">
                        <a:xfrm>
                          <a:off x="29357" y="6862"/>
                          <a:ext cx="1375" cy="1331"/>
                        </a:xfrm>
                        <a:custGeom>
                          <a:avLst/>
                          <a:gdLst>
                            <a:gd name="T0" fmla="*/ 29987 w 137475"/>
                            <a:gd name="T1" fmla="*/ 162 h 133097"/>
                            <a:gd name="T2" fmla="*/ 35377 w 137475"/>
                            <a:gd name="T3" fmla="*/ 648 h 133097"/>
                            <a:gd name="T4" fmla="*/ 38620 w 137475"/>
                            <a:gd name="T5" fmla="*/ 5998 h 133097"/>
                            <a:gd name="T6" fmla="*/ 38620 w 137475"/>
                            <a:gd name="T7" fmla="*/ 5998 h 133097"/>
                            <a:gd name="T8" fmla="*/ 42943 w 137475"/>
                            <a:gd name="T9" fmla="*/ 11762 h 133097"/>
                            <a:gd name="T10" fmla="*/ 47266 w 137475"/>
                            <a:gd name="T11" fmla="*/ 17526 h 133097"/>
                            <a:gd name="T12" fmla="*/ 51589 w 137475"/>
                            <a:gd name="T13" fmla="*/ 23290 h 133097"/>
                            <a:gd name="T14" fmla="*/ 51589 w 137475"/>
                            <a:gd name="T15" fmla="*/ 23290 h 133097"/>
                            <a:gd name="T16" fmla="*/ 52742 w 137475"/>
                            <a:gd name="T17" fmla="*/ 33954 h 133097"/>
                            <a:gd name="T18" fmla="*/ 44384 w 137475"/>
                            <a:gd name="T19" fmla="*/ 42024 h 133097"/>
                            <a:gd name="T20" fmla="*/ 44384 w 137475"/>
                            <a:gd name="T21" fmla="*/ 42024 h 133097"/>
                            <a:gd name="T22" fmla="*/ 41214 w 137475"/>
                            <a:gd name="T23" fmla="*/ 51246 h 133097"/>
                            <a:gd name="T24" fmla="*/ 61676 w 137475"/>
                            <a:gd name="T25" fmla="*/ 70845 h 133097"/>
                            <a:gd name="T26" fmla="*/ 81851 w 137475"/>
                            <a:gd name="T27" fmla="*/ 90443 h 133097"/>
                            <a:gd name="T28" fmla="*/ 91074 w 137475"/>
                            <a:gd name="T29" fmla="*/ 87849 h 133097"/>
                            <a:gd name="T30" fmla="*/ 91074 w 137475"/>
                            <a:gd name="T31" fmla="*/ 87561 h 133097"/>
                            <a:gd name="T32" fmla="*/ 98567 w 137475"/>
                            <a:gd name="T33" fmla="*/ 79202 h 133097"/>
                            <a:gd name="T34" fmla="*/ 109519 w 137475"/>
                            <a:gd name="T35" fmla="*/ 80931 h 133097"/>
                            <a:gd name="T36" fmla="*/ 109519 w 137475"/>
                            <a:gd name="T37" fmla="*/ 80931 h 133097"/>
                            <a:gd name="T38" fmla="*/ 115571 w 137475"/>
                            <a:gd name="T39" fmla="*/ 85543 h 133097"/>
                            <a:gd name="T40" fmla="*/ 121623 w 137475"/>
                            <a:gd name="T41" fmla="*/ 90154 h 133097"/>
                            <a:gd name="T42" fmla="*/ 127676 w 137475"/>
                            <a:gd name="T43" fmla="*/ 95054 h 133097"/>
                            <a:gd name="T44" fmla="*/ 127676 w 137475"/>
                            <a:gd name="T45" fmla="*/ 95054 h 133097"/>
                            <a:gd name="T46" fmla="*/ 137475 w 137475"/>
                            <a:gd name="T47" fmla="*/ 101683 h 133097"/>
                            <a:gd name="T48" fmla="*/ 133152 w 137475"/>
                            <a:gd name="T49" fmla="*/ 110329 h 133097"/>
                            <a:gd name="T50" fmla="*/ 121335 w 137475"/>
                            <a:gd name="T51" fmla="*/ 133097 h 133097"/>
                            <a:gd name="T52" fmla="*/ 96550 w 137475"/>
                            <a:gd name="T53" fmla="*/ 125027 h 133097"/>
                            <a:gd name="T54" fmla="*/ 96550 w 137475"/>
                            <a:gd name="T55" fmla="*/ 125027 h 133097"/>
                            <a:gd name="T56" fmla="*/ 96550 w 137475"/>
                            <a:gd name="T57" fmla="*/ 125027 h 133097"/>
                            <a:gd name="T58" fmla="*/ 74646 w 137475"/>
                            <a:gd name="T59" fmla="*/ 117534 h 133097"/>
                            <a:gd name="T60" fmla="*/ 44384 w 137475"/>
                            <a:gd name="T61" fmla="*/ 89002 h 133097"/>
                            <a:gd name="T62" fmla="*/ 14122 w 137475"/>
                            <a:gd name="T63" fmla="*/ 60758 h 133097"/>
                            <a:gd name="T64" fmla="*/ 7493 w 137475"/>
                            <a:gd name="T65" fmla="*/ 40294 h 133097"/>
                            <a:gd name="T66" fmla="*/ 7493 w 137475"/>
                            <a:gd name="T67" fmla="*/ 40006 h 133097"/>
                            <a:gd name="T68" fmla="*/ 7493 w 137475"/>
                            <a:gd name="T69" fmla="*/ 40006 h 133097"/>
                            <a:gd name="T70" fmla="*/ 0 w 137475"/>
                            <a:gd name="T71" fmla="*/ 15797 h 133097"/>
                            <a:gd name="T72" fmla="*/ 23921 w 137475"/>
                            <a:gd name="T73" fmla="*/ 1675 h 133097"/>
                            <a:gd name="T74" fmla="*/ 26155 w 137475"/>
                            <a:gd name="T75" fmla="*/ 378 h 133097"/>
                            <a:gd name="T76" fmla="*/ 28191 w 137475"/>
                            <a:gd name="T77" fmla="*/ 0 h 133097"/>
                            <a:gd name="T78" fmla="*/ 29987 w 137475"/>
                            <a:gd name="T79" fmla="*/ 162 h 133097"/>
                            <a:gd name="T80" fmla="*/ 0 w 137475"/>
                            <a:gd name="T81" fmla="*/ 0 h 133097"/>
                            <a:gd name="T82" fmla="*/ 137475 w 137475"/>
                            <a:gd name="T83" fmla="*/ 133097 h 1330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T80" t="T81" r="T82" b="T83"/>
                          <a:pathLst>
                            <a:path w="137475" h="133097">
                              <a:moveTo>
                                <a:pt x="29987" y="162"/>
                              </a:moveTo>
                              <a:cubicBezTo>
                                <a:pt x="35377" y="648"/>
                                <a:pt x="38620" y="5998"/>
                                <a:pt x="38620" y="5998"/>
                              </a:cubicBezTo>
                              <a:cubicBezTo>
                                <a:pt x="42943" y="11762"/>
                                <a:pt x="47266" y="17526"/>
                                <a:pt x="51589" y="23290"/>
                              </a:cubicBezTo>
                              <a:cubicBezTo>
                                <a:pt x="51589" y="23290"/>
                                <a:pt x="52742" y="33954"/>
                                <a:pt x="44384" y="42024"/>
                              </a:cubicBezTo>
                              <a:cubicBezTo>
                                <a:pt x="44384" y="42024"/>
                                <a:pt x="41214" y="51246"/>
                                <a:pt x="61676" y="70845"/>
                              </a:cubicBezTo>
                              <a:cubicBezTo>
                                <a:pt x="81851" y="90443"/>
                                <a:pt x="91074" y="87849"/>
                                <a:pt x="91074" y="87561"/>
                              </a:cubicBezTo>
                              <a:cubicBezTo>
                                <a:pt x="98567" y="79202"/>
                                <a:pt x="109519" y="80931"/>
                                <a:pt x="109519" y="80931"/>
                              </a:cubicBezTo>
                              <a:cubicBezTo>
                                <a:pt x="115571" y="85543"/>
                                <a:pt x="121623" y="90154"/>
                                <a:pt x="127676" y="95054"/>
                              </a:cubicBezTo>
                              <a:cubicBezTo>
                                <a:pt x="127676" y="95054"/>
                                <a:pt x="137475" y="101683"/>
                                <a:pt x="133152" y="110329"/>
                              </a:cubicBezTo>
                              <a:cubicBezTo>
                                <a:pt x="121335" y="133097"/>
                                <a:pt x="96550" y="125027"/>
                                <a:pt x="96550" y="125027"/>
                              </a:cubicBezTo>
                              <a:cubicBezTo>
                                <a:pt x="96550" y="125027"/>
                                <a:pt x="74646" y="117534"/>
                                <a:pt x="44384" y="89002"/>
                              </a:cubicBezTo>
                              <a:cubicBezTo>
                                <a:pt x="14122" y="60758"/>
                                <a:pt x="7493" y="40294"/>
                                <a:pt x="7493" y="40006"/>
                              </a:cubicBezTo>
                              <a:cubicBezTo>
                                <a:pt x="7493" y="40006"/>
                                <a:pt x="0" y="15797"/>
                                <a:pt x="23921" y="1675"/>
                              </a:cubicBezTo>
                              <a:cubicBezTo>
                                <a:pt x="26155" y="378"/>
                                <a:pt x="28191" y="0"/>
                                <a:pt x="29987" y="162"/>
                              </a:cubicBez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970557329" name="Shape 36"/>
                      <wps:cNvSpPr>
                        <a:spLocks/>
                      </wps:cNvSpPr>
                      <wps:spPr bwMode="auto">
                        <a:xfrm>
                          <a:off x="28822" y="2718"/>
                          <a:ext cx="2477" cy="938"/>
                        </a:xfrm>
                        <a:custGeom>
                          <a:avLst/>
                          <a:gdLst>
                            <a:gd name="T0" fmla="*/ 19048 w 247722"/>
                            <a:gd name="T1" fmla="*/ 0 h 93746"/>
                            <a:gd name="T2" fmla="*/ 228674 w 247722"/>
                            <a:gd name="T3" fmla="*/ 0 h 93746"/>
                            <a:gd name="T4" fmla="*/ 235958 w 247722"/>
                            <a:gd name="T5" fmla="*/ 1450 h 93746"/>
                            <a:gd name="T6" fmla="*/ 242140 w 247722"/>
                            <a:gd name="T7" fmla="*/ 5583 h 93746"/>
                            <a:gd name="T8" fmla="*/ 246271 w 247722"/>
                            <a:gd name="T9" fmla="*/ 11768 h 93746"/>
                            <a:gd name="T10" fmla="*/ 247722 w 247722"/>
                            <a:gd name="T11" fmla="*/ 19065 h 93746"/>
                            <a:gd name="T12" fmla="*/ 247722 w 247722"/>
                            <a:gd name="T13" fmla="*/ 19389 h 93746"/>
                            <a:gd name="T14" fmla="*/ 123861 w 247722"/>
                            <a:gd name="T15" fmla="*/ 93746 h 93746"/>
                            <a:gd name="T16" fmla="*/ 0 w 247722"/>
                            <a:gd name="T17" fmla="*/ 19389 h 93746"/>
                            <a:gd name="T18" fmla="*/ 0 w 247722"/>
                            <a:gd name="T19" fmla="*/ 19065 h 93746"/>
                            <a:gd name="T20" fmla="*/ 1451 w 247722"/>
                            <a:gd name="T21" fmla="*/ 11768 h 93746"/>
                            <a:gd name="T22" fmla="*/ 5581 w 247722"/>
                            <a:gd name="T23" fmla="*/ 5583 h 93746"/>
                            <a:gd name="T24" fmla="*/ 11763 w 247722"/>
                            <a:gd name="T25" fmla="*/ 1450 h 93746"/>
                            <a:gd name="T26" fmla="*/ 19048 w 247722"/>
                            <a:gd name="T27" fmla="*/ 0 h 93746"/>
                            <a:gd name="T28" fmla="*/ 0 w 247722"/>
                            <a:gd name="T29" fmla="*/ 0 h 93746"/>
                            <a:gd name="T30" fmla="*/ 247722 w 247722"/>
                            <a:gd name="T31" fmla="*/ 93746 h 937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247722" h="93746">
                              <a:moveTo>
                                <a:pt x="19048" y="0"/>
                              </a:moveTo>
                              <a:lnTo>
                                <a:pt x="228674" y="0"/>
                              </a:lnTo>
                              <a:lnTo>
                                <a:pt x="235958" y="1450"/>
                              </a:lnTo>
                              <a:cubicBezTo>
                                <a:pt x="238293" y="2417"/>
                                <a:pt x="240354" y="3795"/>
                                <a:pt x="242140" y="5583"/>
                              </a:cubicBezTo>
                              <a:cubicBezTo>
                                <a:pt x="243927" y="7370"/>
                                <a:pt x="245304" y="9432"/>
                                <a:pt x="246271" y="11768"/>
                              </a:cubicBezTo>
                              <a:cubicBezTo>
                                <a:pt x="247238" y="14104"/>
                                <a:pt x="247722" y="16536"/>
                                <a:pt x="247722" y="19065"/>
                              </a:cubicBezTo>
                              <a:lnTo>
                                <a:pt x="247722" y="19389"/>
                              </a:lnTo>
                              <a:lnTo>
                                <a:pt x="123861" y="93746"/>
                              </a:lnTo>
                              <a:lnTo>
                                <a:pt x="0" y="19389"/>
                              </a:lnTo>
                              <a:lnTo>
                                <a:pt x="0" y="19065"/>
                              </a:lnTo>
                              <a:cubicBezTo>
                                <a:pt x="0" y="16536"/>
                                <a:pt x="484" y="14104"/>
                                <a:pt x="1451" y="11768"/>
                              </a:cubicBezTo>
                              <a:cubicBezTo>
                                <a:pt x="2418" y="9432"/>
                                <a:pt x="3794" y="7370"/>
                                <a:pt x="5581" y="5583"/>
                              </a:cubicBezTo>
                              <a:cubicBezTo>
                                <a:pt x="7368" y="3795"/>
                                <a:pt x="9429" y="2417"/>
                                <a:pt x="11763" y="1450"/>
                              </a:cubicBezTo>
                              <a:lnTo>
                                <a:pt x="19048" y="0"/>
                              </a:lnTo>
                              <a:close/>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13327295" name="Shape 37"/>
                      <wps:cNvSpPr>
                        <a:spLocks/>
                      </wps:cNvSpPr>
                      <wps:spPr bwMode="auto">
                        <a:xfrm>
                          <a:off x="28822" y="3134"/>
                          <a:ext cx="2477" cy="1491"/>
                        </a:xfrm>
                        <a:custGeom>
                          <a:avLst/>
                          <a:gdLst>
                            <a:gd name="T0" fmla="*/ 0 w 247722"/>
                            <a:gd name="T1" fmla="*/ 0 h 149039"/>
                            <a:gd name="T2" fmla="*/ 118954 w 247722"/>
                            <a:gd name="T3" fmla="*/ 71412 h 149039"/>
                            <a:gd name="T4" fmla="*/ 128768 w 247722"/>
                            <a:gd name="T5" fmla="*/ 71412 h 149039"/>
                            <a:gd name="T6" fmla="*/ 247722 w 247722"/>
                            <a:gd name="T7" fmla="*/ 0 h 149039"/>
                            <a:gd name="T8" fmla="*/ 247722 w 247722"/>
                            <a:gd name="T9" fmla="*/ 129973 h 149039"/>
                            <a:gd name="T10" fmla="*/ 246271 w 247722"/>
                            <a:gd name="T11" fmla="*/ 137269 h 149039"/>
                            <a:gd name="T12" fmla="*/ 242140 w 247722"/>
                            <a:gd name="T13" fmla="*/ 143455 h 149039"/>
                            <a:gd name="T14" fmla="*/ 235958 w 247722"/>
                            <a:gd name="T15" fmla="*/ 147588 h 149039"/>
                            <a:gd name="T16" fmla="*/ 228666 w 247722"/>
                            <a:gd name="T17" fmla="*/ 149039 h 149039"/>
                            <a:gd name="T18" fmla="*/ 19055 w 247722"/>
                            <a:gd name="T19" fmla="*/ 149039 h 149039"/>
                            <a:gd name="T20" fmla="*/ 11763 w 247722"/>
                            <a:gd name="T21" fmla="*/ 147588 h 149039"/>
                            <a:gd name="T22" fmla="*/ 5581 w 247722"/>
                            <a:gd name="T23" fmla="*/ 143455 h 149039"/>
                            <a:gd name="T24" fmla="*/ 1451 w 247722"/>
                            <a:gd name="T25" fmla="*/ 137269 h 149039"/>
                            <a:gd name="T26" fmla="*/ 0 w 247722"/>
                            <a:gd name="T27" fmla="*/ 129973 h 149039"/>
                            <a:gd name="T28" fmla="*/ 0 w 247722"/>
                            <a:gd name="T29" fmla="*/ 0 h 149039"/>
                            <a:gd name="T30" fmla="*/ 0 w 247722"/>
                            <a:gd name="T31" fmla="*/ 0 h 149039"/>
                            <a:gd name="T32" fmla="*/ 247722 w 247722"/>
                            <a:gd name="T33" fmla="*/ 149039 h 1490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247722" h="149039">
                              <a:moveTo>
                                <a:pt x="0" y="0"/>
                              </a:moveTo>
                              <a:lnTo>
                                <a:pt x="118954" y="71412"/>
                              </a:lnTo>
                              <a:cubicBezTo>
                                <a:pt x="122225" y="73378"/>
                                <a:pt x="125497" y="73378"/>
                                <a:pt x="128768" y="71412"/>
                              </a:cubicBezTo>
                              <a:lnTo>
                                <a:pt x="247722" y="0"/>
                              </a:lnTo>
                              <a:lnTo>
                                <a:pt x="247722" y="129973"/>
                              </a:lnTo>
                              <a:cubicBezTo>
                                <a:pt x="247722" y="132501"/>
                                <a:pt x="247238" y="134934"/>
                                <a:pt x="246271" y="137269"/>
                              </a:cubicBezTo>
                              <a:cubicBezTo>
                                <a:pt x="245304" y="139605"/>
                                <a:pt x="243927" y="141667"/>
                                <a:pt x="242140" y="143455"/>
                              </a:cubicBezTo>
                              <a:cubicBezTo>
                                <a:pt x="240354" y="145242"/>
                                <a:pt x="238293" y="146621"/>
                                <a:pt x="235958" y="147588"/>
                              </a:cubicBezTo>
                              <a:cubicBezTo>
                                <a:pt x="233624" y="148555"/>
                                <a:pt x="231193" y="149039"/>
                                <a:pt x="228666" y="149039"/>
                              </a:cubicBezTo>
                              <a:lnTo>
                                <a:pt x="19055" y="149039"/>
                              </a:lnTo>
                              <a:cubicBezTo>
                                <a:pt x="16529" y="149039"/>
                                <a:pt x="14098" y="148555"/>
                                <a:pt x="11763" y="147588"/>
                              </a:cubicBezTo>
                              <a:cubicBezTo>
                                <a:pt x="9429" y="146621"/>
                                <a:pt x="7368" y="145242"/>
                                <a:pt x="5581" y="143455"/>
                              </a:cubicBezTo>
                              <a:cubicBezTo>
                                <a:pt x="3794" y="141667"/>
                                <a:pt x="2418" y="139605"/>
                                <a:pt x="1451" y="137269"/>
                              </a:cubicBezTo>
                              <a:cubicBezTo>
                                <a:pt x="484" y="134934"/>
                                <a:pt x="0" y="132501"/>
                                <a:pt x="0" y="129973"/>
                              </a:cubicBezTo>
                              <a:lnTo>
                                <a:pt x="0" y="0"/>
                              </a:lnTo>
                              <a:close/>
                            </a:path>
                          </a:pathLst>
                        </a:custGeom>
                        <a:solidFill>
                          <a:srgbClr val="1C212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95569351" name="Shape 38"/>
                      <wps:cNvSpPr>
                        <a:spLocks/>
                      </wps:cNvSpPr>
                      <wps:spPr bwMode="auto">
                        <a:xfrm>
                          <a:off x="0" y="0"/>
                          <a:ext cx="54053" cy="0"/>
                        </a:xfrm>
                        <a:custGeom>
                          <a:avLst/>
                          <a:gdLst>
                            <a:gd name="T0" fmla="*/ 0 w 5405349"/>
                            <a:gd name="T1" fmla="*/ 5405349 w 5405349"/>
                            <a:gd name="T2" fmla="*/ 0 w 5405349"/>
                            <a:gd name="T3" fmla="*/ 5405349 w 5405349"/>
                          </a:gdLst>
                          <a:ahLst/>
                          <a:cxnLst>
                            <a:cxn ang="0">
                              <a:pos x="T0" y="0"/>
                            </a:cxn>
                            <a:cxn ang="0">
                              <a:pos x="T1" y="0"/>
                            </a:cxn>
                          </a:cxnLst>
                          <a:rect l="T2" t="0" r="T3" b="0"/>
                          <a:pathLst>
                            <a:path w="5405349">
                              <a:moveTo>
                                <a:pt x="0" y="0"/>
                              </a:moveTo>
                              <a:lnTo>
                                <a:pt x="5405349" y="0"/>
                              </a:lnTo>
                            </a:path>
                          </a:pathLst>
                        </a:custGeom>
                        <a:noFill/>
                        <a:ln w="9533">
                          <a:solidFill>
                            <a:srgbClr val="000000"/>
                          </a:solidFill>
                          <a:miter lim="1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7719768" name="Rectangle 45"/>
                      <wps:cNvSpPr>
                        <a:spLocks noChangeArrowheads="1"/>
                      </wps:cNvSpPr>
                      <wps:spPr bwMode="auto">
                        <a:xfrm>
                          <a:off x="5998" y="6491"/>
                          <a:ext cx="20171" cy="1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7E5EC" w14:textId="7683626A" w:rsidR="00692BBC" w:rsidRPr="00C0499C" w:rsidRDefault="00692BBC" w:rsidP="00692BBC">
                            <w:pPr>
                              <w:rPr>
                                <w:color w:val="075172"/>
                              </w:rPr>
                            </w:pPr>
                            <w:r w:rsidRPr="00C0499C">
                              <w:rPr>
                                <w:color w:val="075172"/>
                                <w:w w:val="108"/>
                              </w:rPr>
                              <w:t>www.projecttribute.com</w:t>
                            </w:r>
                          </w:p>
                        </w:txbxContent>
                      </wps:txbx>
                      <wps:bodyPr rot="0" vert="horz" wrap="square" lIns="0" tIns="0" rIns="0" bIns="0" anchor="t" anchorCtr="0" upright="1">
                        <a:noAutofit/>
                      </wps:bodyPr>
                    </wps:wsp>
                    <wps:wsp>
                      <wps:cNvPr id="1650478388" name="Rectangle 47"/>
                      <wps:cNvSpPr>
                        <a:spLocks noChangeArrowheads="1"/>
                      </wps:cNvSpPr>
                      <wps:spPr bwMode="auto">
                        <a:xfrm>
                          <a:off x="32661" y="6659"/>
                          <a:ext cx="11179" cy="1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F27CD" w14:textId="0D39EE6A" w:rsidR="00692BBC" w:rsidRPr="009B3A02" w:rsidRDefault="009B3A02" w:rsidP="00692BBC">
                            <w:pPr>
                              <w:rPr>
                                <w:color w:val="075172"/>
                              </w:rPr>
                            </w:pPr>
                            <w:r>
                              <w:rPr>
                                <w:color w:val="075172"/>
                                <w:w w:val="106"/>
                              </w:rPr>
                              <w:t>405-743-9349</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AFE713C" id="Group 6" o:spid="_x0000_s1049" style="position:absolute;margin-left:-3pt;margin-top:19.7pt;width:458.65pt;height:68.75pt;z-index:251663360;mso-width-relative:margin;mso-height-relative:margin" coordsize="54053,8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">
              <v:shape id="Shape 16" o:spid="_x0000_s1050" style="position:absolute;left:2083;top:2973;width:1814;height:1486;visibility:visible;mso-wrap-style:square;v-text-anchor:top" coordsize="181448,148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" path="m84139,1396c91372,,99134,1859,105547,7361v2267,1947,4201,4474,5775,7053c133047,50043,154691,85723,176341,121398v5107,8419,2632,18638,-5542,23164c163368,148672,154426,146272,149729,138638,141800,125764,134036,112788,126202,99856,114301,80209,102393,60562,90478,40929v-428,-709,-951,-1366,-1694,-2420c85566,44062,82953,49647,79357,54486v-4156,5598,-3551,9970,57,15766c89924,87140,99704,104508,109767,121679v5673,9683,1416,21370,-8785,24108c93734,147734,87116,144823,82928,137719,75000,124283,67122,110821,59219,97372v-617,-1046,-1291,-2068,-2261,-3625c52160,102057,47670,109832,43193,117613v-3873,6714,-7708,13461,-11606,20157c26832,145934,17865,148582,10094,144179,2532,139895,,130372,4628,122170,15686,102581,26927,83094,38092,63569,47355,47369,56618,31162,65894,14963,70198,7444,76905,2792,84139,1396xe" fillcolor="#1c2120" stroked="f" strokeweight="0">
                <v:stroke miterlimit="83231f" joinstyle="miter"/>
                <v:path arrowok="t" o:connecttype="custom" o:connectlocs="841,14;913,0;991,19;1055,74;1078,93;1097,118;1113,144;1330,500;1547,857;1763,1213;1814,1298;1789,1400;1708,1445;1633,1486;1544,1462;1497,1386;1418,1257;1340,1127;1262,998;1143,802;1024,605;905,409;900,402;895,395;888,385;855,440;829,496;793,545;752,601;758,644;794,702;899,871;997,1045;1097,1216;1154,1313;1112,1430;1010,1457;937,1477;871,1448;829,1377;750,1242;671,1108;592,973;586,963;579,953;569,937;521,1020;477,1098;432,1176;393,1243;355,1310;316,1377;268,1459;179,1485;101,1441;25,1398;0,1303;46,1221;157,1025;269,831;381,635;473,473;566,311;659,150" o:connectangles="0,0,0,0,0,0,0,0,0,0,0,0,0,0,0,0,0,0,0,0,0,0,0,0,0,0,0,0,0,0,0,0,0,0,0,0,0,0,0,0,0,0,0,0,0,0,0,0,0,0,0,0,0,0,0,0,0,0,0,0,0,0,0,0" textboxrect="0,0,181448,148672"/>
              </v:shape>
              <v:shape id="Shape 17" o:spid="_x0000_s1051" style="position:absolute;left:3507;top:2972;width:1055;height:1470;visibility:visible;mso-wrap-style:square;v-text-anchor:top" coordsize="105472,146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" path="m21518,965v3926,966,7500,3485,9867,7372c54402,46099,77399,83873,100346,121679v5126,8444,2758,18408,-5447,22863c92638,145768,89943,146183,87437,146962v-6184,-473,-10687,-3250,-13804,-8375c50655,100800,27676,63013,4754,25195,,17350,2223,7438,9540,2918,13315,588,17593,,21518,965xe" fillcolor="#1c2120" stroked="f" strokeweight="0">
                <v:stroke miterlimit="83231f" joinstyle="miter"/>
                <v:path arrowok="t" o:connecttype="custom" o:connectlocs="215,10;255,19;290,45;314,83;544,461;774,839;1004,1217;1055,1302;1031,1401;949,1446;927,1458;900,1462;875,1470;813,1465;768,1437;737,1386;507,1008;277,630;48,252;0,174;22,74;95,29;133,6;176,0;215,10" o:connectangles="0,0,0,0,0,0,0,0,0,0,0,0,0,0,0,0,0,0,0,0,0,0,0,0,0" textboxrect="0,0,105472,146962"/>
              </v:shape>
              <v:shape id="Shape 18" o:spid="_x0000_s1052" style="position:absolute;left:2083;top:6324;width:329;height:1645;visibility:visible;mso-wrap-style:square;v-text-anchor:top" coordsize="32960,164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" path="m32960,r,11079l32840,11036c17906,29890,8697,53472,7849,79133r25111,l32960,86909r-25111,c8664,111609,17225,134376,31181,152860r1779,-503l32960,164542,17966,147228c10713,135304,5416,122067,2522,107963l,83022r,-1l2522,58079c6242,39945,13936,23244,24651,8926l32960,xe" fillcolor="#1c2120" stroked="f" strokeweight="0">
                <v:stroke miterlimit="83231f" joinstyle="miter"/>
                <v:path arrowok="t" o:connecttype="custom" o:connectlocs="329,0;329,111;328,110;78,791;329,791;329,869;78,869;311,1528;329,1523;329,1645;179,1472;25,1079;0,830;0,830;25,581;246,89;329,0" o:connectangles="0,0,0,0,0,0,0,0,0,0,0,0,0,0,0,0,0" textboxrect="0,0,32960,164542"/>
              </v:shape>
              <v:shape id="Shape 19" o:spid="_x0000_s1053" style="position:absolute;left:2412;top:6051;width:356;height:2193;visibility:visible;mso-wrap-style:square;v-text-anchor:top" coordsize="35604,219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" path="m35604,r,8841l31665,10448c21819,16317,12909,23600,5220,32017v4799,1807,12988,4570,24031,7132l35604,30018r,18394l33819,48109c27170,64687,23456,84292,22858,106392r12746,l35604,114168r-12823,c22944,135614,26331,154647,32760,170799r2844,-337l35604,192254,28188,179778v-8009,1859,-16256,4110,-24708,6814c11702,196005,21415,204085,32247,210459r3357,1290l35604,219320,12181,205866,,191801,,179616r25111,-7101c19227,157341,15213,138201,15042,114168l,114168r,-7776l15111,106392c15590,88281,18279,66701,26161,46428,19661,44886,14164,43288,9756,41858l,38338,,27259,9908,16616c16656,10769,24040,5637,31941,1339l35604,xe" fillcolor="#1c2120" stroked="f" strokeweight="0">
                <v:stroke miterlimit="83231f" joinstyle="miter"/>
                <v:path arrowok="t" o:connecttype="custom" o:connectlocs="356,0;356,88;317,104;52,320;292,391;356,300;356,484;338,481;229,1064;356,1064;356,1142;228,1142;328,1708;356,1704;356,1922;282,1798;35,1866;322,2104;356,2117;356,2193;122,2058;0,1918;0,1796;251,1725;150,1142;0,1142;0,1064;151,1064;262,464;98,419;0,383;0,273;99,166;319,13;356,0" o:connectangles="0,0,0,0,0,0,0,0,0,0,0,0,0,0,0,0,0,0,0,0,0,0,0,0,0,0,0,0,0,0,0,0,0,0,0" textboxrect="0,0,35604,219320"/>
              </v:shape>
              <v:shape id="Shape 20" o:spid="_x0000_s1054" style="position:absolute;left:2768;top:8169;width:260;height:172;visibility:visible;mso-wrap-style:square;v-text-anchor:top" coordsize="25914,1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" path="m,l25914,9954r,7286l12791,14918,,7571,,xe" fillcolor="#1c2120" stroked="f" strokeweight="0">
                <v:stroke miterlimit="83231f" joinstyle="miter"/>
                <v:path arrowok="t" o:connecttype="custom" o:connectlocs="0,0;260,99;260,172;128,149;0,76;0,0" o:connectangles="0,0,0,0,0,0" textboxrect="0,0,25914,17240"/>
              </v:shape>
              <v:shape id="Shape 21" o:spid="_x0000_s1055" style="position:absolute;left:2768;top:7725;width:260;height:522;visibility:visible;mso-wrap-style:square;v-text-anchor:top" coordsize="25914,52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" path="m25914,r,7720l347,10689c5784,21947,12863,31595,21524,39426r4390,3082l25914,52166,16327,45174c12304,41536,8107,37081,4046,31666l,24860,,3068,25914,xe" fillcolor="#1c2120" stroked="f" strokeweight="0">
                <v:stroke miterlimit="83231f" joinstyle="miter"/>
                <v:path arrowok="t" o:connecttype="custom" o:connectlocs="260,0;260,77;3,107;216,395;260,425;260,522;164,452;41,317;0,249;0,31;260,0" o:connectangles="0,0,0,0,0,0,0,0,0,0,0" textboxrect="0,0,25914,52166"/>
              </v:shape>
              <v:shape id="Shape 314" o:spid="_x0000_s1056" style="position:absolute;left:2768;top:7115;width:260;height:91;visibility:visible;mso-wrap-style:square;v-text-anchor:top" coordsize="2591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" path="m,l25914,r,9144l,9144,,e" fillcolor="#1c2120" stroked="f" strokeweight="0">
                <v:stroke miterlimit="83231f" joinstyle="miter"/>
                <v:path arrowok="t" o:connecttype="custom" o:connectlocs="0,0;260,0;260,91;0,91;0,0" o:connectangles="0,0,0,0,0" textboxrect="0,0,25914,9144"/>
              </v:shape>
              <v:shape id="Shape 23" o:spid="_x0000_s1057" style="position:absolute;left:2768;top:6043;width:260;height:524;visibility:visible;mso-wrap-style:square;v-text-anchor:top" coordsize="25914,5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" path="m25914,r,10403l20683,14279c12968,21855,6539,31039,1434,41646v4437,872,9228,1683,14354,2381l25914,44699r,7757l14387,51684,,49240,,30845,15635,8375,25914,xe" fillcolor="#1c2120" stroked="f" strokeweight="0">
                <v:stroke miterlimit="83231f" joinstyle="miter"/>
                <v:path arrowok="t" o:connecttype="custom" o:connectlocs="260,0;260,104;208,143;14,416;158,440;260,447;260,524;144,516;0,492;0,308;157,84;260,0" o:connectangles="0,0,0,0,0,0,0,0,0,0,0,0" textboxrect="0,0,25914,52456"/>
              </v:shape>
              <v:shape id="Shape 24" o:spid="_x0000_s1058" style="position:absolute;left:2768;top:5956;width:260;height:183;visibility:visible;mso-wrap-style:square;v-text-anchor:top" coordsize="25914,18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" path="m25914,r,7743l,18314,,9472,25914,xe" fillcolor="#1c2120" stroked="f" strokeweight="0">
                <v:stroke miterlimit="83231f" joinstyle="miter"/>
                <v:path arrowok="t" o:connecttype="custom" o:connectlocs="260,0;260,77;0,183;0,95;260,0" o:connectangles="0,0,0,0,0" textboxrect="0,0,25914,18314"/>
              </v:shape>
              <v:shape id="Shape 25" o:spid="_x0000_s1059" style="position:absolute;left:3028;top:5915;width:581;height:2478;visibility:visible;mso-wrap-style:square;v-text-anchor:top" coordsize="58101,247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" path="m29426,r31,l54384,2521r3717,1462l58101,11588r-1433,-582l58101,12174r,10406l45415,13248c40005,10353,35636,8865,33315,8193r,50910l58101,56290r,7704l33315,66870r,53160l58101,120030r,7776l33315,127806r,50096l58101,179566r,7761l33315,185680r,52157c36483,236854,41086,235147,46381,232330r11720,-8286l58101,233768r-5428,3959l58101,235638r,8520l54384,245314v-8059,1654,-16401,2523,-24943,2523l,242627r,-7286l6211,237727,,233198r,-9657l12678,232443v5228,2769,9760,4442,12889,5405l25567,185783,,188753r,-7721l25567,178005r,-50199l,127806r,-7776l25567,120030r,-53049l,65267,,57509r25567,1697l25567,8202v-2356,690,-6805,2219,-12290,5172l,23213,,12810,2214,11006,,11909,,4166,4499,2521,29426,xe" fillcolor="#1c2120" stroked="f" strokeweight="0">
                <v:stroke miterlimit="83231f" joinstyle="miter"/>
                <v:path arrowok="t" o:connecttype="custom" o:connectlocs="294,0;295,0;544,25;581,40;581,116;567,110;581,122;581,226;454,132;333,82;333,591;581,563;581,640;333,669;333,1200;581,1200;581,1278;333,1278;333,1779;581,1795;581,1873;333,1857;333,2378;464,2323;581,2240;581,2337;527,2377;581,2356;581,2441;544,2453;294,2478;0,2426;0,2353;62,2377;0,2332;0,2235;127,2324;256,2378;256,1858;0,1887;0,1810;256,1780;256,1278;0,1278;0,1200;256,1200;256,670;0,653;0,575;256,592;256,82;133,134;0,232;0,128;22,110;0,119;0,42;45,25;294,0" o:connectangles="0,0,0,0,0,0,0,0,0,0,0,0,0,0,0,0,0,0,0,0,0,0,0,0,0,0,0,0,0,0,0,0,0,0,0,0,0,0,0,0,0,0,0,0,0,0,0,0,0,0,0,0,0,0,0,0,0,0,0" textboxrect="0,0,58101,247837"/>
              </v:shape>
              <v:shape id="Shape 26" o:spid="_x0000_s1060" style="position:absolute;left:3609;top:8168;width:268;height:188;visibility:visible;mso-wrap-style:square;v-text-anchor:top" coordsize="26802,18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" path="m26802,r,7853l19529,12761,,18836,,10316,26802,xe" fillcolor="#1c2120" stroked="f" strokeweight="0">
                <v:stroke miterlimit="83231f" joinstyle="miter"/>
                <v:path arrowok="t" o:connecttype="custom" o:connectlocs="268,0;268,78;195,127;0,188;0,103;268,0" o:connectangles="0,0,0,0,0,0" textboxrect="0,0,26802,18836"/>
              </v:shape>
              <v:shape id="Shape 27" o:spid="_x0000_s1061" style="position:absolute;left:3609;top:7822;width:268;height:430;visibility:visible;mso-wrap-style:square;v-text-anchor:top" coordsize="26802,4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" path="m26802,r,12534l10368,35456,,43018,,33294,5496,29409,26802,xe" fillcolor="#1c2120" stroked="f" strokeweight="0">
                <v:stroke miterlimit="83231f" joinstyle="miter"/>
                <v:path arrowok="t" o:connecttype="custom" o:connectlocs="268,0;268,125;104,354;0,430;0,333;55,294;268,0" o:connectangles="0,0,0,0,0,0,0" textboxrect="0,0,26802,43018"/>
              </v:shape>
              <v:shape id="Shape 28" o:spid="_x0000_s1062" style="position:absolute;left:3609;top:7710;width:268;height:112;visibility:visible;mso-wrap-style:square;v-text-anchor:top" coordsize="26802,11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" path="m,l12305,826,26802,3330r,7846l10905,8486,,7761,,xe" fillcolor="#1c2120" stroked="f" strokeweight="0">
                <v:stroke miterlimit="83231f" joinstyle="miter"/>
                <v:path arrowok="t" o:connecttype="custom" o:connectlocs="0,0;123,8;268,33;268,112;109,85;0,78;0,0" o:connectangles="0,0,0,0,0,0,0" textboxrect="0,0,26802,11176"/>
              </v:shape>
              <v:shape id="Shape 315" o:spid="_x0000_s1063" style="position:absolute;left:3609;top:7115;width:268;height:91;visibility:visible;mso-wrap-style:square;v-text-anchor:top" coordsize="2680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" path="m,l26802,r,9144l,9144,,e" fillcolor="#1c2120" stroked="f" strokeweight="0">
                <v:stroke miterlimit="83231f" joinstyle="miter"/>
                <v:path arrowok="t" o:connecttype="custom" o:connectlocs="0,0;268,0;268,91;0,91;0,0" o:connectangles="0,0,0,0,0" textboxrect="0,0,26802,9144"/>
              </v:shape>
              <v:shape id="Shape 30" o:spid="_x0000_s1064" style="position:absolute;left:3609;top:6036;width:268;height:519;visibility:visible;mso-wrap-style:square;v-text-anchor:top" coordsize="26802,51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" path="m,l11059,9012,26802,31397r,17314l,51820,,44116,24786,41303c19685,30952,13293,21985,5661,14570l,10406,,xe" fillcolor="#1c2120" stroked="f" strokeweight="0">
                <v:stroke miterlimit="83231f" joinstyle="miter"/>
                <v:path arrowok="t" o:connecttype="custom" o:connectlocs="0,0;111,90;268,314;268,488;0,519;0,442;248,414;57,146;0,104;0,0" o:connectangles="0,0,0,0,0,0,0,0,0,0" textboxrect="0,0,26802,51820"/>
              </v:shape>
              <v:shape id="Shape 31" o:spid="_x0000_s1065" style="position:absolute;left:3609;top:5955;width:268;height:185;visibility:visible;mso-wrap-style:square;v-text-anchor:top" coordsize="26802,18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" path="m,l26802,10542r,7967l,7606,,xe" fillcolor="#1c2120" stroked="f" strokeweight="0">
                <v:stroke miterlimit="83231f" joinstyle="miter"/>
                <v:path arrowok="t" o:connecttype="custom" o:connectlocs="0,0;268,105;268,185;0,76;0,0" o:connectangles="0,0,0,0,0" textboxrect="0,0,26802,18509"/>
              </v:shape>
              <v:shape id="Shape 32" o:spid="_x0000_s1066" style="position:absolute;left:3877;top:6060;width:356;height:2186;visibility:visible;mso-wrap-style:square;v-text-anchor:top" coordsize="35689,21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" path="m,l8746,3440v8943,5439,17146,11978,24421,19428l35689,26199r,11429l35439,37188c26368,40122,17524,42552,8943,44539v8186,20562,10955,42557,11442,60966l35689,105505r,7776l20460,113281v-134,17387,-2390,37918,-9692,57362c17913,172385,23783,174178,28253,175702r7436,2820l35689,191688r-3568,5288l,218650r,-7853l3391,209492v10869,-6416,20608,-14551,28840,-24030c28084,183818,19688,180784,7766,177928l,188760,,176226r6,-8l,176217r,-7846l3136,168913v6170,-15937,9421,-34634,9580,-55632l,113281r,-7776l12638,105505c12028,82950,8170,62999,1263,46213l,46360,,29046r5801,8249c13632,35522,21695,33369,29957,30787,22286,22459,13417,15252,3626,9442l,7967,,xe" fillcolor="#1c2120" stroked="f" strokeweight="0">
                <v:stroke miterlimit="83231f" joinstyle="miter"/>
                <v:path arrowok="t" o:connecttype="custom" o:connectlocs="0,0;87,34;331,229;356,262;356,376;354,372;89,445;203,1055;356,1055;356,1133;204,1133;107,1706;282,1757;356,1785;356,1916;320,1969;0,2186;0,2107;34,2094;322,1854;77,1779;0,1887;0,1762;0,1762;0,1762;0,1683;31,1689;127,1133;0,1133;0,1055;126,1055;13,462;0,463;0,290;58,373;299,308;36,94;0,80;0,0" o:connectangles="0,0,0,0,0,0,0,0,0,0,0,0,0,0,0,0,0,0,0,0,0,0,0,0,0,0,0,0,0,0,0,0,0,0,0,0,0,0,0" textboxrect="0,0,35689,218650"/>
              </v:shape>
              <v:shape id="Shape 33" o:spid="_x0000_s1067" style="position:absolute;left:4233;top:6322;width:328;height:1655;visibility:visible;mso-wrap-style:square;v-text-anchor:top" coordsize="32768,165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" path="m,l16327,21561c26783,39725,32768,60774,32768,83194v,17082,-3474,33368,-9753,48188l,165489,,152323r1652,627c15570,134479,24103,111742,24921,87082l,87082,,79306r24921,c24495,66425,21962,54069,17656,42571l,11429,,xe" fillcolor="#1c2120" stroked="f" strokeweight="0">
                <v:stroke miterlimit="83231f" joinstyle="miter"/>
                <v:path arrowok="t" o:connecttype="custom" o:connectlocs="0,0;163,216;328,832;230,1314;0,1655;0,1523;17,1530;249,871;0,871;0,793;249,793;177,426;0,114;0,0" o:connectangles="0,0,0,0,0,0,0,0,0,0,0,0,0,0" textboxrect="0,0,32768,165489"/>
              </v:shape>
              <v:shape id="Shape 34" o:spid="_x0000_s1068" style="position:absolute;left:28821;top:6253;width:2479;height:2479;visibility:visible;mso-wrap-style:square;v-text-anchor:top" coordsize="247857,247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" path="m123913,r31,l148106,2380v7981,1587,15730,3938,23248,7052c178872,12546,186014,16363,192780,20884v6766,4521,13026,9658,18780,15412c217313,42050,222451,48310,226972,55076v4520,6766,8338,13908,11452,21426c241538,84020,243889,91769,245476,99750v1588,7981,2381,16040,2381,24177c247857,132065,247064,140124,245476,148105v-1587,7981,-3938,15730,-7052,23248c235310,178870,231492,186013,226972,192779v-4521,6765,-9659,13026,-15412,18779c205806,217312,199546,222450,192780,226971v-6766,4520,-13908,8338,-21426,11452c163836,241537,156087,243887,148106,245475v-7981,1587,-16040,2381,-24178,2381c115791,247856,107732,247062,99751,245475v-7981,-1588,-15730,-3938,-23248,-7052c68985,235309,61843,231491,55077,226971,48311,222450,42051,217312,36297,211558,30543,205805,25406,199544,20886,192779,16365,186013,12547,178870,9433,171353,6319,163835,3968,156086,2381,148105l,123931r,-8l2381,99750c3968,91769,6319,84020,9433,76502,12547,68984,16365,61842,20886,55076,25406,48310,30543,42050,36297,36296,42051,30542,48311,25405,55077,20884,61843,16363,68985,12546,76503,9432,84021,6318,91770,3967,99751,2380l123913,xe" fillcolor="#1c2120" stroked="f" strokeweight="0">
                <v:stroke miterlimit="83231f" joinstyle="miter"/>
                <v:path arrowok="t" o:connecttype="custom" o:connectlocs="1239,0;1240,0;1481,24;1714,94;1928,209;2116,363;2270,551;2385,765;2455,998;2479,1239;2455,1481;2385,1714;2270,1928;2116,2116;1928,2270;1714,2385;1481,2455;1239,2479;998,2455;765,2385;551,2270;363,2116;209,1928;94,1714;24,1481;0,1240;0,1239;24,998;94,765;209,551;363,363;551,209;765,94;998,24;1239,0" o:connectangles="0,0,0,0,0,0,0,0,0,0,0,0,0,0,0,0,0,0,0,0,0,0,0,0,0,0,0,0,0,0,0,0,0,0,0" textboxrect="0,0,247857,247856"/>
              </v:shape>
              <v:shape id="Shape 35" o:spid="_x0000_s1069" style="position:absolute;left:29357;top:6862;width:1375;height:1331;visibility:visible;mso-wrap-style:square;v-text-anchor:top" coordsize="137475,133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" path="m29987,162v5390,486,8633,5836,8633,5836c42943,11762,47266,17526,51589,23290v,,1153,10664,-7205,18734c44384,42024,41214,51246,61676,70845,81851,90443,91074,87849,91074,87561v7493,-8359,18445,-6630,18445,-6630c115571,85543,121623,90154,127676,95054v,,9799,6629,5476,15275c121335,133097,96550,125027,96550,125027v,,-21904,-7493,-52166,-36025c14122,60758,7493,40294,7493,40006v,,-7493,-24209,16428,-38331c26155,378,28191,,29987,162xe" stroked="f" strokeweight="0">
                <v:stroke miterlimit="83231f" joinstyle="miter"/>
                <v:path arrowok="t" o:connecttype="custom" o:connectlocs="300,2;354,6;386,60;386,60;430,118;473,175;516,233;516,233;528,340;444,420;444,420;412,512;617,708;819,904;911,879;911,876;986,792;1095,809;1095,809;1156,855;1216,902;1277,951;1277,951;1375,1017;1332,1103;1214,1331;966,1250;966,1250;966,1250;747,1175;444,890;141,608;75,403;75,400;75,400;0,158;239,17;262,4;282,0;300,2" o:connectangles="0,0,0,0,0,0,0,0,0,0,0,0,0,0,0,0,0,0,0,0,0,0,0,0,0,0,0,0,0,0,0,0,0,0,0,0,0,0,0,0" textboxrect="0,0,137475,133097"/>
              </v:shape>
              <v:shape id="Shape 36" o:spid="_x0000_s1070" style="position:absolute;left:28822;top:2718;width:2477;height:938;visibility:visible;mso-wrap-style:square;v-text-anchor:top" coordsize="247722,93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" path="m19048,l228674,r7284,1450c238293,2417,240354,3795,242140,5583v1787,1787,3164,3849,4131,6185c247238,14104,247722,16536,247722,19065r,324l123861,93746,,19389r,-324c,16536,484,14104,1451,11768,2418,9432,3794,7370,5581,5583,7368,3795,9429,2417,11763,1450l19048,xe" fillcolor="#1c2120" stroked="f" strokeweight="0">
                <v:stroke miterlimit="83231f" joinstyle="miter"/>
                <v:path arrowok="t" o:connecttype="custom" o:connectlocs="190,0;2287,0;2359,15;2421,56;2462,118;2477,191;2477,194;1239,938;0,194;0,191;15,118;56,56;118,15;190,0" o:connectangles="0,0,0,0,0,0,0,0,0,0,0,0,0,0" textboxrect="0,0,247722,93746"/>
              </v:shape>
              <v:shape id="Shape 37" o:spid="_x0000_s1071" style="position:absolute;left:28822;top:3134;width:2477;height:1491;visibility:visible;mso-wrap-style:square;v-text-anchor:top" coordsize="247722,149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" path="m,l118954,71412v3271,1966,6543,1966,9814,l247722,r,129973c247722,132501,247238,134934,246271,137269v-967,2336,-2344,4398,-4131,6186c240354,145242,238293,146621,235958,147588v-2334,967,-4765,1451,-7292,1451l19055,149039v-2526,,-4957,-484,-7292,-1451c9429,146621,7368,145242,5581,143455,3794,141667,2418,139605,1451,137269,484,134934,,132501,,129973l,xe" fillcolor="#1c2120" stroked="f" strokeweight="0">
                <v:stroke miterlimit="83231f" joinstyle="miter"/>
                <v:path arrowok="t" o:connecttype="custom" o:connectlocs="0,0;1189,714;1288,714;2477,0;2477,1300;2462,1373;2421,1435;2359,1476;2286,1491;191,1491;118,1476;56,1435;15,1373;0,1300;0,0" o:connectangles="0,0,0,0,0,0,0,0,0,0,0,0,0,0,0" textboxrect="0,0,247722,149039"/>
              </v:shape>
              <v:shape id="Shape 38" o:spid="_x0000_s1072" style="position:absolute;width:54053;height:0;visibility:visible;mso-wrap-style:square;v-text-anchor:top" coordsize="54053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" path="m,l5405349,e" filled="f" strokeweight=".26481mm">
                <v:stroke miterlimit="1" joinstyle="miter"/>
                <v:path arrowok="t" o:connecttype="custom" o:connectlocs="0,0;54053,0" o:connectangles="0,0" textboxrect="0,0,5405349,0"/>
              </v:shape>
              <v:rect id="Rectangle 45" o:spid="_x0000_s1073" style="position:absolute;left:5998;top:6491;width:20171;height:1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" filled="f" stroked="f">
                <v:textbox inset="0,0,0,0">
                  <w:txbxContent>
                    <w:p w14:paraId="46F7E5EC" w14:textId="7683626A" w:rsidR="00692BBC" w:rsidRPr="00C0499C" w:rsidRDefault="00692BBC" w:rsidP="00692BBC">
                      <w:pPr>
                        <w:rPr>
                          <w:color w:val="075172"/>
                        </w:rPr>
                      </w:pPr>
                      <w:r w:rsidRPr="00C0499C">
                        <w:rPr>
                          <w:color w:val="075172"/>
                          <w:w w:val="108"/>
                        </w:rPr>
                        <w:t>www.projecttribute.com</w:t>
                      </w:r>
                    </w:p>
                  </w:txbxContent>
                </v:textbox>
              </v:rect>
              <v:rect id="_x0000_s1074" style="position:absolute;left:32661;top:6659;width:11179;height:1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" filled="f" stroked="f">
                <v:textbox inset="0,0,0,0">
                  <w:txbxContent>
                    <w:p w14:paraId="3AEF27CD" w14:textId="0D39EE6A" w:rsidR="00692BBC" w:rsidRPr="009B3A02" w:rsidRDefault="009B3A02" w:rsidP="00692BBC">
                      <w:pPr>
                        <w:rPr>
                          <w:color w:val="075172"/>
                        </w:rPr>
                      </w:pPr>
                      <w:r>
                        <w:rPr>
                          <w:color w:val="075172"/>
                          <w:w w:val="106"/>
                        </w:rPr>
                        <w:t>405-743-9349</w:t>
                      </w:r>
                    </w:p>
                  </w:txbxContent>
                </v:textbox>
              </v:rect>
            </v:group>
          </w:pict>
        </mc:Fallback>
      </mc:AlternateContent>
    </w:r>
    <w:r w:rsidR="00C0499C">
      <w:rPr>
        <w:rFonts w:ascii="Calibri" w:hAnsi="Calibri"/>
        <w:noProof/>
        <w:kern w:val="0"/>
        <w:sz w:val="22"/>
      </w:rPr>
      <mc:AlternateContent>
        <mc:Choice Requires="wps">
          <w:drawing>
            <wp:anchor distT="0" distB="0" distL="114300" distR="114300" simplePos="0" relativeHeight="251664384" behindDoc="0" locked="0" layoutInCell="1" allowOverlap="1" wp14:anchorId="6BB632F1" wp14:editId="64A1FA05">
              <wp:simplePos x="0" y="0"/>
              <wp:positionH relativeFrom="column">
                <wp:posOffset>581025</wp:posOffset>
              </wp:positionH>
              <wp:positionV relativeFrom="paragraph">
                <wp:posOffset>432206</wp:posOffset>
              </wp:positionV>
              <wp:extent cx="2417257" cy="444739"/>
              <wp:effectExtent l="0" t="0" r="0" b="0"/>
              <wp:wrapNone/>
              <wp:docPr id="638516206" name="Text Box 7"/>
              <wp:cNvGraphicFramePr/>
              <a:graphic xmlns:a="http://schemas.openxmlformats.org/drawingml/2006/main">
                <a:graphicData uri="http://schemas.microsoft.com/office/word/2010/wordprocessingShape">
                  <wps:wsp>
                    <wps:cNvSpPr txBox="1"/>
                    <wps:spPr>
                      <a:xfrm>
                        <a:off x="0" y="0"/>
                        <a:ext cx="2417257" cy="444739"/>
                      </a:xfrm>
                      <a:prstGeom prst="rect">
                        <a:avLst/>
                      </a:prstGeom>
                      <a:noFill/>
                      <a:ln w="6350">
                        <a:noFill/>
                      </a:ln>
                    </wps:spPr>
                    <wps:txbx>
                      <w:txbxContent>
                        <w:p w14:paraId="2666A9F8" w14:textId="0E6E12DD" w:rsidR="00C0499C" w:rsidRPr="00C0499C" w:rsidRDefault="00C0499C" w:rsidP="00C0499C">
                          <w:pPr>
                            <w:spacing w:line="240" w:lineRule="auto"/>
                            <w:rPr>
                              <w:sz w:val="22"/>
                              <w14:textOutline w14:w="9525" w14:cap="rnd" w14:cmpd="sng" w14:algn="ctr">
                                <w14:solidFill>
                                  <w14:srgbClr w14:val="075172"/>
                                </w14:solidFill>
                                <w14:prstDash w14:val="solid"/>
                                <w14:bevel/>
                              </w14:textOutline>
                            </w:rPr>
                          </w:pPr>
                          <w:r w:rsidRPr="00C0499C">
                            <w:rPr>
                              <w:sz w:val="22"/>
                              <w14:textOutline w14:w="9525" w14:cap="rnd" w14:cmpd="sng" w14:algn="ctr">
                                <w14:solidFill>
                                  <w14:srgbClr w14:val="075172"/>
                                </w14:solidFill>
                                <w14:prstDash w14:val="solid"/>
                                <w14:bevel/>
                              </w14:textOutline>
                            </w:rPr>
                            <w:t>4200 SE Adams Road Suite B</w:t>
                          </w:r>
                          <w:r w:rsidRPr="00C0499C">
                            <w:rPr>
                              <w:sz w:val="22"/>
                              <w14:textOutline w14:w="9525" w14:cap="rnd" w14:cmpd="sng" w14:algn="ctr">
                                <w14:solidFill>
                                  <w14:srgbClr w14:val="075172"/>
                                </w14:solidFill>
                                <w14:prstDash w14:val="solid"/>
                                <w14:bevel/>
                              </w14:textOutline>
                            </w:rPr>
                            <w:br/>
                            <w:t>Bartlesville, OK 740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BB632F1" id="_x0000_t202" coordsize="21600,21600" o:spt="202" path="m,l,21600r21600,l21600,xe">
              <v:stroke joinstyle="miter"/>
              <v:path gradientshapeok="t" o:connecttype="rect"/>
            </v:shapetype>
            <v:shape id="Text Box 7" o:spid="_x0000_s1075" type="#_x0000_t202" style="position:absolute;margin-left:45.75pt;margin-top:34.05pt;width:190.35pt;height:3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" filled="f" stroked="f" strokeweight=".5pt">
              <v:textbox>
                <w:txbxContent>
                  <w:p w14:paraId="2666A9F8" w14:textId="0E6E12DD" w:rsidR="00C0499C" w:rsidRPr="00C0499C" w:rsidRDefault="00C0499C" w:rsidP="00C0499C">
                    <w:pPr>
                      <w:spacing w:line="240" w:lineRule="auto"/>
                      <w:rPr>
                        <w:sz w:val="22"/>
                        <w14:textOutline w14:w="9525" w14:cap="rnd" w14:cmpd="sng" w14:algn="ctr">
                          <w14:solidFill>
                            <w14:srgbClr w14:val="075172"/>
                          </w14:solidFill>
                          <w14:prstDash w14:val="solid"/>
                          <w14:bevel/>
                        </w14:textOutline>
                      </w:rPr>
                    </w:pPr>
                    <w:r w:rsidRPr="00C0499C">
                      <w:rPr>
                        <w:sz w:val="22"/>
                        <w14:textOutline w14:w="9525" w14:cap="rnd" w14:cmpd="sng" w14:algn="ctr">
                          <w14:solidFill>
                            <w14:srgbClr w14:val="075172"/>
                          </w14:solidFill>
                          <w14:prstDash w14:val="solid"/>
                          <w14:bevel/>
                        </w14:textOutline>
                      </w:rPr>
                      <w:t>4200 SE Adams Road Suite B</w:t>
                    </w:r>
                    <w:r w:rsidRPr="00C0499C">
                      <w:rPr>
                        <w:sz w:val="22"/>
                        <w14:textOutline w14:w="9525" w14:cap="rnd" w14:cmpd="sng" w14:algn="ctr">
                          <w14:solidFill>
                            <w14:srgbClr w14:val="075172"/>
                          </w14:solidFill>
                          <w14:prstDash w14:val="solid"/>
                          <w14:bevel/>
                        </w14:textOutline>
                      </w:rPr>
                      <w:br/>
                      <w:t>Bartlesville, OK 74006</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232E7" w14:textId="77777777" w:rsidR="00C52438" w:rsidRDefault="00C52438" w:rsidP="00881E0A">
      <w:pPr>
        <w:spacing w:after="0" w:line="240" w:lineRule="auto"/>
      </w:pPr>
      <w:r>
        <w:separator/>
      </w:r>
    </w:p>
  </w:footnote>
  <w:footnote w:type="continuationSeparator" w:id="0">
    <w:p w14:paraId="607D3383" w14:textId="77777777" w:rsidR="00C52438" w:rsidRDefault="00C52438" w:rsidP="00881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2F91F" w14:textId="47454573" w:rsidR="00881E0A" w:rsidRPr="00881E0A" w:rsidRDefault="007B0678" w:rsidP="00881E0A">
    <w:pPr>
      <w:spacing w:after="217"/>
      <w:ind w:left="6483" w:right="-201"/>
    </w:pPr>
    <w:sdt>
      <w:sdtPr>
        <w:id w:val="-1895039506"/>
        <w:docPartObj>
          <w:docPartGallery w:val="Page Numbers (Margins)"/>
          <w:docPartUnique/>
        </w:docPartObj>
      </w:sdtPr>
      <w:sdtEndPr/>
      <w:sdtContent>
        <w:r w:rsidR="00F35814">
          <w:rPr>
            <w:noProof/>
          </w:rPr>
          <mc:AlternateContent>
            <mc:Choice Requires="wps">
              <w:drawing>
                <wp:anchor distT="0" distB="0" distL="114300" distR="114300" simplePos="0" relativeHeight="251666432" behindDoc="0" locked="0" layoutInCell="0" allowOverlap="1" wp14:anchorId="5C638E9C" wp14:editId="61198466">
                  <wp:simplePos x="0" y="0"/>
                  <wp:positionH relativeFrom="leftMargin">
                    <wp:align>left</wp:align>
                  </wp:positionH>
                  <mc:AlternateContent>
                    <mc:Choice Requires="wp14">
                      <wp:positionV relativeFrom="margin">
                        <wp14:pctPosVOffset>10000</wp14:pctPosVOffset>
                      </wp:positionV>
                    </mc:Choice>
                    <mc:Fallback>
                      <wp:positionV relativeFrom="page">
                        <wp:posOffset>1737360</wp:posOffset>
                      </wp:positionV>
                    </mc:Fallback>
                  </mc:AlternateContent>
                  <wp:extent cx="819150" cy="433705"/>
                  <wp:effectExtent l="0" t="0" r="0" b="4445"/>
                  <wp:wrapNone/>
                  <wp:docPr id="442936082"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62EC9B" w14:textId="77777777" w:rsidR="00F35814" w:rsidRDefault="00F35814">
                              <w:pPr>
                                <w:pBdr>
                                  <w:top w:val="single" w:sz="4" w:space="1" w:color="D8D8D8" w:themeColor="background1" w:themeShade="D8"/>
                                </w:pBdr>
                                <w:jc w:val="right"/>
                              </w:pPr>
                              <w:r>
                                <w:t xml:space="preserve">Page | </w:t>
                              </w:r>
                              <w:r>
                                <w:fldChar w:fldCharType="begin"/>
                              </w:r>
                              <w:r>
                                <w:instrText xml:space="preserve"> PAGE   \* MERGEFORMAT </w:instrText>
                              </w:r>
                              <w:r>
                                <w:fldChar w:fldCharType="separate"/>
                              </w:r>
                              <w:r>
                                <w:rPr>
                                  <w:noProof/>
                                </w:rPr>
                                <w:t>2</w:t>
                              </w:r>
                              <w:r>
                                <w:rPr>
                                  <w:noProof/>
                                </w:rPr>
                                <w:fldChar w:fldCharType="end"/>
                              </w:r>
                            </w:p>
                          </w:txbxContent>
                        </wps:txbx>
                        <wps:bodyPr rot="0" vert="horz" wrap="square" lIns="0" tIns="45720" rIns="0" bIns="45720" anchor="t" anchorCtr="0" upright="1">
                          <a:spAutoFit/>
                        </wps:bodyPr>
                      </wps:wsp>
                    </a:graphicData>
                  </a:graphic>
                  <wp14:sizeRelH relativeFrom="leftMargin">
                    <wp14:pctWidth>90000</wp14:pctWidth>
                  </wp14:sizeRelH>
                  <wp14:sizeRelV relativeFrom="page">
                    <wp14:pctHeight>0</wp14:pctHeight>
                  </wp14:sizeRelV>
                </wp:anchor>
              </w:drawing>
            </mc:Choice>
            <mc:Fallback>
              <w:pict>
                <v:rect w14:anchorId="5C638E9C" id="Rectangle 11" o:spid="_x0000_s1047" style="position:absolute;left:0;text-align:left;margin-left:0;margin-top:0;width:64.5pt;height:34.15pt;z-index:251666432;visibility:visible;mso-wrap-style:square;mso-width-percent:900;mso-height-percent:0;mso-top-percent:100;mso-wrap-distance-left:9pt;mso-wrap-distance-top:0;mso-wrap-distance-right:9pt;mso-wrap-distance-bottom:0;mso-position-horizontal:left;mso-position-horizontal-relative:left-margin-area;mso-position-vertical-relative:margin;mso-width-percent:900;mso-height-percent:0;mso-top-percent:10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" o:allowincell="f" stroked="f">
                  <v:textbox style="mso-fit-shape-to-text:t" inset="0,,0">
                    <w:txbxContent>
                      <w:p w14:paraId="7262EC9B" w14:textId="77777777" w:rsidR="00F35814" w:rsidRDefault="00F35814">
                        <w:pPr>
                          <w:pBdr>
                            <w:top w:val="single" w:sz="4" w:space="1" w:color="D8D8D8" w:themeColor="background1" w:themeShade="D8"/>
                          </w:pBdr>
                          <w:jc w:val="right"/>
                        </w:pPr>
                        <w:r>
                          <w:t xml:space="preserve">Page | </w:t>
                        </w: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sdtContent>
    </w:sdt>
    <w:r w:rsidR="00085E7F">
      <w:rPr>
        <w:noProof/>
      </w:rPr>
      <w:drawing>
        <wp:anchor distT="0" distB="0" distL="114300" distR="114300" simplePos="0" relativeHeight="251661312" behindDoc="0" locked="0" layoutInCell="1" allowOverlap="1" wp14:anchorId="2EB3973E" wp14:editId="7C5900BE">
          <wp:simplePos x="0" y="0"/>
          <wp:positionH relativeFrom="column">
            <wp:posOffset>4124325</wp:posOffset>
          </wp:positionH>
          <wp:positionV relativeFrom="paragraph">
            <wp:posOffset>-373380</wp:posOffset>
          </wp:positionV>
          <wp:extent cx="2152650" cy="708109"/>
          <wp:effectExtent l="0" t="0" r="0" b="0"/>
          <wp:wrapNone/>
          <wp:docPr id="1108661349" name="Picture 1108661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52650" cy="70810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85E7F">
      <w:rPr>
        <w:noProof/>
      </w:rPr>
      <mc:AlternateContent>
        <mc:Choice Requires="wpg">
          <w:drawing>
            <wp:anchor distT="0" distB="0" distL="114300" distR="114300" simplePos="0" relativeHeight="251662336" behindDoc="0" locked="0" layoutInCell="1" allowOverlap="1" wp14:anchorId="4BCD23D0" wp14:editId="7F019D88">
              <wp:simplePos x="0" y="0"/>
              <wp:positionH relativeFrom="column">
                <wp:posOffset>-942341</wp:posOffset>
              </wp:positionH>
              <wp:positionV relativeFrom="paragraph">
                <wp:posOffset>-478156</wp:posOffset>
              </wp:positionV>
              <wp:extent cx="1599565" cy="1076325"/>
              <wp:effectExtent l="0" t="0" r="0" b="9525"/>
              <wp:wrapNone/>
              <wp:docPr id="268" name="Group 1"/>
              <wp:cNvGraphicFramePr/>
              <a:graphic xmlns:a="http://schemas.openxmlformats.org/drawingml/2006/main">
                <a:graphicData uri="http://schemas.microsoft.com/office/word/2010/wordprocessingGroup">
                  <wpg:wgp>
                    <wpg:cNvGrpSpPr/>
                    <wpg:grpSpPr>
                      <a:xfrm>
                        <a:off x="0" y="0"/>
                        <a:ext cx="1599565" cy="1076325"/>
                        <a:chOff x="0" y="0"/>
                        <a:chExt cx="2197261" cy="1798544"/>
                      </a:xfrm>
                      <a:solidFill>
                        <a:schemeClr val="bg1"/>
                      </a:solidFill>
                    </wpg:grpSpPr>
                    <wps:wsp>
                      <wps:cNvPr id="1452472268" name="Shape 11"/>
                      <wps:cNvSpPr/>
                      <wps:spPr>
                        <a:xfrm>
                          <a:off x="0" y="115235"/>
                          <a:ext cx="2197261" cy="1683309"/>
                        </a:xfrm>
                        <a:custGeom>
                          <a:avLst/>
                          <a:gdLst/>
                          <a:ahLst/>
                          <a:cxnLst/>
                          <a:rect l="0" t="0" r="0" b="0"/>
                          <a:pathLst>
                            <a:path w="2197261" h="1683309">
                              <a:moveTo>
                                <a:pt x="1978313" y="0"/>
                              </a:moveTo>
                              <a:cubicBezTo>
                                <a:pt x="1978313" y="0"/>
                                <a:pt x="2197261" y="394899"/>
                                <a:pt x="1488377" y="834967"/>
                              </a:cubicBezTo>
                              <a:cubicBezTo>
                                <a:pt x="823798" y="1247522"/>
                                <a:pt x="286886" y="1128618"/>
                                <a:pt x="45909" y="1584204"/>
                              </a:cubicBezTo>
                              <a:lnTo>
                                <a:pt x="1709" y="1683309"/>
                              </a:lnTo>
                              <a:lnTo>
                                <a:pt x="1709" y="1683309"/>
                              </a:lnTo>
                              <a:lnTo>
                                <a:pt x="1433" y="1677376"/>
                              </a:lnTo>
                              <a:cubicBezTo>
                                <a:pt x="0" y="1618847"/>
                                <a:pt x="17725" y="1139411"/>
                                <a:pt x="951767" y="780786"/>
                              </a:cubicBezTo>
                              <a:cubicBezTo>
                                <a:pt x="1948062" y="398222"/>
                                <a:pt x="1978313" y="0"/>
                                <a:pt x="1978313" y="0"/>
                              </a:cubicBezTo>
                              <a:close/>
                            </a:path>
                          </a:pathLst>
                        </a:custGeom>
                        <a:grpFill/>
                        <a:ln w="0" cap="flat">
                          <a:miter lim="127000"/>
                        </a:ln>
                      </wps:spPr>
                      <wps:style>
                        <a:lnRef idx="0">
                          <a:srgbClr val="000000">
                            <a:alpha val="0"/>
                          </a:srgbClr>
                        </a:lnRef>
                        <a:fillRef idx="1">
                          <a:srgbClr val="FFBD59"/>
                        </a:fillRef>
                        <a:effectRef idx="0">
                          <a:scrgbClr r="0" g="0" b="0"/>
                        </a:effectRef>
                        <a:fontRef idx="none"/>
                      </wps:style>
                      <wps:bodyPr/>
                    </wps:wsp>
                    <wps:wsp>
                      <wps:cNvPr id="1433761458" name="Shape 15"/>
                      <wps:cNvSpPr/>
                      <wps:spPr>
                        <a:xfrm>
                          <a:off x="509858" y="0"/>
                          <a:ext cx="1586477" cy="1072033"/>
                        </a:xfrm>
                        <a:custGeom>
                          <a:avLst/>
                          <a:gdLst/>
                          <a:ahLst/>
                          <a:cxnLst/>
                          <a:rect l="0" t="0" r="0" b="0"/>
                          <a:pathLst>
                            <a:path w="1586477" h="1072033">
                              <a:moveTo>
                                <a:pt x="725184" y="0"/>
                              </a:moveTo>
                              <a:lnTo>
                                <a:pt x="1586477" y="0"/>
                              </a:lnTo>
                              <a:lnTo>
                                <a:pt x="1571624" y="7611"/>
                              </a:lnTo>
                              <a:cubicBezTo>
                                <a:pt x="852660" y="353632"/>
                                <a:pt x="276553" y="374059"/>
                                <a:pt x="47264" y="994625"/>
                              </a:cubicBezTo>
                              <a:lnTo>
                                <a:pt x="21427" y="1072033"/>
                              </a:lnTo>
                              <a:lnTo>
                                <a:pt x="21427" y="1072032"/>
                              </a:lnTo>
                              <a:lnTo>
                                <a:pt x="20451" y="1063391"/>
                              </a:lnTo>
                              <a:cubicBezTo>
                                <a:pt x="14261" y="995089"/>
                                <a:pt x="0" y="532024"/>
                                <a:pt x="675372" y="35212"/>
                              </a:cubicBezTo>
                              <a:lnTo>
                                <a:pt x="725184" y="0"/>
                              </a:lnTo>
                              <a:close/>
                            </a:path>
                          </a:pathLst>
                        </a:custGeom>
                        <a:grpFill/>
                        <a:ln w="0" cap="flat">
                          <a:miter lim="127000"/>
                        </a:ln>
                      </wps:spPr>
                      <wps:style>
                        <a:lnRef idx="0">
                          <a:srgbClr val="000000">
                            <a:alpha val="0"/>
                          </a:srgbClr>
                        </a:lnRef>
                        <a:fillRef idx="1">
                          <a:srgbClr val="1C2120"/>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5183502F" id="Group 1" o:spid="_x0000_s1026" style="position:absolute;margin-left:-74.2pt;margin-top:-37.65pt;width:125.95pt;height:84.75pt;z-index:251662336;mso-width-relative:margin;mso-height-relative:margin" coordsize="21972,17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">
              <v:shape id="Shape 11" o:spid="_x0000_s1027" style="position:absolute;top:1152;width:21972;height:16833;visibility:visible;mso-wrap-style:square;v-text-anchor:top" coordsize="2197261,1683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" path="m1978313,v,,218948,394899,-489936,834967c823798,1247522,286886,1128618,45909,1584204l1709,1683309r,l1433,1677376c,1618847,17725,1139411,951767,780786,1948062,398222,1978313,,1978313,xe" filled="f" stroked="f" strokeweight="0">
                <v:stroke miterlimit="83231f" joinstyle="miter"/>
                <v:path arrowok="t" textboxrect="0,0,2197261,1683309"/>
              </v:shape>
              <v:shape id="Shape 15" o:spid="_x0000_s1028" style="position:absolute;left:5098;width:15865;height:10720;visibility:visible;mso-wrap-style:square;v-text-anchor:top" coordsize="1586477,1072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" path="m725184,r861293,l1571624,7611c852660,353632,276553,374059,47264,994625r-25837,77408l21427,1072032r-976,-8641c14261,995089,,532024,675372,35212l725184,xe" filled="f" stroked="f" strokeweight="0">
                <v:stroke miterlimit="83231f" joinstyle="miter"/>
                <v:path arrowok="t" textboxrect="0,0,1586477,1072033"/>
              </v:shape>
            </v:group>
          </w:pict>
        </mc:Fallback>
      </mc:AlternateContent>
    </w:r>
    <w:r w:rsidR="00881E0A">
      <w:rPr>
        <w:noProof/>
      </w:rPr>
      <mc:AlternateContent>
        <mc:Choice Requires="wps">
          <w:drawing>
            <wp:anchor distT="0" distB="0" distL="114300" distR="114300" simplePos="0" relativeHeight="251660288" behindDoc="0" locked="0" layoutInCell="1" allowOverlap="1" wp14:anchorId="4F8BCAE7" wp14:editId="4A7DA73E">
              <wp:simplePos x="0" y="0"/>
              <wp:positionH relativeFrom="column">
                <wp:posOffset>-1038225</wp:posOffset>
              </wp:positionH>
              <wp:positionV relativeFrom="paragraph">
                <wp:posOffset>-478155</wp:posOffset>
              </wp:positionV>
              <wp:extent cx="7962900" cy="938530"/>
              <wp:effectExtent l="0" t="0" r="0" b="0"/>
              <wp:wrapNone/>
              <wp:docPr id="920779007" name="Rectangle 3"/>
              <wp:cNvGraphicFramePr/>
              <a:graphic xmlns:a="http://schemas.openxmlformats.org/drawingml/2006/main">
                <a:graphicData uri="http://schemas.microsoft.com/office/word/2010/wordprocessingShape">
                  <wps:wsp>
                    <wps:cNvSpPr/>
                    <wps:spPr>
                      <a:xfrm>
                        <a:off x="0" y="0"/>
                        <a:ext cx="7962900" cy="938530"/>
                      </a:xfrm>
                      <a:prstGeom prst="rect">
                        <a:avLst/>
                      </a:prstGeom>
                      <a:solidFill>
                        <a:srgbClr val="0751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6B6067" id="Rectangle 3" o:spid="_x0000_s1026" style="position:absolute;margin-left:-81.75pt;margin-top:-37.65pt;width:627pt;height:73.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" fillcolor="#075172" stroked="f" strokeweight="1pt"/>
          </w:pict>
        </mc:Fallback>
      </mc:AlternateContent>
    </w:r>
    <w:r w:rsidR="00881E0A">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07FCA"/>
    <w:multiLevelType w:val="multilevel"/>
    <w:tmpl w:val="6C988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2F1094"/>
    <w:multiLevelType w:val="multilevel"/>
    <w:tmpl w:val="3BD6E0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5E610F"/>
    <w:multiLevelType w:val="multilevel"/>
    <w:tmpl w:val="9508B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6A7329"/>
    <w:multiLevelType w:val="multilevel"/>
    <w:tmpl w:val="6FBABE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1B76DC"/>
    <w:multiLevelType w:val="multilevel"/>
    <w:tmpl w:val="746CC55A"/>
    <w:lvl w:ilvl="0">
      <w:start w:val="2"/>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F0608D6"/>
    <w:multiLevelType w:val="multilevel"/>
    <w:tmpl w:val="3F563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C20E68"/>
    <w:multiLevelType w:val="multilevel"/>
    <w:tmpl w:val="C8A28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635FAF"/>
    <w:multiLevelType w:val="multilevel"/>
    <w:tmpl w:val="2968C1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7661C3"/>
    <w:multiLevelType w:val="multilevel"/>
    <w:tmpl w:val="86249B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E8622F"/>
    <w:multiLevelType w:val="multilevel"/>
    <w:tmpl w:val="E23A8D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040180"/>
    <w:multiLevelType w:val="multilevel"/>
    <w:tmpl w:val="57804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F997AD1"/>
    <w:multiLevelType w:val="multilevel"/>
    <w:tmpl w:val="CE74C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B896ACE"/>
    <w:multiLevelType w:val="multilevel"/>
    <w:tmpl w:val="44F86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124B8E"/>
    <w:multiLevelType w:val="multilevel"/>
    <w:tmpl w:val="844A6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1943B17"/>
    <w:multiLevelType w:val="multilevel"/>
    <w:tmpl w:val="27BE2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B77FFD"/>
    <w:multiLevelType w:val="multilevel"/>
    <w:tmpl w:val="D5584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FD7C17"/>
    <w:multiLevelType w:val="multilevel"/>
    <w:tmpl w:val="7E18059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17" w15:restartNumberingAfterBreak="0">
    <w:nsid w:val="371F6769"/>
    <w:multiLevelType w:val="multilevel"/>
    <w:tmpl w:val="0D62B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83F7E37"/>
    <w:multiLevelType w:val="multilevel"/>
    <w:tmpl w:val="93B61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A1271ED"/>
    <w:multiLevelType w:val="multilevel"/>
    <w:tmpl w:val="B9A2F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A6620A0"/>
    <w:multiLevelType w:val="multilevel"/>
    <w:tmpl w:val="B930E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3D3CE3"/>
    <w:multiLevelType w:val="multilevel"/>
    <w:tmpl w:val="07326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19C352C"/>
    <w:multiLevelType w:val="multilevel"/>
    <w:tmpl w:val="42EE3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8327ABB"/>
    <w:multiLevelType w:val="multilevel"/>
    <w:tmpl w:val="60EA8A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C7F6858"/>
    <w:multiLevelType w:val="multilevel"/>
    <w:tmpl w:val="659ED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3B535B"/>
    <w:multiLevelType w:val="multilevel"/>
    <w:tmpl w:val="1A163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FC20459"/>
    <w:multiLevelType w:val="multilevel"/>
    <w:tmpl w:val="F0F2F6DE"/>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lowerLetter"/>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7" w15:restartNumberingAfterBreak="0">
    <w:nsid w:val="53616E4E"/>
    <w:multiLevelType w:val="multilevel"/>
    <w:tmpl w:val="0C9E4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BF51C3F"/>
    <w:multiLevelType w:val="multilevel"/>
    <w:tmpl w:val="A7422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12047EA"/>
    <w:multiLevelType w:val="multilevel"/>
    <w:tmpl w:val="5D587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37E1971"/>
    <w:multiLevelType w:val="multilevel"/>
    <w:tmpl w:val="92D8E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56E7D9D"/>
    <w:multiLevelType w:val="multilevel"/>
    <w:tmpl w:val="69683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7817F08"/>
    <w:multiLevelType w:val="multilevel"/>
    <w:tmpl w:val="6FA2FC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046AAD"/>
    <w:multiLevelType w:val="multilevel"/>
    <w:tmpl w:val="772434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542614"/>
    <w:multiLevelType w:val="multilevel"/>
    <w:tmpl w:val="F82692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8E70E32"/>
    <w:multiLevelType w:val="multilevel"/>
    <w:tmpl w:val="A5C4C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B512EBB"/>
    <w:multiLevelType w:val="multilevel"/>
    <w:tmpl w:val="FC1A35C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lowerLetter"/>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37" w15:restartNumberingAfterBreak="0">
    <w:nsid w:val="7C4C545F"/>
    <w:multiLevelType w:val="multilevel"/>
    <w:tmpl w:val="09460A72"/>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CB91AAD"/>
    <w:multiLevelType w:val="multilevel"/>
    <w:tmpl w:val="36E2D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D2D7491"/>
    <w:multiLevelType w:val="multilevel"/>
    <w:tmpl w:val="62C0EE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DB27034"/>
    <w:multiLevelType w:val="multilevel"/>
    <w:tmpl w:val="90A48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E3A5209"/>
    <w:multiLevelType w:val="multilevel"/>
    <w:tmpl w:val="D4D6B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EF72DBE"/>
    <w:multiLevelType w:val="multilevel"/>
    <w:tmpl w:val="36744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37970049">
    <w:abstractNumId w:val="25"/>
  </w:num>
  <w:num w:numId="2" w16cid:durableId="1979219951">
    <w:abstractNumId w:val="2"/>
  </w:num>
  <w:num w:numId="3" w16cid:durableId="959920023">
    <w:abstractNumId w:val="10"/>
  </w:num>
  <w:num w:numId="4" w16cid:durableId="1519731572">
    <w:abstractNumId w:val="30"/>
  </w:num>
  <w:num w:numId="5" w16cid:durableId="2011329138">
    <w:abstractNumId w:val="13"/>
  </w:num>
  <w:num w:numId="6" w16cid:durableId="1419592898">
    <w:abstractNumId w:val="22"/>
  </w:num>
  <w:num w:numId="7" w16cid:durableId="14431987">
    <w:abstractNumId w:val="17"/>
  </w:num>
  <w:num w:numId="8" w16cid:durableId="1359358948">
    <w:abstractNumId w:val="16"/>
  </w:num>
  <w:num w:numId="9" w16cid:durableId="1670134715">
    <w:abstractNumId w:val="31"/>
  </w:num>
  <w:num w:numId="10" w16cid:durableId="1100832589">
    <w:abstractNumId w:val="4"/>
  </w:num>
  <w:num w:numId="11" w16cid:durableId="1613710918">
    <w:abstractNumId w:val="33"/>
  </w:num>
  <w:num w:numId="12" w16cid:durableId="451481783">
    <w:abstractNumId w:val="12"/>
  </w:num>
  <w:num w:numId="13" w16cid:durableId="1619288826">
    <w:abstractNumId w:val="14"/>
  </w:num>
  <w:num w:numId="14" w16cid:durableId="404226081">
    <w:abstractNumId w:val="37"/>
  </w:num>
  <w:num w:numId="15" w16cid:durableId="1154637654">
    <w:abstractNumId w:val="24"/>
  </w:num>
  <w:num w:numId="16" w16cid:durableId="956912178">
    <w:abstractNumId w:val="5"/>
  </w:num>
  <w:num w:numId="17" w16cid:durableId="286543950">
    <w:abstractNumId w:val="34"/>
  </w:num>
  <w:num w:numId="18" w16cid:durableId="301084215">
    <w:abstractNumId w:val="11"/>
  </w:num>
  <w:num w:numId="19" w16cid:durableId="876619284">
    <w:abstractNumId w:val="23"/>
  </w:num>
  <w:num w:numId="20" w16cid:durableId="403574636">
    <w:abstractNumId w:val="0"/>
  </w:num>
  <w:num w:numId="21" w16cid:durableId="126239236">
    <w:abstractNumId w:val="3"/>
  </w:num>
  <w:num w:numId="22" w16cid:durableId="1461532424">
    <w:abstractNumId w:val="35"/>
  </w:num>
  <w:num w:numId="23" w16cid:durableId="2009598511">
    <w:abstractNumId w:val="32"/>
  </w:num>
  <w:num w:numId="24" w16cid:durableId="1889609334">
    <w:abstractNumId w:val="18"/>
  </w:num>
  <w:num w:numId="25" w16cid:durableId="637075621">
    <w:abstractNumId w:val="1"/>
  </w:num>
  <w:num w:numId="26" w16cid:durableId="1976642180">
    <w:abstractNumId w:val="19"/>
  </w:num>
  <w:num w:numId="27" w16cid:durableId="1329014089">
    <w:abstractNumId w:val="39"/>
  </w:num>
  <w:num w:numId="28" w16cid:durableId="342247664">
    <w:abstractNumId w:val="6"/>
  </w:num>
  <w:num w:numId="29" w16cid:durableId="1983656504">
    <w:abstractNumId w:val="8"/>
  </w:num>
  <w:num w:numId="30" w16cid:durableId="1421373603">
    <w:abstractNumId w:val="40"/>
  </w:num>
  <w:num w:numId="31" w16cid:durableId="1174758871">
    <w:abstractNumId w:val="20"/>
  </w:num>
  <w:num w:numId="32" w16cid:durableId="852302903">
    <w:abstractNumId w:val="27"/>
  </w:num>
  <w:num w:numId="33" w16cid:durableId="1211190673">
    <w:abstractNumId w:val="28"/>
  </w:num>
  <w:num w:numId="34" w16cid:durableId="1973706045">
    <w:abstractNumId w:val="9"/>
  </w:num>
  <w:num w:numId="35" w16cid:durableId="1283682406">
    <w:abstractNumId w:val="7"/>
  </w:num>
  <w:num w:numId="36" w16cid:durableId="1267152172">
    <w:abstractNumId w:val="15"/>
  </w:num>
  <w:num w:numId="37" w16cid:durableId="489180743">
    <w:abstractNumId w:val="29"/>
  </w:num>
  <w:num w:numId="38" w16cid:durableId="1322930716">
    <w:abstractNumId w:val="41"/>
  </w:num>
  <w:num w:numId="39" w16cid:durableId="1604723250">
    <w:abstractNumId w:val="42"/>
  </w:num>
  <w:num w:numId="40" w16cid:durableId="1198471834">
    <w:abstractNumId w:val="21"/>
  </w:num>
  <w:num w:numId="41" w16cid:durableId="1144159251">
    <w:abstractNumId w:val="36"/>
  </w:num>
  <w:num w:numId="42" w16cid:durableId="761486120">
    <w:abstractNumId w:val="26"/>
  </w:num>
  <w:num w:numId="43" w16cid:durableId="21485206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xMzYyMjMwNTY3MDRR0lEKTi0uzszPAykwrAUA18/+hiwAAAA="/>
  </w:docVars>
  <w:rsids>
    <w:rsidRoot w:val="0001508D"/>
    <w:rsid w:val="0001508D"/>
    <w:rsid w:val="00015945"/>
    <w:rsid w:val="0003489A"/>
    <w:rsid w:val="00035EA8"/>
    <w:rsid w:val="000432CE"/>
    <w:rsid w:val="0006674E"/>
    <w:rsid w:val="00085E7F"/>
    <w:rsid w:val="000A0211"/>
    <w:rsid w:val="000A3E7F"/>
    <w:rsid w:val="000C2916"/>
    <w:rsid w:val="000C4D2E"/>
    <w:rsid w:val="000F6830"/>
    <w:rsid w:val="001257B5"/>
    <w:rsid w:val="001301AF"/>
    <w:rsid w:val="001B5B18"/>
    <w:rsid w:val="001C3EB1"/>
    <w:rsid w:val="001C750C"/>
    <w:rsid w:val="001E600B"/>
    <w:rsid w:val="00251AC4"/>
    <w:rsid w:val="0026230A"/>
    <w:rsid w:val="002771A1"/>
    <w:rsid w:val="00283F89"/>
    <w:rsid w:val="00287B40"/>
    <w:rsid w:val="002A52BB"/>
    <w:rsid w:val="002C5EE7"/>
    <w:rsid w:val="002D2E55"/>
    <w:rsid w:val="002E6B70"/>
    <w:rsid w:val="002F4415"/>
    <w:rsid w:val="002F6149"/>
    <w:rsid w:val="002F74E2"/>
    <w:rsid w:val="00300641"/>
    <w:rsid w:val="0031791E"/>
    <w:rsid w:val="003813DC"/>
    <w:rsid w:val="003A2579"/>
    <w:rsid w:val="003D06BB"/>
    <w:rsid w:val="003E09E9"/>
    <w:rsid w:val="00415833"/>
    <w:rsid w:val="00467479"/>
    <w:rsid w:val="00490489"/>
    <w:rsid w:val="004C0F01"/>
    <w:rsid w:val="0050791F"/>
    <w:rsid w:val="00511D54"/>
    <w:rsid w:val="00516907"/>
    <w:rsid w:val="0053635E"/>
    <w:rsid w:val="005405F1"/>
    <w:rsid w:val="0054445D"/>
    <w:rsid w:val="00544FA2"/>
    <w:rsid w:val="00557CAB"/>
    <w:rsid w:val="00566D5C"/>
    <w:rsid w:val="005A58BB"/>
    <w:rsid w:val="005C76A2"/>
    <w:rsid w:val="005D78DA"/>
    <w:rsid w:val="005F5C7F"/>
    <w:rsid w:val="006008E4"/>
    <w:rsid w:val="0061083C"/>
    <w:rsid w:val="00621F41"/>
    <w:rsid w:val="00633D86"/>
    <w:rsid w:val="006349EA"/>
    <w:rsid w:val="00645CEF"/>
    <w:rsid w:val="006529B4"/>
    <w:rsid w:val="0068133A"/>
    <w:rsid w:val="00682B2A"/>
    <w:rsid w:val="00687305"/>
    <w:rsid w:val="00691083"/>
    <w:rsid w:val="00692BBC"/>
    <w:rsid w:val="00697E3B"/>
    <w:rsid w:val="00697F14"/>
    <w:rsid w:val="006B4DB4"/>
    <w:rsid w:val="006D79FD"/>
    <w:rsid w:val="006E19EF"/>
    <w:rsid w:val="006E3EE0"/>
    <w:rsid w:val="006F15C1"/>
    <w:rsid w:val="00701F87"/>
    <w:rsid w:val="007668EE"/>
    <w:rsid w:val="007709B3"/>
    <w:rsid w:val="007729A5"/>
    <w:rsid w:val="00777B5C"/>
    <w:rsid w:val="00780104"/>
    <w:rsid w:val="00780526"/>
    <w:rsid w:val="00787A9A"/>
    <w:rsid w:val="007923E3"/>
    <w:rsid w:val="00792766"/>
    <w:rsid w:val="00792AC0"/>
    <w:rsid w:val="007962FE"/>
    <w:rsid w:val="007A291C"/>
    <w:rsid w:val="007B0678"/>
    <w:rsid w:val="007C7075"/>
    <w:rsid w:val="007F4474"/>
    <w:rsid w:val="0081100E"/>
    <w:rsid w:val="00815C60"/>
    <w:rsid w:val="008176FE"/>
    <w:rsid w:val="00843F0F"/>
    <w:rsid w:val="00860EB3"/>
    <w:rsid w:val="00881E0A"/>
    <w:rsid w:val="00883669"/>
    <w:rsid w:val="00922638"/>
    <w:rsid w:val="00944D1D"/>
    <w:rsid w:val="00952118"/>
    <w:rsid w:val="00974511"/>
    <w:rsid w:val="00993855"/>
    <w:rsid w:val="009A70E6"/>
    <w:rsid w:val="009B3A02"/>
    <w:rsid w:val="009B5957"/>
    <w:rsid w:val="009C3A90"/>
    <w:rsid w:val="009F02D3"/>
    <w:rsid w:val="009F2994"/>
    <w:rsid w:val="009F444B"/>
    <w:rsid w:val="00A01267"/>
    <w:rsid w:val="00A1456C"/>
    <w:rsid w:val="00A338D8"/>
    <w:rsid w:val="00A67A82"/>
    <w:rsid w:val="00A72877"/>
    <w:rsid w:val="00A80FF0"/>
    <w:rsid w:val="00AE0935"/>
    <w:rsid w:val="00AE590A"/>
    <w:rsid w:val="00B0156E"/>
    <w:rsid w:val="00B106AC"/>
    <w:rsid w:val="00B23B39"/>
    <w:rsid w:val="00B41A47"/>
    <w:rsid w:val="00B42141"/>
    <w:rsid w:val="00B626AC"/>
    <w:rsid w:val="00B8430B"/>
    <w:rsid w:val="00BA03D3"/>
    <w:rsid w:val="00BD0FEC"/>
    <w:rsid w:val="00C0499C"/>
    <w:rsid w:val="00C137C2"/>
    <w:rsid w:val="00C21B97"/>
    <w:rsid w:val="00C250AC"/>
    <w:rsid w:val="00C263A0"/>
    <w:rsid w:val="00C52438"/>
    <w:rsid w:val="00C72E2E"/>
    <w:rsid w:val="00C91306"/>
    <w:rsid w:val="00C913FD"/>
    <w:rsid w:val="00C91B4D"/>
    <w:rsid w:val="00CB38A0"/>
    <w:rsid w:val="00CC790F"/>
    <w:rsid w:val="00CD2CC6"/>
    <w:rsid w:val="00CE11A1"/>
    <w:rsid w:val="00D046D2"/>
    <w:rsid w:val="00D102B9"/>
    <w:rsid w:val="00D2478A"/>
    <w:rsid w:val="00D418E2"/>
    <w:rsid w:val="00D62D34"/>
    <w:rsid w:val="00D96D1C"/>
    <w:rsid w:val="00DD49F4"/>
    <w:rsid w:val="00DE1737"/>
    <w:rsid w:val="00DF44A7"/>
    <w:rsid w:val="00DF766F"/>
    <w:rsid w:val="00E04024"/>
    <w:rsid w:val="00E044DA"/>
    <w:rsid w:val="00E616E8"/>
    <w:rsid w:val="00E85D70"/>
    <w:rsid w:val="00EA0F09"/>
    <w:rsid w:val="00EA1CF0"/>
    <w:rsid w:val="00ED77EE"/>
    <w:rsid w:val="00ED77F0"/>
    <w:rsid w:val="00EE344D"/>
    <w:rsid w:val="00EF311A"/>
    <w:rsid w:val="00F02CA9"/>
    <w:rsid w:val="00F35814"/>
    <w:rsid w:val="00F54CC1"/>
    <w:rsid w:val="00F6328E"/>
    <w:rsid w:val="00F63B61"/>
    <w:rsid w:val="00FF1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E6A834"/>
  <w15:chartTrackingRefBased/>
  <w15:docId w15:val="{87C363FD-6B17-436D-B95F-58B69ACC7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EA8"/>
    <w:pPr>
      <w:spacing w:line="360" w:lineRule="auto"/>
    </w:pPr>
    <w:rPr>
      <w:rFonts w:ascii="Inter" w:hAnsi="Inter"/>
      <w:sz w:val="24"/>
    </w:rPr>
  </w:style>
  <w:style w:type="paragraph" w:styleId="Heading1">
    <w:name w:val="heading 1"/>
    <w:basedOn w:val="Normal"/>
    <w:next w:val="Normal"/>
    <w:link w:val="Heading1Char"/>
    <w:uiPriority w:val="9"/>
    <w:qFormat/>
    <w:rsid w:val="00035EA8"/>
    <w:pPr>
      <w:keepNext/>
      <w:keepLines/>
      <w:spacing w:before="240" w:after="0" w:line="480" w:lineRule="auto"/>
      <w:jc w:val="center"/>
      <w:outlineLvl w:val="0"/>
    </w:pPr>
    <w:rPr>
      <w:rFonts w:ascii="Gotham" w:eastAsiaTheme="majorEastAsia" w:hAnsi="Gotham" w:cstheme="majorBidi"/>
      <w:b/>
      <w:caps/>
      <w:color w:val="075172"/>
      <w:sz w:val="32"/>
      <w:szCs w:val="32"/>
    </w:rPr>
  </w:style>
  <w:style w:type="paragraph" w:styleId="Heading2">
    <w:name w:val="heading 2"/>
    <w:basedOn w:val="Normal"/>
    <w:next w:val="Normal"/>
    <w:link w:val="Heading2Char"/>
    <w:uiPriority w:val="9"/>
    <w:unhideWhenUsed/>
    <w:qFormat/>
    <w:rsid w:val="00883669"/>
    <w:pPr>
      <w:keepNext/>
      <w:keepLines/>
      <w:spacing w:before="40" w:after="0"/>
      <w:outlineLvl w:val="1"/>
    </w:pPr>
    <w:rPr>
      <w:rFonts w:eastAsiaTheme="majorEastAsia" w:cstheme="majorBidi"/>
      <w:b/>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1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1E0A"/>
  </w:style>
  <w:style w:type="paragraph" w:styleId="Footer">
    <w:name w:val="footer"/>
    <w:basedOn w:val="Normal"/>
    <w:link w:val="FooterChar"/>
    <w:uiPriority w:val="99"/>
    <w:unhideWhenUsed/>
    <w:rsid w:val="00881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1E0A"/>
  </w:style>
  <w:style w:type="character" w:customStyle="1" w:styleId="Heading1Char">
    <w:name w:val="Heading 1 Char"/>
    <w:basedOn w:val="DefaultParagraphFont"/>
    <w:link w:val="Heading1"/>
    <w:uiPriority w:val="9"/>
    <w:rsid w:val="00035EA8"/>
    <w:rPr>
      <w:rFonts w:ascii="Gotham" w:eastAsiaTheme="majorEastAsia" w:hAnsi="Gotham" w:cstheme="majorBidi"/>
      <w:b/>
      <w:caps/>
      <w:color w:val="075172"/>
      <w:sz w:val="32"/>
      <w:szCs w:val="32"/>
    </w:rPr>
  </w:style>
  <w:style w:type="paragraph" w:styleId="ListParagraph">
    <w:name w:val="List Paragraph"/>
    <w:basedOn w:val="Normal"/>
    <w:uiPriority w:val="34"/>
    <w:qFormat/>
    <w:rsid w:val="00974511"/>
    <w:pPr>
      <w:ind w:left="720"/>
      <w:contextualSpacing/>
    </w:pPr>
  </w:style>
  <w:style w:type="character" w:customStyle="1" w:styleId="Heading2Char">
    <w:name w:val="Heading 2 Char"/>
    <w:basedOn w:val="DefaultParagraphFont"/>
    <w:link w:val="Heading2"/>
    <w:uiPriority w:val="9"/>
    <w:rsid w:val="00883669"/>
    <w:rPr>
      <w:rFonts w:ascii="Inter" w:eastAsiaTheme="majorEastAsia" w:hAnsi="Inter" w:cstheme="majorBidi"/>
      <w:b/>
      <w:color w:val="2F5496" w:themeColor="accent1" w:themeShade="BF"/>
      <w:sz w:val="26"/>
      <w:szCs w:val="26"/>
    </w:rPr>
  </w:style>
  <w:style w:type="paragraph" w:styleId="NormalWeb">
    <w:name w:val="Normal (Web)"/>
    <w:basedOn w:val="Normal"/>
    <w:uiPriority w:val="99"/>
    <w:semiHidden/>
    <w:unhideWhenUsed/>
    <w:rsid w:val="00C91B4D"/>
    <w:rPr>
      <w:rFonts w:ascii="Times New Roman" w:hAnsi="Times New Roman" w:cs="Times New Roman"/>
      <w:szCs w:val="24"/>
    </w:rPr>
  </w:style>
  <w:style w:type="table" w:styleId="TableGrid">
    <w:name w:val="Table Grid"/>
    <w:basedOn w:val="TableNormal"/>
    <w:uiPriority w:val="39"/>
    <w:rsid w:val="003A25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A257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0432CE"/>
    <w:pPr>
      <w:spacing w:line="259" w:lineRule="auto"/>
      <w:jc w:val="left"/>
      <w:outlineLvl w:val="9"/>
    </w:pPr>
    <w:rPr>
      <w:rFonts w:asciiTheme="majorHAnsi" w:hAnsiTheme="majorHAnsi"/>
      <w:b w:val="0"/>
      <w:caps w:val="0"/>
      <w:color w:val="2F5496" w:themeColor="accent1" w:themeShade="BF"/>
      <w:kern w:val="0"/>
      <w14:ligatures w14:val="none"/>
    </w:rPr>
  </w:style>
  <w:style w:type="paragraph" w:styleId="TOC1">
    <w:name w:val="toc 1"/>
    <w:basedOn w:val="Normal"/>
    <w:next w:val="Normal"/>
    <w:autoRedefine/>
    <w:uiPriority w:val="39"/>
    <w:unhideWhenUsed/>
    <w:rsid w:val="000432CE"/>
    <w:pPr>
      <w:spacing w:after="100"/>
    </w:pPr>
  </w:style>
  <w:style w:type="paragraph" w:styleId="TOC2">
    <w:name w:val="toc 2"/>
    <w:basedOn w:val="Normal"/>
    <w:next w:val="Normal"/>
    <w:autoRedefine/>
    <w:uiPriority w:val="39"/>
    <w:unhideWhenUsed/>
    <w:rsid w:val="000432CE"/>
    <w:pPr>
      <w:spacing w:after="100"/>
      <w:ind w:left="240"/>
    </w:pPr>
  </w:style>
  <w:style w:type="character" w:styleId="Hyperlink">
    <w:name w:val="Hyperlink"/>
    <w:basedOn w:val="DefaultParagraphFont"/>
    <w:uiPriority w:val="99"/>
    <w:unhideWhenUsed/>
    <w:rsid w:val="000432CE"/>
    <w:rPr>
      <w:color w:val="0563C1" w:themeColor="hyperlink"/>
      <w:u w:val="single"/>
    </w:rPr>
  </w:style>
  <w:style w:type="paragraph" w:styleId="NoSpacing">
    <w:name w:val="No Spacing"/>
    <w:link w:val="NoSpacingChar"/>
    <w:uiPriority w:val="1"/>
    <w:qFormat/>
    <w:rsid w:val="008176FE"/>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8176FE"/>
    <w:rPr>
      <w:rFonts w:eastAsiaTheme="minorEastAsia"/>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62673">
      <w:bodyDiv w:val="1"/>
      <w:marLeft w:val="0"/>
      <w:marRight w:val="0"/>
      <w:marTop w:val="0"/>
      <w:marBottom w:val="0"/>
      <w:divBdr>
        <w:top w:val="none" w:sz="0" w:space="0" w:color="auto"/>
        <w:left w:val="none" w:sz="0" w:space="0" w:color="auto"/>
        <w:bottom w:val="none" w:sz="0" w:space="0" w:color="auto"/>
        <w:right w:val="none" w:sz="0" w:space="0" w:color="auto"/>
      </w:divBdr>
    </w:div>
    <w:div w:id="127212063">
      <w:bodyDiv w:val="1"/>
      <w:marLeft w:val="0"/>
      <w:marRight w:val="0"/>
      <w:marTop w:val="0"/>
      <w:marBottom w:val="0"/>
      <w:divBdr>
        <w:top w:val="none" w:sz="0" w:space="0" w:color="auto"/>
        <w:left w:val="none" w:sz="0" w:space="0" w:color="auto"/>
        <w:bottom w:val="none" w:sz="0" w:space="0" w:color="auto"/>
        <w:right w:val="none" w:sz="0" w:space="0" w:color="auto"/>
      </w:divBdr>
    </w:div>
    <w:div w:id="136577569">
      <w:bodyDiv w:val="1"/>
      <w:marLeft w:val="0"/>
      <w:marRight w:val="0"/>
      <w:marTop w:val="0"/>
      <w:marBottom w:val="0"/>
      <w:divBdr>
        <w:top w:val="none" w:sz="0" w:space="0" w:color="auto"/>
        <w:left w:val="none" w:sz="0" w:space="0" w:color="auto"/>
        <w:bottom w:val="none" w:sz="0" w:space="0" w:color="auto"/>
        <w:right w:val="none" w:sz="0" w:space="0" w:color="auto"/>
      </w:divBdr>
      <w:divsChild>
        <w:div w:id="2079596299">
          <w:marLeft w:val="0"/>
          <w:marRight w:val="0"/>
          <w:marTop w:val="0"/>
          <w:marBottom w:val="0"/>
          <w:divBdr>
            <w:top w:val="single" w:sz="2" w:space="0" w:color="auto"/>
            <w:left w:val="single" w:sz="2" w:space="0" w:color="auto"/>
            <w:bottom w:val="single" w:sz="6" w:space="0" w:color="auto"/>
            <w:right w:val="single" w:sz="2" w:space="0" w:color="auto"/>
          </w:divBdr>
          <w:divsChild>
            <w:div w:id="1961951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70367434">
                  <w:marLeft w:val="0"/>
                  <w:marRight w:val="0"/>
                  <w:marTop w:val="0"/>
                  <w:marBottom w:val="0"/>
                  <w:divBdr>
                    <w:top w:val="single" w:sz="2" w:space="0" w:color="D9D9E3"/>
                    <w:left w:val="single" w:sz="2" w:space="0" w:color="D9D9E3"/>
                    <w:bottom w:val="single" w:sz="2" w:space="0" w:color="D9D9E3"/>
                    <w:right w:val="single" w:sz="2" w:space="0" w:color="D9D9E3"/>
                  </w:divBdr>
                  <w:divsChild>
                    <w:div w:id="1668825368">
                      <w:marLeft w:val="0"/>
                      <w:marRight w:val="0"/>
                      <w:marTop w:val="0"/>
                      <w:marBottom w:val="0"/>
                      <w:divBdr>
                        <w:top w:val="single" w:sz="2" w:space="0" w:color="D9D9E3"/>
                        <w:left w:val="single" w:sz="2" w:space="0" w:color="D9D9E3"/>
                        <w:bottom w:val="single" w:sz="2" w:space="0" w:color="D9D9E3"/>
                        <w:right w:val="single" w:sz="2" w:space="0" w:color="D9D9E3"/>
                      </w:divBdr>
                      <w:divsChild>
                        <w:div w:id="1222251881">
                          <w:marLeft w:val="0"/>
                          <w:marRight w:val="0"/>
                          <w:marTop w:val="0"/>
                          <w:marBottom w:val="0"/>
                          <w:divBdr>
                            <w:top w:val="single" w:sz="2" w:space="0" w:color="D9D9E3"/>
                            <w:left w:val="single" w:sz="2" w:space="0" w:color="D9D9E3"/>
                            <w:bottom w:val="single" w:sz="2" w:space="0" w:color="D9D9E3"/>
                            <w:right w:val="single" w:sz="2" w:space="0" w:color="D9D9E3"/>
                          </w:divBdr>
                          <w:divsChild>
                            <w:div w:id="1976569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9301750">
      <w:bodyDiv w:val="1"/>
      <w:marLeft w:val="0"/>
      <w:marRight w:val="0"/>
      <w:marTop w:val="0"/>
      <w:marBottom w:val="0"/>
      <w:divBdr>
        <w:top w:val="none" w:sz="0" w:space="0" w:color="auto"/>
        <w:left w:val="none" w:sz="0" w:space="0" w:color="auto"/>
        <w:bottom w:val="none" w:sz="0" w:space="0" w:color="auto"/>
        <w:right w:val="none" w:sz="0" w:space="0" w:color="auto"/>
      </w:divBdr>
    </w:div>
    <w:div w:id="372268562">
      <w:bodyDiv w:val="1"/>
      <w:marLeft w:val="0"/>
      <w:marRight w:val="0"/>
      <w:marTop w:val="0"/>
      <w:marBottom w:val="0"/>
      <w:divBdr>
        <w:top w:val="none" w:sz="0" w:space="0" w:color="auto"/>
        <w:left w:val="none" w:sz="0" w:space="0" w:color="auto"/>
        <w:bottom w:val="none" w:sz="0" w:space="0" w:color="auto"/>
        <w:right w:val="none" w:sz="0" w:space="0" w:color="auto"/>
      </w:divBdr>
    </w:div>
    <w:div w:id="421532931">
      <w:bodyDiv w:val="1"/>
      <w:marLeft w:val="0"/>
      <w:marRight w:val="0"/>
      <w:marTop w:val="0"/>
      <w:marBottom w:val="0"/>
      <w:divBdr>
        <w:top w:val="none" w:sz="0" w:space="0" w:color="auto"/>
        <w:left w:val="none" w:sz="0" w:space="0" w:color="auto"/>
        <w:bottom w:val="none" w:sz="0" w:space="0" w:color="auto"/>
        <w:right w:val="none" w:sz="0" w:space="0" w:color="auto"/>
      </w:divBdr>
    </w:div>
    <w:div w:id="496384134">
      <w:bodyDiv w:val="1"/>
      <w:marLeft w:val="0"/>
      <w:marRight w:val="0"/>
      <w:marTop w:val="0"/>
      <w:marBottom w:val="0"/>
      <w:divBdr>
        <w:top w:val="none" w:sz="0" w:space="0" w:color="auto"/>
        <w:left w:val="none" w:sz="0" w:space="0" w:color="auto"/>
        <w:bottom w:val="none" w:sz="0" w:space="0" w:color="auto"/>
        <w:right w:val="none" w:sz="0" w:space="0" w:color="auto"/>
      </w:divBdr>
    </w:div>
    <w:div w:id="525756583">
      <w:bodyDiv w:val="1"/>
      <w:marLeft w:val="0"/>
      <w:marRight w:val="0"/>
      <w:marTop w:val="0"/>
      <w:marBottom w:val="0"/>
      <w:divBdr>
        <w:top w:val="none" w:sz="0" w:space="0" w:color="auto"/>
        <w:left w:val="none" w:sz="0" w:space="0" w:color="auto"/>
        <w:bottom w:val="none" w:sz="0" w:space="0" w:color="auto"/>
        <w:right w:val="none" w:sz="0" w:space="0" w:color="auto"/>
      </w:divBdr>
    </w:div>
    <w:div w:id="604656681">
      <w:bodyDiv w:val="1"/>
      <w:marLeft w:val="0"/>
      <w:marRight w:val="0"/>
      <w:marTop w:val="0"/>
      <w:marBottom w:val="0"/>
      <w:divBdr>
        <w:top w:val="none" w:sz="0" w:space="0" w:color="auto"/>
        <w:left w:val="none" w:sz="0" w:space="0" w:color="auto"/>
        <w:bottom w:val="none" w:sz="0" w:space="0" w:color="auto"/>
        <w:right w:val="none" w:sz="0" w:space="0" w:color="auto"/>
      </w:divBdr>
    </w:div>
    <w:div w:id="694386327">
      <w:bodyDiv w:val="1"/>
      <w:marLeft w:val="0"/>
      <w:marRight w:val="0"/>
      <w:marTop w:val="0"/>
      <w:marBottom w:val="0"/>
      <w:divBdr>
        <w:top w:val="none" w:sz="0" w:space="0" w:color="auto"/>
        <w:left w:val="none" w:sz="0" w:space="0" w:color="auto"/>
        <w:bottom w:val="none" w:sz="0" w:space="0" w:color="auto"/>
        <w:right w:val="none" w:sz="0" w:space="0" w:color="auto"/>
      </w:divBdr>
    </w:div>
    <w:div w:id="700519158">
      <w:bodyDiv w:val="1"/>
      <w:marLeft w:val="0"/>
      <w:marRight w:val="0"/>
      <w:marTop w:val="0"/>
      <w:marBottom w:val="0"/>
      <w:divBdr>
        <w:top w:val="none" w:sz="0" w:space="0" w:color="auto"/>
        <w:left w:val="none" w:sz="0" w:space="0" w:color="auto"/>
        <w:bottom w:val="none" w:sz="0" w:space="0" w:color="auto"/>
        <w:right w:val="none" w:sz="0" w:space="0" w:color="auto"/>
      </w:divBdr>
    </w:div>
    <w:div w:id="729503514">
      <w:bodyDiv w:val="1"/>
      <w:marLeft w:val="0"/>
      <w:marRight w:val="0"/>
      <w:marTop w:val="0"/>
      <w:marBottom w:val="0"/>
      <w:divBdr>
        <w:top w:val="none" w:sz="0" w:space="0" w:color="auto"/>
        <w:left w:val="none" w:sz="0" w:space="0" w:color="auto"/>
        <w:bottom w:val="none" w:sz="0" w:space="0" w:color="auto"/>
        <w:right w:val="none" w:sz="0" w:space="0" w:color="auto"/>
      </w:divBdr>
    </w:div>
    <w:div w:id="860898409">
      <w:bodyDiv w:val="1"/>
      <w:marLeft w:val="0"/>
      <w:marRight w:val="0"/>
      <w:marTop w:val="0"/>
      <w:marBottom w:val="0"/>
      <w:divBdr>
        <w:top w:val="none" w:sz="0" w:space="0" w:color="auto"/>
        <w:left w:val="none" w:sz="0" w:space="0" w:color="auto"/>
        <w:bottom w:val="none" w:sz="0" w:space="0" w:color="auto"/>
        <w:right w:val="none" w:sz="0" w:space="0" w:color="auto"/>
      </w:divBdr>
    </w:div>
    <w:div w:id="861358981">
      <w:bodyDiv w:val="1"/>
      <w:marLeft w:val="0"/>
      <w:marRight w:val="0"/>
      <w:marTop w:val="0"/>
      <w:marBottom w:val="0"/>
      <w:divBdr>
        <w:top w:val="none" w:sz="0" w:space="0" w:color="auto"/>
        <w:left w:val="none" w:sz="0" w:space="0" w:color="auto"/>
        <w:bottom w:val="none" w:sz="0" w:space="0" w:color="auto"/>
        <w:right w:val="none" w:sz="0" w:space="0" w:color="auto"/>
      </w:divBdr>
    </w:div>
    <w:div w:id="890338028">
      <w:bodyDiv w:val="1"/>
      <w:marLeft w:val="0"/>
      <w:marRight w:val="0"/>
      <w:marTop w:val="0"/>
      <w:marBottom w:val="0"/>
      <w:divBdr>
        <w:top w:val="none" w:sz="0" w:space="0" w:color="auto"/>
        <w:left w:val="none" w:sz="0" w:space="0" w:color="auto"/>
        <w:bottom w:val="none" w:sz="0" w:space="0" w:color="auto"/>
        <w:right w:val="none" w:sz="0" w:space="0" w:color="auto"/>
      </w:divBdr>
    </w:div>
    <w:div w:id="938685966">
      <w:bodyDiv w:val="1"/>
      <w:marLeft w:val="0"/>
      <w:marRight w:val="0"/>
      <w:marTop w:val="0"/>
      <w:marBottom w:val="0"/>
      <w:divBdr>
        <w:top w:val="none" w:sz="0" w:space="0" w:color="auto"/>
        <w:left w:val="none" w:sz="0" w:space="0" w:color="auto"/>
        <w:bottom w:val="none" w:sz="0" w:space="0" w:color="auto"/>
        <w:right w:val="none" w:sz="0" w:space="0" w:color="auto"/>
      </w:divBdr>
    </w:div>
    <w:div w:id="1013722882">
      <w:bodyDiv w:val="1"/>
      <w:marLeft w:val="0"/>
      <w:marRight w:val="0"/>
      <w:marTop w:val="0"/>
      <w:marBottom w:val="0"/>
      <w:divBdr>
        <w:top w:val="none" w:sz="0" w:space="0" w:color="auto"/>
        <w:left w:val="none" w:sz="0" w:space="0" w:color="auto"/>
        <w:bottom w:val="none" w:sz="0" w:space="0" w:color="auto"/>
        <w:right w:val="none" w:sz="0" w:space="0" w:color="auto"/>
      </w:divBdr>
    </w:div>
    <w:div w:id="1083067572">
      <w:bodyDiv w:val="1"/>
      <w:marLeft w:val="0"/>
      <w:marRight w:val="0"/>
      <w:marTop w:val="0"/>
      <w:marBottom w:val="0"/>
      <w:divBdr>
        <w:top w:val="none" w:sz="0" w:space="0" w:color="auto"/>
        <w:left w:val="none" w:sz="0" w:space="0" w:color="auto"/>
        <w:bottom w:val="none" w:sz="0" w:space="0" w:color="auto"/>
        <w:right w:val="none" w:sz="0" w:space="0" w:color="auto"/>
      </w:divBdr>
    </w:div>
    <w:div w:id="1122067670">
      <w:bodyDiv w:val="1"/>
      <w:marLeft w:val="0"/>
      <w:marRight w:val="0"/>
      <w:marTop w:val="0"/>
      <w:marBottom w:val="0"/>
      <w:divBdr>
        <w:top w:val="none" w:sz="0" w:space="0" w:color="auto"/>
        <w:left w:val="none" w:sz="0" w:space="0" w:color="auto"/>
        <w:bottom w:val="none" w:sz="0" w:space="0" w:color="auto"/>
        <w:right w:val="none" w:sz="0" w:space="0" w:color="auto"/>
      </w:divBdr>
    </w:div>
    <w:div w:id="1206866716">
      <w:bodyDiv w:val="1"/>
      <w:marLeft w:val="0"/>
      <w:marRight w:val="0"/>
      <w:marTop w:val="0"/>
      <w:marBottom w:val="0"/>
      <w:divBdr>
        <w:top w:val="none" w:sz="0" w:space="0" w:color="auto"/>
        <w:left w:val="none" w:sz="0" w:space="0" w:color="auto"/>
        <w:bottom w:val="none" w:sz="0" w:space="0" w:color="auto"/>
        <w:right w:val="none" w:sz="0" w:space="0" w:color="auto"/>
      </w:divBdr>
    </w:div>
    <w:div w:id="1242907834">
      <w:bodyDiv w:val="1"/>
      <w:marLeft w:val="0"/>
      <w:marRight w:val="0"/>
      <w:marTop w:val="0"/>
      <w:marBottom w:val="0"/>
      <w:divBdr>
        <w:top w:val="none" w:sz="0" w:space="0" w:color="auto"/>
        <w:left w:val="none" w:sz="0" w:space="0" w:color="auto"/>
        <w:bottom w:val="none" w:sz="0" w:space="0" w:color="auto"/>
        <w:right w:val="none" w:sz="0" w:space="0" w:color="auto"/>
      </w:divBdr>
    </w:div>
    <w:div w:id="1291277971">
      <w:bodyDiv w:val="1"/>
      <w:marLeft w:val="0"/>
      <w:marRight w:val="0"/>
      <w:marTop w:val="0"/>
      <w:marBottom w:val="0"/>
      <w:divBdr>
        <w:top w:val="none" w:sz="0" w:space="0" w:color="auto"/>
        <w:left w:val="none" w:sz="0" w:space="0" w:color="auto"/>
        <w:bottom w:val="none" w:sz="0" w:space="0" w:color="auto"/>
        <w:right w:val="none" w:sz="0" w:space="0" w:color="auto"/>
      </w:divBdr>
    </w:div>
    <w:div w:id="1324427762">
      <w:bodyDiv w:val="1"/>
      <w:marLeft w:val="0"/>
      <w:marRight w:val="0"/>
      <w:marTop w:val="0"/>
      <w:marBottom w:val="0"/>
      <w:divBdr>
        <w:top w:val="none" w:sz="0" w:space="0" w:color="auto"/>
        <w:left w:val="none" w:sz="0" w:space="0" w:color="auto"/>
        <w:bottom w:val="none" w:sz="0" w:space="0" w:color="auto"/>
        <w:right w:val="none" w:sz="0" w:space="0" w:color="auto"/>
      </w:divBdr>
    </w:div>
    <w:div w:id="1634209049">
      <w:bodyDiv w:val="1"/>
      <w:marLeft w:val="0"/>
      <w:marRight w:val="0"/>
      <w:marTop w:val="0"/>
      <w:marBottom w:val="0"/>
      <w:divBdr>
        <w:top w:val="none" w:sz="0" w:space="0" w:color="auto"/>
        <w:left w:val="none" w:sz="0" w:space="0" w:color="auto"/>
        <w:bottom w:val="none" w:sz="0" w:space="0" w:color="auto"/>
        <w:right w:val="none" w:sz="0" w:space="0" w:color="auto"/>
      </w:divBdr>
    </w:div>
    <w:div w:id="1747145141">
      <w:bodyDiv w:val="1"/>
      <w:marLeft w:val="0"/>
      <w:marRight w:val="0"/>
      <w:marTop w:val="0"/>
      <w:marBottom w:val="0"/>
      <w:divBdr>
        <w:top w:val="none" w:sz="0" w:space="0" w:color="auto"/>
        <w:left w:val="none" w:sz="0" w:space="0" w:color="auto"/>
        <w:bottom w:val="none" w:sz="0" w:space="0" w:color="auto"/>
        <w:right w:val="none" w:sz="0" w:space="0" w:color="auto"/>
      </w:divBdr>
    </w:div>
    <w:div w:id="1771051600">
      <w:bodyDiv w:val="1"/>
      <w:marLeft w:val="0"/>
      <w:marRight w:val="0"/>
      <w:marTop w:val="0"/>
      <w:marBottom w:val="0"/>
      <w:divBdr>
        <w:top w:val="none" w:sz="0" w:space="0" w:color="auto"/>
        <w:left w:val="none" w:sz="0" w:space="0" w:color="auto"/>
        <w:bottom w:val="none" w:sz="0" w:space="0" w:color="auto"/>
        <w:right w:val="none" w:sz="0" w:space="0" w:color="auto"/>
      </w:divBdr>
    </w:div>
    <w:div w:id="1772311045">
      <w:bodyDiv w:val="1"/>
      <w:marLeft w:val="0"/>
      <w:marRight w:val="0"/>
      <w:marTop w:val="0"/>
      <w:marBottom w:val="0"/>
      <w:divBdr>
        <w:top w:val="none" w:sz="0" w:space="0" w:color="auto"/>
        <w:left w:val="none" w:sz="0" w:space="0" w:color="auto"/>
        <w:bottom w:val="none" w:sz="0" w:space="0" w:color="auto"/>
        <w:right w:val="none" w:sz="0" w:space="0" w:color="auto"/>
      </w:divBdr>
    </w:div>
    <w:div w:id="1772506855">
      <w:bodyDiv w:val="1"/>
      <w:marLeft w:val="0"/>
      <w:marRight w:val="0"/>
      <w:marTop w:val="0"/>
      <w:marBottom w:val="0"/>
      <w:divBdr>
        <w:top w:val="none" w:sz="0" w:space="0" w:color="auto"/>
        <w:left w:val="none" w:sz="0" w:space="0" w:color="auto"/>
        <w:bottom w:val="none" w:sz="0" w:space="0" w:color="auto"/>
        <w:right w:val="none" w:sz="0" w:space="0" w:color="auto"/>
      </w:divBdr>
    </w:div>
    <w:div w:id="1846045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header" Target="header1.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3818776-4BF2-4300-AE23-4E453B3E044D}" type="doc">
      <dgm:prSet loTypeId="urn:microsoft.com/office/officeart/2005/8/layout/vList6" loCatId="list" qsTypeId="urn:microsoft.com/office/officeart/2005/8/quickstyle/simple1" qsCatId="simple" csTypeId="urn:microsoft.com/office/officeart/2005/8/colors/colorful5" csCatId="colorful" phldr="1"/>
      <dgm:spPr/>
      <dgm:t>
        <a:bodyPr/>
        <a:lstStyle/>
        <a:p>
          <a:endParaRPr lang="en-US"/>
        </a:p>
      </dgm:t>
    </dgm:pt>
    <dgm:pt modelId="{275AFED9-9EAE-4E97-8EF7-CFD2AF5F8E87}">
      <dgm:prSet phldrT="[Text]"/>
      <dgm:spPr/>
      <dgm:t>
        <a:bodyPr/>
        <a:lstStyle/>
        <a:p>
          <a:pPr algn="l"/>
          <a:r>
            <a:rPr lang="en-US"/>
            <a:t>STRENGTHS</a:t>
          </a:r>
        </a:p>
      </dgm:t>
    </dgm:pt>
    <dgm:pt modelId="{14562194-403D-43F5-9002-CB6FE9C2E2A4}" type="parTrans" cxnId="{995FC7E9-B2EF-46D9-9A96-D2150EB07E43}">
      <dgm:prSet/>
      <dgm:spPr/>
      <dgm:t>
        <a:bodyPr/>
        <a:lstStyle/>
        <a:p>
          <a:pPr algn="l"/>
          <a:endParaRPr lang="en-US"/>
        </a:p>
      </dgm:t>
    </dgm:pt>
    <dgm:pt modelId="{0758157F-64FC-43A8-800D-9352ABAF01CB}" type="sibTrans" cxnId="{995FC7E9-B2EF-46D9-9A96-D2150EB07E43}">
      <dgm:prSet/>
      <dgm:spPr/>
      <dgm:t>
        <a:bodyPr/>
        <a:lstStyle/>
        <a:p>
          <a:pPr algn="l"/>
          <a:endParaRPr lang="en-US"/>
        </a:p>
      </dgm:t>
    </dgm:pt>
    <dgm:pt modelId="{D4F6B60F-7831-404C-AC10-D7891ABD3E4B}">
      <dgm:prSet phldrT="[Text]"/>
      <dgm:spPr/>
      <dgm:t>
        <a:bodyPr/>
        <a:lstStyle/>
        <a:p>
          <a:pPr algn="l"/>
          <a:r>
            <a:rPr lang="en-US"/>
            <a:t>WEAKNESSES</a:t>
          </a:r>
        </a:p>
      </dgm:t>
    </dgm:pt>
    <dgm:pt modelId="{98535EA1-3EFD-4D5A-8D04-7509D7F257BE}" type="parTrans" cxnId="{0B94BC3E-2E08-465E-BFAB-3E5D7BED800F}">
      <dgm:prSet/>
      <dgm:spPr/>
      <dgm:t>
        <a:bodyPr/>
        <a:lstStyle/>
        <a:p>
          <a:pPr algn="l"/>
          <a:endParaRPr lang="en-US"/>
        </a:p>
      </dgm:t>
    </dgm:pt>
    <dgm:pt modelId="{16148E5F-0601-43D4-B13D-961B0E45585B}" type="sibTrans" cxnId="{0B94BC3E-2E08-465E-BFAB-3E5D7BED800F}">
      <dgm:prSet/>
      <dgm:spPr/>
      <dgm:t>
        <a:bodyPr/>
        <a:lstStyle/>
        <a:p>
          <a:pPr algn="l"/>
          <a:endParaRPr lang="en-US"/>
        </a:p>
      </dgm:t>
    </dgm:pt>
    <dgm:pt modelId="{7145CD84-75B5-4B9B-92FE-CD13554D026C}">
      <dgm:prSet phldrT="[Text]"/>
      <dgm:spPr/>
      <dgm:t>
        <a:bodyPr/>
        <a:lstStyle/>
        <a:p>
          <a:pPr algn="l"/>
          <a:r>
            <a:rPr lang="en-US"/>
            <a:t>OPPORTUNITIES</a:t>
          </a:r>
        </a:p>
      </dgm:t>
    </dgm:pt>
    <dgm:pt modelId="{8E85238F-823C-4188-96B2-A19E33B46C48}" type="parTrans" cxnId="{67154452-63B5-4B7C-AF7A-CEE0C7FE813B}">
      <dgm:prSet/>
      <dgm:spPr/>
      <dgm:t>
        <a:bodyPr/>
        <a:lstStyle/>
        <a:p>
          <a:pPr algn="l"/>
          <a:endParaRPr lang="en-US"/>
        </a:p>
      </dgm:t>
    </dgm:pt>
    <dgm:pt modelId="{89691C68-A755-4272-B2F3-F9E21A68B949}" type="sibTrans" cxnId="{67154452-63B5-4B7C-AF7A-CEE0C7FE813B}">
      <dgm:prSet/>
      <dgm:spPr/>
      <dgm:t>
        <a:bodyPr/>
        <a:lstStyle/>
        <a:p>
          <a:pPr algn="l"/>
          <a:endParaRPr lang="en-US"/>
        </a:p>
      </dgm:t>
    </dgm:pt>
    <dgm:pt modelId="{3B22513D-89A6-499B-99EE-D841B1F10425}">
      <dgm:prSet phldrT="[Text]"/>
      <dgm:spPr/>
      <dgm:t>
        <a:bodyPr/>
        <a:lstStyle/>
        <a:p>
          <a:pPr algn="l"/>
          <a:r>
            <a:rPr lang="en-US"/>
            <a:t>THREATS</a:t>
          </a:r>
        </a:p>
      </dgm:t>
    </dgm:pt>
    <dgm:pt modelId="{C3BFF175-D162-427D-B9B2-0858218E5DC9}" type="parTrans" cxnId="{FC4AB67D-17E7-40F7-9819-AC72FDA7125C}">
      <dgm:prSet/>
      <dgm:spPr/>
      <dgm:t>
        <a:bodyPr/>
        <a:lstStyle/>
        <a:p>
          <a:pPr algn="l"/>
          <a:endParaRPr lang="en-US"/>
        </a:p>
      </dgm:t>
    </dgm:pt>
    <dgm:pt modelId="{63631543-FB31-48C4-AD47-5D44894B2735}" type="sibTrans" cxnId="{FC4AB67D-17E7-40F7-9819-AC72FDA7125C}">
      <dgm:prSet/>
      <dgm:spPr/>
      <dgm:t>
        <a:bodyPr/>
        <a:lstStyle/>
        <a:p>
          <a:pPr algn="l"/>
          <a:endParaRPr lang="en-US"/>
        </a:p>
      </dgm:t>
    </dgm:pt>
    <dgm:pt modelId="{C358C7EF-24C8-44F5-9E17-20E45D981AF0}">
      <dgm:prSet phldrT="[Text]" custT="1"/>
      <dgm:spPr/>
      <dgm:t>
        <a:bodyPr/>
        <a:lstStyle/>
        <a:p>
          <a:pPr algn="l"/>
          <a:endParaRPr lang="en-US" sz="800"/>
        </a:p>
      </dgm:t>
    </dgm:pt>
    <dgm:pt modelId="{C70F0808-4463-47C2-B907-7A3C24FC4121}" type="parTrans" cxnId="{EF515A44-06C6-454F-AC82-53804BB73EE5}">
      <dgm:prSet/>
      <dgm:spPr/>
      <dgm:t>
        <a:bodyPr/>
        <a:lstStyle/>
        <a:p>
          <a:pPr algn="l"/>
          <a:endParaRPr lang="en-US"/>
        </a:p>
      </dgm:t>
    </dgm:pt>
    <dgm:pt modelId="{550D7436-9225-4BE3-8C9E-D0B402DAE01E}" type="sibTrans" cxnId="{EF515A44-06C6-454F-AC82-53804BB73EE5}">
      <dgm:prSet/>
      <dgm:spPr/>
      <dgm:t>
        <a:bodyPr/>
        <a:lstStyle/>
        <a:p>
          <a:pPr algn="l"/>
          <a:endParaRPr lang="en-US"/>
        </a:p>
      </dgm:t>
    </dgm:pt>
    <dgm:pt modelId="{FB4FDE3E-FF2C-4229-97FC-A3D4CDCA4D03}">
      <dgm:prSet phldrT="[Text]"/>
      <dgm:spPr/>
      <dgm:t>
        <a:bodyPr/>
        <a:lstStyle/>
        <a:p>
          <a:pPr algn="l"/>
          <a:endParaRPr lang="en-US" sz="600"/>
        </a:p>
      </dgm:t>
    </dgm:pt>
    <dgm:pt modelId="{471BE3E0-6647-45B9-A39F-C6E069D5CF50}" type="parTrans" cxnId="{3DAFE1F0-7C79-46FE-A49D-F9833C5BD5B7}">
      <dgm:prSet/>
      <dgm:spPr/>
      <dgm:t>
        <a:bodyPr/>
        <a:lstStyle/>
        <a:p>
          <a:pPr algn="l"/>
          <a:endParaRPr lang="en-US"/>
        </a:p>
      </dgm:t>
    </dgm:pt>
    <dgm:pt modelId="{00BAEB56-4FE4-4EA3-ACD5-F48D8C3CFC5E}" type="sibTrans" cxnId="{3DAFE1F0-7C79-46FE-A49D-F9833C5BD5B7}">
      <dgm:prSet/>
      <dgm:spPr/>
      <dgm:t>
        <a:bodyPr/>
        <a:lstStyle/>
        <a:p>
          <a:pPr algn="l"/>
          <a:endParaRPr lang="en-US"/>
        </a:p>
      </dgm:t>
    </dgm:pt>
    <dgm:pt modelId="{24BCDDCF-4A89-4514-97FB-51FFDB34659A}">
      <dgm:prSet phldrT="[Text]" custT="1"/>
      <dgm:spPr/>
      <dgm:t>
        <a:bodyPr/>
        <a:lstStyle/>
        <a:p>
          <a:pPr algn="l"/>
          <a:r>
            <a:rPr lang="en-US" sz="900"/>
            <a:t>Increasing demand for support services for first responders.</a:t>
          </a:r>
          <a:endParaRPr lang="en-US" sz="600"/>
        </a:p>
      </dgm:t>
    </dgm:pt>
    <dgm:pt modelId="{0C68F613-4E46-42A5-BEDD-B6369D1CFF3C}" type="parTrans" cxnId="{CB0855B6-FC1D-4F95-BF22-99D6D46D7A94}">
      <dgm:prSet/>
      <dgm:spPr/>
      <dgm:t>
        <a:bodyPr/>
        <a:lstStyle/>
        <a:p>
          <a:pPr algn="l"/>
          <a:endParaRPr lang="en-US"/>
        </a:p>
      </dgm:t>
    </dgm:pt>
    <dgm:pt modelId="{0AC50B39-EEFC-4806-9332-EDA23675DF0E}" type="sibTrans" cxnId="{CB0855B6-FC1D-4F95-BF22-99D6D46D7A94}">
      <dgm:prSet/>
      <dgm:spPr/>
      <dgm:t>
        <a:bodyPr/>
        <a:lstStyle/>
        <a:p>
          <a:pPr algn="l"/>
          <a:endParaRPr lang="en-US"/>
        </a:p>
      </dgm:t>
    </dgm:pt>
    <dgm:pt modelId="{B92F0010-A5E6-4E08-BD87-E1CE0ACF0436}">
      <dgm:prSet phldrT="[Text]" custT="1"/>
      <dgm:spPr/>
      <dgm:t>
        <a:bodyPr/>
        <a:lstStyle/>
        <a:p>
          <a:pPr algn="l"/>
          <a:r>
            <a:rPr lang="en-US" sz="1000"/>
            <a:t>Economic uncertainty and potential shifts in donor behavior.</a:t>
          </a:r>
          <a:endParaRPr lang="en-US" sz="600"/>
        </a:p>
      </dgm:t>
    </dgm:pt>
    <dgm:pt modelId="{BC2D03F3-90E7-4234-B08E-2EAA9B4A8BF3}" type="parTrans" cxnId="{F025EB78-4101-409D-B679-F25642B4476D}">
      <dgm:prSet/>
      <dgm:spPr/>
      <dgm:t>
        <a:bodyPr/>
        <a:lstStyle/>
        <a:p>
          <a:pPr algn="l"/>
          <a:endParaRPr lang="en-US"/>
        </a:p>
      </dgm:t>
    </dgm:pt>
    <dgm:pt modelId="{F723B4BE-6F4D-440D-964D-8C148A766851}" type="sibTrans" cxnId="{F025EB78-4101-409D-B679-F25642B4476D}">
      <dgm:prSet/>
      <dgm:spPr/>
      <dgm:t>
        <a:bodyPr/>
        <a:lstStyle/>
        <a:p>
          <a:pPr algn="l"/>
          <a:endParaRPr lang="en-US"/>
        </a:p>
      </dgm:t>
    </dgm:pt>
    <dgm:pt modelId="{70DCFB0A-5870-4000-9DF4-3323AF6B8762}">
      <dgm:prSet custT="1"/>
      <dgm:spPr/>
      <dgm:t>
        <a:bodyPr/>
        <a:lstStyle/>
        <a:p>
          <a:pPr algn="l">
            <a:buSzPts val="1000"/>
            <a:buFont typeface="Symbol" panose="05050102010706020507" pitchFamily="18" charset="2"/>
            <a:buChar char=""/>
          </a:pPr>
          <a:r>
            <a:rPr lang="en-US" sz="900"/>
            <a:t>The reliance on founder funding from personal contributions highlights a weakness in sustainable funding streams, posing a risk to long term financial stability. </a:t>
          </a:r>
        </a:p>
      </dgm:t>
    </dgm:pt>
    <dgm:pt modelId="{29BF46FA-A87E-444C-9343-D8CBE04460FD}" type="parTrans" cxnId="{806005AA-F20C-43BF-9578-7B8A80247558}">
      <dgm:prSet/>
      <dgm:spPr/>
      <dgm:t>
        <a:bodyPr/>
        <a:lstStyle/>
        <a:p>
          <a:pPr algn="l"/>
          <a:endParaRPr lang="en-US"/>
        </a:p>
      </dgm:t>
    </dgm:pt>
    <dgm:pt modelId="{FAC77367-0636-4022-8C09-B60CFCD9FBA3}" type="sibTrans" cxnId="{806005AA-F20C-43BF-9578-7B8A80247558}">
      <dgm:prSet/>
      <dgm:spPr/>
      <dgm:t>
        <a:bodyPr/>
        <a:lstStyle/>
        <a:p>
          <a:pPr algn="l"/>
          <a:endParaRPr lang="en-US"/>
        </a:p>
      </dgm:t>
    </dgm:pt>
    <dgm:pt modelId="{F7E70AD6-EABF-4FB2-8801-8E7C7FBB711D}">
      <dgm:prSet/>
      <dgm:spPr/>
      <dgm:t>
        <a:bodyPr/>
        <a:lstStyle/>
        <a:p>
          <a:pPr algn="l"/>
          <a:endParaRPr lang="en-US" sz="600"/>
        </a:p>
      </dgm:t>
    </dgm:pt>
    <dgm:pt modelId="{865C09E5-ECF0-48E3-AE22-DB55DA27A743}" type="parTrans" cxnId="{FF1FF0AF-F84C-4175-A012-073BA01BC1DF}">
      <dgm:prSet/>
      <dgm:spPr/>
      <dgm:t>
        <a:bodyPr/>
        <a:lstStyle/>
        <a:p>
          <a:pPr algn="l"/>
          <a:endParaRPr lang="en-US"/>
        </a:p>
      </dgm:t>
    </dgm:pt>
    <dgm:pt modelId="{978FB759-2579-458A-AAE6-8BF859EE46B7}" type="sibTrans" cxnId="{FF1FF0AF-F84C-4175-A012-073BA01BC1DF}">
      <dgm:prSet/>
      <dgm:spPr/>
      <dgm:t>
        <a:bodyPr/>
        <a:lstStyle/>
        <a:p>
          <a:pPr algn="l"/>
          <a:endParaRPr lang="en-US"/>
        </a:p>
      </dgm:t>
    </dgm:pt>
    <dgm:pt modelId="{33EC946D-BD00-432F-9334-CB40A97C89F9}">
      <dgm:prSet custT="1"/>
      <dgm:spPr/>
      <dgm:t>
        <a:bodyPr/>
        <a:lstStyle/>
        <a:p>
          <a:pPr algn="l">
            <a:buSzPts val="1000"/>
            <a:buFont typeface="Symbol" panose="05050102010706020507" pitchFamily="18" charset="2"/>
            <a:buChar char=""/>
          </a:pPr>
          <a:r>
            <a:rPr lang="en-US" sz="900"/>
            <a:t>The potential to expand and diversify our revenue streams, such as through shirt sales, podcasts, social media monetization, or hosting events.</a:t>
          </a:r>
        </a:p>
      </dgm:t>
    </dgm:pt>
    <dgm:pt modelId="{E794B5B4-3A36-4382-9183-FA6BC690B523}" type="parTrans" cxnId="{08045B54-E18E-4F15-BF1C-BB4C37656BF2}">
      <dgm:prSet/>
      <dgm:spPr/>
      <dgm:t>
        <a:bodyPr/>
        <a:lstStyle/>
        <a:p>
          <a:pPr algn="l"/>
          <a:endParaRPr lang="en-US"/>
        </a:p>
      </dgm:t>
    </dgm:pt>
    <dgm:pt modelId="{4F1D0059-5DB1-4F95-80DF-614066AC395D}" type="sibTrans" cxnId="{08045B54-E18E-4F15-BF1C-BB4C37656BF2}">
      <dgm:prSet/>
      <dgm:spPr/>
      <dgm:t>
        <a:bodyPr/>
        <a:lstStyle/>
        <a:p>
          <a:pPr algn="l"/>
          <a:endParaRPr lang="en-US"/>
        </a:p>
      </dgm:t>
    </dgm:pt>
    <dgm:pt modelId="{DC37C999-E4D1-41E4-A3D7-A9509A24AED9}">
      <dgm:prSet custT="1"/>
      <dgm:spPr/>
      <dgm:t>
        <a:bodyPr/>
        <a:lstStyle/>
        <a:p>
          <a:pPr algn="l">
            <a:buSzPts val="1000"/>
            <a:buFont typeface="Symbol" panose="05050102010706020507" pitchFamily="18" charset="2"/>
            <a:buChar char=""/>
          </a:pPr>
          <a:r>
            <a:rPr lang="en-US" sz="900"/>
            <a:t>Collaboration with other organizations or companies in the first responder space to leverage resources and expertise.</a:t>
          </a:r>
        </a:p>
      </dgm:t>
    </dgm:pt>
    <dgm:pt modelId="{9342C75E-32DF-457F-B24E-94AE38F2815A}" type="parTrans" cxnId="{98FE39C2-DEF6-4341-91E1-1BD549B886F2}">
      <dgm:prSet/>
      <dgm:spPr/>
      <dgm:t>
        <a:bodyPr/>
        <a:lstStyle/>
        <a:p>
          <a:pPr algn="l"/>
          <a:endParaRPr lang="en-US"/>
        </a:p>
      </dgm:t>
    </dgm:pt>
    <dgm:pt modelId="{DD15171C-C359-4E7F-9474-EDA2AF3A2FA2}" type="sibTrans" cxnId="{98FE39C2-DEF6-4341-91E1-1BD549B886F2}">
      <dgm:prSet/>
      <dgm:spPr/>
      <dgm:t>
        <a:bodyPr/>
        <a:lstStyle/>
        <a:p>
          <a:pPr algn="l"/>
          <a:endParaRPr lang="en-US"/>
        </a:p>
      </dgm:t>
    </dgm:pt>
    <dgm:pt modelId="{52F5E1DB-C62C-4F90-9DAB-3979CFD5B6EB}">
      <dgm:prSet/>
      <dgm:spPr/>
      <dgm:t>
        <a:bodyPr/>
        <a:lstStyle/>
        <a:p>
          <a:pPr algn="l"/>
          <a:endParaRPr lang="en-US" sz="600"/>
        </a:p>
      </dgm:t>
    </dgm:pt>
    <dgm:pt modelId="{06867D55-3E74-4481-A9AA-623CD171AFBA}" type="parTrans" cxnId="{A52AEFAB-EE5E-4CDC-8E92-0AF02E4664A9}">
      <dgm:prSet/>
      <dgm:spPr/>
      <dgm:t>
        <a:bodyPr/>
        <a:lstStyle/>
        <a:p>
          <a:pPr algn="l"/>
          <a:endParaRPr lang="en-US"/>
        </a:p>
      </dgm:t>
    </dgm:pt>
    <dgm:pt modelId="{9B71F370-562A-4F1E-99A0-AF8D8591D1E9}" type="sibTrans" cxnId="{A52AEFAB-EE5E-4CDC-8E92-0AF02E4664A9}">
      <dgm:prSet/>
      <dgm:spPr/>
      <dgm:t>
        <a:bodyPr/>
        <a:lstStyle/>
        <a:p>
          <a:pPr algn="l"/>
          <a:endParaRPr lang="en-US"/>
        </a:p>
      </dgm:t>
    </dgm:pt>
    <dgm:pt modelId="{BAE7C7AE-E08D-4431-A0B6-9E9DE7E7107D}">
      <dgm:prSet custT="1"/>
      <dgm:spPr/>
      <dgm:t>
        <a:bodyPr/>
        <a:lstStyle/>
        <a:p>
          <a:pPr algn="l">
            <a:buSzPts val="1000"/>
            <a:buFont typeface="Symbol" panose="05050102010706020507" pitchFamily="18" charset="2"/>
            <a:buChar char=""/>
          </a:pPr>
          <a:r>
            <a:rPr lang="en-US" sz="1000"/>
            <a:t>Competition from other nonprofits and organizations in the first responder space.</a:t>
          </a:r>
        </a:p>
      </dgm:t>
    </dgm:pt>
    <dgm:pt modelId="{6BD096B0-25EE-4436-9A49-128C07E1A9CB}" type="parTrans" cxnId="{B6C18F76-D677-4AEF-8C74-1E796BF2CA82}">
      <dgm:prSet/>
      <dgm:spPr/>
      <dgm:t>
        <a:bodyPr/>
        <a:lstStyle/>
        <a:p>
          <a:pPr algn="l"/>
          <a:endParaRPr lang="en-US"/>
        </a:p>
      </dgm:t>
    </dgm:pt>
    <dgm:pt modelId="{CA8DC03E-D53D-42AB-8EEA-D78A0FFE28FA}" type="sibTrans" cxnId="{B6C18F76-D677-4AEF-8C74-1E796BF2CA82}">
      <dgm:prSet/>
      <dgm:spPr/>
      <dgm:t>
        <a:bodyPr/>
        <a:lstStyle/>
        <a:p>
          <a:pPr algn="l"/>
          <a:endParaRPr lang="en-US"/>
        </a:p>
      </dgm:t>
    </dgm:pt>
    <dgm:pt modelId="{7BA5F538-1CFB-4E56-84BF-10C0B22BB825}">
      <dgm:prSet custT="1"/>
      <dgm:spPr/>
      <dgm:t>
        <a:bodyPr/>
        <a:lstStyle/>
        <a:p>
          <a:pPr algn="l">
            <a:buSzPts val="1000"/>
            <a:buFont typeface="Symbol" panose="05050102010706020507" pitchFamily="18" charset="2"/>
            <a:buChar char=""/>
          </a:pPr>
          <a:r>
            <a:rPr lang="en-US" sz="1000"/>
            <a:t>Meeting legal standards for fund allocation and financial transparency is crucial to safeguarding reputation and donor trust.</a:t>
          </a:r>
        </a:p>
      </dgm:t>
    </dgm:pt>
    <dgm:pt modelId="{1DE130E5-222A-40C7-9B81-A6634D56D9BA}" type="parTrans" cxnId="{A907ED3A-9CA6-44B9-8BBE-92E518BC0924}">
      <dgm:prSet/>
      <dgm:spPr/>
      <dgm:t>
        <a:bodyPr/>
        <a:lstStyle/>
        <a:p>
          <a:pPr algn="l"/>
          <a:endParaRPr lang="en-US"/>
        </a:p>
      </dgm:t>
    </dgm:pt>
    <dgm:pt modelId="{D67193AD-F473-4B7D-BCD5-2E2F0921667B}" type="sibTrans" cxnId="{A907ED3A-9CA6-44B9-8BBE-92E518BC0924}">
      <dgm:prSet/>
      <dgm:spPr/>
      <dgm:t>
        <a:bodyPr/>
        <a:lstStyle/>
        <a:p>
          <a:pPr algn="l"/>
          <a:endParaRPr lang="en-US"/>
        </a:p>
      </dgm:t>
    </dgm:pt>
    <dgm:pt modelId="{284C0590-E52D-48A3-982D-B0BD914102A5}">
      <dgm:prSet phldrT="[Text]"/>
      <dgm:spPr/>
      <dgm:t>
        <a:bodyPr/>
        <a:lstStyle/>
        <a:p>
          <a:pPr algn="l"/>
          <a:endParaRPr lang="en-US" sz="600"/>
        </a:p>
      </dgm:t>
    </dgm:pt>
    <dgm:pt modelId="{C039B359-B289-409A-A308-1357EFAD5743}" type="parTrans" cxnId="{DF896EE6-95DB-49F1-BE10-C91C0C4732CC}">
      <dgm:prSet/>
      <dgm:spPr/>
      <dgm:t>
        <a:bodyPr/>
        <a:lstStyle/>
        <a:p>
          <a:pPr algn="l"/>
          <a:endParaRPr lang="en-US"/>
        </a:p>
      </dgm:t>
    </dgm:pt>
    <dgm:pt modelId="{D942E54A-9B23-41AA-B11D-9BBDAC1739C7}" type="sibTrans" cxnId="{DF896EE6-95DB-49F1-BE10-C91C0C4732CC}">
      <dgm:prSet/>
      <dgm:spPr/>
      <dgm:t>
        <a:bodyPr/>
        <a:lstStyle/>
        <a:p>
          <a:pPr algn="l"/>
          <a:endParaRPr lang="en-US"/>
        </a:p>
      </dgm:t>
    </dgm:pt>
    <dgm:pt modelId="{5C087EA2-2B49-477C-8774-E790A9BFCAD1}">
      <dgm:prSet custT="1"/>
      <dgm:spPr/>
      <dgm:t>
        <a:bodyPr/>
        <a:lstStyle/>
        <a:p>
          <a:pPr algn="l">
            <a:buSzPts val="1000"/>
            <a:buFont typeface="Symbol" panose="05050102010706020507" pitchFamily="18" charset="2"/>
            <a:buChar char=""/>
          </a:pPr>
          <a:r>
            <a:rPr lang="en-US" sz="800"/>
            <a:t>Dedicated mission of serving first responders resonates with donors, volunteers, and the broader community.</a:t>
          </a:r>
        </a:p>
      </dgm:t>
    </dgm:pt>
    <dgm:pt modelId="{57C12A0F-4631-436A-9A52-732B1C40B287}" type="parTrans" cxnId="{037008B6-7A35-4988-81B3-547C56EB8F26}">
      <dgm:prSet/>
      <dgm:spPr/>
      <dgm:t>
        <a:bodyPr/>
        <a:lstStyle/>
        <a:p>
          <a:endParaRPr lang="en-US"/>
        </a:p>
      </dgm:t>
    </dgm:pt>
    <dgm:pt modelId="{CCE5EF8F-761A-4453-90FA-15298FAE94CA}" type="sibTrans" cxnId="{037008B6-7A35-4988-81B3-547C56EB8F26}">
      <dgm:prSet/>
      <dgm:spPr/>
      <dgm:t>
        <a:bodyPr/>
        <a:lstStyle/>
        <a:p>
          <a:endParaRPr lang="en-US"/>
        </a:p>
      </dgm:t>
    </dgm:pt>
    <dgm:pt modelId="{D704B4F0-5620-4482-93A3-5A5A735316DF}">
      <dgm:prSet custT="1"/>
      <dgm:spPr/>
      <dgm:t>
        <a:bodyPr/>
        <a:lstStyle/>
        <a:p>
          <a:pPr algn="l">
            <a:buSzPts val="1000"/>
            <a:buFont typeface="Symbol" panose="05050102010706020507" pitchFamily="18" charset="2"/>
            <a:buChar char=""/>
          </a:pPr>
          <a:r>
            <a:rPr lang="en-US" sz="800"/>
            <a:t>Successful grant acquisition allowed the foundation to double our aid year over year. </a:t>
          </a:r>
        </a:p>
      </dgm:t>
    </dgm:pt>
    <dgm:pt modelId="{56890F1B-7E3F-4128-80C3-7CBFF65A6512}" type="parTrans" cxnId="{71C52F8C-5609-45D0-A4DD-D400CB34B2B3}">
      <dgm:prSet/>
      <dgm:spPr/>
      <dgm:t>
        <a:bodyPr/>
        <a:lstStyle/>
        <a:p>
          <a:endParaRPr lang="en-US"/>
        </a:p>
      </dgm:t>
    </dgm:pt>
    <dgm:pt modelId="{9F61C0F2-656F-4817-9436-F920961ACB39}" type="sibTrans" cxnId="{71C52F8C-5609-45D0-A4DD-D400CB34B2B3}">
      <dgm:prSet/>
      <dgm:spPr/>
      <dgm:t>
        <a:bodyPr/>
        <a:lstStyle/>
        <a:p>
          <a:endParaRPr lang="en-US"/>
        </a:p>
      </dgm:t>
    </dgm:pt>
    <dgm:pt modelId="{2826D55D-BE81-40CA-B20D-8C3A9072F3D5}">
      <dgm:prSet custT="1"/>
      <dgm:spPr/>
      <dgm:t>
        <a:bodyPr/>
        <a:lstStyle/>
        <a:p>
          <a:pPr algn="l">
            <a:buSzPts val="1000"/>
            <a:buFont typeface="Symbol" panose="05050102010706020507" pitchFamily="18" charset="2"/>
            <a:buChar char=""/>
          </a:pPr>
          <a:r>
            <a:rPr lang="en-US" sz="800"/>
            <a:t>Growing volunteer base from 4 to a steady 12 volunteers.</a:t>
          </a:r>
        </a:p>
      </dgm:t>
    </dgm:pt>
    <dgm:pt modelId="{708333FD-0BDE-4005-B0D3-8F86F337253D}" type="parTrans" cxnId="{9CDB8E2A-DA3F-409E-BE6C-2AFCAA2646B1}">
      <dgm:prSet/>
      <dgm:spPr/>
      <dgm:t>
        <a:bodyPr/>
        <a:lstStyle/>
        <a:p>
          <a:endParaRPr lang="en-US"/>
        </a:p>
      </dgm:t>
    </dgm:pt>
    <dgm:pt modelId="{4CD6DDED-9EED-4D69-AE6E-6FBE90604A9B}" type="sibTrans" cxnId="{9CDB8E2A-DA3F-409E-BE6C-2AFCAA2646B1}">
      <dgm:prSet/>
      <dgm:spPr/>
      <dgm:t>
        <a:bodyPr/>
        <a:lstStyle/>
        <a:p>
          <a:endParaRPr lang="en-US"/>
        </a:p>
      </dgm:t>
    </dgm:pt>
    <dgm:pt modelId="{3799D99C-B173-4C91-9C25-DF38C6BBD0EA}">
      <dgm:prSet custT="1"/>
      <dgm:spPr/>
      <dgm:t>
        <a:bodyPr/>
        <a:lstStyle/>
        <a:p>
          <a:pPr algn="l">
            <a:buSzPts val="1000"/>
            <a:buFont typeface="Symbol" panose="05050102010706020507" pitchFamily="18" charset="2"/>
            <a:buChar char=""/>
          </a:pPr>
          <a:r>
            <a:rPr lang="en-US" sz="800"/>
            <a:t>Financial growth with achieving our first small profit in 2023</a:t>
          </a:r>
        </a:p>
      </dgm:t>
    </dgm:pt>
    <dgm:pt modelId="{F4072CB7-5579-49DB-AAAF-19BB0EEEDC99}" type="parTrans" cxnId="{33A96B40-66FD-48CC-843B-9A6AD0152AD2}">
      <dgm:prSet/>
      <dgm:spPr/>
      <dgm:t>
        <a:bodyPr/>
        <a:lstStyle/>
        <a:p>
          <a:endParaRPr lang="en-US"/>
        </a:p>
      </dgm:t>
    </dgm:pt>
    <dgm:pt modelId="{D5601F2F-AE4A-46C8-A66D-630329977909}" type="sibTrans" cxnId="{33A96B40-66FD-48CC-843B-9A6AD0152AD2}">
      <dgm:prSet/>
      <dgm:spPr/>
      <dgm:t>
        <a:bodyPr/>
        <a:lstStyle/>
        <a:p>
          <a:endParaRPr lang="en-US"/>
        </a:p>
      </dgm:t>
    </dgm:pt>
    <dgm:pt modelId="{83CD6F3D-9E2A-4800-97AA-0E305F3A18C1}">
      <dgm:prSet custT="1"/>
      <dgm:spPr/>
      <dgm:t>
        <a:bodyPr/>
        <a:lstStyle/>
        <a:p>
          <a:pPr algn="l">
            <a:buSzPts val="1000"/>
            <a:buFont typeface="Symbol" panose="05050102010706020507" pitchFamily="18" charset="2"/>
            <a:buChar char=""/>
          </a:pPr>
          <a:r>
            <a:rPr lang="en-US" sz="900"/>
            <a:t>The organization faces constraints on scalability due to volunteer bandwidth. </a:t>
          </a:r>
        </a:p>
      </dgm:t>
    </dgm:pt>
    <dgm:pt modelId="{8FCD30D4-DB8D-42F6-96F3-DA333F0B5069}" type="parTrans" cxnId="{7924873D-87DE-478A-B266-9C852A2C0A18}">
      <dgm:prSet/>
      <dgm:spPr/>
      <dgm:t>
        <a:bodyPr/>
        <a:lstStyle/>
        <a:p>
          <a:endParaRPr lang="en-US"/>
        </a:p>
      </dgm:t>
    </dgm:pt>
    <dgm:pt modelId="{7E74A6A8-3F30-4BE1-A331-F8165229D3EA}" type="sibTrans" cxnId="{7924873D-87DE-478A-B266-9C852A2C0A18}">
      <dgm:prSet/>
      <dgm:spPr/>
      <dgm:t>
        <a:bodyPr/>
        <a:lstStyle/>
        <a:p>
          <a:endParaRPr lang="en-US"/>
        </a:p>
      </dgm:t>
    </dgm:pt>
    <dgm:pt modelId="{10C36E8D-026F-4F3F-AC1A-EB8A80F24102}" type="pres">
      <dgm:prSet presAssocID="{73818776-4BF2-4300-AE23-4E453B3E044D}" presName="Name0" presStyleCnt="0">
        <dgm:presLayoutVars>
          <dgm:dir/>
          <dgm:animLvl val="lvl"/>
          <dgm:resizeHandles/>
        </dgm:presLayoutVars>
      </dgm:prSet>
      <dgm:spPr/>
    </dgm:pt>
    <dgm:pt modelId="{F9057CBD-579C-4FC0-AB65-4BDD1B8010BF}" type="pres">
      <dgm:prSet presAssocID="{275AFED9-9EAE-4E97-8EF7-CFD2AF5F8E87}" presName="linNode" presStyleCnt="0"/>
      <dgm:spPr/>
    </dgm:pt>
    <dgm:pt modelId="{D9062AE0-E5B5-4A14-B39D-D12B80DC3988}" type="pres">
      <dgm:prSet presAssocID="{275AFED9-9EAE-4E97-8EF7-CFD2AF5F8E87}" presName="parentShp" presStyleLbl="node1" presStyleIdx="0" presStyleCnt="4">
        <dgm:presLayoutVars>
          <dgm:bulletEnabled val="1"/>
        </dgm:presLayoutVars>
      </dgm:prSet>
      <dgm:spPr/>
    </dgm:pt>
    <dgm:pt modelId="{CEEEFD36-AC4C-4AD6-9DCD-459C2C443708}" type="pres">
      <dgm:prSet presAssocID="{275AFED9-9EAE-4E97-8EF7-CFD2AF5F8E87}" presName="childShp" presStyleLbl="bgAccFollowNode1" presStyleIdx="0" presStyleCnt="4" custScaleY="98565" custLinFactNeighborX="-322" custLinFactNeighborY="1066">
        <dgm:presLayoutVars>
          <dgm:bulletEnabled val="1"/>
        </dgm:presLayoutVars>
      </dgm:prSet>
      <dgm:spPr/>
    </dgm:pt>
    <dgm:pt modelId="{DDED3FE9-4908-4E20-ACCC-144D0720EEDF}" type="pres">
      <dgm:prSet presAssocID="{0758157F-64FC-43A8-800D-9352ABAF01CB}" presName="spacing" presStyleCnt="0"/>
      <dgm:spPr/>
    </dgm:pt>
    <dgm:pt modelId="{2CAF5C8D-A1C8-43CB-8582-7BE20EA3A252}" type="pres">
      <dgm:prSet presAssocID="{D4F6B60F-7831-404C-AC10-D7891ABD3E4B}" presName="linNode" presStyleCnt="0"/>
      <dgm:spPr/>
    </dgm:pt>
    <dgm:pt modelId="{6CDF476E-7548-4239-8026-CCBD7D2793FD}" type="pres">
      <dgm:prSet presAssocID="{D4F6B60F-7831-404C-AC10-D7891ABD3E4B}" presName="parentShp" presStyleLbl="node1" presStyleIdx="1" presStyleCnt="4">
        <dgm:presLayoutVars>
          <dgm:bulletEnabled val="1"/>
        </dgm:presLayoutVars>
      </dgm:prSet>
      <dgm:spPr/>
    </dgm:pt>
    <dgm:pt modelId="{E853AE50-559C-47D6-B110-A1C418B4EAEB}" type="pres">
      <dgm:prSet presAssocID="{D4F6B60F-7831-404C-AC10-D7891ABD3E4B}" presName="childShp" presStyleLbl="bgAccFollowNode1" presStyleIdx="1" presStyleCnt="4" custLinFactNeighborX="0" custLinFactNeighborY="616">
        <dgm:presLayoutVars>
          <dgm:bulletEnabled val="1"/>
        </dgm:presLayoutVars>
      </dgm:prSet>
      <dgm:spPr/>
    </dgm:pt>
    <dgm:pt modelId="{8157C3A0-ECB2-45D3-B73D-4751501AD06E}" type="pres">
      <dgm:prSet presAssocID="{16148E5F-0601-43D4-B13D-961B0E45585B}" presName="spacing" presStyleCnt="0"/>
      <dgm:spPr/>
    </dgm:pt>
    <dgm:pt modelId="{8983167E-1A2A-4771-A98E-BAA4A3CD9785}" type="pres">
      <dgm:prSet presAssocID="{7145CD84-75B5-4B9B-92FE-CD13554D026C}" presName="linNode" presStyleCnt="0"/>
      <dgm:spPr/>
    </dgm:pt>
    <dgm:pt modelId="{83F4BF27-589D-429C-9C64-FEF7F1A7B729}" type="pres">
      <dgm:prSet presAssocID="{7145CD84-75B5-4B9B-92FE-CD13554D026C}" presName="parentShp" presStyleLbl="node1" presStyleIdx="2" presStyleCnt="4">
        <dgm:presLayoutVars>
          <dgm:bulletEnabled val="1"/>
        </dgm:presLayoutVars>
      </dgm:prSet>
      <dgm:spPr/>
    </dgm:pt>
    <dgm:pt modelId="{09FC2A80-9D15-4A9B-9FC2-792B6FE822D0}" type="pres">
      <dgm:prSet presAssocID="{7145CD84-75B5-4B9B-92FE-CD13554D026C}" presName="childShp" presStyleLbl="bgAccFollowNode1" presStyleIdx="2" presStyleCnt="4">
        <dgm:presLayoutVars>
          <dgm:bulletEnabled val="1"/>
        </dgm:presLayoutVars>
      </dgm:prSet>
      <dgm:spPr/>
    </dgm:pt>
    <dgm:pt modelId="{5B52C286-3AEC-4E7B-987F-A2BFA218B79F}" type="pres">
      <dgm:prSet presAssocID="{89691C68-A755-4272-B2F3-F9E21A68B949}" presName="spacing" presStyleCnt="0"/>
      <dgm:spPr/>
    </dgm:pt>
    <dgm:pt modelId="{7E6AB62B-A72E-4CCA-A25F-0B27AF11928B}" type="pres">
      <dgm:prSet presAssocID="{3B22513D-89A6-499B-99EE-D841B1F10425}" presName="linNode" presStyleCnt="0"/>
      <dgm:spPr/>
    </dgm:pt>
    <dgm:pt modelId="{79E1B3D2-2CD6-4DA5-9BAA-9157954F5243}" type="pres">
      <dgm:prSet presAssocID="{3B22513D-89A6-499B-99EE-D841B1F10425}" presName="parentShp" presStyleLbl="node1" presStyleIdx="3" presStyleCnt="4">
        <dgm:presLayoutVars>
          <dgm:bulletEnabled val="1"/>
        </dgm:presLayoutVars>
      </dgm:prSet>
      <dgm:spPr/>
    </dgm:pt>
    <dgm:pt modelId="{8876BB0F-75E3-4308-8326-475503BF6E20}" type="pres">
      <dgm:prSet presAssocID="{3B22513D-89A6-499B-99EE-D841B1F10425}" presName="childShp" presStyleLbl="bgAccFollowNode1" presStyleIdx="3" presStyleCnt="4" custLinFactNeighborY="1234">
        <dgm:presLayoutVars>
          <dgm:bulletEnabled val="1"/>
        </dgm:presLayoutVars>
      </dgm:prSet>
      <dgm:spPr/>
    </dgm:pt>
  </dgm:ptLst>
  <dgm:cxnLst>
    <dgm:cxn modelId="{1D315200-6CD8-48D1-90B5-1080EC503F79}" type="presOf" srcId="{D4F6B60F-7831-404C-AC10-D7891ABD3E4B}" destId="{6CDF476E-7548-4239-8026-CCBD7D2793FD}" srcOrd="0" destOrd="0" presId="urn:microsoft.com/office/officeart/2005/8/layout/vList6"/>
    <dgm:cxn modelId="{8F15EB03-D04D-4234-901C-EB6720AAAC69}" type="presOf" srcId="{83CD6F3D-9E2A-4800-97AA-0E305F3A18C1}" destId="{E853AE50-559C-47D6-B110-A1C418B4EAEB}" srcOrd="0" destOrd="2" presId="urn:microsoft.com/office/officeart/2005/8/layout/vList6"/>
    <dgm:cxn modelId="{1297D406-BF2D-47E5-8D11-87456A98ADFF}" type="presOf" srcId="{3B22513D-89A6-499B-99EE-D841B1F10425}" destId="{79E1B3D2-2CD6-4DA5-9BAA-9157954F5243}" srcOrd="0" destOrd="0" presId="urn:microsoft.com/office/officeart/2005/8/layout/vList6"/>
    <dgm:cxn modelId="{97654E0D-7D75-4D62-A11B-41FFDE704E72}" type="presOf" srcId="{7145CD84-75B5-4B9B-92FE-CD13554D026C}" destId="{83F4BF27-589D-429C-9C64-FEF7F1A7B729}" srcOrd="0" destOrd="0" presId="urn:microsoft.com/office/officeart/2005/8/layout/vList6"/>
    <dgm:cxn modelId="{AE405022-4150-4554-AABA-6511855A0078}" type="presOf" srcId="{5C087EA2-2B49-477C-8774-E790A9BFCAD1}" destId="{CEEEFD36-AC4C-4AD6-9DCD-459C2C443708}" srcOrd="0" destOrd="1" presId="urn:microsoft.com/office/officeart/2005/8/layout/vList6"/>
    <dgm:cxn modelId="{7ECB7E25-E5D7-4DF3-B667-70456B4A7C76}" type="presOf" srcId="{BAE7C7AE-E08D-4431-A0B6-9E9DE7E7107D}" destId="{8876BB0F-75E3-4308-8326-475503BF6E20}" srcOrd="0" destOrd="1" presId="urn:microsoft.com/office/officeart/2005/8/layout/vList6"/>
    <dgm:cxn modelId="{9CDB8E2A-DA3F-409E-BE6C-2AFCAA2646B1}" srcId="{C358C7EF-24C8-44F5-9E17-20E45D981AF0}" destId="{2826D55D-BE81-40CA-B20D-8C3A9072F3D5}" srcOrd="2" destOrd="0" parTransId="{708333FD-0BDE-4005-B0D3-8F86F337253D}" sibTransId="{4CD6DDED-9EED-4D69-AE6E-6FBE90604A9B}"/>
    <dgm:cxn modelId="{A907ED3A-9CA6-44B9-8BBE-92E518BC0924}" srcId="{B92F0010-A5E6-4E08-BD87-E1CE0ACF0436}" destId="{7BA5F538-1CFB-4E56-84BF-10C0B22BB825}" srcOrd="1" destOrd="0" parTransId="{1DE130E5-222A-40C7-9B81-A6634D56D9BA}" sibTransId="{D67193AD-F473-4B7D-BCD5-2E2F0921667B}"/>
    <dgm:cxn modelId="{7924873D-87DE-478A-B266-9C852A2C0A18}" srcId="{FB4FDE3E-FF2C-4229-97FC-A3D4CDCA4D03}" destId="{83CD6F3D-9E2A-4800-97AA-0E305F3A18C1}" srcOrd="1" destOrd="0" parTransId="{8FCD30D4-DB8D-42F6-96F3-DA333F0B5069}" sibTransId="{7E74A6A8-3F30-4BE1-A331-F8165229D3EA}"/>
    <dgm:cxn modelId="{0B94BC3E-2E08-465E-BFAB-3E5D7BED800F}" srcId="{73818776-4BF2-4300-AE23-4E453B3E044D}" destId="{D4F6B60F-7831-404C-AC10-D7891ABD3E4B}" srcOrd="1" destOrd="0" parTransId="{98535EA1-3EFD-4D5A-8D04-7509D7F257BE}" sibTransId="{16148E5F-0601-43D4-B13D-961B0E45585B}"/>
    <dgm:cxn modelId="{33A96B40-66FD-48CC-843B-9A6AD0152AD2}" srcId="{C358C7EF-24C8-44F5-9E17-20E45D981AF0}" destId="{3799D99C-B173-4C91-9C25-DF38C6BBD0EA}" srcOrd="3" destOrd="0" parTransId="{F4072CB7-5579-49DB-AAAF-19BB0EEEDC99}" sibTransId="{D5601F2F-AE4A-46C8-A66D-630329977909}"/>
    <dgm:cxn modelId="{5FB0005E-2EBE-4AD5-8027-5CA12F34E9B2}" type="presOf" srcId="{73818776-4BF2-4300-AE23-4E453B3E044D}" destId="{10C36E8D-026F-4F3F-AC1A-EB8A80F24102}" srcOrd="0" destOrd="0" presId="urn:microsoft.com/office/officeart/2005/8/layout/vList6"/>
    <dgm:cxn modelId="{F045A25E-0BC6-4F8C-A526-E274A08BD5F4}" type="presOf" srcId="{B92F0010-A5E6-4E08-BD87-E1CE0ACF0436}" destId="{8876BB0F-75E3-4308-8326-475503BF6E20}" srcOrd="0" destOrd="0" presId="urn:microsoft.com/office/officeart/2005/8/layout/vList6"/>
    <dgm:cxn modelId="{EF515A44-06C6-454F-AC82-53804BB73EE5}" srcId="{275AFED9-9EAE-4E97-8EF7-CFD2AF5F8E87}" destId="{C358C7EF-24C8-44F5-9E17-20E45D981AF0}" srcOrd="0" destOrd="0" parTransId="{C70F0808-4463-47C2-B907-7A3C24FC4121}" sibTransId="{550D7436-9225-4BE3-8C9E-D0B402DAE01E}"/>
    <dgm:cxn modelId="{8839A36E-D3ED-4A46-99F0-425BC405F910}" type="presOf" srcId="{7BA5F538-1CFB-4E56-84BF-10C0B22BB825}" destId="{8876BB0F-75E3-4308-8326-475503BF6E20}" srcOrd="0" destOrd="2" presId="urn:microsoft.com/office/officeart/2005/8/layout/vList6"/>
    <dgm:cxn modelId="{67154452-63B5-4B7C-AF7A-CEE0C7FE813B}" srcId="{73818776-4BF2-4300-AE23-4E453B3E044D}" destId="{7145CD84-75B5-4B9B-92FE-CD13554D026C}" srcOrd="2" destOrd="0" parTransId="{8E85238F-823C-4188-96B2-A19E33B46C48}" sibTransId="{89691C68-A755-4272-B2F3-F9E21A68B949}"/>
    <dgm:cxn modelId="{7A01C373-AA50-4674-A850-D920F4D67F7B}" type="presOf" srcId="{2826D55D-BE81-40CA-B20D-8C3A9072F3D5}" destId="{CEEEFD36-AC4C-4AD6-9DCD-459C2C443708}" srcOrd="0" destOrd="3" presId="urn:microsoft.com/office/officeart/2005/8/layout/vList6"/>
    <dgm:cxn modelId="{08045B54-E18E-4F15-BF1C-BB4C37656BF2}" srcId="{24BCDDCF-4A89-4514-97FB-51FFDB34659A}" destId="{33EC946D-BD00-432F-9334-CB40A97C89F9}" srcOrd="0" destOrd="0" parTransId="{E794B5B4-3A36-4382-9183-FA6BC690B523}" sibTransId="{4F1D0059-5DB1-4F95-80DF-614066AC395D}"/>
    <dgm:cxn modelId="{B6C18F76-D677-4AEF-8C74-1E796BF2CA82}" srcId="{B92F0010-A5E6-4E08-BD87-E1CE0ACF0436}" destId="{BAE7C7AE-E08D-4431-A0B6-9E9DE7E7107D}" srcOrd="0" destOrd="0" parTransId="{6BD096B0-25EE-4436-9A49-128C07E1A9CB}" sibTransId="{CA8DC03E-D53D-42AB-8EEA-D78A0FFE28FA}"/>
    <dgm:cxn modelId="{F025EB78-4101-409D-B679-F25642B4476D}" srcId="{3B22513D-89A6-499B-99EE-D841B1F10425}" destId="{B92F0010-A5E6-4E08-BD87-E1CE0ACF0436}" srcOrd="0" destOrd="0" parTransId="{BC2D03F3-90E7-4234-B08E-2EAA9B4A8BF3}" sibTransId="{F723B4BE-6F4D-440D-964D-8C148A766851}"/>
    <dgm:cxn modelId="{1563FA79-E033-4FAC-8370-1C8CA57033D2}" type="presOf" srcId="{D704B4F0-5620-4482-93A3-5A5A735316DF}" destId="{CEEEFD36-AC4C-4AD6-9DCD-459C2C443708}" srcOrd="0" destOrd="2" presId="urn:microsoft.com/office/officeart/2005/8/layout/vList6"/>
    <dgm:cxn modelId="{FC4AB67D-17E7-40F7-9819-AC72FDA7125C}" srcId="{73818776-4BF2-4300-AE23-4E453B3E044D}" destId="{3B22513D-89A6-499B-99EE-D841B1F10425}" srcOrd="3" destOrd="0" parTransId="{C3BFF175-D162-427D-B9B2-0858218E5DC9}" sibTransId="{63631543-FB31-48C4-AD47-5D44894B2735}"/>
    <dgm:cxn modelId="{2BEA8086-EAAD-4B5A-A6A2-4F6A0E0DF957}" type="presOf" srcId="{DC37C999-E4D1-41E4-A3D7-A9509A24AED9}" destId="{09FC2A80-9D15-4A9B-9FC2-792B6FE822D0}" srcOrd="0" destOrd="2" presId="urn:microsoft.com/office/officeart/2005/8/layout/vList6"/>
    <dgm:cxn modelId="{3130688B-12B7-4BA5-9130-71E5BB4AEDDE}" type="presOf" srcId="{3799D99C-B173-4C91-9C25-DF38C6BBD0EA}" destId="{CEEEFD36-AC4C-4AD6-9DCD-459C2C443708}" srcOrd="0" destOrd="4" presId="urn:microsoft.com/office/officeart/2005/8/layout/vList6"/>
    <dgm:cxn modelId="{71C52F8C-5609-45D0-A4DD-D400CB34B2B3}" srcId="{C358C7EF-24C8-44F5-9E17-20E45D981AF0}" destId="{D704B4F0-5620-4482-93A3-5A5A735316DF}" srcOrd="1" destOrd="0" parTransId="{56890F1B-7E3F-4128-80C3-7CBFF65A6512}" sibTransId="{9F61C0F2-656F-4817-9436-F920961ACB39}"/>
    <dgm:cxn modelId="{0B69AB9A-8ECD-4828-A27A-49D9C77142CC}" type="presOf" srcId="{275AFED9-9EAE-4E97-8EF7-CFD2AF5F8E87}" destId="{D9062AE0-E5B5-4A14-B39D-D12B80DC3988}" srcOrd="0" destOrd="0" presId="urn:microsoft.com/office/officeart/2005/8/layout/vList6"/>
    <dgm:cxn modelId="{0596DC9F-B035-43F1-ACEB-7B934B72EA59}" type="presOf" srcId="{70DCFB0A-5870-4000-9DF4-3323AF6B8762}" destId="{E853AE50-559C-47D6-B110-A1C418B4EAEB}" srcOrd="0" destOrd="1" presId="urn:microsoft.com/office/officeart/2005/8/layout/vList6"/>
    <dgm:cxn modelId="{806005AA-F20C-43BF-9578-7B8A80247558}" srcId="{FB4FDE3E-FF2C-4229-97FC-A3D4CDCA4D03}" destId="{70DCFB0A-5870-4000-9DF4-3323AF6B8762}" srcOrd="0" destOrd="0" parTransId="{29BF46FA-A87E-444C-9343-D8CBE04460FD}" sibTransId="{FAC77367-0636-4022-8C09-B60CFCD9FBA3}"/>
    <dgm:cxn modelId="{A52AEFAB-EE5E-4CDC-8E92-0AF02E4664A9}" srcId="{7145CD84-75B5-4B9B-92FE-CD13554D026C}" destId="{52F5E1DB-C62C-4F90-9DAB-3979CFD5B6EB}" srcOrd="1" destOrd="0" parTransId="{06867D55-3E74-4481-A9AA-623CD171AFBA}" sibTransId="{9B71F370-562A-4F1E-99A0-AF8D8591D1E9}"/>
    <dgm:cxn modelId="{12C367AE-CDCF-49CA-9776-C300F43E222D}" type="presOf" srcId="{24BCDDCF-4A89-4514-97FB-51FFDB34659A}" destId="{09FC2A80-9D15-4A9B-9FC2-792B6FE822D0}" srcOrd="0" destOrd="0" presId="urn:microsoft.com/office/officeart/2005/8/layout/vList6"/>
    <dgm:cxn modelId="{FF1FF0AF-F84C-4175-A012-073BA01BC1DF}" srcId="{D4F6B60F-7831-404C-AC10-D7891ABD3E4B}" destId="{F7E70AD6-EABF-4FB2-8801-8E7C7FBB711D}" srcOrd="1" destOrd="0" parTransId="{865C09E5-ECF0-48E3-AE22-DB55DA27A743}" sibTransId="{978FB759-2579-458A-AAE6-8BF859EE46B7}"/>
    <dgm:cxn modelId="{E835BDB0-BCCA-4189-A14A-AAC46E56DE8C}" type="presOf" srcId="{F7E70AD6-EABF-4FB2-8801-8E7C7FBB711D}" destId="{E853AE50-559C-47D6-B110-A1C418B4EAEB}" srcOrd="0" destOrd="3" presId="urn:microsoft.com/office/officeart/2005/8/layout/vList6"/>
    <dgm:cxn modelId="{037008B6-7A35-4988-81B3-547C56EB8F26}" srcId="{C358C7EF-24C8-44F5-9E17-20E45D981AF0}" destId="{5C087EA2-2B49-477C-8774-E790A9BFCAD1}" srcOrd="0" destOrd="0" parTransId="{57C12A0F-4631-436A-9A52-732B1C40B287}" sibTransId="{CCE5EF8F-761A-4453-90FA-15298FAE94CA}"/>
    <dgm:cxn modelId="{CB0855B6-FC1D-4F95-BF22-99D6D46D7A94}" srcId="{7145CD84-75B5-4B9B-92FE-CD13554D026C}" destId="{24BCDDCF-4A89-4514-97FB-51FFDB34659A}" srcOrd="0" destOrd="0" parTransId="{0C68F613-4E46-42A5-BEDD-B6369D1CFF3C}" sibTransId="{0AC50B39-EEFC-4806-9332-EDA23675DF0E}"/>
    <dgm:cxn modelId="{98FE39C2-DEF6-4341-91E1-1BD549B886F2}" srcId="{24BCDDCF-4A89-4514-97FB-51FFDB34659A}" destId="{DC37C999-E4D1-41E4-A3D7-A9509A24AED9}" srcOrd="1" destOrd="0" parTransId="{9342C75E-32DF-457F-B24E-94AE38F2815A}" sibTransId="{DD15171C-C359-4E7F-9474-EDA2AF3A2FA2}"/>
    <dgm:cxn modelId="{4AB299CB-5A37-4A1A-A12C-E57357A548FE}" type="presOf" srcId="{C358C7EF-24C8-44F5-9E17-20E45D981AF0}" destId="{CEEEFD36-AC4C-4AD6-9DCD-459C2C443708}" srcOrd="0" destOrd="0" presId="urn:microsoft.com/office/officeart/2005/8/layout/vList6"/>
    <dgm:cxn modelId="{D34F65D3-A0BF-46BF-B1B2-3A06B22B604C}" type="presOf" srcId="{FB4FDE3E-FF2C-4229-97FC-A3D4CDCA4D03}" destId="{E853AE50-559C-47D6-B110-A1C418B4EAEB}" srcOrd="0" destOrd="0" presId="urn:microsoft.com/office/officeart/2005/8/layout/vList6"/>
    <dgm:cxn modelId="{C9370BD8-D498-487B-967E-42DE7F8AD292}" type="presOf" srcId="{33EC946D-BD00-432F-9334-CB40A97C89F9}" destId="{09FC2A80-9D15-4A9B-9FC2-792B6FE822D0}" srcOrd="0" destOrd="1" presId="urn:microsoft.com/office/officeart/2005/8/layout/vList6"/>
    <dgm:cxn modelId="{DF896EE6-95DB-49F1-BE10-C91C0C4732CC}" srcId="{3B22513D-89A6-499B-99EE-D841B1F10425}" destId="{284C0590-E52D-48A3-982D-B0BD914102A5}" srcOrd="1" destOrd="0" parTransId="{C039B359-B289-409A-A308-1357EFAD5743}" sibTransId="{D942E54A-9B23-41AA-B11D-9BBDAC1739C7}"/>
    <dgm:cxn modelId="{58E1DBE7-ACDF-4230-9F67-A4014ACAE0F2}" type="presOf" srcId="{52F5E1DB-C62C-4F90-9DAB-3979CFD5B6EB}" destId="{09FC2A80-9D15-4A9B-9FC2-792B6FE822D0}" srcOrd="0" destOrd="3" presId="urn:microsoft.com/office/officeart/2005/8/layout/vList6"/>
    <dgm:cxn modelId="{995FC7E9-B2EF-46D9-9A96-D2150EB07E43}" srcId="{73818776-4BF2-4300-AE23-4E453B3E044D}" destId="{275AFED9-9EAE-4E97-8EF7-CFD2AF5F8E87}" srcOrd="0" destOrd="0" parTransId="{14562194-403D-43F5-9002-CB6FE9C2E2A4}" sibTransId="{0758157F-64FC-43A8-800D-9352ABAF01CB}"/>
    <dgm:cxn modelId="{06C4EAEB-0CDA-4858-8180-CD6815EE49A5}" type="presOf" srcId="{284C0590-E52D-48A3-982D-B0BD914102A5}" destId="{8876BB0F-75E3-4308-8326-475503BF6E20}" srcOrd="0" destOrd="3" presId="urn:microsoft.com/office/officeart/2005/8/layout/vList6"/>
    <dgm:cxn modelId="{3DAFE1F0-7C79-46FE-A49D-F9833C5BD5B7}" srcId="{D4F6B60F-7831-404C-AC10-D7891ABD3E4B}" destId="{FB4FDE3E-FF2C-4229-97FC-A3D4CDCA4D03}" srcOrd="0" destOrd="0" parTransId="{471BE3E0-6647-45B9-A39F-C6E069D5CF50}" sibTransId="{00BAEB56-4FE4-4EA3-ACD5-F48D8C3CFC5E}"/>
    <dgm:cxn modelId="{9C9C322D-B1C3-41BA-9EF4-97E9B2B0648F}" type="presParOf" srcId="{10C36E8D-026F-4F3F-AC1A-EB8A80F24102}" destId="{F9057CBD-579C-4FC0-AB65-4BDD1B8010BF}" srcOrd="0" destOrd="0" presId="urn:microsoft.com/office/officeart/2005/8/layout/vList6"/>
    <dgm:cxn modelId="{E9FA139F-5590-4E91-B349-B5FE8B2FFB4C}" type="presParOf" srcId="{F9057CBD-579C-4FC0-AB65-4BDD1B8010BF}" destId="{D9062AE0-E5B5-4A14-B39D-D12B80DC3988}" srcOrd="0" destOrd="0" presId="urn:microsoft.com/office/officeart/2005/8/layout/vList6"/>
    <dgm:cxn modelId="{D0AB0158-EF57-4A87-A6E3-5C649C5E5544}" type="presParOf" srcId="{F9057CBD-579C-4FC0-AB65-4BDD1B8010BF}" destId="{CEEEFD36-AC4C-4AD6-9DCD-459C2C443708}" srcOrd="1" destOrd="0" presId="urn:microsoft.com/office/officeart/2005/8/layout/vList6"/>
    <dgm:cxn modelId="{73A946F0-85A3-4BEB-B775-167AE18FF339}" type="presParOf" srcId="{10C36E8D-026F-4F3F-AC1A-EB8A80F24102}" destId="{DDED3FE9-4908-4E20-ACCC-144D0720EEDF}" srcOrd="1" destOrd="0" presId="urn:microsoft.com/office/officeart/2005/8/layout/vList6"/>
    <dgm:cxn modelId="{FEA52F6D-4035-4DE9-8855-258B7A8055C2}" type="presParOf" srcId="{10C36E8D-026F-4F3F-AC1A-EB8A80F24102}" destId="{2CAF5C8D-A1C8-43CB-8582-7BE20EA3A252}" srcOrd="2" destOrd="0" presId="urn:microsoft.com/office/officeart/2005/8/layout/vList6"/>
    <dgm:cxn modelId="{FF43D7D9-730D-48D1-981D-6973A44A0B2F}" type="presParOf" srcId="{2CAF5C8D-A1C8-43CB-8582-7BE20EA3A252}" destId="{6CDF476E-7548-4239-8026-CCBD7D2793FD}" srcOrd="0" destOrd="0" presId="urn:microsoft.com/office/officeart/2005/8/layout/vList6"/>
    <dgm:cxn modelId="{F17A36A8-6A02-479C-81F4-37AAD821FFBB}" type="presParOf" srcId="{2CAF5C8D-A1C8-43CB-8582-7BE20EA3A252}" destId="{E853AE50-559C-47D6-B110-A1C418B4EAEB}" srcOrd="1" destOrd="0" presId="urn:microsoft.com/office/officeart/2005/8/layout/vList6"/>
    <dgm:cxn modelId="{6DA5F3C5-3E5B-484C-ADC6-D00EBDF19913}" type="presParOf" srcId="{10C36E8D-026F-4F3F-AC1A-EB8A80F24102}" destId="{8157C3A0-ECB2-45D3-B73D-4751501AD06E}" srcOrd="3" destOrd="0" presId="urn:microsoft.com/office/officeart/2005/8/layout/vList6"/>
    <dgm:cxn modelId="{C514A111-D123-4D94-A400-D37F65B09564}" type="presParOf" srcId="{10C36E8D-026F-4F3F-AC1A-EB8A80F24102}" destId="{8983167E-1A2A-4771-A98E-BAA4A3CD9785}" srcOrd="4" destOrd="0" presId="urn:microsoft.com/office/officeart/2005/8/layout/vList6"/>
    <dgm:cxn modelId="{FB562BD2-7559-4E88-9520-93C7183A8FD6}" type="presParOf" srcId="{8983167E-1A2A-4771-A98E-BAA4A3CD9785}" destId="{83F4BF27-589D-429C-9C64-FEF7F1A7B729}" srcOrd="0" destOrd="0" presId="urn:microsoft.com/office/officeart/2005/8/layout/vList6"/>
    <dgm:cxn modelId="{FCE346A8-C2C3-4724-9D1B-56F371C0EA6A}" type="presParOf" srcId="{8983167E-1A2A-4771-A98E-BAA4A3CD9785}" destId="{09FC2A80-9D15-4A9B-9FC2-792B6FE822D0}" srcOrd="1" destOrd="0" presId="urn:microsoft.com/office/officeart/2005/8/layout/vList6"/>
    <dgm:cxn modelId="{579D7D53-D4BC-45DC-B60D-9801F281BDBD}" type="presParOf" srcId="{10C36E8D-026F-4F3F-AC1A-EB8A80F24102}" destId="{5B52C286-3AEC-4E7B-987F-A2BFA218B79F}" srcOrd="5" destOrd="0" presId="urn:microsoft.com/office/officeart/2005/8/layout/vList6"/>
    <dgm:cxn modelId="{C4CED5D4-E814-49CD-ACC1-5629280E0BA1}" type="presParOf" srcId="{10C36E8D-026F-4F3F-AC1A-EB8A80F24102}" destId="{7E6AB62B-A72E-4CCA-A25F-0B27AF11928B}" srcOrd="6" destOrd="0" presId="urn:microsoft.com/office/officeart/2005/8/layout/vList6"/>
    <dgm:cxn modelId="{90E05DDF-B571-43E7-A06E-A44CF9716469}" type="presParOf" srcId="{7E6AB62B-A72E-4CCA-A25F-0B27AF11928B}" destId="{79E1B3D2-2CD6-4DA5-9BAA-9157954F5243}" srcOrd="0" destOrd="0" presId="urn:microsoft.com/office/officeart/2005/8/layout/vList6"/>
    <dgm:cxn modelId="{D48F66E2-20A9-4B24-891E-2E5E7CEEAB4A}" type="presParOf" srcId="{7E6AB62B-A72E-4CCA-A25F-0B27AF11928B}" destId="{8876BB0F-75E3-4308-8326-475503BF6E20}" srcOrd="1" destOrd="0" presId="urn:microsoft.com/office/officeart/2005/8/layout/vList6"/>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EEFD36-AC4C-4AD6-9DCD-459C2C443708}">
      <dsp:nvSpPr>
        <dsp:cNvPr id="0" name=""/>
        <dsp:cNvSpPr/>
      </dsp:nvSpPr>
      <dsp:spPr>
        <a:xfrm>
          <a:off x="2082676" y="27564"/>
          <a:ext cx="3134106" cy="1422772"/>
        </a:xfrm>
        <a:prstGeom prst="rightArrow">
          <a:avLst>
            <a:gd name="adj1" fmla="val 75000"/>
            <a:gd name="adj2" fmla="val 50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080" tIns="5080" rIns="5080" bIns="5080" numCol="1" spcCol="1270" anchor="t" anchorCtr="0">
          <a:noAutofit/>
        </a:bodyPr>
        <a:lstStyle/>
        <a:p>
          <a:pPr marL="57150" lvl="1" indent="-57150" algn="l" defTabSz="355600">
            <a:lnSpc>
              <a:spcPct val="90000"/>
            </a:lnSpc>
            <a:spcBef>
              <a:spcPct val="0"/>
            </a:spcBef>
            <a:spcAft>
              <a:spcPct val="15000"/>
            </a:spcAft>
            <a:buChar char="•"/>
          </a:pPr>
          <a:endParaRPr lang="en-US" sz="800" kern="1200"/>
        </a:p>
        <a:p>
          <a:pPr marL="114300" lvl="2" indent="-57150" algn="l" defTabSz="355600">
            <a:lnSpc>
              <a:spcPct val="90000"/>
            </a:lnSpc>
            <a:spcBef>
              <a:spcPct val="0"/>
            </a:spcBef>
            <a:spcAft>
              <a:spcPct val="15000"/>
            </a:spcAft>
            <a:buSzPts val="1000"/>
            <a:buFont typeface="Symbol" panose="05050102010706020507" pitchFamily="18" charset="2"/>
            <a:buChar char=""/>
          </a:pPr>
          <a:r>
            <a:rPr lang="en-US" sz="800" kern="1200"/>
            <a:t>Dedicated mission of serving first responders resonates with donors, volunteers, and the broader community.</a:t>
          </a:r>
        </a:p>
        <a:p>
          <a:pPr marL="114300" lvl="2" indent="-57150" algn="l" defTabSz="355600">
            <a:lnSpc>
              <a:spcPct val="90000"/>
            </a:lnSpc>
            <a:spcBef>
              <a:spcPct val="0"/>
            </a:spcBef>
            <a:spcAft>
              <a:spcPct val="15000"/>
            </a:spcAft>
            <a:buSzPts val="1000"/>
            <a:buFont typeface="Symbol" panose="05050102010706020507" pitchFamily="18" charset="2"/>
            <a:buChar char=""/>
          </a:pPr>
          <a:r>
            <a:rPr lang="en-US" sz="800" kern="1200"/>
            <a:t>Successful grant acquisition allowed the foundation to double our aid year over year. </a:t>
          </a:r>
        </a:p>
        <a:p>
          <a:pPr marL="114300" lvl="2" indent="-57150" algn="l" defTabSz="355600">
            <a:lnSpc>
              <a:spcPct val="90000"/>
            </a:lnSpc>
            <a:spcBef>
              <a:spcPct val="0"/>
            </a:spcBef>
            <a:spcAft>
              <a:spcPct val="15000"/>
            </a:spcAft>
            <a:buSzPts val="1000"/>
            <a:buFont typeface="Symbol" panose="05050102010706020507" pitchFamily="18" charset="2"/>
            <a:buChar char=""/>
          </a:pPr>
          <a:r>
            <a:rPr lang="en-US" sz="800" kern="1200"/>
            <a:t>Growing volunteer base from 4 to a steady 12 volunteers.</a:t>
          </a:r>
        </a:p>
        <a:p>
          <a:pPr marL="114300" lvl="2" indent="-57150" algn="l" defTabSz="355600">
            <a:lnSpc>
              <a:spcPct val="90000"/>
            </a:lnSpc>
            <a:spcBef>
              <a:spcPct val="0"/>
            </a:spcBef>
            <a:spcAft>
              <a:spcPct val="15000"/>
            </a:spcAft>
            <a:buSzPts val="1000"/>
            <a:buFont typeface="Symbol" panose="05050102010706020507" pitchFamily="18" charset="2"/>
            <a:buChar char=""/>
          </a:pPr>
          <a:r>
            <a:rPr lang="en-US" sz="800" kern="1200"/>
            <a:t>Financial growth with achieving our first small profit in 2023</a:t>
          </a:r>
        </a:p>
      </dsp:txBody>
      <dsp:txXfrm>
        <a:off x="2082676" y="205411"/>
        <a:ext cx="2600567" cy="1067079"/>
      </dsp:txXfrm>
    </dsp:sp>
    <dsp:sp modelId="{D9062AE0-E5B5-4A14-B39D-D12B80DC3988}">
      <dsp:nvSpPr>
        <dsp:cNvPr id="0" name=""/>
        <dsp:cNvSpPr/>
      </dsp:nvSpPr>
      <dsp:spPr>
        <a:xfrm>
          <a:off x="0" y="1819"/>
          <a:ext cx="2089404" cy="1443486"/>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38100" rIns="76200" bIns="38100" numCol="1" spcCol="1270" anchor="ctr" anchorCtr="0">
          <a:noAutofit/>
        </a:bodyPr>
        <a:lstStyle/>
        <a:p>
          <a:pPr marL="0" lvl="0" indent="0" algn="l" defTabSz="889000">
            <a:lnSpc>
              <a:spcPct val="90000"/>
            </a:lnSpc>
            <a:spcBef>
              <a:spcPct val="0"/>
            </a:spcBef>
            <a:spcAft>
              <a:spcPct val="35000"/>
            </a:spcAft>
            <a:buNone/>
          </a:pPr>
          <a:r>
            <a:rPr lang="en-US" sz="2000" kern="1200"/>
            <a:t>STRENGTHS</a:t>
          </a:r>
        </a:p>
      </dsp:txBody>
      <dsp:txXfrm>
        <a:off x="70465" y="72284"/>
        <a:ext cx="1948474" cy="1302556"/>
      </dsp:txXfrm>
    </dsp:sp>
    <dsp:sp modelId="{E853AE50-559C-47D6-B110-A1C418B4EAEB}">
      <dsp:nvSpPr>
        <dsp:cNvPr id="0" name=""/>
        <dsp:cNvSpPr/>
      </dsp:nvSpPr>
      <dsp:spPr>
        <a:xfrm>
          <a:off x="2089403" y="1598546"/>
          <a:ext cx="3134106" cy="1443486"/>
        </a:xfrm>
        <a:prstGeom prst="rightArrow">
          <a:avLst>
            <a:gd name="adj1" fmla="val 75000"/>
            <a:gd name="adj2" fmla="val 50000"/>
          </a:avLst>
        </a:prstGeom>
        <a:solidFill>
          <a:schemeClr val="accent5">
            <a:tint val="40000"/>
            <a:alpha val="90000"/>
            <a:hueOff val="-2246587"/>
            <a:satOff val="-7611"/>
            <a:lumOff val="-976"/>
            <a:alphaOff val="0"/>
          </a:schemeClr>
        </a:solidFill>
        <a:ln w="12700" cap="flat" cmpd="sng" algn="ctr">
          <a:solidFill>
            <a:schemeClr val="accent5">
              <a:tint val="40000"/>
              <a:alpha val="90000"/>
              <a:hueOff val="-2246587"/>
              <a:satOff val="-7611"/>
              <a:lumOff val="-97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t" anchorCtr="0">
          <a:noAutofit/>
        </a:bodyPr>
        <a:lstStyle/>
        <a:p>
          <a:pPr marL="57150" lvl="1" indent="-57150" algn="l" defTabSz="266700">
            <a:lnSpc>
              <a:spcPct val="90000"/>
            </a:lnSpc>
            <a:spcBef>
              <a:spcPct val="0"/>
            </a:spcBef>
            <a:spcAft>
              <a:spcPct val="15000"/>
            </a:spcAft>
            <a:buChar char="•"/>
          </a:pPr>
          <a:endParaRPr lang="en-US" sz="600" kern="1200"/>
        </a:p>
        <a:p>
          <a:pPr marL="114300" lvl="2" indent="-57150" algn="l" defTabSz="400050">
            <a:lnSpc>
              <a:spcPct val="90000"/>
            </a:lnSpc>
            <a:spcBef>
              <a:spcPct val="0"/>
            </a:spcBef>
            <a:spcAft>
              <a:spcPct val="15000"/>
            </a:spcAft>
            <a:buSzPts val="1000"/>
            <a:buFont typeface="Symbol" panose="05050102010706020507" pitchFamily="18" charset="2"/>
            <a:buChar char=""/>
          </a:pPr>
          <a:r>
            <a:rPr lang="en-US" sz="900" kern="1200"/>
            <a:t>The reliance on founder funding from personal contributions highlights a weakness in sustainable funding streams, posing a risk to long term financial stability. </a:t>
          </a:r>
        </a:p>
        <a:p>
          <a:pPr marL="114300" lvl="2" indent="-57150" algn="l" defTabSz="400050">
            <a:lnSpc>
              <a:spcPct val="90000"/>
            </a:lnSpc>
            <a:spcBef>
              <a:spcPct val="0"/>
            </a:spcBef>
            <a:spcAft>
              <a:spcPct val="15000"/>
            </a:spcAft>
            <a:buSzPts val="1000"/>
            <a:buFont typeface="Symbol" panose="05050102010706020507" pitchFamily="18" charset="2"/>
            <a:buChar char=""/>
          </a:pPr>
          <a:r>
            <a:rPr lang="en-US" sz="900" kern="1200"/>
            <a:t>The organization faces constraints on scalability due to volunteer bandwidth. </a:t>
          </a:r>
        </a:p>
        <a:p>
          <a:pPr marL="57150" lvl="1" indent="-57150" algn="l" defTabSz="266700">
            <a:lnSpc>
              <a:spcPct val="90000"/>
            </a:lnSpc>
            <a:spcBef>
              <a:spcPct val="0"/>
            </a:spcBef>
            <a:spcAft>
              <a:spcPct val="15000"/>
            </a:spcAft>
            <a:buChar char="•"/>
          </a:pPr>
          <a:endParaRPr lang="en-US" sz="600" kern="1200"/>
        </a:p>
      </dsp:txBody>
      <dsp:txXfrm>
        <a:off x="2089403" y="1778982"/>
        <a:ext cx="2592799" cy="1082614"/>
      </dsp:txXfrm>
    </dsp:sp>
    <dsp:sp modelId="{6CDF476E-7548-4239-8026-CCBD7D2793FD}">
      <dsp:nvSpPr>
        <dsp:cNvPr id="0" name=""/>
        <dsp:cNvSpPr/>
      </dsp:nvSpPr>
      <dsp:spPr>
        <a:xfrm>
          <a:off x="0" y="1589654"/>
          <a:ext cx="2089404" cy="1443486"/>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38100" rIns="76200" bIns="38100" numCol="1" spcCol="1270" anchor="ctr" anchorCtr="0">
          <a:noAutofit/>
        </a:bodyPr>
        <a:lstStyle/>
        <a:p>
          <a:pPr marL="0" lvl="0" indent="0" algn="l" defTabSz="889000">
            <a:lnSpc>
              <a:spcPct val="90000"/>
            </a:lnSpc>
            <a:spcBef>
              <a:spcPct val="0"/>
            </a:spcBef>
            <a:spcAft>
              <a:spcPct val="35000"/>
            </a:spcAft>
            <a:buNone/>
          </a:pPr>
          <a:r>
            <a:rPr lang="en-US" sz="2000" kern="1200"/>
            <a:t>WEAKNESSES</a:t>
          </a:r>
        </a:p>
      </dsp:txBody>
      <dsp:txXfrm>
        <a:off x="70465" y="1660119"/>
        <a:ext cx="1948474" cy="1302556"/>
      </dsp:txXfrm>
    </dsp:sp>
    <dsp:sp modelId="{09FC2A80-9D15-4A9B-9FC2-792B6FE822D0}">
      <dsp:nvSpPr>
        <dsp:cNvPr id="0" name=""/>
        <dsp:cNvSpPr/>
      </dsp:nvSpPr>
      <dsp:spPr>
        <a:xfrm>
          <a:off x="2089403" y="3177489"/>
          <a:ext cx="3134106" cy="1443486"/>
        </a:xfrm>
        <a:prstGeom prst="rightArrow">
          <a:avLst>
            <a:gd name="adj1" fmla="val 75000"/>
            <a:gd name="adj2" fmla="val 50000"/>
          </a:avLst>
        </a:prstGeom>
        <a:solidFill>
          <a:schemeClr val="accent5">
            <a:tint val="40000"/>
            <a:alpha val="90000"/>
            <a:hueOff val="-4493175"/>
            <a:satOff val="-15221"/>
            <a:lumOff val="-1952"/>
            <a:alphaOff val="0"/>
          </a:schemeClr>
        </a:solidFill>
        <a:ln w="12700" cap="flat" cmpd="sng" algn="ctr">
          <a:solidFill>
            <a:schemeClr val="accent5">
              <a:tint val="40000"/>
              <a:alpha val="90000"/>
              <a:hueOff val="-4493175"/>
              <a:satOff val="-15221"/>
              <a:lumOff val="-195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t" anchorCtr="0">
          <a:noAutofit/>
        </a:bodyPr>
        <a:lstStyle/>
        <a:p>
          <a:pPr marL="57150" lvl="1" indent="-57150" algn="l" defTabSz="400050">
            <a:lnSpc>
              <a:spcPct val="90000"/>
            </a:lnSpc>
            <a:spcBef>
              <a:spcPct val="0"/>
            </a:spcBef>
            <a:spcAft>
              <a:spcPct val="15000"/>
            </a:spcAft>
            <a:buChar char="•"/>
          </a:pPr>
          <a:r>
            <a:rPr lang="en-US" sz="900" kern="1200"/>
            <a:t>Increasing demand for support services for first responders.</a:t>
          </a:r>
          <a:endParaRPr lang="en-US" sz="600" kern="1200"/>
        </a:p>
        <a:p>
          <a:pPr marL="114300" lvl="2" indent="-57150" algn="l" defTabSz="400050">
            <a:lnSpc>
              <a:spcPct val="90000"/>
            </a:lnSpc>
            <a:spcBef>
              <a:spcPct val="0"/>
            </a:spcBef>
            <a:spcAft>
              <a:spcPct val="15000"/>
            </a:spcAft>
            <a:buSzPts val="1000"/>
            <a:buFont typeface="Symbol" panose="05050102010706020507" pitchFamily="18" charset="2"/>
            <a:buChar char=""/>
          </a:pPr>
          <a:r>
            <a:rPr lang="en-US" sz="900" kern="1200"/>
            <a:t>The potential to expand and diversify our revenue streams, such as through shirt sales, podcasts, social media monetization, or hosting events.</a:t>
          </a:r>
        </a:p>
        <a:p>
          <a:pPr marL="114300" lvl="2" indent="-57150" algn="l" defTabSz="400050">
            <a:lnSpc>
              <a:spcPct val="90000"/>
            </a:lnSpc>
            <a:spcBef>
              <a:spcPct val="0"/>
            </a:spcBef>
            <a:spcAft>
              <a:spcPct val="15000"/>
            </a:spcAft>
            <a:buSzPts val="1000"/>
            <a:buFont typeface="Symbol" panose="05050102010706020507" pitchFamily="18" charset="2"/>
            <a:buChar char=""/>
          </a:pPr>
          <a:r>
            <a:rPr lang="en-US" sz="900" kern="1200"/>
            <a:t>Collaboration with other organizations or companies in the first responder space to leverage resources and expertise.</a:t>
          </a:r>
        </a:p>
        <a:p>
          <a:pPr marL="57150" lvl="1" indent="-57150" algn="l" defTabSz="266700">
            <a:lnSpc>
              <a:spcPct val="90000"/>
            </a:lnSpc>
            <a:spcBef>
              <a:spcPct val="0"/>
            </a:spcBef>
            <a:spcAft>
              <a:spcPct val="15000"/>
            </a:spcAft>
            <a:buChar char="•"/>
          </a:pPr>
          <a:endParaRPr lang="en-US" sz="600" kern="1200"/>
        </a:p>
      </dsp:txBody>
      <dsp:txXfrm>
        <a:off x="2089403" y="3357925"/>
        <a:ext cx="2592799" cy="1082614"/>
      </dsp:txXfrm>
    </dsp:sp>
    <dsp:sp modelId="{83F4BF27-589D-429C-9C64-FEF7F1A7B729}">
      <dsp:nvSpPr>
        <dsp:cNvPr id="0" name=""/>
        <dsp:cNvSpPr/>
      </dsp:nvSpPr>
      <dsp:spPr>
        <a:xfrm>
          <a:off x="0" y="3177489"/>
          <a:ext cx="2089404" cy="1443486"/>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38100" rIns="76200" bIns="38100" numCol="1" spcCol="1270" anchor="ctr" anchorCtr="0">
          <a:noAutofit/>
        </a:bodyPr>
        <a:lstStyle/>
        <a:p>
          <a:pPr marL="0" lvl="0" indent="0" algn="l" defTabSz="889000">
            <a:lnSpc>
              <a:spcPct val="90000"/>
            </a:lnSpc>
            <a:spcBef>
              <a:spcPct val="0"/>
            </a:spcBef>
            <a:spcAft>
              <a:spcPct val="35000"/>
            </a:spcAft>
            <a:buNone/>
          </a:pPr>
          <a:r>
            <a:rPr lang="en-US" sz="2000" kern="1200"/>
            <a:t>OPPORTUNITIES</a:t>
          </a:r>
        </a:p>
      </dsp:txBody>
      <dsp:txXfrm>
        <a:off x="70465" y="3247954"/>
        <a:ext cx="1948474" cy="1302556"/>
      </dsp:txXfrm>
    </dsp:sp>
    <dsp:sp modelId="{8876BB0F-75E3-4308-8326-475503BF6E20}">
      <dsp:nvSpPr>
        <dsp:cNvPr id="0" name=""/>
        <dsp:cNvSpPr/>
      </dsp:nvSpPr>
      <dsp:spPr>
        <a:xfrm>
          <a:off x="2089403" y="4767143"/>
          <a:ext cx="3134106" cy="1443486"/>
        </a:xfrm>
        <a:prstGeom prst="rightArrow">
          <a:avLst>
            <a:gd name="adj1" fmla="val 75000"/>
            <a:gd name="adj2" fmla="val 50000"/>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6350" rIns="6350" bIns="6350" numCol="1" spcCol="1270" anchor="t" anchorCtr="0">
          <a:noAutofit/>
        </a:bodyPr>
        <a:lstStyle/>
        <a:p>
          <a:pPr marL="57150" lvl="1" indent="-57150" algn="l" defTabSz="444500">
            <a:lnSpc>
              <a:spcPct val="90000"/>
            </a:lnSpc>
            <a:spcBef>
              <a:spcPct val="0"/>
            </a:spcBef>
            <a:spcAft>
              <a:spcPct val="15000"/>
            </a:spcAft>
            <a:buChar char="•"/>
          </a:pPr>
          <a:r>
            <a:rPr lang="en-US" sz="1000" kern="1200"/>
            <a:t>Economic uncertainty and potential shifts in donor behavior.</a:t>
          </a:r>
          <a:endParaRPr lang="en-US" sz="600" kern="1200"/>
        </a:p>
        <a:p>
          <a:pPr marL="114300" lvl="2" indent="-57150" algn="l" defTabSz="444500">
            <a:lnSpc>
              <a:spcPct val="90000"/>
            </a:lnSpc>
            <a:spcBef>
              <a:spcPct val="0"/>
            </a:spcBef>
            <a:spcAft>
              <a:spcPct val="15000"/>
            </a:spcAft>
            <a:buSzPts val="1000"/>
            <a:buFont typeface="Symbol" panose="05050102010706020507" pitchFamily="18" charset="2"/>
            <a:buChar char=""/>
          </a:pPr>
          <a:r>
            <a:rPr lang="en-US" sz="1000" kern="1200"/>
            <a:t>Competition from other nonprofits and organizations in the first responder space.</a:t>
          </a:r>
        </a:p>
        <a:p>
          <a:pPr marL="114300" lvl="2" indent="-57150" algn="l" defTabSz="444500">
            <a:lnSpc>
              <a:spcPct val="90000"/>
            </a:lnSpc>
            <a:spcBef>
              <a:spcPct val="0"/>
            </a:spcBef>
            <a:spcAft>
              <a:spcPct val="15000"/>
            </a:spcAft>
            <a:buSzPts val="1000"/>
            <a:buFont typeface="Symbol" panose="05050102010706020507" pitchFamily="18" charset="2"/>
            <a:buChar char=""/>
          </a:pPr>
          <a:r>
            <a:rPr lang="en-US" sz="1000" kern="1200"/>
            <a:t>Meeting legal standards for fund allocation and financial transparency is crucial to safeguarding reputation and donor trust.</a:t>
          </a:r>
        </a:p>
        <a:p>
          <a:pPr marL="57150" lvl="1" indent="-57150" algn="l" defTabSz="266700">
            <a:lnSpc>
              <a:spcPct val="90000"/>
            </a:lnSpc>
            <a:spcBef>
              <a:spcPct val="0"/>
            </a:spcBef>
            <a:spcAft>
              <a:spcPct val="15000"/>
            </a:spcAft>
            <a:buChar char="•"/>
          </a:pPr>
          <a:endParaRPr lang="en-US" sz="600" kern="1200"/>
        </a:p>
      </dsp:txBody>
      <dsp:txXfrm>
        <a:off x="2089403" y="4947579"/>
        <a:ext cx="2592799" cy="1082614"/>
      </dsp:txXfrm>
    </dsp:sp>
    <dsp:sp modelId="{79E1B3D2-2CD6-4DA5-9BAA-9157954F5243}">
      <dsp:nvSpPr>
        <dsp:cNvPr id="0" name=""/>
        <dsp:cNvSpPr/>
      </dsp:nvSpPr>
      <dsp:spPr>
        <a:xfrm>
          <a:off x="0" y="4765324"/>
          <a:ext cx="2089404" cy="1443486"/>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38100" rIns="76200" bIns="38100" numCol="1" spcCol="1270" anchor="ctr" anchorCtr="0">
          <a:noAutofit/>
        </a:bodyPr>
        <a:lstStyle/>
        <a:p>
          <a:pPr marL="0" lvl="0" indent="0" algn="l" defTabSz="889000">
            <a:lnSpc>
              <a:spcPct val="90000"/>
            </a:lnSpc>
            <a:spcBef>
              <a:spcPct val="0"/>
            </a:spcBef>
            <a:spcAft>
              <a:spcPct val="35000"/>
            </a:spcAft>
            <a:buNone/>
          </a:pPr>
          <a:r>
            <a:rPr lang="en-US" sz="2000" kern="1200"/>
            <a:t>THREATS</a:t>
          </a:r>
        </a:p>
      </dsp:txBody>
      <dsp:txXfrm>
        <a:off x="70465" y="4835789"/>
        <a:ext cx="1948474" cy="1302556"/>
      </dsp:txXfrm>
    </dsp:sp>
  </dsp:spTree>
</dsp:drawing>
</file>

<file path=word/diagrams/layout1.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425C82-D95F-4FAB-8DAC-E72D4698E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5306</Words>
  <Characters>31099</Characters>
  <Application>Microsoft Office Word</Application>
  <DocSecurity>0</DocSecurity>
  <Lines>621</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Babatunde</dc:creator>
  <cp:keywords/>
  <dc:description/>
  <cp:lastModifiedBy>jon beckloff</cp:lastModifiedBy>
  <cp:revision>2</cp:revision>
  <cp:lastPrinted>2023-05-12T12:20:00Z</cp:lastPrinted>
  <dcterms:created xsi:type="dcterms:W3CDTF">2024-03-26T23:21:00Z</dcterms:created>
  <dcterms:modified xsi:type="dcterms:W3CDTF">2024-03-26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4159d37394b616858da360e1e52b6a4934db8b4a47ee902bd5b940511cf313</vt:lpwstr>
  </property>
</Properties>
</file>